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6.xml" ContentType="application/vnd.openxmlformats-officedocument.wordprocessingml.footer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header10.xml" ContentType="application/vnd.openxmlformats-officedocument.wordprocessingml.header+xml"/>
  <Override PartName="/word/footer7.xml" ContentType="application/vnd.openxmlformats-officedocument.wordprocessingml.footer+xml"/>
  <Override PartName="/word/charts/chart17.xml" ContentType="application/vnd.openxmlformats-officedocument.drawingml.chart+xml"/>
  <Override PartName="/word/charts/chart18.xml" ContentType="application/vnd.openxmlformats-officedocument.drawingml.chart+xml"/>
  <Override PartName="/word/charts/chart19.xml" ContentType="application/vnd.openxmlformats-officedocument.drawingml.chart+xml"/>
  <Override PartName="/word/charts/chart20.xml" ContentType="application/vnd.openxmlformats-officedocument.drawingml.chart+xml"/>
  <Override PartName="/word/header11.xml" ContentType="application/vnd.openxmlformats-officedocument.wordprocessingml.header+xml"/>
  <Override PartName="/word/footer8.xml" ContentType="application/vnd.openxmlformats-officedocument.wordprocessingml.footer+xml"/>
  <Override PartName="/word/charts/chart21.xml" ContentType="application/vnd.openxmlformats-officedocument.drawingml.chart+xml"/>
  <Override PartName="/word/charts/chart22.xml" ContentType="application/vnd.openxmlformats-officedocument.drawingml.chart+xml"/>
  <Override PartName="/word/charts/chart23.xml" ContentType="application/vnd.openxmlformats-officedocument.drawingml.chart+xml"/>
  <Override PartName="/word/charts/chart24.xml" ContentType="application/vnd.openxmlformats-officedocument.drawingml.chart+xml"/>
  <Override PartName="/word/header12.xml" ContentType="application/vnd.openxmlformats-officedocument.wordprocessingml.header+xml"/>
  <Override PartName="/word/footer9.xml" ContentType="application/vnd.openxmlformats-officedocument.wordprocessingml.footer+xml"/>
  <Override PartName="/word/charts/chart25.xml" ContentType="application/vnd.openxmlformats-officedocument.drawingml.chart+xml"/>
  <Override PartName="/word/charts/chart26.xml" ContentType="application/vnd.openxmlformats-officedocument.drawingml.chart+xml"/>
  <Override PartName="/word/charts/chart27.xml" ContentType="application/vnd.openxmlformats-officedocument.drawingml.chart+xml"/>
  <Override PartName="/word/charts/chart28.xml" ContentType="application/vnd.openxmlformats-officedocument.drawingml.chart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0.xml" ContentType="application/vnd.openxmlformats-officedocument.wordprocessingml.footer+xml"/>
  <Override PartName="/word/charts/chart29.xml" ContentType="application/vnd.openxmlformats-officedocument.drawingml.chart+xml"/>
  <Override PartName="/word/charts/chart30.xml" ContentType="application/vnd.openxmlformats-officedocument.drawingml.chart+xml"/>
  <Override PartName="/word/charts/chart31.xml" ContentType="application/vnd.openxmlformats-officedocument.drawingml.chart+xml"/>
  <Override PartName="/word/charts/chart32.xml" ContentType="application/vnd.openxmlformats-officedocument.drawingml.chart+xml"/>
  <Override PartName="/word/header15.xml" ContentType="application/vnd.openxmlformats-officedocument.wordprocessingml.header+xml"/>
  <Override PartName="/word/footer11.xml" ContentType="application/vnd.openxmlformats-officedocument.wordprocessingml.footer+xml"/>
  <Override PartName="/word/charts/chart33.xml" ContentType="application/vnd.openxmlformats-officedocument.drawingml.chart+xml"/>
  <Override PartName="/word/charts/chart34.xml" ContentType="application/vnd.openxmlformats-officedocument.drawingml.chart+xml"/>
  <Override PartName="/word/charts/chart35.xml" ContentType="application/vnd.openxmlformats-officedocument.drawingml.chart+xml"/>
  <Override PartName="/word/charts/chart36.xml" ContentType="application/vnd.openxmlformats-officedocument.drawingml.chart+xml"/>
  <Override PartName="/word/header16.xml" ContentType="application/vnd.openxmlformats-officedocument.wordprocessingml.header+xml"/>
  <Override PartName="/word/footer12.xml" ContentType="application/vnd.openxmlformats-officedocument.wordprocessingml.footer+xml"/>
  <Override PartName="/word/charts/chart37.xml" ContentType="application/vnd.openxmlformats-officedocument.drawingml.chart+xml"/>
  <Override PartName="/word/charts/chart38.xml" ContentType="application/vnd.openxmlformats-officedocument.drawingml.chart+xml"/>
  <Override PartName="/word/charts/chart39.xml" ContentType="application/vnd.openxmlformats-officedocument.drawingml.chart+xml"/>
  <Override PartName="/word/charts/chart40.xml" ContentType="application/vnd.openxmlformats-officedocument.drawingml.chart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3.xml" ContentType="application/vnd.openxmlformats-officedocument.wordprocessingml.footer+xml"/>
  <Override PartName="/word/charts/chart41.xml" ContentType="application/vnd.openxmlformats-officedocument.drawingml.chart+xml"/>
  <Override PartName="/word/charts/chart42.xml" ContentType="application/vnd.openxmlformats-officedocument.drawingml.chart+xml"/>
  <Override PartName="/word/charts/chart43.xml" ContentType="application/vnd.openxmlformats-officedocument.drawingml.chart+xml"/>
  <Override PartName="/word/charts/chart44.xml" ContentType="application/vnd.openxmlformats-officedocument.drawingml.chart+xml"/>
  <Override PartName="/word/header19.xml" ContentType="application/vnd.openxmlformats-officedocument.wordprocessingml.header+xml"/>
  <Override PartName="/word/footer14.xml" ContentType="application/vnd.openxmlformats-officedocument.wordprocessingml.footer+xml"/>
  <Override PartName="/word/charts/chart45.xml" ContentType="application/vnd.openxmlformats-officedocument.drawingml.chart+xml"/>
  <Override PartName="/word/charts/chart46.xml" ContentType="application/vnd.openxmlformats-officedocument.drawingml.chart+xml"/>
  <Override PartName="/word/charts/chart47.xml" ContentType="application/vnd.openxmlformats-officedocument.drawingml.chart+xml"/>
  <Override PartName="/word/charts/chart48.xml" ContentType="application/vnd.openxmlformats-officedocument.drawingml.chart+xml"/>
  <Override PartName="/word/header20.xml" ContentType="application/vnd.openxmlformats-officedocument.wordprocessingml.header+xml"/>
  <Override PartName="/word/footer15.xml" ContentType="application/vnd.openxmlformats-officedocument.wordprocessingml.footer+xml"/>
  <Override PartName="/word/charts/chart49.xml" ContentType="application/vnd.openxmlformats-officedocument.drawingml.chart+xml"/>
  <Override PartName="/word/charts/chart50.xml" ContentType="application/vnd.openxmlformats-officedocument.drawingml.chart+xml"/>
  <Override PartName="/word/charts/chart51.xml" ContentType="application/vnd.openxmlformats-officedocument.drawingml.chart+xml"/>
  <Override PartName="/word/charts/chart52.xml" ContentType="application/vnd.openxmlformats-officedocument.drawingml.chart+xml"/>
  <Override PartName="/word/header21.xml" ContentType="application/vnd.openxmlformats-officedocument.wordprocessingml.header+xml"/>
  <Override PartName="/word/footer16.xml" ContentType="application/vnd.openxmlformats-officedocument.wordprocessingml.footer+xml"/>
  <Override PartName="/word/charts/chart53.xml" ContentType="application/vnd.openxmlformats-officedocument.drawingml.chart+xml"/>
  <Override PartName="/word/charts/chart54.xml" ContentType="application/vnd.openxmlformats-officedocument.drawingml.chart+xml"/>
  <Override PartName="/word/charts/chart55.xml" ContentType="application/vnd.openxmlformats-officedocument.drawingml.chart+xml"/>
  <Override PartName="/word/charts/chart56.xml" ContentType="application/vnd.openxmlformats-officedocument.drawingml.chart+xml"/>
  <Override PartName="/word/header22.xml" ContentType="application/vnd.openxmlformats-officedocument.wordprocessingml.header+xml"/>
  <Override PartName="/word/footer17.xml" ContentType="application/vnd.openxmlformats-officedocument.wordprocessingml.footer+xml"/>
  <Override PartName="/word/charts/chart57.xml" ContentType="application/vnd.openxmlformats-officedocument.drawingml.chart+xml"/>
  <Override PartName="/word/charts/chart58.xml" ContentType="application/vnd.openxmlformats-officedocument.drawingml.chart+xml"/>
  <Override PartName="/word/charts/chart59.xml" ContentType="application/vnd.openxmlformats-officedocument.drawingml.chart+xml"/>
  <Override PartName="/word/charts/chart60.xml" ContentType="application/vnd.openxmlformats-officedocument.drawingml.chart+xml"/>
  <Override PartName="/word/header23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DBBC7" w14:textId="77777777" w:rsidR="006438D2" w:rsidRDefault="006438D2" w:rsidP="006438D2">
      <w:pPr>
        <w:ind w:left="426"/>
        <w:rPr>
          <w:b/>
          <w:color w:val="0070C0"/>
          <w:sz w:val="44"/>
          <w:szCs w:val="44"/>
          <w:lang w:val="vi-VN"/>
        </w:rPr>
      </w:pPr>
      <w:bookmarkStart w:id="0" w:name="_Hlk37496338"/>
    </w:p>
    <w:p w14:paraId="7353A0EB" w14:textId="77777777" w:rsidR="004043CA" w:rsidRDefault="004043CA" w:rsidP="006438D2">
      <w:pPr>
        <w:ind w:left="426"/>
        <w:rPr>
          <w:b/>
          <w:color w:val="0070C0"/>
          <w:sz w:val="44"/>
          <w:szCs w:val="44"/>
          <w:lang w:val="vi-VN"/>
        </w:rPr>
      </w:pPr>
    </w:p>
    <w:p w14:paraId="4BB3AA14" w14:textId="77777777" w:rsidR="004043CA" w:rsidRDefault="004043CA" w:rsidP="006438D2">
      <w:pPr>
        <w:ind w:left="426"/>
        <w:rPr>
          <w:b/>
          <w:color w:val="0070C0"/>
          <w:sz w:val="44"/>
          <w:szCs w:val="44"/>
          <w:lang w:val="vi-VN"/>
        </w:rPr>
      </w:pPr>
    </w:p>
    <w:p w14:paraId="3783AAFC" w14:textId="77777777" w:rsidR="004043CA" w:rsidRDefault="004043CA" w:rsidP="006438D2">
      <w:pPr>
        <w:ind w:left="426"/>
        <w:rPr>
          <w:b/>
          <w:color w:val="0070C0"/>
          <w:sz w:val="44"/>
          <w:szCs w:val="44"/>
          <w:lang w:val="vi-VN"/>
        </w:rPr>
      </w:pPr>
    </w:p>
    <w:p w14:paraId="3BF8BD8C" w14:textId="77777777" w:rsidR="006438D2" w:rsidRPr="004043CA" w:rsidRDefault="006438D2" w:rsidP="006438D2">
      <w:pPr>
        <w:jc w:val="center"/>
        <w:rPr>
          <w:b/>
          <w:color w:val="0070C0"/>
          <w:sz w:val="32"/>
          <w:szCs w:val="32"/>
          <w:lang w:val="vi-VN"/>
        </w:rPr>
      </w:pPr>
      <w:r w:rsidRPr="004043CA">
        <w:rPr>
          <w:b/>
          <w:color w:val="0070C0"/>
          <w:sz w:val="32"/>
          <w:szCs w:val="32"/>
          <w:lang w:val="vi-VN"/>
        </w:rPr>
        <w:t>BÁO CÁO PHÂN TÍCH KẾT QUẢ NGOẠI KIỂM</w:t>
      </w:r>
    </w:p>
    <w:p w14:paraId="508C783A" w14:textId="77777777" w:rsidR="006438D2" w:rsidRPr="00BA1B71" w:rsidRDefault="006438D2" w:rsidP="006438D2">
      <w:pPr>
        <w:jc w:val="center"/>
        <w:rPr>
          <w:b/>
          <w:color w:val="0070C0"/>
          <w:sz w:val="36"/>
          <w:szCs w:val="36"/>
        </w:rPr>
      </w:pPr>
      <w:r w:rsidRPr="00BA1B71">
        <w:rPr>
          <w:b/>
          <w:color w:val="0070C0"/>
          <w:sz w:val="36"/>
          <w:szCs w:val="36"/>
        </w:rPr>
        <w:t>PROFICIENCY TESTING REPORT</w:t>
      </w:r>
    </w:p>
    <w:p w14:paraId="37ED3724" w14:textId="77777777" w:rsidR="006438D2" w:rsidRPr="00BA1B71" w:rsidRDefault="006438D2" w:rsidP="006438D2">
      <w:pPr>
        <w:jc w:val="center"/>
        <w:rPr>
          <w:b/>
          <w:sz w:val="44"/>
          <w:szCs w:val="44"/>
        </w:rPr>
      </w:pPr>
    </w:p>
    <w:p w14:paraId="22693367" w14:textId="77777777" w:rsidR="006438D2" w:rsidRPr="00BA1B71" w:rsidRDefault="006438D2" w:rsidP="006438D2">
      <w:pPr>
        <w:jc w:val="center"/>
        <w:rPr>
          <w:b/>
          <w:sz w:val="44"/>
          <w:szCs w:val="44"/>
        </w:rPr>
      </w:pPr>
    </w:p>
    <w:p w14:paraId="38E5A94C" w14:textId="77777777" w:rsidR="006438D2" w:rsidRPr="00BA1B71" w:rsidRDefault="006438D2" w:rsidP="006438D2">
      <w:pPr>
        <w:jc w:val="center"/>
        <w:rPr>
          <w:b/>
          <w:color w:val="FF0000"/>
          <w:sz w:val="36"/>
          <w:szCs w:val="36"/>
        </w:rPr>
      </w:pPr>
      <w:r w:rsidRPr="00BA1B71">
        <w:rPr>
          <w:b/>
          <w:color w:val="FF0000"/>
          <w:sz w:val="36"/>
          <w:szCs w:val="36"/>
        </w:rPr>
        <w:t xml:space="preserve">CHƯƠNG TRÌNH </w:t>
      </w:r>
    </w:p>
    <w:p w14:paraId="5D9C88E5" w14:textId="77777777" w:rsidR="006438D2" w:rsidRPr="00BA1B71" w:rsidRDefault="006438D2" w:rsidP="006438D2">
      <w:pPr>
        <w:jc w:val="center"/>
        <w:rPr>
          <w:b/>
          <w:sz w:val="50"/>
          <w:szCs w:val="50"/>
        </w:rPr>
      </w:pPr>
      <w:r w:rsidRPr="00BA1B71">
        <w:rPr>
          <w:b/>
          <w:color w:val="FF0000"/>
          <w:sz w:val="36"/>
          <w:szCs w:val="36"/>
        </w:rPr>
        <w:t>SINH HÓA QCC</w:t>
      </w:r>
    </w:p>
    <w:p w14:paraId="593CB38C" w14:textId="77777777" w:rsidR="006438D2" w:rsidRDefault="006438D2" w:rsidP="006438D2">
      <w:pPr>
        <w:jc w:val="center"/>
        <w:rPr>
          <w:color w:val="FF0000"/>
          <w:sz w:val="36"/>
          <w:szCs w:val="36"/>
          <w:lang w:val="pt-BR"/>
        </w:rPr>
      </w:pPr>
      <w:r>
        <w:rPr>
          <w:color w:val="FF0000"/>
          <w:sz w:val="36"/>
          <w:szCs w:val="36"/>
          <w:lang w:val="pt-BR"/>
        </w:rPr>
        <w:t>BIOCHEMISTRY QCC</w:t>
      </w:r>
    </w:p>
    <w:p w14:paraId="08C0F374" w14:textId="77777777" w:rsidR="006438D2" w:rsidRDefault="006438D2" w:rsidP="006438D2">
      <w:pPr>
        <w:jc w:val="center"/>
        <w:rPr>
          <w:b/>
          <w:sz w:val="72"/>
          <w:szCs w:val="72"/>
          <w:lang w:val="pt-BR"/>
        </w:rPr>
      </w:pPr>
    </w:p>
    <w:p w14:paraId="0AB8AB18" w14:textId="77777777" w:rsidR="00115674" w:rsidRDefault="00115674" w:rsidP="006438D2">
      <w:pPr>
        <w:jc w:val="center"/>
        <w:rPr>
          <w:b/>
          <w:sz w:val="72"/>
          <w:szCs w:val="72"/>
          <w:lang w:val="pt-BR"/>
        </w:rPr>
      </w:pPr>
    </w:p>
    <w:tbl>
      <w:tblPr>
        <w:tblStyle w:val="TableGrid"/>
        <w:tblW w:w="13083" w:type="dxa"/>
        <w:tblInd w:w="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9"/>
        <w:gridCol w:w="7984"/>
      </w:tblGrid>
      <w:tr w:rsidR="006438D2" w:rsidRPr="00C655A8" w14:paraId="7A8B4B16" w14:textId="77777777" w:rsidTr="00897CC0">
        <w:trPr>
          <w:trHeight w:hRule="exact" w:val="397"/>
        </w:trPr>
        <w:tc>
          <w:tcPr>
            <w:tcW w:w="5099" w:type="dxa"/>
            <w:vAlign w:val="center"/>
          </w:tcPr>
          <w:p w14:paraId="72C40BCC" w14:textId="77777777" w:rsidR="006438D2" w:rsidRPr="0009649B" w:rsidRDefault="006438D2" w:rsidP="00897CC0">
            <w:pPr>
              <w:ind w:left="177"/>
              <w:rPr>
                <w:lang w:val="pt-BR"/>
              </w:rPr>
            </w:pPr>
            <w:r w:rsidRPr="0009649B">
              <w:rPr>
                <w:b/>
                <w:sz w:val="28"/>
                <w:szCs w:val="28"/>
                <w:lang w:val="pt-BR"/>
              </w:rPr>
              <w:t>MÃ ĐƠN VỊ</w:t>
            </w:r>
            <w:r>
              <w:rPr>
                <w:b/>
                <w:sz w:val="28"/>
                <w:szCs w:val="28"/>
                <w:lang w:val="pt-BR"/>
              </w:rPr>
              <w:t>/</w:t>
            </w:r>
            <w:r w:rsidRPr="00381195">
              <w:rPr>
                <w:sz w:val="28"/>
                <w:szCs w:val="28"/>
                <w:lang w:val="pt-BR"/>
              </w:rPr>
              <w:t>PARTICIPANT CODE</w:t>
            </w:r>
            <w:r w:rsidRPr="0009649B">
              <w:rPr>
                <w:b/>
                <w:sz w:val="28"/>
                <w:szCs w:val="28"/>
                <w:lang w:val="pt-BR"/>
              </w:rPr>
              <w:t>:</w:t>
            </w:r>
          </w:p>
        </w:tc>
        <w:tc>
          <w:tcPr>
            <w:tcW w:w="7984" w:type="dxa"/>
            <w:vAlign w:val="center"/>
          </w:tcPr>
          <w:p w14:paraId="660575F6" w14:textId="651628AF" w:rsidR="006438D2" w:rsidRPr="00B85642" w:rsidRDefault="006438D2" w:rsidP="00897CC0">
            <w:pPr>
              <w:spacing w:line="360" w:lineRule="auto"/>
              <w:ind w:left="177"/>
              <w:rPr>
                <w:sz w:val="28"/>
                <w:szCs w:val="28"/>
                <w:lang w:val="pt-BR"/>
              </w:rPr>
            </w:pPr>
            <w:r>
              <w:rPr>
                <w:sz w:val="28"/>
                <w:szCs w:val="28"/>
                <w:lang w:val="pt-BR"/>
              </w:rPr>
              <w:fldChar w:fldCharType="begin"/>
            </w:r>
            <w:r>
              <w:rPr>
                <w:sz w:val="28"/>
                <w:szCs w:val="28"/>
                <w:lang w:val="pt-BR"/>
              </w:rPr>
              <w:instrText xml:space="preserve"> MERGEFIELD Mã_đv </w:instrText>
            </w:r>
            <w:r>
              <w:rPr>
                <w:sz w:val="28"/>
                <w:szCs w:val="28"/>
                <w:lang w:val="pt-BR"/>
              </w:rPr>
              <w:fldChar w:fldCharType="separate"/>
            </w:r>
            <w:r w:rsidR="006843CB" w:rsidRPr="00BF22A3">
              <w:rPr>
                <w:noProof/>
                <w:sz w:val="28"/>
                <w:szCs w:val="28"/>
                <w:lang w:val="pt-BR"/>
              </w:rPr>
              <w:t>BDG206</w:t>
            </w:r>
            <w:r>
              <w:rPr>
                <w:sz w:val="28"/>
                <w:szCs w:val="28"/>
                <w:lang w:val="pt-BR"/>
              </w:rPr>
              <w:fldChar w:fldCharType="end"/>
            </w:r>
          </w:p>
        </w:tc>
      </w:tr>
      <w:tr w:rsidR="006438D2" w:rsidRPr="00C655A8" w14:paraId="0DA26F7A" w14:textId="77777777" w:rsidTr="00897CC0">
        <w:trPr>
          <w:trHeight w:hRule="exact" w:val="397"/>
        </w:trPr>
        <w:tc>
          <w:tcPr>
            <w:tcW w:w="5099" w:type="dxa"/>
            <w:vAlign w:val="center"/>
          </w:tcPr>
          <w:p w14:paraId="4CCC7A56" w14:textId="77777777" w:rsidR="006438D2" w:rsidRPr="004D7C4E" w:rsidRDefault="006438D2" w:rsidP="00897CC0">
            <w:pPr>
              <w:ind w:left="177"/>
            </w:pPr>
            <w:r w:rsidRPr="004D7C4E">
              <w:rPr>
                <w:b/>
                <w:sz w:val="28"/>
                <w:szCs w:val="28"/>
              </w:rPr>
              <w:t>MÃ NGOẠI KIỂM/</w:t>
            </w:r>
            <w:r w:rsidRPr="004D7C4E">
              <w:rPr>
                <w:sz w:val="28"/>
                <w:szCs w:val="28"/>
              </w:rPr>
              <w:t>PT CODE</w:t>
            </w:r>
            <w:r w:rsidRPr="004D7C4E">
              <w:rPr>
                <w:b/>
                <w:sz w:val="28"/>
                <w:szCs w:val="28"/>
              </w:rPr>
              <w:t>:</w:t>
            </w:r>
          </w:p>
        </w:tc>
        <w:tc>
          <w:tcPr>
            <w:tcW w:w="7984" w:type="dxa"/>
            <w:vAlign w:val="center"/>
          </w:tcPr>
          <w:p w14:paraId="5B7E0C15" w14:textId="0C5B5F4B" w:rsidR="006438D2" w:rsidRPr="00B85642" w:rsidRDefault="006438D2" w:rsidP="00897CC0">
            <w:pPr>
              <w:spacing w:line="360" w:lineRule="auto"/>
              <w:ind w:left="177"/>
              <w:rPr>
                <w:sz w:val="28"/>
                <w:szCs w:val="28"/>
                <w:lang w:val="pt-BR"/>
              </w:rPr>
            </w:pPr>
            <w:r>
              <w:rPr>
                <w:sz w:val="28"/>
                <w:szCs w:val="28"/>
                <w:lang w:val="pt-BR"/>
              </w:rPr>
              <w:fldChar w:fldCharType="begin"/>
            </w:r>
            <w:r>
              <w:rPr>
                <w:sz w:val="28"/>
                <w:szCs w:val="28"/>
                <w:lang w:val="pt-BR"/>
              </w:rPr>
              <w:instrText xml:space="preserve"> MERGEFIELD Mã_NK </w:instrText>
            </w:r>
            <w:r>
              <w:rPr>
                <w:sz w:val="28"/>
                <w:szCs w:val="28"/>
                <w:lang w:val="pt-BR"/>
              </w:rPr>
              <w:fldChar w:fldCharType="separate"/>
            </w:r>
            <w:r w:rsidR="006843CB" w:rsidRPr="00BF22A3">
              <w:rPr>
                <w:noProof/>
                <w:sz w:val="28"/>
                <w:szCs w:val="28"/>
                <w:lang w:val="pt-BR"/>
              </w:rPr>
              <w:t>SH068</w:t>
            </w:r>
            <w:r>
              <w:rPr>
                <w:sz w:val="28"/>
                <w:szCs w:val="28"/>
                <w:lang w:val="pt-BR"/>
              </w:rPr>
              <w:fldChar w:fldCharType="end"/>
            </w:r>
          </w:p>
        </w:tc>
      </w:tr>
      <w:tr w:rsidR="006438D2" w:rsidRPr="0009649B" w14:paraId="696EE330" w14:textId="77777777" w:rsidTr="004F04C7">
        <w:trPr>
          <w:trHeight w:hRule="exact" w:val="622"/>
        </w:trPr>
        <w:tc>
          <w:tcPr>
            <w:tcW w:w="5099" w:type="dxa"/>
            <w:vAlign w:val="center"/>
          </w:tcPr>
          <w:p w14:paraId="78685FF8" w14:textId="77777777" w:rsidR="004F04C7" w:rsidRPr="004F04C7" w:rsidRDefault="006438D2" w:rsidP="00897CC0">
            <w:pPr>
              <w:ind w:left="177"/>
              <w:rPr>
                <w:b/>
                <w:sz w:val="28"/>
                <w:szCs w:val="28"/>
              </w:rPr>
            </w:pPr>
            <w:r w:rsidRPr="004F04C7">
              <w:rPr>
                <w:b/>
                <w:sz w:val="28"/>
                <w:szCs w:val="28"/>
              </w:rPr>
              <w:t>CHU KỲ</w:t>
            </w:r>
            <w:r w:rsidR="004F04C7" w:rsidRPr="004F04C7">
              <w:rPr>
                <w:b/>
                <w:sz w:val="28"/>
                <w:szCs w:val="28"/>
              </w:rPr>
              <w:t xml:space="preserve"> - ĐỢT – MẪU</w:t>
            </w:r>
            <w:r w:rsidRPr="004F04C7">
              <w:rPr>
                <w:b/>
                <w:sz w:val="28"/>
                <w:szCs w:val="28"/>
              </w:rPr>
              <w:t>/</w:t>
            </w:r>
          </w:p>
          <w:p w14:paraId="2B9B59BD" w14:textId="7957A8D2" w:rsidR="006438D2" w:rsidRPr="004F04C7" w:rsidRDefault="006438D2" w:rsidP="00897CC0">
            <w:pPr>
              <w:ind w:left="177"/>
              <w:rPr>
                <w:b/>
                <w:sz w:val="28"/>
                <w:szCs w:val="28"/>
              </w:rPr>
            </w:pPr>
            <w:r w:rsidRPr="004F04C7">
              <w:rPr>
                <w:sz w:val="28"/>
                <w:szCs w:val="28"/>
              </w:rPr>
              <w:t>CYCLE</w:t>
            </w:r>
            <w:r w:rsidR="004F04C7" w:rsidRPr="004F04C7">
              <w:rPr>
                <w:sz w:val="28"/>
                <w:szCs w:val="28"/>
              </w:rPr>
              <w:t xml:space="preserve"> – </w:t>
            </w:r>
            <w:r w:rsidRPr="004F04C7">
              <w:rPr>
                <w:sz w:val="28"/>
                <w:szCs w:val="28"/>
              </w:rPr>
              <w:t>ROUND</w:t>
            </w:r>
            <w:r w:rsidR="004F04C7" w:rsidRPr="004F04C7">
              <w:rPr>
                <w:sz w:val="28"/>
                <w:szCs w:val="28"/>
              </w:rPr>
              <w:t xml:space="preserve"> - SAMPLE</w:t>
            </w:r>
            <w:r w:rsidRPr="004F04C7">
              <w:rPr>
                <w:b/>
                <w:sz w:val="28"/>
                <w:szCs w:val="28"/>
              </w:rPr>
              <w:t>:</w:t>
            </w:r>
          </w:p>
          <w:p w14:paraId="01CE66E7" w14:textId="77777777" w:rsidR="006438D2" w:rsidRPr="004F04C7" w:rsidRDefault="006438D2" w:rsidP="00897CC0">
            <w:pPr>
              <w:ind w:left="177"/>
              <w:rPr>
                <w:b/>
                <w:sz w:val="28"/>
                <w:szCs w:val="28"/>
              </w:rPr>
            </w:pPr>
          </w:p>
        </w:tc>
        <w:tc>
          <w:tcPr>
            <w:tcW w:w="7984" w:type="dxa"/>
            <w:vAlign w:val="center"/>
          </w:tcPr>
          <w:p w14:paraId="664E6B15" w14:textId="24FDBB8D" w:rsidR="006438D2" w:rsidRPr="00B85642" w:rsidRDefault="00E71E97" w:rsidP="00897CC0">
            <w:pPr>
              <w:spacing w:line="360" w:lineRule="auto"/>
              <w:ind w:left="177"/>
              <w:rPr>
                <w:sz w:val="28"/>
                <w:szCs w:val="28"/>
                <w:lang w:val="pt-BR"/>
              </w:rPr>
            </w:pPr>
            <w:r>
              <w:rPr>
                <w:sz w:val="28"/>
                <w:szCs w:val="28"/>
                <w:lang w:val="pt-BR"/>
              </w:rPr>
              <w:fldChar w:fldCharType="begin"/>
            </w:r>
            <w:r w:rsidRPr="00C655A8">
              <w:rPr>
                <w:sz w:val="28"/>
                <w:szCs w:val="28"/>
              </w:rPr>
              <w:instrText xml:space="preserve"> MERGEFIELD Chu_kỳ </w:instrText>
            </w:r>
            <w:r>
              <w:rPr>
                <w:sz w:val="28"/>
                <w:szCs w:val="28"/>
                <w:lang w:val="pt-BR"/>
              </w:rPr>
              <w:fldChar w:fldCharType="separate"/>
            </w:r>
            <w:r w:rsidR="006843CB" w:rsidRPr="00BF22A3">
              <w:rPr>
                <w:noProof/>
                <w:sz w:val="28"/>
                <w:szCs w:val="28"/>
              </w:rPr>
              <w:t>3</w:t>
            </w:r>
            <w:r>
              <w:rPr>
                <w:sz w:val="28"/>
                <w:szCs w:val="28"/>
                <w:lang w:val="pt-BR"/>
              </w:rPr>
              <w:fldChar w:fldCharType="end"/>
            </w:r>
            <w:r w:rsidRPr="00C655A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  <w:lang w:val="pt-BR"/>
              </w:rPr>
              <w:t xml:space="preserve">- </w:t>
            </w:r>
            <w:r>
              <w:rPr>
                <w:sz w:val="28"/>
                <w:szCs w:val="28"/>
                <w:lang w:val="pt-BR"/>
              </w:rPr>
              <w:fldChar w:fldCharType="begin"/>
            </w:r>
            <w:r>
              <w:rPr>
                <w:sz w:val="28"/>
                <w:szCs w:val="28"/>
                <w:lang w:val="pt-BR"/>
              </w:rPr>
              <w:instrText xml:space="preserve"> MERGEFIELD Đợt </w:instrText>
            </w:r>
            <w:r>
              <w:rPr>
                <w:sz w:val="28"/>
                <w:szCs w:val="28"/>
                <w:lang w:val="pt-BR"/>
              </w:rPr>
              <w:fldChar w:fldCharType="separate"/>
            </w:r>
            <w:r w:rsidR="006843CB" w:rsidRPr="00BF22A3">
              <w:rPr>
                <w:noProof/>
                <w:sz w:val="28"/>
                <w:szCs w:val="28"/>
                <w:lang w:val="pt-BR"/>
              </w:rPr>
              <w:t>6</w:t>
            </w:r>
            <w:r>
              <w:rPr>
                <w:sz w:val="28"/>
                <w:szCs w:val="28"/>
                <w:lang w:val="pt-BR"/>
              </w:rPr>
              <w:fldChar w:fldCharType="end"/>
            </w:r>
            <w:r>
              <w:rPr>
                <w:sz w:val="28"/>
                <w:szCs w:val="28"/>
                <w:lang w:val="pt-BR"/>
              </w:rPr>
              <w:t xml:space="preserve"> - </w:t>
            </w:r>
            <w:r w:rsidR="006438D2">
              <w:rPr>
                <w:sz w:val="28"/>
                <w:szCs w:val="28"/>
                <w:lang w:val="pt-BR"/>
              </w:rPr>
              <w:fldChar w:fldCharType="begin"/>
            </w:r>
            <w:r w:rsidR="006438D2">
              <w:rPr>
                <w:sz w:val="28"/>
                <w:szCs w:val="28"/>
                <w:lang w:val="pt-BR"/>
              </w:rPr>
              <w:instrText xml:space="preserve"> MERGEFIELD Mẫu </w:instrText>
            </w:r>
            <w:r w:rsidR="006438D2">
              <w:rPr>
                <w:sz w:val="28"/>
                <w:szCs w:val="28"/>
                <w:lang w:val="pt-BR"/>
              </w:rPr>
              <w:fldChar w:fldCharType="separate"/>
            </w:r>
            <w:r w:rsidR="006843CB" w:rsidRPr="00BF22A3">
              <w:rPr>
                <w:noProof/>
                <w:sz w:val="28"/>
                <w:szCs w:val="28"/>
                <w:lang w:val="pt-BR"/>
              </w:rPr>
              <w:t>230612</w:t>
            </w:r>
            <w:r w:rsidR="006438D2">
              <w:rPr>
                <w:sz w:val="28"/>
                <w:szCs w:val="28"/>
                <w:lang w:val="pt-BR"/>
              </w:rPr>
              <w:fldChar w:fldCharType="end"/>
            </w:r>
          </w:p>
        </w:tc>
      </w:tr>
    </w:tbl>
    <w:p w14:paraId="5E0EA21F" w14:textId="77777777" w:rsidR="006438D2" w:rsidRDefault="006438D2" w:rsidP="006438D2">
      <w:pPr>
        <w:rPr>
          <w:lang w:val="pt-BR"/>
        </w:rPr>
      </w:pPr>
    </w:p>
    <w:p w14:paraId="726E5880" w14:textId="77777777" w:rsidR="006438D2" w:rsidRDefault="006438D2" w:rsidP="006438D2">
      <w:pPr>
        <w:rPr>
          <w:lang w:val="pt-BR"/>
        </w:rPr>
      </w:pPr>
    </w:p>
    <w:p w14:paraId="0E460D28" w14:textId="77777777" w:rsidR="006438D2" w:rsidRDefault="006438D2" w:rsidP="006438D2">
      <w:pPr>
        <w:tabs>
          <w:tab w:val="left" w:pos="3525"/>
        </w:tabs>
        <w:rPr>
          <w:lang w:val="pt-BR"/>
        </w:rPr>
      </w:pPr>
    </w:p>
    <w:p w14:paraId="30736550" w14:textId="77777777" w:rsidR="006438D2" w:rsidRDefault="006438D2" w:rsidP="006438D2">
      <w:pPr>
        <w:tabs>
          <w:tab w:val="left" w:pos="3525"/>
        </w:tabs>
        <w:rPr>
          <w:lang w:val="pt-BR"/>
        </w:rPr>
      </w:pPr>
    </w:p>
    <w:p w14:paraId="5602873A" w14:textId="77777777" w:rsidR="006438D2" w:rsidRDefault="006438D2" w:rsidP="006438D2">
      <w:pPr>
        <w:tabs>
          <w:tab w:val="left" w:pos="3525"/>
        </w:tabs>
        <w:rPr>
          <w:lang w:val="pt-BR"/>
        </w:rPr>
      </w:pPr>
    </w:p>
    <w:p w14:paraId="3A0A9BC1" w14:textId="77777777" w:rsidR="006438D2" w:rsidRDefault="006438D2" w:rsidP="006438D2">
      <w:pPr>
        <w:tabs>
          <w:tab w:val="left" w:pos="3525"/>
        </w:tabs>
        <w:rPr>
          <w:lang w:val="pt-BR"/>
        </w:rPr>
      </w:pPr>
    </w:p>
    <w:p w14:paraId="381C894A" w14:textId="77777777" w:rsidR="006438D2" w:rsidRDefault="006438D2" w:rsidP="006438D2">
      <w:pPr>
        <w:tabs>
          <w:tab w:val="left" w:pos="3525"/>
        </w:tabs>
        <w:rPr>
          <w:lang w:val="pt-BR"/>
        </w:rPr>
      </w:pPr>
    </w:p>
    <w:p w14:paraId="39CBA0F8" w14:textId="77777777" w:rsidR="006438D2" w:rsidRDefault="006438D2" w:rsidP="006438D2">
      <w:pPr>
        <w:tabs>
          <w:tab w:val="left" w:pos="3525"/>
        </w:tabs>
        <w:rPr>
          <w:lang w:val="pt-BR"/>
        </w:rPr>
      </w:pPr>
    </w:p>
    <w:p w14:paraId="53EB0FB4" w14:textId="77777777" w:rsidR="006438D2" w:rsidRDefault="006438D2" w:rsidP="006438D2">
      <w:pPr>
        <w:tabs>
          <w:tab w:val="left" w:pos="3525"/>
        </w:tabs>
        <w:rPr>
          <w:lang w:val="pt-BR"/>
        </w:rPr>
      </w:pPr>
    </w:p>
    <w:p w14:paraId="0558109A" w14:textId="77777777" w:rsidR="006438D2" w:rsidRDefault="006438D2" w:rsidP="006438D2">
      <w:pPr>
        <w:rPr>
          <w:lang w:val="pt-BR"/>
        </w:rPr>
      </w:pPr>
    </w:p>
    <w:p w14:paraId="10A4F0F8" w14:textId="77777777" w:rsidR="004043CA" w:rsidRDefault="004043CA" w:rsidP="006438D2">
      <w:pPr>
        <w:rPr>
          <w:lang w:val="pt-BR"/>
        </w:rPr>
      </w:pPr>
    </w:p>
    <w:p w14:paraId="48937929" w14:textId="77777777" w:rsidR="004043CA" w:rsidRDefault="004043CA" w:rsidP="006438D2">
      <w:pPr>
        <w:rPr>
          <w:lang w:val="pt-BR"/>
        </w:rPr>
      </w:pPr>
    </w:p>
    <w:p w14:paraId="66CDFA5D" w14:textId="77777777" w:rsidR="004043CA" w:rsidRDefault="004043CA" w:rsidP="006438D2">
      <w:pPr>
        <w:rPr>
          <w:lang w:val="pt-BR"/>
        </w:rPr>
      </w:pPr>
    </w:p>
    <w:p w14:paraId="3E098EE6" w14:textId="77777777" w:rsidR="004043CA" w:rsidRDefault="004043CA" w:rsidP="006438D2">
      <w:pPr>
        <w:rPr>
          <w:lang w:val="pt-BR"/>
        </w:rPr>
      </w:pPr>
    </w:p>
    <w:p w14:paraId="37441861" w14:textId="77777777" w:rsidR="004043CA" w:rsidRDefault="004043CA" w:rsidP="006438D2">
      <w:pPr>
        <w:rPr>
          <w:lang w:val="pt-BR"/>
        </w:rPr>
      </w:pPr>
    </w:p>
    <w:p w14:paraId="17F79386" w14:textId="77777777" w:rsidR="004043CA" w:rsidRDefault="004043CA" w:rsidP="006438D2">
      <w:pPr>
        <w:rPr>
          <w:lang w:val="pt-BR"/>
        </w:rPr>
      </w:pPr>
    </w:p>
    <w:p w14:paraId="7CF4249F" w14:textId="03A404C7" w:rsidR="006438D2" w:rsidRPr="006438D2" w:rsidRDefault="006438D2" w:rsidP="006438D2">
      <w:pPr>
        <w:tabs>
          <w:tab w:val="left" w:pos="1775"/>
        </w:tabs>
        <w:sectPr w:rsidR="006438D2" w:rsidRPr="006438D2" w:rsidSect="006438D2">
          <w:head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709" w:right="709" w:bottom="709" w:left="851" w:header="720" w:footer="577" w:gutter="0"/>
          <w:cols w:space="720"/>
          <w:titlePg/>
          <w:docGrid w:linePitch="360"/>
        </w:sectPr>
      </w:pPr>
    </w:p>
    <w:p w14:paraId="4256FF47" w14:textId="1AD6CF7C" w:rsidR="00A9352D" w:rsidRDefault="009223C9" w:rsidP="005A3EAB">
      <w:pPr>
        <w:rPr>
          <w:b/>
          <w:color w:val="FF0000"/>
          <w:sz w:val="16"/>
          <w:szCs w:val="16"/>
          <w:lang w:val="pt-BR"/>
        </w:rPr>
      </w:pPr>
      <w:r w:rsidRPr="001F511F">
        <w:rPr>
          <w:b/>
          <w:color w:val="FF0000"/>
          <w:sz w:val="32"/>
          <w:szCs w:val="32"/>
          <w:lang w:val="pt-BR"/>
        </w:rPr>
        <w:lastRenderedPageBreak/>
        <w:t>Glucose</w:t>
      </w:r>
      <w:r w:rsidR="0069081B" w:rsidRPr="001F511F">
        <w:rPr>
          <w:b/>
          <w:color w:val="FF0000"/>
          <w:sz w:val="32"/>
          <w:szCs w:val="32"/>
          <w:lang w:val="pt-BR"/>
        </w:rPr>
        <w:t xml:space="preserve">, </w:t>
      </w:r>
      <w:r w:rsidR="0001468A">
        <w:rPr>
          <w:b/>
          <w:color w:val="FF0000"/>
          <w:sz w:val="32"/>
          <w:szCs w:val="32"/>
          <w:lang w:val="pt-BR"/>
        </w:rPr>
        <w:fldChar w:fldCharType="begin"/>
      </w:r>
      <w:r w:rsidR="0001468A">
        <w:rPr>
          <w:b/>
          <w:color w:val="FF0000"/>
          <w:sz w:val="32"/>
          <w:szCs w:val="32"/>
          <w:lang w:val="pt-BR"/>
        </w:rPr>
        <w:instrText xml:space="preserve"> MERGEFIELD Đơn_vị </w:instrText>
      </w:r>
      <w:r w:rsidR="0001468A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g/dL</w:t>
      </w:r>
      <w:r w:rsidR="0001468A">
        <w:rPr>
          <w:b/>
          <w:color w:val="FF0000"/>
          <w:sz w:val="32"/>
          <w:szCs w:val="32"/>
          <w:lang w:val="pt-BR"/>
        </w:rPr>
        <w:fldChar w:fldCharType="end"/>
      </w:r>
    </w:p>
    <w:p w14:paraId="1E8C2AE6" w14:textId="414FF1ED" w:rsidR="00A9352D" w:rsidRPr="00A9352D" w:rsidRDefault="00A9352D" w:rsidP="005A3EAB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207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0"/>
        <w:gridCol w:w="397"/>
        <w:gridCol w:w="1418"/>
        <w:gridCol w:w="1134"/>
        <w:gridCol w:w="1417"/>
        <w:gridCol w:w="1276"/>
        <w:gridCol w:w="992"/>
      </w:tblGrid>
      <w:tr w:rsidR="00115674" w:rsidRPr="001F511F" w14:paraId="529F3AE4" w14:textId="482DD388" w:rsidTr="00115674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5686CF" w14:textId="77777777" w:rsidR="00115674" w:rsidRPr="001F511F" w:rsidRDefault="00115674" w:rsidP="005C1F43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bookmarkStart w:id="3" w:name="_Hlk63167006"/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E7117" w14:textId="27563670" w:rsidR="00115674" w:rsidRPr="001F511F" w:rsidRDefault="00115674" w:rsidP="00FD0C65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Glucose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35.9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397" w:type="dxa"/>
          </w:tcPr>
          <w:p w14:paraId="436D5171" w14:textId="77777777" w:rsidR="00115674" w:rsidRDefault="00115674" w:rsidP="005F03A4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C55A8C" w14:textId="261D0C4B" w:rsidR="00115674" w:rsidRPr="001F511F" w:rsidRDefault="00115674" w:rsidP="005F03A4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1A0BCC" w14:textId="77777777" w:rsidR="00115674" w:rsidRDefault="00115674" w:rsidP="00847155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132F7984" w14:textId="47EC77D4" w:rsidR="00115674" w:rsidRPr="001F511F" w:rsidRDefault="00115674" w:rsidP="00847155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556976" w14:textId="77777777" w:rsidR="00115674" w:rsidRDefault="00115674" w:rsidP="004E1A27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2ABBA9A9" w14:textId="766E73AF" w:rsidR="00115674" w:rsidRPr="001F511F" w:rsidRDefault="00115674" w:rsidP="004E1A27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689168" w14:textId="77777777" w:rsidR="00115674" w:rsidRPr="001F511F" w:rsidRDefault="00115674" w:rsidP="004E1A27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8E6D1" w14:textId="08964307" w:rsidR="00115674" w:rsidRPr="001F511F" w:rsidRDefault="00115674" w:rsidP="00682127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bookmarkEnd w:id="3"/>
      <w:tr w:rsidR="00115674" w:rsidRPr="001F511F" w14:paraId="71243C89" w14:textId="535BB4AB" w:rsidTr="00115674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31D43" w14:textId="77777777" w:rsidR="00115674" w:rsidRPr="001F511F" w:rsidRDefault="00115674" w:rsidP="005C1F43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A6646A" w14:textId="7AB83C87" w:rsidR="00115674" w:rsidRPr="001F511F" w:rsidRDefault="00115674" w:rsidP="008C67FF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9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397" w:type="dxa"/>
          </w:tcPr>
          <w:p w14:paraId="76A56E3D" w14:textId="77777777" w:rsidR="00115674" w:rsidRDefault="00115674" w:rsidP="004E1A27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66FE83" w14:textId="53DA3EBB" w:rsidR="00115674" w:rsidRPr="001F511F" w:rsidRDefault="00115674" w:rsidP="004E1A27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ED6C8" w14:textId="0E212556" w:rsidR="00115674" w:rsidRPr="001F511F" w:rsidRDefault="00115674" w:rsidP="004E1A27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2A5C6" w14:textId="767265A4" w:rsidR="00115674" w:rsidRPr="001F511F" w:rsidRDefault="00115674" w:rsidP="004E1A27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30.1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E8515" w14:textId="1BE8FF91" w:rsidR="00115674" w:rsidRPr="001F511F" w:rsidRDefault="00115674" w:rsidP="004E1A27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.9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2EEEAC" w14:textId="60C9021E" w:rsidR="00115674" w:rsidRDefault="00115674" w:rsidP="00C30D65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9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115674" w:rsidRPr="001F511F" w14:paraId="3ABC8B98" w14:textId="2386FB34" w:rsidTr="00115674">
        <w:trPr>
          <w:trHeight w:val="417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33FAB" w14:textId="77777777" w:rsidR="00115674" w:rsidRPr="001F511F" w:rsidRDefault="00115674" w:rsidP="005C1F43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E4C2D" w14:textId="41406426" w:rsidR="00115674" w:rsidRPr="001F511F" w:rsidRDefault="00115674" w:rsidP="004E1A27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.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397" w:type="dxa"/>
          </w:tcPr>
          <w:p w14:paraId="13A3610F" w14:textId="77777777" w:rsidR="00115674" w:rsidRDefault="00115674" w:rsidP="00115674">
            <w:pPr>
              <w:ind w:left="-103" w:right="-105"/>
              <w:jc w:val="center"/>
              <w:rPr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5D3801" w14:textId="4382FFFD" w:rsidR="00115674" w:rsidRPr="001F511F" w:rsidRDefault="00115674" w:rsidP="00115674">
            <w:pPr>
              <w:ind w:left="-103" w:right="-105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3A8084" w14:textId="02572BF7" w:rsidR="00115674" w:rsidRPr="001F511F" w:rsidRDefault="00115674" w:rsidP="001F1418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610F10" w14:textId="596EAF64" w:rsidR="00115674" w:rsidRPr="001F511F" w:rsidRDefault="00115674" w:rsidP="00A72870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28.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B9AC0" w14:textId="4222B357" w:rsidR="00115674" w:rsidRPr="001F511F" w:rsidRDefault="00115674" w:rsidP="00FD0C65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.5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5FAEA5" w14:textId="66FA9AF1" w:rsidR="00115674" w:rsidRDefault="00115674" w:rsidP="00C30D65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08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6E4429DF" w14:textId="1E6112CD" w:rsidR="005A3EAB" w:rsidRPr="001F511F" w:rsidRDefault="00CF1590" w:rsidP="00CF1590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BE6608" w14:paraId="50031F78" w14:textId="77777777" w:rsidTr="00AB4C9E">
        <w:trPr>
          <w:trHeight w:val="5647"/>
        </w:trPr>
        <w:tc>
          <w:tcPr>
            <w:tcW w:w="5102" w:type="dxa"/>
          </w:tcPr>
          <w:bookmarkEnd w:id="0"/>
          <w:p w14:paraId="557A07CA" w14:textId="6DBAA5D5" w:rsidR="00BE6608" w:rsidRDefault="00BE6608" w:rsidP="00C57CB4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81152" behindDoc="0" locked="0" layoutInCell="1" allowOverlap="1" wp14:anchorId="2E544183" wp14:editId="2B6D8D8A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2009435133" name="Chart 200943513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4589BC21" w14:textId="24C6CED4" w:rsidR="00BE6608" w:rsidRDefault="00BE6608" w:rsidP="00C57CB4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78080" behindDoc="0" locked="0" layoutInCell="1" allowOverlap="1" wp14:anchorId="22E4A76E" wp14:editId="3F34F168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1825514021" name="Chart 182551402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6608" w14:paraId="34FE476D" w14:textId="77777777" w:rsidTr="00AB4C9E">
        <w:trPr>
          <w:trHeight w:val="5374"/>
        </w:trPr>
        <w:tc>
          <w:tcPr>
            <w:tcW w:w="5102" w:type="dxa"/>
          </w:tcPr>
          <w:p w14:paraId="22DB2480" w14:textId="461F6AEF" w:rsidR="00BE6608" w:rsidRDefault="00BE6608" w:rsidP="00C57CB4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79104" behindDoc="0" locked="0" layoutInCell="1" allowOverlap="1" wp14:anchorId="1A35AD53" wp14:editId="60F3F4F1">
                  <wp:simplePos x="0" y="0"/>
                  <wp:positionH relativeFrom="column">
                    <wp:posOffset>-454</wp:posOffset>
                  </wp:positionH>
                  <wp:positionV relativeFrom="paragraph">
                    <wp:posOffset>265141</wp:posOffset>
                  </wp:positionV>
                  <wp:extent cx="3016333" cy="3095625"/>
                  <wp:effectExtent l="0" t="0" r="0" b="0"/>
                  <wp:wrapNone/>
                  <wp:docPr id="1537032826" name="Chart 15370328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4C13F72D" w14:textId="2C78CF52" w:rsidR="00BE6608" w:rsidRDefault="00BE6608" w:rsidP="00C57CB4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76032" behindDoc="0" locked="0" layoutInCell="1" allowOverlap="1" wp14:anchorId="24CA73F4" wp14:editId="3FF5666E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415928244" name="Chart 41592824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6608" w14:paraId="01DD05AD" w14:textId="77777777" w:rsidTr="00AB4C9E">
        <w:trPr>
          <w:trHeight w:val="557"/>
        </w:trPr>
        <w:tc>
          <w:tcPr>
            <w:tcW w:w="10202" w:type="dxa"/>
            <w:gridSpan w:val="2"/>
            <w:vAlign w:val="center"/>
          </w:tcPr>
          <w:p w14:paraId="239E101E" w14:textId="00F405DE" w:rsidR="00BE6608" w:rsidRDefault="00BE6608" w:rsidP="00BE6608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8</w:t>
            </w:r>
            <w:r w:rsidRPr="00DE231B">
              <w:t>%</w:t>
            </w:r>
          </w:p>
        </w:tc>
      </w:tr>
    </w:tbl>
    <w:p w14:paraId="3CEFF6D2" w14:textId="77777777" w:rsidR="00DE231B" w:rsidRDefault="00DE231B" w:rsidP="003E4CBC">
      <w:pPr>
        <w:rPr>
          <w:sz w:val="36"/>
        </w:rPr>
      </w:pPr>
    </w:p>
    <w:p w14:paraId="1B7408E9" w14:textId="77777777" w:rsidR="00F355D4" w:rsidRPr="003E4CBC" w:rsidRDefault="00F355D4" w:rsidP="003E4CBC">
      <w:pPr>
        <w:rPr>
          <w:sz w:val="36"/>
        </w:rPr>
        <w:sectPr w:rsidR="00F355D4" w:rsidRPr="003E4CBC" w:rsidSect="00BE6608">
          <w:headerReference w:type="default" r:id="rId17"/>
          <w:footerReference w:type="default" r:id="rId18"/>
          <w:headerReference w:type="first" r:id="rId19"/>
          <w:footerReference w:type="first" r:id="rId20"/>
          <w:pgSz w:w="11907" w:h="16840" w:code="9"/>
          <w:pgMar w:top="801" w:right="708" w:bottom="1418" w:left="990" w:header="426" w:footer="687" w:gutter="0"/>
          <w:cols w:space="720"/>
          <w:titlePg/>
          <w:docGrid w:linePitch="360"/>
        </w:sectPr>
      </w:pPr>
    </w:p>
    <w:p w14:paraId="4174CE2E" w14:textId="7BE39A86" w:rsidR="00A9352D" w:rsidRDefault="009C1E35" w:rsidP="009C1E35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>Ure</w:t>
      </w:r>
      <w:r w:rsidRPr="001F511F">
        <w:rPr>
          <w:b/>
          <w:color w:val="FF0000"/>
          <w:sz w:val="32"/>
          <w:szCs w:val="32"/>
          <w:lang w:val="pt-BR"/>
        </w:rPr>
        <w:t xml:space="preserve">, </w:t>
      </w:r>
      <w:r w:rsidR="0001468A">
        <w:rPr>
          <w:b/>
          <w:color w:val="FF0000"/>
          <w:sz w:val="32"/>
          <w:szCs w:val="32"/>
          <w:lang w:val="pt-BR"/>
        </w:rPr>
        <w:fldChar w:fldCharType="begin"/>
      </w:r>
      <w:r w:rsidR="0001468A">
        <w:rPr>
          <w:b/>
          <w:color w:val="FF0000"/>
          <w:sz w:val="32"/>
          <w:szCs w:val="32"/>
          <w:lang w:val="pt-BR"/>
        </w:rPr>
        <w:instrText xml:space="preserve"> MERGEFIELD Đơn_vị1 </w:instrText>
      </w:r>
      <w:r w:rsidR="0001468A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g/dL</w:t>
      </w:r>
      <w:r w:rsidR="0001468A">
        <w:rPr>
          <w:b/>
          <w:color w:val="FF0000"/>
          <w:sz w:val="32"/>
          <w:szCs w:val="32"/>
          <w:lang w:val="pt-BR"/>
        </w:rPr>
        <w:fldChar w:fldCharType="end"/>
      </w:r>
    </w:p>
    <w:p w14:paraId="39168E68" w14:textId="17CCDFAB" w:rsidR="00A9352D" w:rsidRPr="00A9352D" w:rsidRDefault="00A9352D" w:rsidP="009C1E35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115674" w:rsidRPr="001F511F" w14:paraId="4CD88DAD" w14:textId="00EF182F" w:rsidTr="00115674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620180" w14:textId="46669195" w:rsidR="00115674" w:rsidRPr="001F511F" w:rsidRDefault="00115674" w:rsidP="00115674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E05D8D" w14:textId="07ABBFC5" w:rsidR="00115674" w:rsidRPr="001F511F" w:rsidRDefault="00115674" w:rsidP="00115674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Glucose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35.9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BFB930D" w14:textId="77777777" w:rsidR="00115674" w:rsidRDefault="00115674" w:rsidP="00115674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199BB" w14:textId="7A61358A" w:rsidR="00115674" w:rsidRPr="001F511F" w:rsidRDefault="00115674" w:rsidP="00115674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BDA918" w14:textId="77777777" w:rsidR="00115674" w:rsidRDefault="00115674" w:rsidP="00115674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4223548E" w14:textId="7F0CF154" w:rsidR="00115674" w:rsidRPr="001F511F" w:rsidRDefault="00115674" w:rsidP="00115674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DA9B0" w14:textId="77777777" w:rsidR="00115674" w:rsidRDefault="00115674" w:rsidP="00115674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34558D5A" w14:textId="2743AEE3" w:rsidR="00115674" w:rsidRPr="001F511F" w:rsidRDefault="00115674" w:rsidP="00115674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1C7C47" w14:textId="0CC1109E" w:rsidR="00115674" w:rsidRPr="001F511F" w:rsidRDefault="00115674" w:rsidP="00115674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F6B4F" w14:textId="58DFE07F" w:rsidR="00115674" w:rsidRPr="001F511F" w:rsidRDefault="00115674" w:rsidP="00115674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115674" w:rsidRPr="001F511F" w14:paraId="127AEF9F" w14:textId="0644A44C" w:rsidTr="00115674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C0168B" w14:textId="7DC0EFE0" w:rsidR="00115674" w:rsidRPr="001F511F" w:rsidRDefault="00115674" w:rsidP="00546BF4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D8D2B" w14:textId="69AC6CC1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-2.1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0FFDCDD6" w14:textId="77777777" w:rsidR="00115674" w:rsidRDefault="00115674" w:rsidP="00546BF4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8D66B7" w14:textId="6D452087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AA47E2" w14:textId="77EAE089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4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9474ED" w14:textId="4217306A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2.7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6A168" w14:textId="0C202222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9.6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5FBA86" w14:textId="32689E7A" w:rsidR="00115674" w:rsidRDefault="00115674" w:rsidP="00C30D65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24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115674" w:rsidRPr="001F511F" w14:paraId="4DFDBAC2" w14:textId="7D836205" w:rsidTr="00115674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475C44" w14:textId="589F0BF2" w:rsidR="00115674" w:rsidRPr="001F511F" w:rsidRDefault="00115674" w:rsidP="00546BF4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B4456" w14:textId="33B8049F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-20.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02C829EA" w14:textId="77777777" w:rsidR="00115674" w:rsidRDefault="00115674" w:rsidP="00546BF4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99AD1" w14:textId="16CE48B6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651C45" w14:textId="6FF6E0FD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FA3C76" w14:textId="52F353B9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2.9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E59F4" w14:textId="6E40F69B" w:rsidR="00115674" w:rsidRPr="001F511F" w:rsidRDefault="00115674" w:rsidP="00546B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.3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5454A0" w14:textId="671FB0BF" w:rsidR="00115674" w:rsidRDefault="00115674" w:rsidP="00C30D65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42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08DEA457" w14:textId="74CC66FC" w:rsidR="009C1E35" w:rsidRPr="001F511F" w:rsidRDefault="009C1E35" w:rsidP="00AB4C9E">
      <w:pPr>
        <w:tabs>
          <w:tab w:val="right" w:pos="10209"/>
        </w:tabs>
        <w:ind w:left="142"/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AB4C9E" w14:paraId="5FC1EF4D" w14:textId="77777777" w:rsidTr="00AB4C9E">
        <w:trPr>
          <w:trHeight w:val="5647"/>
        </w:trPr>
        <w:tc>
          <w:tcPr>
            <w:tcW w:w="5102" w:type="dxa"/>
          </w:tcPr>
          <w:p w14:paraId="46805265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86272" behindDoc="0" locked="0" layoutInCell="1" allowOverlap="1" wp14:anchorId="1F512106" wp14:editId="554F5CB7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1765826839" name="Chart 176582683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43E5BE4A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84224" behindDoc="0" locked="0" layoutInCell="1" allowOverlap="1" wp14:anchorId="109728CA" wp14:editId="1CD10371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1827661037" name="Chart 182766103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B4C9E" w14:paraId="7DAF9123" w14:textId="77777777" w:rsidTr="00AB4C9E">
        <w:trPr>
          <w:trHeight w:val="5374"/>
        </w:trPr>
        <w:tc>
          <w:tcPr>
            <w:tcW w:w="5102" w:type="dxa"/>
          </w:tcPr>
          <w:p w14:paraId="2E0655AF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85248" behindDoc="0" locked="0" layoutInCell="1" allowOverlap="1" wp14:anchorId="545FAC1B" wp14:editId="3E466F74">
                  <wp:simplePos x="0" y="0"/>
                  <wp:positionH relativeFrom="column">
                    <wp:posOffset>-1723</wp:posOffset>
                  </wp:positionH>
                  <wp:positionV relativeFrom="paragraph">
                    <wp:posOffset>269273</wp:posOffset>
                  </wp:positionV>
                  <wp:extent cx="3028208" cy="3095625"/>
                  <wp:effectExtent l="0" t="0" r="1270" b="0"/>
                  <wp:wrapNone/>
                  <wp:docPr id="1404669247" name="Chart 140466924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4411E5F4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83200" behindDoc="0" locked="0" layoutInCell="1" allowOverlap="1" wp14:anchorId="2A3B0E21" wp14:editId="335FCDA1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814625545" name="Chart 81462554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B4C9E" w14:paraId="204F5A8A" w14:textId="77777777" w:rsidTr="00AB4C9E">
        <w:trPr>
          <w:trHeight w:val="557"/>
        </w:trPr>
        <w:tc>
          <w:tcPr>
            <w:tcW w:w="10202" w:type="dxa"/>
            <w:gridSpan w:val="2"/>
            <w:vAlign w:val="center"/>
          </w:tcPr>
          <w:p w14:paraId="535FE134" w14:textId="7BF9DFB0" w:rsidR="00AB4C9E" w:rsidRDefault="00AB4C9E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9</w:t>
            </w:r>
            <w:r w:rsidRPr="00DE231B">
              <w:t>%</w:t>
            </w:r>
          </w:p>
        </w:tc>
      </w:tr>
    </w:tbl>
    <w:p w14:paraId="259FEE73" w14:textId="5CEF8699" w:rsidR="00F355D4" w:rsidRDefault="00F355D4" w:rsidP="00AB4C9E">
      <w:pPr>
        <w:tabs>
          <w:tab w:val="left" w:pos="3120"/>
        </w:tabs>
        <w:rPr>
          <w:sz w:val="36"/>
        </w:rPr>
      </w:pPr>
    </w:p>
    <w:p w14:paraId="66DBCB99" w14:textId="29124D13" w:rsidR="00F355D4" w:rsidRPr="006438D2" w:rsidRDefault="00F355D4" w:rsidP="00A9352D">
      <w:pPr>
        <w:tabs>
          <w:tab w:val="left" w:pos="2325"/>
        </w:tabs>
        <w:rPr>
          <w:b/>
          <w:color w:val="FF0000"/>
          <w:sz w:val="32"/>
          <w:szCs w:val="32"/>
        </w:rPr>
        <w:sectPr w:rsidR="00F355D4" w:rsidRPr="006438D2" w:rsidSect="00AB4C9E">
          <w:headerReference w:type="even" r:id="rId25"/>
          <w:headerReference w:type="default" r:id="rId26"/>
          <w:headerReference w:type="first" r:id="rId27"/>
          <w:footerReference w:type="first" r:id="rId28"/>
          <w:pgSz w:w="11907" w:h="16840" w:code="9"/>
          <w:pgMar w:top="851" w:right="709" w:bottom="1418" w:left="992" w:header="425" w:footer="686" w:gutter="0"/>
          <w:cols w:space="720"/>
          <w:titlePg/>
          <w:docGrid w:linePitch="360"/>
        </w:sectPr>
      </w:pPr>
    </w:p>
    <w:p w14:paraId="767C46AD" w14:textId="25DE33EF" w:rsidR="009C1E35" w:rsidRDefault="006D0CC2" w:rsidP="00A9352D">
      <w:pPr>
        <w:tabs>
          <w:tab w:val="left" w:pos="2325"/>
        </w:tabs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>Creatinin</w:t>
      </w:r>
      <w:r w:rsidR="009C1E35" w:rsidRPr="001F511F">
        <w:rPr>
          <w:b/>
          <w:color w:val="FF0000"/>
          <w:sz w:val="32"/>
          <w:szCs w:val="32"/>
          <w:lang w:val="pt-BR"/>
        </w:rPr>
        <w:t xml:space="preserve">, </w:t>
      </w:r>
      <w:r w:rsidR="0001468A">
        <w:rPr>
          <w:b/>
          <w:color w:val="FF0000"/>
          <w:sz w:val="32"/>
          <w:szCs w:val="32"/>
          <w:lang w:val="pt-BR"/>
        </w:rPr>
        <w:fldChar w:fldCharType="begin"/>
      </w:r>
      <w:r w:rsidR="0001468A">
        <w:rPr>
          <w:b/>
          <w:color w:val="FF0000"/>
          <w:sz w:val="32"/>
          <w:szCs w:val="32"/>
          <w:lang w:val="pt-BR"/>
        </w:rPr>
        <w:instrText xml:space="preserve"> MERGEFIELD Đơn_vị2 </w:instrText>
      </w:r>
      <w:r w:rsidR="0001468A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g/dL</w:t>
      </w:r>
      <w:r w:rsidR="0001468A">
        <w:rPr>
          <w:b/>
          <w:color w:val="FF0000"/>
          <w:sz w:val="32"/>
          <w:szCs w:val="32"/>
          <w:lang w:val="pt-BR"/>
        </w:rPr>
        <w:fldChar w:fldCharType="end"/>
      </w:r>
    </w:p>
    <w:p w14:paraId="18B03F54" w14:textId="3838EBF3" w:rsidR="00A9352D" w:rsidRPr="00A9352D" w:rsidRDefault="00A9352D" w:rsidP="00A9352D">
      <w:pPr>
        <w:tabs>
          <w:tab w:val="left" w:pos="2325"/>
        </w:tabs>
        <w:rPr>
          <w:sz w:val="16"/>
          <w:szCs w:val="16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115674" w:rsidRPr="001F511F" w14:paraId="7F49CBD4" w14:textId="77777777" w:rsidTr="00115674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69494" w14:textId="77777777" w:rsidR="00115674" w:rsidRPr="001F511F" w:rsidRDefault="00115674" w:rsidP="00115674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88CF4F" w14:textId="007A90DD" w:rsidR="00115674" w:rsidRPr="001F511F" w:rsidRDefault="00115674" w:rsidP="00115674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Creatinine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86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436EC604" w14:textId="77777777" w:rsidR="00115674" w:rsidRDefault="00115674" w:rsidP="00115674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AF4EF0" w14:textId="77777777" w:rsidR="00115674" w:rsidRPr="001F511F" w:rsidRDefault="00115674" w:rsidP="00115674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740B9A" w14:textId="77777777" w:rsidR="00115674" w:rsidRDefault="00115674" w:rsidP="00115674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01EDF88D" w14:textId="77777777" w:rsidR="00115674" w:rsidRPr="001F511F" w:rsidRDefault="00115674" w:rsidP="00115674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64F864" w14:textId="77777777" w:rsidR="00115674" w:rsidRDefault="00115674" w:rsidP="00115674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3999CC87" w14:textId="77777777" w:rsidR="00115674" w:rsidRPr="001F511F" w:rsidRDefault="00115674" w:rsidP="00115674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82A5D" w14:textId="77777777" w:rsidR="00115674" w:rsidRPr="001F511F" w:rsidRDefault="00115674" w:rsidP="00115674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8E0B06" w14:textId="77777777" w:rsidR="00115674" w:rsidRPr="001F511F" w:rsidRDefault="00115674" w:rsidP="00115674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115674" w:rsidRPr="001F511F" w14:paraId="7A02347B" w14:textId="77777777" w:rsidTr="00115674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1D7E60" w14:textId="77777777" w:rsidR="00115674" w:rsidRPr="001F511F" w:rsidRDefault="00115674" w:rsidP="00115674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F3500" w14:textId="2157E3AA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6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50F5513E" w14:textId="77777777" w:rsidR="00115674" w:rsidRDefault="00115674" w:rsidP="00115674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3A8AC4" w14:textId="77777777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EA79D6" w14:textId="733AE2B0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5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50F1A9" w14:textId="03D87928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8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53E850" w14:textId="3E6E585B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3.9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43215" w14:textId="35BD8DF5" w:rsidR="00115674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2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115674" w:rsidRPr="001F511F" w14:paraId="44AAE783" w14:textId="77777777" w:rsidTr="00115674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43F41" w14:textId="77777777" w:rsidR="00115674" w:rsidRPr="001F511F" w:rsidRDefault="00115674" w:rsidP="00115674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78E022" w14:textId="2977920E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9.5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1B5AB8A0" w14:textId="77777777" w:rsidR="00115674" w:rsidRDefault="00115674" w:rsidP="00115674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986CE" w14:textId="77777777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5348D" w14:textId="70D1FA03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9DC30B" w14:textId="4B408965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7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041DB" w14:textId="1C75D91A" w:rsidR="00115674" w:rsidRPr="001F511F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0.0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B459F" w14:textId="5774C25A" w:rsidR="00115674" w:rsidRDefault="00115674" w:rsidP="0011567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3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7714F72B" w14:textId="13AD4CCA" w:rsidR="009C1E35" w:rsidRPr="001F511F" w:rsidRDefault="009C1E35" w:rsidP="009C1E35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AB4C9E" w14:paraId="6BB0D807" w14:textId="77777777" w:rsidTr="00FE72EC">
        <w:trPr>
          <w:trHeight w:val="5647"/>
        </w:trPr>
        <w:tc>
          <w:tcPr>
            <w:tcW w:w="5102" w:type="dxa"/>
          </w:tcPr>
          <w:p w14:paraId="6FF8C465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91392" behindDoc="0" locked="0" layoutInCell="1" allowOverlap="1" wp14:anchorId="6CA24861" wp14:editId="19B451A8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1128768302" name="Chart 112876830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359336FA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89344" behindDoc="0" locked="0" layoutInCell="1" allowOverlap="1" wp14:anchorId="5A860A90" wp14:editId="464A6F76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1286867088" name="Chart 128686708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B4C9E" w14:paraId="685A4FBD" w14:textId="77777777" w:rsidTr="00FE72EC">
        <w:trPr>
          <w:trHeight w:val="5374"/>
        </w:trPr>
        <w:tc>
          <w:tcPr>
            <w:tcW w:w="5102" w:type="dxa"/>
          </w:tcPr>
          <w:p w14:paraId="7A5C821F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90368" behindDoc="0" locked="0" layoutInCell="1" allowOverlap="1" wp14:anchorId="11351D98" wp14:editId="2F2F0B38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73273</wp:posOffset>
                  </wp:positionV>
                  <wp:extent cx="3004458" cy="3095625"/>
                  <wp:effectExtent l="0" t="0" r="5715" b="0"/>
                  <wp:wrapNone/>
                  <wp:docPr id="2114113622" name="Chart 211411362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49F8C996" w14:textId="77777777" w:rsidR="00AB4C9E" w:rsidRDefault="00AB4C9E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88320" behindDoc="0" locked="0" layoutInCell="1" allowOverlap="1" wp14:anchorId="17DBEE7C" wp14:editId="27A0061D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406351073" name="Chart 40635107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B4C9E" w14:paraId="24EE7F9C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6BB1F41A" w14:textId="73759324" w:rsidR="00AB4C9E" w:rsidRDefault="00AB4C9E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0</w:t>
            </w:r>
            <w:r w:rsidRPr="00DE231B">
              <w:t>%</w:t>
            </w:r>
          </w:p>
        </w:tc>
      </w:tr>
    </w:tbl>
    <w:p w14:paraId="67A62E91" w14:textId="7FD439A2" w:rsidR="001F1418" w:rsidRDefault="001F1418" w:rsidP="009C1E35">
      <w:pPr>
        <w:tabs>
          <w:tab w:val="center" w:pos="5104"/>
          <w:tab w:val="left" w:pos="8370"/>
        </w:tabs>
        <w:rPr>
          <w:sz w:val="36"/>
        </w:rPr>
      </w:pPr>
    </w:p>
    <w:p w14:paraId="0BB3FEAE" w14:textId="77777777" w:rsidR="00C57CB4" w:rsidRDefault="00C57CB4" w:rsidP="009C1E35">
      <w:pPr>
        <w:tabs>
          <w:tab w:val="center" w:pos="5104"/>
          <w:tab w:val="left" w:pos="8370"/>
        </w:tabs>
        <w:rPr>
          <w:sz w:val="36"/>
        </w:rPr>
        <w:sectPr w:rsidR="00C57CB4" w:rsidSect="005F4882">
          <w:headerReference w:type="default" r:id="rId33"/>
          <w:headerReference w:type="first" r:id="rId34"/>
          <w:footerReference w:type="first" r:id="rId35"/>
          <w:type w:val="continuous"/>
          <w:pgSz w:w="11907" w:h="16840" w:code="9"/>
          <w:pgMar w:top="826" w:right="708" w:bottom="993" w:left="990" w:header="426" w:footer="687" w:gutter="0"/>
          <w:cols w:space="720"/>
          <w:titlePg/>
          <w:docGrid w:linePitch="360"/>
        </w:sectPr>
      </w:pPr>
    </w:p>
    <w:p w14:paraId="6D555C0C" w14:textId="75290B7B" w:rsidR="009C1E35" w:rsidRDefault="001F1418" w:rsidP="009C1E35">
      <w:pPr>
        <w:rPr>
          <w:b/>
          <w:color w:val="FF0000"/>
          <w:sz w:val="12"/>
          <w:szCs w:val="12"/>
          <w:lang w:val="pt-BR"/>
        </w:rPr>
      </w:pPr>
      <w:r>
        <w:rPr>
          <w:b/>
          <w:color w:val="FF0000"/>
          <w:sz w:val="32"/>
          <w:szCs w:val="32"/>
          <w:lang w:val="pt-BR"/>
        </w:rPr>
        <w:t>Cholesterol</w:t>
      </w:r>
      <w:r w:rsidR="009C1E35" w:rsidRPr="001F511F">
        <w:rPr>
          <w:b/>
          <w:color w:val="FF0000"/>
          <w:sz w:val="32"/>
          <w:szCs w:val="32"/>
          <w:lang w:val="pt-BR"/>
        </w:rPr>
        <w:t xml:space="preserve">, </w:t>
      </w:r>
      <w:r w:rsidR="0001468A">
        <w:rPr>
          <w:b/>
          <w:color w:val="FF0000"/>
          <w:sz w:val="32"/>
          <w:szCs w:val="32"/>
          <w:lang w:val="pt-BR"/>
        </w:rPr>
        <w:fldChar w:fldCharType="begin"/>
      </w:r>
      <w:r w:rsidR="0001468A">
        <w:rPr>
          <w:b/>
          <w:color w:val="FF0000"/>
          <w:sz w:val="32"/>
          <w:szCs w:val="32"/>
          <w:lang w:val="pt-BR"/>
        </w:rPr>
        <w:instrText xml:space="preserve"> MERGEFIELD Đơn_vị3 </w:instrText>
      </w:r>
      <w:r w:rsidR="0001468A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mol/L</w:t>
      </w:r>
      <w:r w:rsidR="0001468A">
        <w:rPr>
          <w:b/>
          <w:color w:val="FF0000"/>
          <w:sz w:val="32"/>
          <w:szCs w:val="32"/>
          <w:lang w:val="pt-BR"/>
        </w:rPr>
        <w:fldChar w:fldCharType="end"/>
      </w:r>
    </w:p>
    <w:p w14:paraId="37163D89" w14:textId="6B437E65" w:rsidR="00C322A4" w:rsidRDefault="00C322A4" w:rsidP="009C1E35">
      <w:pPr>
        <w:rPr>
          <w:b/>
          <w:color w:val="FF0000"/>
          <w:sz w:val="12"/>
          <w:szCs w:val="12"/>
          <w:lang w:val="pt-BR"/>
        </w:rPr>
      </w:pPr>
    </w:p>
    <w:p w14:paraId="1754C96D" w14:textId="77777777" w:rsidR="00C322A4" w:rsidRPr="00C322A4" w:rsidRDefault="00C322A4" w:rsidP="009C1E35">
      <w:pPr>
        <w:rPr>
          <w:b/>
          <w:color w:val="FF0000"/>
          <w:sz w:val="12"/>
          <w:szCs w:val="12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39AA0326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19B5F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E9E9B" w14:textId="1DC26099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Cholesterol </w:instrTex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0056F46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8AB1FC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AFD6B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4638C8CA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BBBD6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24E1BB0A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12E40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808E5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36309EBB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79DFF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4541C" w14:textId="450093DD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3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8346C34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27E440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6C5188" w14:textId="63331BC9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53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07F90" w14:textId="31ACF056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.1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AA70C8" w14:textId="4108725C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.8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B58EB6" w14:textId="7F0E0452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3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4CB05D35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4631C5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3F3ED5" w14:textId="494AA0BF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3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9CE1287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9B955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7C820" w14:textId="4827974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0529BA" w14:textId="20FF7022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.3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E7D98" w14:textId="0CB5B7AF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.38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4EC76" w14:textId="7654214F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5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5F77FE6D" w14:textId="021DF805" w:rsidR="00E73341" w:rsidRPr="001F511F" w:rsidRDefault="009C1E35" w:rsidP="009C1E35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E73341" w14:paraId="76D1A9A0" w14:textId="77777777" w:rsidTr="00FE72EC">
        <w:trPr>
          <w:trHeight w:val="5647"/>
        </w:trPr>
        <w:tc>
          <w:tcPr>
            <w:tcW w:w="5102" w:type="dxa"/>
          </w:tcPr>
          <w:p w14:paraId="19688087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96512" behindDoc="0" locked="0" layoutInCell="1" allowOverlap="1" wp14:anchorId="0577F9F2" wp14:editId="1BBF4C6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1557362394" name="Chart 155736239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59178838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94464" behindDoc="0" locked="0" layoutInCell="1" allowOverlap="1" wp14:anchorId="64243AAE" wp14:editId="0D36B504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658684663" name="Chart 65868466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368D9BD9" w14:textId="77777777" w:rsidTr="00FE72EC">
        <w:trPr>
          <w:trHeight w:val="5374"/>
        </w:trPr>
        <w:tc>
          <w:tcPr>
            <w:tcW w:w="5102" w:type="dxa"/>
          </w:tcPr>
          <w:p w14:paraId="646564CC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95488" behindDoc="0" locked="0" layoutInCell="1" allowOverlap="1" wp14:anchorId="69810F65" wp14:editId="7A059DA9">
                  <wp:simplePos x="0" y="0"/>
                  <wp:positionH relativeFrom="column">
                    <wp:posOffset>-454</wp:posOffset>
                  </wp:positionH>
                  <wp:positionV relativeFrom="paragraph">
                    <wp:posOffset>270230</wp:posOffset>
                  </wp:positionV>
                  <wp:extent cx="3016333" cy="3095625"/>
                  <wp:effectExtent l="0" t="0" r="0" b="0"/>
                  <wp:wrapNone/>
                  <wp:docPr id="1879209520" name="Chart 187920952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20D8C1C0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93440" behindDoc="0" locked="0" layoutInCell="1" allowOverlap="1" wp14:anchorId="6DD606A6" wp14:editId="55BD6FC6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1178061618" name="Chart 117806161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38CF5837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71A0970A" w14:textId="77777777" w:rsidR="00E73341" w:rsidRDefault="00E73341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0</w:t>
            </w:r>
            <w:r w:rsidRPr="00DE231B">
              <w:t>%</w:t>
            </w:r>
          </w:p>
        </w:tc>
      </w:tr>
    </w:tbl>
    <w:p w14:paraId="1AB3100A" w14:textId="27393DD6" w:rsidR="00C57CB4" w:rsidRDefault="00C57CB4" w:rsidP="009C1E35">
      <w:pPr>
        <w:tabs>
          <w:tab w:val="left" w:pos="6405"/>
        </w:tabs>
        <w:rPr>
          <w:rStyle w:val="Hyperlink"/>
          <w:b/>
          <w:sz w:val="36"/>
          <w:u w:val="none"/>
        </w:rPr>
      </w:pPr>
    </w:p>
    <w:p w14:paraId="5A060E49" w14:textId="77777777" w:rsidR="00C57CB4" w:rsidRDefault="00C57CB4" w:rsidP="009C1E35">
      <w:pPr>
        <w:tabs>
          <w:tab w:val="left" w:pos="6405"/>
        </w:tabs>
        <w:rPr>
          <w:rStyle w:val="Hyperlink"/>
          <w:b/>
          <w:sz w:val="36"/>
          <w:u w:val="none"/>
        </w:rPr>
        <w:sectPr w:rsidR="00C57CB4" w:rsidSect="00F02B81">
          <w:headerReference w:type="first" r:id="rId40"/>
          <w:footerReference w:type="first" r:id="rId41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3535C692" w14:textId="654FF14B" w:rsidR="00016D43" w:rsidRDefault="001F1418" w:rsidP="00C57CB4">
      <w:pPr>
        <w:tabs>
          <w:tab w:val="left" w:pos="2325"/>
        </w:tabs>
        <w:rPr>
          <w:b/>
          <w:color w:val="FF0000"/>
          <w:sz w:val="32"/>
          <w:szCs w:val="32"/>
          <w:lang w:val="pt-BR"/>
        </w:rPr>
      </w:pPr>
      <w:r>
        <w:rPr>
          <w:b/>
          <w:color w:val="FF0000"/>
          <w:sz w:val="32"/>
          <w:szCs w:val="32"/>
          <w:lang w:val="pt-BR"/>
        </w:rPr>
        <w:t>Triglyceride</w:t>
      </w:r>
      <w:r w:rsidR="009C1E35" w:rsidRPr="001F511F">
        <w:rPr>
          <w:b/>
          <w:color w:val="FF0000"/>
          <w:sz w:val="32"/>
          <w:szCs w:val="32"/>
          <w:lang w:val="pt-BR"/>
        </w:rPr>
        <w:t>,</w:t>
      </w:r>
      <w:r w:rsidR="0001468A">
        <w:rPr>
          <w:b/>
          <w:color w:val="FF0000"/>
          <w:sz w:val="32"/>
          <w:szCs w:val="32"/>
          <w:lang w:val="pt-BR"/>
        </w:rPr>
        <w:t xml:space="preserve"> </w:t>
      </w:r>
      <w:r w:rsidR="0001468A">
        <w:rPr>
          <w:b/>
          <w:color w:val="FF0000"/>
          <w:sz w:val="32"/>
          <w:szCs w:val="32"/>
          <w:lang w:val="pt-BR"/>
        </w:rPr>
        <w:fldChar w:fldCharType="begin"/>
      </w:r>
      <w:r w:rsidR="0001468A">
        <w:rPr>
          <w:b/>
          <w:color w:val="FF0000"/>
          <w:sz w:val="32"/>
          <w:szCs w:val="32"/>
          <w:lang w:val="pt-BR"/>
        </w:rPr>
        <w:instrText xml:space="preserve"> MERGEFIELD Đơn_vị4 </w:instrText>
      </w:r>
      <w:r w:rsidR="0001468A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mol/L</w:t>
      </w:r>
      <w:r w:rsidR="0001468A">
        <w:rPr>
          <w:b/>
          <w:color w:val="FF0000"/>
          <w:sz w:val="32"/>
          <w:szCs w:val="32"/>
          <w:lang w:val="pt-BR"/>
        </w:rPr>
        <w:fldChar w:fldCharType="end"/>
      </w:r>
    </w:p>
    <w:p w14:paraId="3D989FEC" w14:textId="41D59757" w:rsidR="00EB7CAF" w:rsidRPr="00016D43" w:rsidRDefault="00EB7CAF" w:rsidP="00C57CB4">
      <w:pPr>
        <w:tabs>
          <w:tab w:val="left" w:pos="2325"/>
        </w:tabs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0CFC5118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59255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EC4BE" w14:textId="69866826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Triglycerides </w:instrTex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440CB321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40D7C6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A29826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28B3E61D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FA733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5A0E2000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E7CFC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DB958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5D37CBC0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FBD51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4E9E2B" w14:textId="6456670C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4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45859F1E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624BB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2BE3D0" w14:textId="4069EA5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5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F8026" w14:textId="6930E806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.3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74069F" w14:textId="5DD3DE5F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.7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2EF348" w14:textId="56CCE2AA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2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6486ABD9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0603D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D7BBC8" w14:textId="33E7CC6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4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1CBA6608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8F116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5AAF7" w14:textId="028389B4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C94A1" w14:textId="7390336E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.3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4EC897" w14:textId="6CDA6B89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.1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723C79" w14:textId="3732BF08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4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5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1EE9445C" w14:textId="7886C3D4" w:rsidR="009C1E35" w:rsidRPr="001F511F" w:rsidRDefault="009C1E35" w:rsidP="009C1E35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E73341" w14:paraId="282ED78A" w14:textId="77777777" w:rsidTr="00FE72EC">
        <w:trPr>
          <w:trHeight w:val="5647"/>
        </w:trPr>
        <w:tc>
          <w:tcPr>
            <w:tcW w:w="5102" w:type="dxa"/>
          </w:tcPr>
          <w:p w14:paraId="73E3DCF2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01632" behindDoc="0" locked="0" layoutInCell="1" allowOverlap="1" wp14:anchorId="0D6FD7B8" wp14:editId="53E0CC9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634701816" name="Chart 63470181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07A03571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099584" behindDoc="0" locked="0" layoutInCell="1" allowOverlap="1" wp14:anchorId="7C6124AC" wp14:editId="560A557D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1755134703" name="Chart 175513470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0D6C04CC" w14:textId="77777777" w:rsidTr="00FE72EC">
        <w:trPr>
          <w:trHeight w:val="5374"/>
        </w:trPr>
        <w:tc>
          <w:tcPr>
            <w:tcW w:w="5102" w:type="dxa"/>
          </w:tcPr>
          <w:p w14:paraId="280F9869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00608" behindDoc="0" locked="0" layoutInCell="1" allowOverlap="1" wp14:anchorId="72E8215F" wp14:editId="0B8CA874">
                  <wp:simplePos x="0" y="0"/>
                  <wp:positionH relativeFrom="column">
                    <wp:posOffset>-454</wp:posOffset>
                  </wp:positionH>
                  <wp:positionV relativeFrom="paragraph">
                    <wp:posOffset>269273</wp:posOffset>
                  </wp:positionV>
                  <wp:extent cx="3016333" cy="3095625"/>
                  <wp:effectExtent l="0" t="0" r="0" b="0"/>
                  <wp:wrapNone/>
                  <wp:docPr id="282560972" name="Chart 28256097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7956AE5C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098560" behindDoc="0" locked="0" layoutInCell="1" allowOverlap="1" wp14:anchorId="364C1689" wp14:editId="1ADA9DB5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859156624" name="Chart 8591566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2CB3EBF5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0400C5E1" w14:textId="020FFD5A" w:rsidR="00E73341" w:rsidRDefault="00E73341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5</w:t>
            </w:r>
            <w:r w:rsidRPr="00DE231B">
              <w:t>%</w:t>
            </w:r>
          </w:p>
        </w:tc>
      </w:tr>
    </w:tbl>
    <w:p w14:paraId="47E81845" w14:textId="77777777" w:rsidR="00511829" w:rsidRPr="009C1E35" w:rsidRDefault="00511829" w:rsidP="009C1E35">
      <w:pPr>
        <w:rPr>
          <w:sz w:val="36"/>
        </w:rPr>
      </w:pPr>
    </w:p>
    <w:p w14:paraId="099EF34B" w14:textId="76A9707D" w:rsidR="00817520" w:rsidRPr="00DE231B" w:rsidRDefault="00817520" w:rsidP="00DE231B">
      <w:pPr>
        <w:jc w:val="center"/>
        <w:sectPr w:rsidR="00817520" w:rsidRPr="00DE231B" w:rsidSect="00F02B81">
          <w:headerReference w:type="first" r:id="rId46"/>
          <w:footerReference w:type="first" r:id="rId47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426FC28D" w14:textId="0F71997C" w:rsidR="009C1E35" w:rsidRDefault="00EE65B7" w:rsidP="00B11455">
      <w:pPr>
        <w:tabs>
          <w:tab w:val="left" w:pos="2325"/>
        </w:tabs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>Acid Uric</w:t>
      </w:r>
      <w:r w:rsidR="009C1E35" w:rsidRPr="001F511F">
        <w:rPr>
          <w:b/>
          <w:color w:val="FF0000"/>
          <w:sz w:val="32"/>
          <w:szCs w:val="32"/>
          <w:lang w:val="pt-BR"/>
        </w:rPr>
        <w:t xml:space="preserve">, </w:t>
      </w:r>
      <w:r>
        <w:rPr>
          <w:b/>
          <w:color w:val="FF0000"/>
          <w:sz w:val="32"/>
          <w:szCs w:val="32"/>
          <w:lang w:val="pt-BR"/>
        </w:rPr>
        <w:fldChar w:fldCharType="begin"/>
      </w:r>
      <w:r>
        <w:rPr>
          <w:b/>
          <w:color w:val="FF0000"/>
          <w:sz w:val="32"/>
          <w:szCs w:val="32"/>
          <w:lang w:val="pt-BR"/>
        </w:rPr>
        <w:instrText xml:space="preserve"> MERGEFIELD Đơn_vị5 </w:instrText>
      </w:r>
      <w:r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umol/L</w:t>
      </w:r>
      <w:r>
        <w:rPr>
          <w:b/>
          <w:color w:val="FF0000"/>
          <w:sz w:val="32"/>
          <w:szCs w:val="32"/>
          <w:lang w:val="pt-BR"/>
        </w:rPr>
        <w:fldChar w:fldCharType="end"/>
      </w:r>
    </w:p>
    <w:p w14:paraId="2B7794F2" w14:textId="13F0F857" w:rsidR="00B11455" w:rsidRPr="00B11455" w:rsidRDefault="00B11455" w:rsidP="00B11455">
      <w:pPr>
        <w:tabs>
          <w:tab w:val="left" w:pos="2325"/>
        </w:tabs>
        <w:rPr>
          <w:sz w:val="16"/>
          <w:szCs w:val="16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1567FB1F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40A57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7127C" w14:textId="40AFFFB4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Uric_acid </w:instrTex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5A860FCF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196B23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300FFB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54E1EA19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E99B8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6BBC2379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A9CE12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35EC8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18300754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198D48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10B86A" w14:textId="3AF175DB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5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3374452E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8EB94D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76C4F" w14:textId="476611BD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4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2C20D" w14:textId="4C6CB4A1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12.6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B6523" w14:textId="3F75CFC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7.6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F39F38" w14:textId="147FDF82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.48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5035B980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95EF25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712E46" w14:textId="20B235A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5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0C38AA26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E42B53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5EFFD8" w14:textId="202A16F5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9E281" w14:textId="5230ABC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15.4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32B08" w14:textId="188BA358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.4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56A647" w14:textId="7F5FCF11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5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.64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4BC6890B" w14:textId="381A36D2" w:rsidR="00E73341" w:rsidRPr="00C57CB4" w:rsidRDefault="00E73341" w:rsidP="00E73341">
      <w:pPr>
        <w:tabs>
          <w:tab w:val="right" w:pos="10209"/>
        </w:tabs>
      </w:pP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E73341" w14:paraId="6F79BC17" w14:textId="77777777" w:rsidTr="00FE72EC">
        <w:trPr>
          <w:trHeight w:val="5647"/>
        </w:trPr>
        <w:tc>
          <w:tcPr>
            <w:tcW w:w="5102" w:type="dxa"/>
          </w:tcPr>
          <w:p w14:paraId="1A8451BA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06752" behindDoc="0" locked="0" layoutInCell="1" allowOverlap="1" wp14:anchorId="6C1F043C" wp14:editId="6DFC5712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671808205" name="Chart 67180820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6140012B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04704" behindDoc="0" locked="0" layoutInCell="1" allowOverlap="1" wp14:anchorId="79CD559C" wp14:editId="77B1B076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1566313518" name="Chart 156631351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5085CB07" w14:textId="77777777" w:rsidTr="00FE72EC">
        <w:trPr>
          <w:trHeight w:val="5374"/>
        </w:trPr>
        <w:tc>
          <w:tcPr>
            <w:tcW w:w="5102" w:type="dxa"/>
          </w:tcPr>
          <w:p w14:paraId="2C31A6A8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05728" behindDoc="0" locked="0" layoutInCell="1" allowOverlap="1" wp14:anchorId="00A416E3" wp14:editId="366409E0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68316</wp:posOffset>
                  </wp:positionV>
                  <wp:extent cx="3028208" cy="3095625"/>
                  <wp:effectExtent l="0" t="0" r="1270" b="0"/>
                  <wp:wrapNone/>
                  <wp:docPr id="1904239339" name="Chart 190423933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07D34EE1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03680" behindDoc="0" locked="0" layoutInCell="1" allowOverlap="1" wp14:anchorId="79D6CB2D" wp14:editId="7D40F9CE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1993697172" name="Chart 199369717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77900BBB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37CABBB6" w14:textId="77777777" w:rsidR="00E73341" w:rsidRDefault="00E73341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0</w:t>
            </w:r>
            <w:r w:rsidRPr="00DE231B">
              <w:t>%</w:t>
            </w:r>
          </w:p>
        </w:tc>
      </w:tr>
    </w:tbl>
    <w:p w14:paraId="396E2708" w14:textId="77777777" w:rsidR="00B01032" w:rsidRPr="009C1E35" w:rsidRDefault="00B01032" w:rsidP="009C1E35">
      <w:pPr>
        <w:rPr>
          <w:sz w:val="36"/>
        </w:rPr>
      </w:pPr>
    </w:p>
    <w:p w14:paraId="54E2A55C" w14:textId="612D47B8" w:rsidR="0026662A" w:rsidRDefault="0026662A" w:rsidP="009C1E35">
      <w:pPr>
        <w:rPr>
          <w:sz w:val="36"/>
        </w:rPr>
        <w:sectPr w:rsidR="0026662A" w:rsidSect="00F02B81">
          <w:headerReference w:type="first" r:id="rId52"/>
          <w:footerReference w:type="first" r:id="rId53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69525018" w14:textId="46B0952A" w:rsidR="009C1E35" w:rsidRDefault="00C942EF" w:rsidP="005F498B">
      <w:pPr>
        <w:tabs>
          <w:tab w:val="left" w:pos="2325"/>
        </w:tabs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>AST (GOT)</w:t>
      </w:r>
      <w:r w:rsidR="009C1E35" w:rsidRPr="001F511F">
        <w:rPr>
          <w:b/>
          <w:color w:val="FF0000"/>
          <w:sz w:val="32"/>
          <w:szCs w:val="32"/>
          <w:lang w:val="pt-BR"/>
        </w:rPr>
        <w:t xml:space="preserve">, </w:t>
      </w:r>
      <w:r w:rsidR="0001468A">
        <w:rPr>
          <w:b/>
          <w:color w:val="FF0000"/>
          <w:sz w:val="32"/>
          <w:szCs w:val="32"/>
          <w:lang w:val="pt-BR"/>
        </w:rPr>
        <w:fldChar w:fldCharType="begin"/>
      </w:r>
      <w:r w:rsidR="0001468A">
        <w:rPr>
          <w:b/>
          <w:color w:val="FF0000"/>
          <w:sz w:val="32"/>
          <w:szCs w:val="32"/>
          <w:lang w:val="pt-BR"/>
        </w:rPr>
        <w:instrText xml:space="preserve"> MERGEFIELD Đơn_vị6 </w:instrText>
      </w:r>
      <w:r w:rsidR="0001468A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U/L</w:t>
      </w:r>
      <w:r w:rsidR="0001468A">
        <w:rPr>
          <w:b/>
          <w:color w:val="FF0000"/>
          <w:sz w:val="32"/>
          <w:szCs w:val="32"/>
          <w:lang w:val="pt-BR"/>
        </w:rPr>
        <w:fldChar w:fldCharType="end"/>
      </w:r>
      <w:r>
        <w:rPr>
          <w:b/>
          <w:color w:val="FF0000"/>
          <w:sz w:val="32"/>
          <w:szCs w:val="32"/>
          <w:lang w:val="pt-BR"/>
        </w:rPr>
        <w:t>, 37</w:t>
      </w:r>
      <w:r>
        <w:rPr>
          <w:b/>
          <w:color w:val="FF0000"/>
          <w:sz w:val="32"/>
          <w:szCs w:val="32"/>
          <w:vertAlign w:val="superscript"/>
          <w:lang w:val="pt-BR"/>
        </w:rPr>
        <w:t>o</w:t>
      </w:r>
      <w:r>
        <w:rPr>
          <w:b/>
          <w:color w:val="FF0000"/>
          <w:sz w:val="32"/>
          <w:szCs w:val="32"/>
          <w:lang w:val="pt-BR"/>
        </w:rPr>
        <w:t>C</w:t>
      </w:r>
    </w:p>
    <w:p w14:paraId="62473E0F" w14:textId="10F1DCAE" w:rsidR="00016D43" w:rsidRPr="00016D43" w:rsidRDefault="00016D43" w:rsidP="005F498B">
      <w:pPr>
        <w:tabs>
          <w:tab w:val="left" w:pos="2325"/>
        </w:tabs>
        <w:rPr>
          <w:sz w:val="16"/>
          <w:szCs w:val="16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68C4C85C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6224A8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698A97" w14:textId="1C4BC3A4" w:rsidR="00C0649C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SGOT_AST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93.6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4013E5B0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F684E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14A3C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6EF9A7BA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472CB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11D4C910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323345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E5AA58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60256CC5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475BD2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261589" w14:textId="66A16585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8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39258551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848B8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8AA1F1" w14:textId="24341F3F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5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3985C" w14:textId="3A7E4453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Mean_chung6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89.62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A8B400" w14:textId="3DC5EC1B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1.8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0E2EC7" w14:textId="43D644FC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06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2A5160AD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CAB1A9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EB75B" w14:textId="11C72DC8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9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39ED330F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CC9100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3A2F0" w14:textId="0844364D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EEA748" w14:textId="44EED4BC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92.7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9443AE" w14:textId="7E66A5E9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.4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551D6" w14:textId="2699992C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6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88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017F65D3" w14:textId="60B5EF87" w:rsidR="00E73341" w:rsidRPr="001F511F" w:rsidRDefault="009C1E35" w:rsidP="00E73341">
      <w:pPr>
        <w:tabs>
          <w:tab w:val="right" w:pos="10209"/>
        </w:tabs>
        <w:rPr>
          <w:rStyle w:val="Hyperlink"/>
          <w:b/>
          <w:sz w:val="36"/>
          <w:u w:val="none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E73341" w14:paraId="1DC3DEB7" w14:textId="77777777" w:rsidTr="00FE72EC">
        <w:trPr>
          <w:trHeight w:val="5647"/>
        </w:trPr>
        <w:tc>
          <w:tcPr>
            <w:tcW w:w="5102" w:type="dxa"/>
          </w:tcPr>
          <w:p w14:paraId="0F71EFA6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11872" behindDoc="0" locked="0" layoutInCell="1" allowOverlap="1" wp14:anchorId="4065E0C2" wp14:editId="60718E5C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964398056" name="Chart 96439805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21037C4A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09824" behindDoc="0" locked="0" layoutInCell="1" allowOverlap="1" wp14:anchorId="161DAF1B" wp14:editId="2C6C2337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608212688" name="Chart 60821268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18093A1F" w14:textId="77777777" w:rsidTr="00FE72EC">
        <w:trPr>
          <w:trHeight w:val="5374"/>
        </w:trPr>
        <w:tc>
          <w:tcPr>
            <w:tcW w:w="5102" w:type="dxa"/>
          </w:tcPr>
          <w:p w14:paraId="7E43DAAC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10848" behindDoc="0" locked="0" layoutInCell="1" allowOverlap="1" wp14:anchorId="44845224" wp14:editId="65E96915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75689</wp:posOffset>
                  </wp:positionV>
                  <wp:extent cx="3028208" cy="3095625"/>
                  <wp:effectExtent l="0" t="0" r="1270" b="0"/>
                  <wp:wrapNone/>
                  <wp:docPr id="199543154" name="Chart 19954315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0C28E5EC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08800" behindDoc="0" locked="0" layoutInCell="1" allowOverlap="1" wp14:anchorId="500B75B3" wp14:editId="5249035B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1052878648" name="Chart 105287864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7990BB14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35077142" w14:textId="53106392" w:rsidR="00E73341" w:rsidRDefault="00E73341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5</w:t>
            </w:r>
            <w:r w:rsidRPr="00DE231B">
              <w:t>%</w:t>
            </w:r>
          </w:p>
        </w:tc>
      </w:tr>
    </w:tbl>
    <w:p w14:paraId="4ECD3C58" w14:textId="147DD639" w:rsidR="00F355D4" w:rsidRDefault="00F355D4" w:rsidP="009C1E35">
      <w:pPr>
        <w:rPr>
          <w:rStyle w:val="Hyperlink"/>
          <w:b/>
          <w:sz w:val="36"/>
          <w:u w:val="none"/>
        </w:rPr>
      </w:pPr>
    </w:p>
    <w:p w14:paraId="579891F6" w14:textId="54949BB0" w:rsidR="00C57CB4" w:rsidRPr="006438D2" w:rsidRDefault="00C57CB4" w:rsidP="00016D43">
      <w:pPr>
        <w:tabs>
          <w:tab w:val="left" w:pos="2325"/>
        </w:tabs>
        <w:rPr>
          <w:b/>
          <w:color w:val="FF0000"/>
          <w:sz w:val="32"/>
          <w:szCs w:val="32"/>
        </w:rPr>
        <w:sectPr w:rsidR="00C57CB4" w:rsidRPr="006438D2" w:rsidSect="00F02B81">
          <w:headerReference w:type="default" r:id="rId58"/>
          <w:headerReference w:type="first" r:id="rId59"/>
          <w:footerReference w:type="first" r:id="rId60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6EE929A4" w14:textId="4B0760DF" w:rsidR="008B12E0" w:rsidRDefault="008B12E0" w:rsidP="00016D43">
      <w:pPr>
        <w:tabs>
          <w:tab w:val="left" w:pos="2325"/>
        </w:tabs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>ALT (GPT)</w:t>
      </w:r>
      <w:r w:rsidRPr="001F511F">
        <w:rPr>
          <w:b/>
          <w:color w:val="FF0000"/>
          <w:sz w:val="32"/>
          <w:szCs w:val="32"/>
          <w:lang w:val="pt-BR"/>
        </w:rPr>
        <w:t xml:space="preserve">, </w:t>
      </w:r>
      <w:r w:rsidR="0001468A">
        <w:rPr>
          <w:b/>
          <w:color w:val="FF0000"/>
          <w:sz w:val="32"/>
          <w:szCs w:val="32"/>
          <w:lang w:val="pt-BR"/>
        </w:rPr>
        <w:fldChar w:fldCharType="begin"/>
      </w:r>
      <w:r w:rsidR="0001468A">
        <w:rPr>
          <w:b/>
          <w:color w:val="FF0000"/>
          <w:sz w:val="32"/>
          <w:szCs w:val="32"/>
          <w:lang w:val="pt-BR"/>
        </w:rPr>
        <w:instrText xml:space="preserve"> MERGEFIELD Đơn_vị7 </w:instrText>
      </w:r>
      <w:r w:rsidR="0001468A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U/L</w:t>
      </w:r>
      <w:r w:rsidR="0001468A">
        <w:rPr>
          <w:b/>
          <w:color w:val="FF0000"/>
          <w:sz w:val="32"/>
          <w:szCs w:val="32"/>
          <w:lang w:val="pt-BR"/>
        </w:rPr>
        <w:fldChar w:fldCharType="end"/>
      </w:r>
      <w:r>
        <w:rPr>
          <w:b/>
          <w:color w:val="FF0000"/>
          <w:sz w:val="32"/>
          <w:szCs w:val="32"/>
          <w:lang w:val="pt-BR"/>
        </w:rPr>
        <w:t>, 37</w:t>
      </w:r>
      <w:r>
        <w:rPr>
          <w:b/>
          <w:color w:val="FF0000"/>
          <w:sz w:val="32"/>
          <w:szCs w:val="32"/>
          <w:vertAlign w:val="superscript"/>
          <w:lang w:val="pt-BR"/>
        </w:rPr>
        <w:t>o</w:t>
      </w:r>
      <w:r>
        <w:rPr>
          <w:b/>
          <w:color w:val="FF0000"/>
          <w:sz w:val="32"/>
          <w:szCs w:val="32"/>
          <w:lang w:val="pt-BR"/>
        </w:rPr>
        <w:t>C</w:t>
      </w:r>
    </w:p>
    <w:p w14:paraId="0ECE4380" w14:textId="7528DB3F" w:rsidR="00016D43" w:rsidRPr="00CA1196" w:rsidRDefault="00016D43" w:rsidP="00016D43">
      <w:pPr>
        <w:tabs>
          <w:tab w:val="left" w:pos="2325"/>
        </w:tabs>
        <w:rPr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56E48043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F93469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45CD3" w14:textId="68FD06D7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SGPT_ALT"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6.2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5D229CD7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E7CF7B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0F6053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4BEF244C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050C6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14379B9E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59AE27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AD905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71A5561D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197677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EEA08" w14:textId="3D65CDDF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7729184F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9691F8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AE049" w14:textId="521F62E3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0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2B40D7" w14:textId="6F2E67EC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4.4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633660" w14:textId="184442C5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3.5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9B22F" w14:textId="7E69233D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73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4BE5ABF3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59AB5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BDA0F" w14:textId="0D566574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.13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86DB4B7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BAB64F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0C8C5" w14:textId="480B926B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52FFC2" w14:textId="11DE1ADD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5.03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2ABFA6" w14:textId="23BF122C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7.73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06F4AE" w14:textId="031916F2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7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33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53FF492A" w14:textId="0EF68FD6" w:rsidR="00E73341" w:rsidRPr="009C1E35" w:rsidRDefault="008B12E0" w:rsidP="00E73341">
      <w:pPr>
        <w:tabs>
          <w:tab w:val="right" w:pos="10209"/>
        </w:tabs>
        <w:rPr>
          <w:sz w:val="36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E73341" w14:paraId="074C2C96" w14:textId="77777777" w:rsidTr="00FE72EC">
        <w:trPr>
          <w:trHeight w:val="5647"/>
        </w:trPr>
        <w:tc>
          <w:tcPr>
            <w:tcW w:w="5102" w:type="dxa"/>
          </w:tcPr>
          <w:p w14:paraId="03A6AD79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16992" behindDoc="0" locked="0" layoutInCell="1" allowOverlap="1" wp14:anchorId="39ACA4F1" wp14:editId="3EAA391C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1968473570" name="Chart 196847357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2C59ACF0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14944" behindDoc="0" locked="0" layoutInCell="1" allowOverlap="1" wp14:anchorId="57F446BC" wp14:editId="3837F5D7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1647520064" name="Chart 164752006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53898CF0" w14:textId="77777777" w:rsidTr="00FE72EC">
        <w:trPr>
          <w:trHeight w:val="5374"/>
        </w:trPr>
        <w:tc>
          <w:tcPr>
            <w:tcW w:w="5102" w:type="dxa"/>
          </w:tcPr>
          <w:p w14:paraId="10572F37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15968" behindDoc="0" locked="0" layoutInCell="1" allowOverlap="1" wp14:anchorId="326FBC34" wp14:editId="726A3B72">
                  <wp:simplePos x="0" y="0"/>
                  <wp:positionH relativeFrom="column">
                    <wp:posOffset>-454</wp:posOffset>
                  </wp:positionH>
                  <wp:positionV relativeFrom="paragraph">
                    <wp:posOffset>275689</wp:posOffset>
                  </wp:positionV>
                  <wp:extent cx="3016333" cy="3095625"/>
                  <wp:effectExtent l="0" t="0" r="0" b="0"/>
                  <wp:wrapNone/>
                  <wp:docPr id="1215272008" name="Chart 121527200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7BBB17B6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13920" behindDoc="0" locked="0" layoutInCell="1" allowOverlap="1" wp14:anchorId="5CF46E33" wp14:editId="0BD217A8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2082455601" name="Chart 208245560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545E1DDE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5EF0BBB6" w14:textId="77777777" w:rsidR="00E73341" w:rsidRDefault="00E73341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5</w:t>
            </w:r>
            <w:r w:rsidRPr="00DE231B">
              <w:t>%</w:t>
            </w:r>
          </w:p>
        </w:tc>
      </w:tr>
    </w:tbl>
    <w:p w14:paraId="7831B0BF" w14:textId="77777777" w:rsidR="008B12E0" w:rsidRDefault="008B12E0" w:rsidP="008B12E0">
      <w:pPr>
        <w:tabs>
          <w:tab w:val="left" w:pos="8235"/>
        </w:tabs>
        <w:rPr>
          <w:sz w:val="36"/>
        </w:rPr>
      </w:pPr>
    </w:p>
    <w:p w14:paraId="57E4FC39" w14:textId="101C8C94" w:rsidR="00A47A2D" w:rsidRPr="006438D2" w:rsidRDefault="00A47A2D" w:rsidP="00A201D6">
      <w:pPr>
        <w:rPr>
          <w:b/>
          <w:color w:val="FF0000"/>
          <w:sz w:val="32"/>
          <w:szCs w:val="32"/>
        </w:rPr>
        <w:sectPr w:rsidR="00A47A2D" w:rsidRPr="006438D2" w:rsidSect="00F02B81">
          <w:headerReference w:type="first" r:id="rId65"/>
          <w:footerReference w:type="first" r:id="rId66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773D3795" w14:textId="16A1B054" w:rsidR="00A201D6" w:rsidRDefault="005F498B" w:rsidP="00A201D6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>GGT</w:t>
      </w:r>
      <w:r w:rsidR="00D66D63">
        <w:rPr>
          <w:b/>
          <w:color w:val="FF0000"/>
          <w:sz w:val="32"/>
          <w:szCs w:val="32"/>
          <w:lang w:val="pt-BR"/>
        </w:rPr>
        <w:t xml:space="preserve">, </w:t>
      </w:r>
      <w:r w:rsidR="00092293">
        <w:rPr>
          <w:b/>
          <w:color w:val="FF0000"/>
          <w:sz w:val="32"/>
          <w:szCs w:val="32"/>
          <w:lang w:val="pt-BR"/>
        </w:rPr>
        <w:fldChar w:fldCharType="begin"/>
      </w:r>
      <w:r w:rsidR="00092293">
        <w:rPr>
          <w:b/>
          <w:color w:val="FF0000"/>
          <w:sz w:val="32"/>
          <w:szCs w:val="32"/>
          <w:lang w:val="pt-BR"/>
        </w:rPr>
        <w:instrText xml:space="preserve"> MERGEFIELD Đơn_vị8 </w:instrText>
      </w:r>
      <w:r w:rsidR="00092293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U/L</w:t>
      </w:r>
      <w:r w:rsidR="00092293">
        <w:rPr>
          <w:b/>
          <w:color w:val="FF0000"/>
          <w:sz w:val="32"/>
          <w:szCs w:val="32"/>
          <w:lang w:val="pt-BR"/>
        </w:rPr>
        <w:fldChar w:fldCharType="end"/>
      </w:r>
      <w:r w:rsidR="00A201D6">
        <w:rPr>
          <w:b/>
          <w:color w:val="FF0000"/>
          <w:sz w:val="32"/>
          <w:szCs w:val="32"/>
          <w:lang w:val="pt-BR"/>
        </w:rPr>
        <w:t>, 37</w:t>
      </w:r>
      <w:r w:rsidR="00A201D6">
        <w:rPr>
          <w:b/>
          <w:color w:val="FF0000"/>
          <w:sz w:val="32"/>
          <w:szCs w:val="32"/>
          <w:vertAlign w:val="superscript"/>
          <w:lang w:val="pt-BR"/>
        </w:rPr>
        <w:t>o</w:t>
      </w:r>
      <w:r w:rsidR="00A201D6">
        <w:rPr>
          <w:b/>
          <w:color w:val="FF0000"/>
          <w:sz w:val="32"/>
          <w:szCs w:val="32"/>
          <w:lang w:val="pt-BR"/>
        </w:rPr>
        <w:t>C</w:t>
      </w:r>
    </w:p>
    <w:p w14:paraId="1534E4E4" w14:textId="18E829BC" w:rsidR="00016D43" w:rsidRPr="00016D43" w:rsidRDefault="00016D43" w:rsidP="00A201D6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6BCE0DCD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B6B1A5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0178A9" w14:textId="285DB3F9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GGT" </w:instrTex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2A69D9B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F8F9B4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069A6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0D31D781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252D4E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4947E114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928AA3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DD8F44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3F1D1386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4531A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CE700B" w14:textId="2DCE1EC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8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88BA330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003325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6C996" w14:textId="54BA3000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1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6073B4" w14:textId="22F0D4A3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chung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01.9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43B61B" w14:textId="7DECA1F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8.3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ADEB00" w14:textId="3CD6031B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01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090C045F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2E22E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0DBF85" w14:textId="7557E906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8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8E84AD2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8B4177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B50A4" w14:textId="556585DE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N_TC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317854" w14:textId="009C66FB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Mean_TC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02.8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1CC56" w14:textId="2DB4CF5B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TC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.68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8E453" w14:textId="377CEB47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8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95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062C50DE" w14:textId="450262F7" w:rsidR="00E73341" w:rsidRDefault="009C1E35" w:rsidP="00E73341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E73341" w14:paraId="1DB9403B" w14:textId="77777777" w:rsidTr="00FE72EC">
        <w:trPr>
          <w:trHeight w:val="5647"/>
        </w:trPr>
        <w:tc>
          <w:tcPr>
            <w:tcW w:w="5102" w:type="dxa"/>
          </w:tcPr>
          <w:p w14:paraId="4DA1A81C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22112" behindDoc="0" locked="0" layoutInCell="1" allowOverlap="1" wp14:anchorId="3A46BD78" wp14:editId="7CEBC3D4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424751963" name="Chart 42475196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4DBB18F5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20064" behindDoc="0" locked="0" layoutInCell="1" allowOverlap="1" wp14:anchorId="050570E4" wp14:editId="6EFF6B0F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594998391" name="Chart 59499839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5A746080" w14:textId="77777777" w:rsidTr="00FE72EC">
        <w:trPr>
          <w:trHeight w:val="5374"/>
        </w:trPr>
        <w:tc>
          <w:tcPr>
            <w:tcW w:w="5102" w:type="dxa"/>
          </w:tcPr>
          <w:p w14:paraId="66E1C703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21088" behindDoc="0" locked="0" layoutInCell="1" allowOverlap="1" wp14:anchorId="750AF7E0" wp14:editId="624A453D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69273</wp:posOffset>
                  </wp:positionV>
                  <wp:extent cx="3028208" cy="3095625"/>
                  <wp:effectExtent l="0" t="0" r="1270" b="0"/>
                  <wp:wrapNone/>
                  <wp:docPr id="973303522" name="Chart 97330352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7E9CA50A" w14:textId="77777777" w:rsidR="00E73341" w:rsidRDefault="00E73341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19040" behindDoc="0" locked="0" layoutInCell="1" allowOverlap="1" wp14:anchorId="2ADB437A" wp14:editId="323E81D4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1250686768" name="Chart 125068676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3341" w14:paraId="4845D69A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3DA6EFAF" w14:textId="77777777" w:rsidR="00E73341" w:rsidRDefault="00E73341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5</w:t>
            </w:r>
            <w:r w:rsidRPr="00DE231B">
              <w:t>%</w:t>
            </w:r>
          </w:p>
        </w:tc>
      </w:tr>
    </w:tbl>
    <w:p w14:paraId="78C7DB47" w14:textId="498FDE1E" w:rsidR="00C57CB4" w:rsidRDefault="00C57CB4" w:rsidP="00511829">
      <w:pPr>
        <w:rPr>
          <w:rStyle w:val="Hyperlink"/>
          <w:b/>
          <w:sz w:val="36"/>
          <w:u w:val="none"/>
        </w:rPr>
      </w:pPr>
    </w:p>
    <w:p w14:paraId="0190DA41" w14:textId="77777777" w:rsidR="00072DF1" w:rsidRDefault="00072DF1" w:rsidP="00511829">
      <w:pPr>
        <w:rPr>
          <w:rStyle w:val="Hyperlink"/>
          <w:b/>
          <w:sz w:val="36"/>
          <w:u w:val="none"/>
        </w:rPr>
        <w:sectPr w:rsidR="00072DF1" w:rsidSect="00F02B81">
          <w:headerReference w:type="first" r:id="rId71"/>
          <w:footerReference w:type="first" r:id="rId72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0F112D56" w14:textId="72EE8339" w:rsidR="00072DF1" w:rsidRDefault="00072DF1" w:rsidP="00072DF1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 xml:space="preserve">Albumin, </w:t>
      </w:r>
      <w:r w:rsidR="002D6705">
        <w:rPr>
          <w:b/>
          <w:color w:val="FF0000"/>
          <w:sz w:val="32"/>
          <w:szCs w:val="32"/>
          <w:lang w:val="pt-BR"/>
        </w:rPr>
        <w:fldChar w:fldCharType="begin"/>
      </w:r>
      <w:r w:rsidR="002D6705">
        <w:rPr>
          <w:b/>
          <w:color w:val="FF0000"/>
          <w:sz w:val="32"/>
          <w:szCs w:val="32"/>
          <w:lang w:val="pt-BR"/>
        </w:rPr>
        <w:instrText xml:space="preserve"> MERGEFIELD Đơn_vị9 </w:instrText>
      </w:r>
      <w:r w:rsidR="002D6705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g/L</w:t>
      </w:r>
      <w:r w:rsidR="002D6705">
        <w:rPr>
          <w:b/>
          <w:color w:val="FF0000"/>
          <w:sz w:val="32"/>
          <w:szCs w:val="32"/>
          <w:lang w:val="pt-BR"/>
        </w:rPr>
        <w:fldChar w:fldCharType="end"/>
      </w:r>
    </w:p>
    <w:p w14:paraId="21050380" w14:textId="733FEE73" w:rsidR="00072DF1" w:rsidRPr="00016D43" w:rsidRDefault="00072DF1" w:rsidP="00072DF1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2CFC36E8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3F1C37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6ED2B" w14:textId="3297FAB4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Albumin" </w:instrTex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4BA0DF26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DA139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3F018B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7B2AF275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45EDA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71D79DD8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F60B3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DAF55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18A95E90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D332C1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5FFFD" w14:textId="0B79A3A9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SDI9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7ED0EFE1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F76DC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FB3F6" w14:textId="4701F97F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9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79645" w14:textId="3D1EC0DC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chung9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0.0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CADDB" w14:textId="5BD87A3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CHUNG9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.4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F68DC4" w14:textId="11449B1A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9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28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097FDCE1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9D834B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4D1DDA" w14:textId="41BDB2C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DeV9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5C249918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21ABE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8A983" w14:textId="59513D24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_TC9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3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BF32A" w14:textId="637EB5EB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TC9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0.5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9C644E" w14:textId="1951A8AF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TC9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3.0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0DA35" w14:textId="08D43738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9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43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7E25698E" w14:textId="2D10572D" w:rsidR="00A565A9" w:rsidRPr="001F511F" w:rsidRDefault="00072DF1" w:rsidP="00072DF1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A565A9" w14:paraId="677085CF" w14:textId="77777777" w:rsidTr="00FE72EC">
        <w:trPr>
          <w:trHeight w:val="5647"/>
        </w:trPr>
        <w:tc>
          <w:tcPr>
            <w:tcW w:w="5102" w:type="dxa"/>
          </w:tcPr>
          <w:p w14:paraId="7C4F716F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27232" behindDoc="0" locked="0" layoutInCell="1" allowOverlap="1" wp14:anchorId="6068653E" wp14:editId="7C05A1C7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1646471466" name="Chart 164647146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0EBF9980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25184" behindDoc="0" locked="0" layoutInCell="1" allowOverlap="1" wp14:anchorId="5AEC439F" wp14:editId="44251181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340224342" name="Chart 34022434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0D66E6A2" w14:textId="77777777" w:rsidTr="00FE72EC">
        <w:trPr>
          <w:trHeight w:val="5374"/>
        </w:trPr>
        <w:tc>
          <w:tcPr>
            <w:tcW w:w="5102" w:type="dxa"/>
          </w:tcPr>
          <w:p w14:paraId="62CA4CE2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26208" behindDoc="0" locked="0" layoutInCell="1" allowOverlap="1" wp14:anchorId="36DA3C98" wp14:editId="6DFE964C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69273</wp:posOffset>
                  </wp:positionV>
                  <wp:extent cx="3028208" cy="3095625"/>
                  <wp:effectExtent l="0" t="0" r="1270" b="0"/>
                  <wp:wrapNone/>
                  <wp:docPr id="586478304" name="Chart 58647830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05F46F85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24160" behindDoc="0" locked="0" layoutInCell="1" allowOverlap="1" wp14:anchorId="316F6DF2" wp14:editId="11519DA6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2015765304" name="Chart 201576530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0EDD71EE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3FAA99DC" w14:textId="7EE8DDDF" w:rsidR="00A565A9" w:rsidRDefault="00A565A9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8</w:t>
            </w:r>
            <w:r w:rsidRPr="00DE231B">
              <w:t>%</w:t>
            </w:r>
          </w:p>
        </w:tc>
      </w:tr>
    </w:tbl>
    <w:p w14:paraId="694F9B96" w14:textId="77777777" w:rsidR="00072DF1" w:rsidRDefault="00072DF1" w:rsidP="00072DF1"/>
    <w:p w14:paraId="72F22CE3" w14:textId="77777777" w:rsidR="00072DF1" w:rsidRDefault="00072DF1" w:rsidP="00072DF1">
      <w:pPr>
        <w:sectPr w:rsidR="00072DF1" w:rsidSect="00F02B81">
          <w:headerReference w:type="default" r:id="rId77"/>
          <w:headerReference w:type="first" r:id="rId78"/>
          <w:footerReference w:type="first" r:id="rId79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5099F56A" w14:textId="70EA0D18" w:rsidR="00072DF1" w:rsidRDefault="00072DF1" w:rsidP="00072DF1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 xml:space="preserve">Amylase, </w:t>
      </w:r>
      <w:r w:rsidR="00906A5B">
        <w:rPr>
          <w:b/>
          <w:color w:val="FF0000"/>
          <w:sz w:val="32"/>
          <w:szCs w:val="32"/>
          <w:lang w:val="pt-BR"/>
        </w:rPr>
        <w:fldChar w:fldCharType="begin"/>
      </w:r>
      <w:r w:rsidR="00906A5B">
        <w:rPr>
          <w:b/>
          <w:color w:val="FF0000"/>
          <w:sz w:val="32"/>
          <w:szCs w:val="32"/>
          <w:lang w:val="pt-BR"/>
        </w:rPr>
        <w:instrText xml:space="preserve"> MERGEFIELD "Đơn_vị10" </w:instrText>
      </w:r>
      <w:r w:rsidR="00906A5B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U/L</w:t>
      </w:r>
      <w:r w:rsidR="00906A5B">
        <w:rPr>
          <w:b/>
          <w:color w:val="FF0000"/>
          <w:sz w:val="32"/>
          <w:szCs w:val="32"/>
          <w:lang w:val="pt-BR"/>
        </w:rPr>
        <w:fldChar w:fldCharType="end"/>
      </w:r>
      <w:r>
        <w:rPr>
          <w:b/>
          <w:color w:val="FF0000"/>
          <w:sz w:val="32"/>
          <w:szCs w:val="32"/>
          <w:lang w:val="pt-BR"/>
        </w:rPr>
        <w:t>, 37</w:t>
      </w:r>
      <w:r>
        <w:rPr>
          <w:b/>
          <w:color w:val="FF0000"/>
          <w:sz w:val="32"/>
          <w:szCs w:val="32"/>
          <w:vertAlign w:val="superscript"/>
          <w:lang w:val="pt-BR"/>
        </w:rPr>
        <w:t>o</w:t>
      </w:r>
      <w:r>
        <w:rPr>
          <w:b/>
          <w:color w:val="FF0000"/>
          <w:sz w:val="32"/>
          <w:szCs w:val="32"/>
          <w:lang w:val="pt-BR"/>
        </w:rPr>
        <w:t>C</w:t>
      </w:r>
    </w:p>
    <w:p w14:paraId="3D68B99A" w14:textId="4A1B5118" w:rsidR="00072DF1" w:rsidRPr="00016D43" w:rsidRDefault="00072DF1" w:rsidP="00072DF1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183F85CC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0135E1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1E397" w14:textId="0A7E3B01" w:rsidR="00C0649C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Amylase_total" </w:instrTex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9428275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37D2B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5E370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5E63339A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BF74C9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31F014B1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56A3B0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D28B87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05C390BB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CAF16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61B0F" w14:textId="27AA5CD9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SDI10"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0A2EC8E6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DDCED6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4B2D2" w14:textId="333545F0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10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CFC47" w14:textId="4B3BDA83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chung10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0.3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70F66" w14:textId="67D2BF56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chung10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0.5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6B391" w14:textId="409E0346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CV_chung10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0.55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2D009FAC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93FB40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27A1C3" w14:textId="0AB79F42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DeV10"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475D47FB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9F3C54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DA3BAE" w14:textId="7198BA8D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_TC10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3061E4" w14:textId="16609269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TC10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55.1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8664E" w14:textId="40076830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TC10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4.1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E9AF8D" w14:textId="4D0A6A25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10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.94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6893D922" w14:textId="09494B01" w:rsidR="00072DF1" w:rsidRPr="001F511F" w:rsidRDefault="00072DF1" w:rsidP="00072DF1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A565A9" w14:paraId="5436A9A8" w14:textId="77777777" w:rsidTr="00FE72EC">
        <w:trPr>
          <w:trHeight w:val="5647"/>
        </w:trPr>
        <w:tc>
          <w:tcPr>
            <w:tcW w:w="5102" w:type="dxa"/>
          </w:tcPr>
          <w:p w14:paraId="34D33FF7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32352" behindDoc="0" locked="0" layoutInCell="1" allowOverlap="1" wp14:anchorId="06B35001" wp14:editId="33881693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1012120345" name="Chart 101212034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2749C5D1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30304" behindDoc="0" locked="0" layoutInCell="1" allowOverlap="1" wp14:anchorId="2B5DB4FD" wp14:editId="39D64E71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359200124" name="Chart 3592001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3B4027B9" w14:textId="77777777" w:rsidTr="00FE72EC">
        <w:trPr>
          <w:trHeight w:val="5374"/>
        </w:trPr>
        <w:tc>
          <w:tcPr>
            <w:tcW w:w="5102" w:type="dxa"/>
          </w:tcPr>
          <w:p w14:paraId="50177DDA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31328" behindDoc="0" locked="0" layoutInCell="1" allowOverlap="1" wp14:anchorId="0717BB12" wp14:editId="1A350FEA">
                  <wp:simplePos x="0" y="0"/>
                  <wp:positionH relativeFrom="column">
                    <wp:posOffset>-454</wp:posOffset>
                  </wp:positionH>
                  <wp:positionV relativeFrom="paragraph">
                    <wp:posOffset>269273</wp:posOffset>
                  </wp:positionV>
                  <wp:extent cx="3016333" cy="3095625"/>
                  <wp:effectExtent l="0" t="0" r="0" b="0"/>
                  <wp:wrapNone/>
                  <wp:docPr id="1693096669" name="Chart 169309666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3043FCA6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29280" behindDoc="0" locked="0" layoutInCell="1" allowOverlap="1" wp14:anchorId="54B3C98A" wp14:editId="73734CA4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310360026" name="Chart 3103600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7A040150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2740BF9F" w14:textId="77777777" w:rsidR="00A565A9" w:rsidRDefault="00A565A9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0</w:t>
            </w:r>
            <w:r w:rsidRPr="00DE231B">
              <w:t>%</w:t>
            </w:r>
          </w:p>
        </w:tc>
      </w:tr>
    </w:tbl>
    <w:p w14:paraId="7E87DCE0" w14:textId="77777777" w:rsidR="00072DF1" w:rsidRDefault="00072DF1" w:rsidP="00072DF1">
      <w:pPr>
        <w:rPr>
          <w:rStyle w:val="Hyperlink"/>
          <w:color w:val="auto"/>
          <w:u w:val="none"/>
        </w:rPr>
        <w:sectPr w:rsidR="00072DF1" w:rsidSect="00F02B81">
          <w:headerReference w:type="first" r:id="rId84"/>
          <w:footerReference w:type="first" r:id="rId85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1FB0791E" w14:textId="34C37C29" w:rsidR="00072DF1" w:rsidRDefault="00072DF1" w:rsidP="00072DF1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 xml:space="preserve">Direct Bilirubin, </w:t>
      </w:r>
      <w:r w:rsidR="00906A5B">
        <w:rPr>
          <w:b/>
          <w:color w:val="FF0000"/>
          <w:sz w:val="32"/>
          <w:szCs w:val="32"/>
          <w:lang w:val="pt-BR"/>
        </w:rPr>
        <w:fldChar w:fldCharType="begin"/>
      </w:r>
      <w:r w:rsidR="00906A5B">
        <w:rPr>
          <w:b/>
          <w:color w:val="FF0000"/>
          <w:sz w:val="32"/>
          <w:szCs w:val="32"/>
          <w:lang w:val="pt-BR"/>
        </w:rPr>
        <w:instrText xml:space="preserve"> MERGEFIELD "Đơn_vị11" </w:instrText>
      </w:r>
      <w:r w:rsidR="00906A5B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g/dL</w:t>
      </w:r>
      <w:r w:rsidR="00906A5B">
        <w:rPr>
          <w:b/>
          <w:color w:val="FF0000"/>
          <w:sz w:val="32"/>
          <w:szCs w:val="32"/>
          <w:lang w:val="pt-BR"/>
        </w:rPr>
        <w:fldChar w:fldCharType="end"/>
      </w:r>
    </w:p>
    <w:p w14:paraId="50233469" w14:textId="306344F2" w:rsidR="00072DF1" w:rsidRPr="00016D43" w:rsidRDefault="00072DF1" w:rsidP="00072DF1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6EEFAFFB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F6F558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3652A3" w14:textId="11C3BF6F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Bilirubin_trực_tiếp"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1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11345392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6D1FF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62E1D4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687E52B6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380202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6CB1E429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8AE623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ABC6A0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755C1A2E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F1170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8A32D9" w14:textId="5748A198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SDI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B748C94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1D572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A63B6C" w14:textId="3385A09B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2833E" w14:textId="7D70ED05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chung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1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18F4E" w14:textId="3B1C35D1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chung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0.05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37C80" w14:textId="5FB85C92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1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1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25E9BE0E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655530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D384C2" w14:textId="7D8B2F52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DeV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.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9D3091D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1189A8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ACFFE" w14:textId="6C9E493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_TC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A1492" w14:textId="142CC56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TC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401F3" w14:textId="28C5A990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TC11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49.9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BAA1D" w14:textId="5722CC0B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11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2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2B51A334" w14:textId="0BFA4F3F" w:rsidR="00072DF1" w:rsidRPr="001F511F" w:rsidRDefault="00072DF1" w:rsidP="00072DF1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A565A9" w14:paraId="31099476" w14:textId="77777777" w:rsidTr="00FE72EC">
        <w:trPr>
          <w:trHeight w:val="5647"/>
        </w:trPr>
        <w:tc>
          <w:tcPr>
            <w:tcW w:w="5102" w:type="dxa"/>
          </w:tcPr>
          <w:p w14:paraId="08AE86BC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37472" behindDoc="0" locked="0" layoutInCell="1" allowOverlap="1" wp14:anchorId="6D9BA63C" wp14:editId="4A7AB2F5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696277969" name="Chart 69627796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2A73A18E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35424" behindDoc="0" locked="0" layoutInCell="1" allowOverlap="1" wp14:anchorId="0805D33D" wp14:editId="2C260300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1674296082" name="Chart 167429608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4853D0C3" w14:textId="77777777" w:rsidTr="00FE72EC">
        <w:trPr>
          <w:trHeight w:val="5374"/>
        </w:trPr>
        <w:tc>
          <w:tcPr>
            <w:tcW w:w="5102" w:type="dxa"/>
          </w:tcPr>
          <w:p w14:paraId="57913E78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36448" behindDoc="0" locked="0" layoutInCell="1" allowOverlap="1" wp14:anchorId="34163EE2" wp14:editId="55D4C71D">
                  <wp:simplePos x="0" y="0"/>
                  <wp:positionH relativeFrom="column">
                    <wp:posOffset>-454</wp:posOffset>
                  </wp:positionH>
                  <wp:positionV relativeFrom="paragraph">
                    <wp:posOffset>269273</wp:posOffset>
                  </wp:positionV>
                  <wp:extent cx="3016333" cy="3095625"/>
                  <wp:effectExtent l="0" t="0" r="0" b="0"/>
                  <wp:wrapNone/>
                  <wp:docPr id="84657550" name="Chart 8465755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7A1665FF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34400" behindDoc="0" locked="0" layoutInCell="1" allowOverlap="1" wp14:anchorId="7B261406" wp14:editId="0A1A15CE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1929253909" name="Chart 192925390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1193C93B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527C9CAF" w14:textId="635F6CAB" w:rsidR="00A565A9" w:rsidRDefault="00A565A9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20</w:t>
            </w:r>
            <w:r w:rsidRPr="00DE231B">
              <w:t>%</w:t>
            </w:r>
          </w:p>
        </w:tc>
      </w:tr>
    </w:tbl>
    <w:p w14:paraId="652CA0FE" w14:textId="1B15D239" w:rsidR="00072DF1" w:rsidRDefault="00072DF1" w:rsidP="00072DF1">
      <w:pPr>
        <w:rPr>
          <w:rStyle w:val="Hyperlink"/>
          <w:color w:val="auto"/>
          <w:u w:val="none"/>
        </w:rPr>
      </w:pPr>
    </w:p>
    <w:p w14:paraId="114ADA1E" w14:textId="77777777" w:rsidR="00072DF1" w:rsidRDefault="00072DF1" w:rsidP="00072DF1">
      <w:pPr>
        <w:rPr>
          <w:rStyle w:val="Hyperlink"/>
          <w:color w:val="auto"/>
          <w:u w:val="none"/>
        </w:rPr>
        <w:sectPr w:rsidR="00072DF1" w:rsidSect="00F02B81">
          <w:headerReference w:type="first" r:id="rId90"/>
          <w:footerReference w:type="first" r:id="rId91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20B9091F" w14:textId="0CE5E954" w:rsidR="00072DF1" w:rsidRDefault="00072DF1" w:rsidP="00072DF1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 xml:space="preserve">Total Bilirubin, </w:t>
      </w:r>
      <w:r w:rsidR="00906A5B">
        <w:rPr>
          <w:b/>
          <w:color w:val="FF0000"/>
          <w:sz w:val="32"/>
          <w:szCs w:val="32"/>
          <w:lang w:val="pt-BR"/>
        </w:rPr>
        <w:fldChar w:fldCharType="begin"/>
      </w:r>
      <w:r w:rsidR="00906A5B">
        <w:rPr>
          <w:b/>
          <w:color w:val="FF0000"/>
          <w:sz w:val="32"/>
          <w:szCs w:val="32"/>
          <w:lang w:val="pt-BR"/>
        </w:rPr>
        <w:instrText xml:space="preserve"> MERGEFIELD "Đơn_vị12" </w:instrText>
      </w:r>
      <w:r w:rsidR="00906A5B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g/dL</w:t>
      </w:r>
      <w:r w:rsidR="00906A5B">
        <w:rPr>
          <w:b/>
          <w:color w:val="FF0000"/>
          <w:sz w:val="32"/>
          <w:szCs w:val="32"/>
          <w:lang w:val="pt-BR"/>
        </w:rPr>
        <w:fldChar w:fldCharType="end"/>
      </w:r>
    </w:p>
    <w:p w14:paraId="759FA215" w14:textId="0F50D0E1" w:rsidR="00072DF1" w:rsidRPr="00016D43" w:rsidRDefault="00072DF1" w:rsidP="00072DF1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5A5D8D3D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D56C4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52507" w14:textId="2F9586A3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Bilirubin_toàn_phần"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3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A926509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3ADBCB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0EC632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5FD668FE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86C9A4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30F26B9A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6B04F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76BDD7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33D798A7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003679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35433" w14:textId="3B7E1A12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SDI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-1.1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5ADD6A3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01D54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211DB" w14:textId="7E43B5ED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3DF71" w14:textId="736A7584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chung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3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FC693" w14:textId="048BA5D2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chung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2.77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C1A4AF" w14:textId="3CC41D16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1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2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4CBBA9C7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0818A7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58B00" w14:textId="2062A2ED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DeV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-24.3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3ED298BA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9E68C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E4D92" w14:textId="6289BE74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_TC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2A32C" w14:textId="1C987923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TC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A8D41" w14:textId="35350050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TC12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2.31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49A7EA" w14:textId="333D592C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12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4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05BBA083" w14:textId="132CD650" w:rsidR="00072DF1" w:rsidRPr="001F511F" w:rsidRDefault="00072DF1" w:rsidP="00072DF1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A565A9" w14:paraId="4FDE7128" w14:textId="77777777" w:rsidTr="00FE72EC">
        <w:trPr>
          <w:trHeight w:val="5647"/>
        </w:trPr>
        <w:tc>
          <w:tcPr>
            <w:tcW w:w="5102" w:type="dxa"/>
          </w:tcPr>
          <w:p w14:paraId="260B6674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42592" behindDoc="0" locked="0" layoutInCell="1" allowOverlap="1" wp14:anchorId="0CE8F057" wp14:editId="359AB38A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337257983" name="Chart 33725798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1E662677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40544" behindDoc="0" locked="0" layoutInCell="1" allowOverlap="1" wp14:anchorId="70AEBA42" wp14:editId="29121198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612420875" name="Chart 61242087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18ABECB7" w14:textId="77777777" w:rsidTr="00FE72EC">
        <w:trPr>
          <w:trHeight w:val="5374"/>
        </w:trPr>
        <w:tc>
          <w:tcPr>
            <w:tcW w:w="5102" w:type="dxa"/>
          </w:tcPr>
          <w:p w14:paraId="23A7E1C7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41568" behindDoc="0" locked="0" layoutInCell="1" allowOverlap="1" wp14:anchorId="127D2567" wp14:editId="32FFE7B5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69273</wp:posOffset>
                  </wp:positionV>
                  <wp:extent cx="3028208" cy="3095625"/>
                  <wp:effectExtent l="0" t="0" r="1270" b="0"/>
                  <wp:wrapNone/>
                  <wp:docPr id="1483903664" name="Chart 148390366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7A8D4563" w14:textId="77777777" w:rsidR="00A565A9" w:rsidRDefault="00A565A9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39520" behindDoc="0" locked="0" layoutInCell="1" allowOverlap="1" wp14:anchorId="23519D86" wp14:editId="2B4C2037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1443690178" name="Chart 144369017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565A9" w14:paraId="4EEA486A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16A4E4CD" w14:textId="77777777" w:rsidR="00A565A9" w:rsidRDefault="00A565A9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20</w:t>
            </w:r>
            <w:r w:rsidRPr="00DE231B">
              <w:t>%</w:t>
            </w:r>
          </w:p>
        </w:tc>
      </w:tr>
    </w:tbl>
    <w:p w14:paraId="7D95F47E" w14:textId="2F1C19CD" w:rsidR="00072DF1" w:rsidRDefault="00072DF1" w:rsidP="00072DF1">
      <w:pPr>
        <w:rPr>
          <w:rStyle w:val="Hyperlink"/>
          <w:color w:val="auto"/>
          <w:u w:val="none"/>
        </w:rPr>
      </w:pPr>
    </w:p>
    <w:p w14:paraId="0EA4F873" w14:textId="77777777" w:rsidR="00072DF1" w:rsidRDefault="00072DF1" w:rsidP="00072DF1">
      <w:pPr>
        <w:rPr>
          <w:rStyle w:val="Hyperlink"/>
          <w:color w:val="auto"/>
          <w:u w:val="none"/>
        </w:rPr>
        <w:sectPr w:rsidR="00072DF1" w:rsidSect="00F02B81">
          <w:headerReference w:type="first" r:id="rId96"/>
          <w:footerReference w:type="first" r:id="rId97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569FB022" w14:textId="4B06D253" w:rsidR="00072DF1" w:rsidRDefault="00072DF1" w:rsidP="00072DF1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 xml:space="preserve">Total Protein, </w:t>
      </w:r>
      <w:r w:rsidR="00906A5B">
        <w:rPr>
          <w:b/>
          <w:color w:val="FF0000"/>
          <w:sz w:val="32"/>
          <w:szCs w:val="32"/>
          <w:lang w:val="pt-BR"/>
        </w:rPr>
        <w:fldChar w:fldCharType="begin"/>
      </w:r>
      <w:r w:rsidR="00906A5B">
        <w:rPr>
          <w:b/>
          <w:color w:val="FF0000"/>
          <w:sz w:val="32"/>
          <w:szCs w:val="32"/>
          <w:lang w:val="pt-BR"/>
        </w:rPr>
        <w:instrText xml:space="preserve"> MERGEFIELD "Đơn_vị13" </w:instrText>
      </w:r>
      <w:r w:rsidR="00906A5B"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g/dL</w:t>
      </w:r>
      <w:r w:rsidR="00906A5B">
        <w:rPr>
          <w:b/>
          <w:color w:val="FF0000"/>
          <w:sz w:val="32"/>
          <w:szCs w:val="32"/>
          <w:lang w:val="pt-BR"/>
        </w:rPr>
        <w:fldChar w:fldCharType="end"/>
      </w:r>
    </w:p>
    <w:p w14:paraId="4734EA48" w14:textId="36496DC5" w:rsidR="00072DF1" w:rsidRPr="00016D43" w:rsidRDefault="00072DF1" w:rsidP="00072DF1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292FE459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F06C5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2A57D" w14:textId="26002E4F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Protein_total" </w:instrText>
            </w:r>
            <w:r>
              <w:rPr>
                <w:noProof/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.52</w: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55D09016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48365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A186A5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29B73053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C5A575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00697A63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88C542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047601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7A10331F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7F7F6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2888F5" w14:textId="6A4DAB98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SDI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2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D02E33E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D49F68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F4497A" w14:textId="425E9ED8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B387FD" w14:textId="2C7F097C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chung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.3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4D75D" w14:textId="2C2D69A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chung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7.0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76FE8D" w14:textId="05AE671B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chung1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8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76F652E5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62C8A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42B0C0" w14:textId="2466A5B4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DeV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.0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6610BB32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EA6221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C35437" w14:textId="3E77A63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_TC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0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2C614" w14:textId="75BD8F8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TC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.4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F5D018" w14:textId="01C592D9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TC13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.2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D1909" w14:textId="1F151974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Um_TC13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6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66B45CC7" w14:textId="566D151A" w:rsidR="00072DF1" w:rsidRPr="001F511F" w:rsidRDefault="00072DF1" w:rsidP="00072DF1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F71616" w14:paraId="26A6B78B" w14:textId="77777777" w:rsidTr="00FE72EC">
        <w:trPr>
          <w:trHeight w:val="5647"/>
        </w:trPr>
        <w:tc>
          <w:tcPr>
            <w:tcW w:w="5102" w:type="dxa"/>
          </w:tcPr>
          <w:p w14:paraId="51FC28AF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47712" behindDoc="0" locked="0" layoutInCell="1" allowOverlap="1" wp14:anchorId="6EFA6E41" wp14:editId="669EA47D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694751476" name="Chart 69475147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51B1A228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45664" behindDoc="0" locked="0" layoutInCell="1" allowOverlap="1" wp14:anchorId="66BB540E" wp14:editId="27CCA510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508810350" name="Chart 50881035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71616" w14:paraId="2EA78D73" w14:textId="77777777" w:rsidTr="00FE72EC">
        <w:trPr>
          <w:trHeight w:val="5374"/>
        </w:trPr>
        <w:tc>
          <w:tcPr>
            <w:tcW w:w="5102" w:type="dxa"/>
          </w:tcPr>
          <w:p w14:paraId="64DC0F42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46688" behindDoc="0" locked="0" layoutInCell="1" allowOverlap="1" wp14:anchorId="4CC52FB0" wp14:editId="247077AF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69273</wp:posOffset>
                  </wp:positionV>
                  <wp:extent cx="3028208" cy="3095625"/>
                  <wp:effectExtent l="0" t="0" r="1270" b="0"/>
                  <wp:wrapNone/>
                  <wp:docPr id="98206147" name="Chart 9820614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694246EB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44640" behindDoc="0" locked="0" layoutInCell="1" allowOverlap="1" wp14:anchorId="367F1ECD" wp14:editId="2DB37204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2101753581" name="Chart 210175358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71616" w14:paraId="6FCEE37F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6CEA33B7" w14:textId="77777777" w:rsidR="00F71616" w:rsidRDefault="00F71616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8</w:t>
            </w:r>
            <w:r w:rsidRPr="00DE231B">
              <w:t>%</w:t>
            </w:r>
          </w:p>
        </w:tc>
      </w:tr>
    </w:tbl>
    <w:p w14:paraId="150D8C70" w14:textId="77777777" w:rsidR="00072DF1" w:rsidRPr="00C57CB4" w:rsidRDefault="00072DF1" w:rsidP="00072DF1">
      <w:pPr>
        <w:rPr>
          <w:rStyle w:val="Hyperlink"/>
          <w:color w:val="auto"/>
          <w:u w:val="none"/>
        </w:rPr>
      </w:pPr>
    </w:p>
    <w:p w14:paraId="4BB6D0C0" w14:textId="77777777" w:rsidR="00072DF1" w:rsidRDefault="00072DF1" w:rsidP="00511829">
      <w:pPr>
        <w:rPr>
          <w:sz w:val="36"/>
        </w:rPr>
        <w:sectPr w:rsidR="00072DF1" w:rsidSect="00F02B81">
          <w:headerReference w:type="first" r:id="rId102"/>
          <w:footerReference w:type="first" r:id="rId103"/>
          <w:pgSz w:w="11907" w:h="16840" w:code="9"/>
          <w:pgMar w:top="851" w:right="708" w:bottom="1135" w:left="990" w:header="426" w:footer="687" w:gutter="0"/>
          <w:cols w:space="720"/>
          <w:titlePg/>
          <w:docGrid w:linePitch="360"/>
        </w:sectPr>
      </w:pPr>
    </w:p>
    <w:p w14:paraId="5762617E" w14:textId="3CFF6AF8" w:rsidR="006438D2" w:rsidRDefault="006438D2" w:rsidP="006438D2">
      <w:pPr>
        <w:rPr>
          <w:b/>
          <w:color w:val="FF0000"/>
          <w:sz w:val="16"/>
          <w:szCs w:val="16"/>
          <w:lang w:val="pt-BR"/>
        </w:rPr>
      </w:pPr>
      <w:r>
        <w:rPr>
          <w:b/>
          <w:color w:val="FF0000"/>
          <w:sz w:val="32"/>
          <w:szCs w:val="32"/>
          <w:lang w:val="pt-BR"/>
        </w:rPr>
        <w:t xml:space="preserve">HDL-Cholesterol, </w:t>
      </w:r>
      <w:r>
        <w:rPr>
          <w:b/>
          <w:color w:val="FF0000"/>
          <w:sz w:val="32"/>
          <w:szCs w:val="32"/>
          <w:lang w:val="pt-BR"/>
        </w:rPr>
        <w:fldChar w:fldCharType="begin"/>
      </w:r>
      <w:r>
        <w:rPr>
          <w:b/>
          <w:color w:val="FF0000"/>
          <w:sz w:val="32"/>
          <w:szCs w:val="32"/>
          <w:lang w:val="pt-BR"/>
        </w:rPr>
        <w:instrText xml:space="preserve"> MERGEFIELD "Đơn_vị14" </w:instrText>
      </w:r>
      <w:r>
        <w:rPr>
          <w:b/>
          <w:color w:val="FF0000"/>
          <w:sz w:val="32"/>
          <w:szCs w:val="32"/>
          <w:lang w:val="pt-BR"/>
        </w:rPr>
        <w:fldChar w:fldCharType="separate"/>
      </w:r>
      <w:r w:rsidR="006843CB" w:rsidRPr="00BF22A3">
        <w:rPr>
          <w:b/>
          <w:noProof/>
          <w:color w:val="FF0000"/>
          <w:sz w:val="32"/>
          <w:szCs w:val="32"/>
          <w:lang w:val="pt-BR"/>
        </w:rPr>
        <w:t>mmol/L</w:t>
      </w:r>
      <w:r>
        <w:rPr>
          <w:b/>
          <w:color w:val="FF0000"/>
          <w:sz w:val="32"/>
          <w:szCs w:val="32"/>
          <w:lang w:val="pt-BR"/>
        </w:rPr>
        <w:fldChar w:fldCharType="end"/>
      </w:r>
    </w:p>
    <w:p w14:paraId="74430B7E" w14:textId="77777777" w:rsidR="006438D2" w:rsidRPr="00016D43" w:rsidRDefault="006438D2" w:rsidP="006438D2">
      <w:pPr>
        <w:rPr>
          <w:b/>
          <w:color w:val="FF0000"/>
          <w:sz w:val="16"/>
          <w:szCs w:val="16"/>
          <w:lang w:val="pt-BR"/>
        </w:rPr>
      </w:pPr>
    </w:p>
    <w:tbl>
      <w:tblPr>
        <w:tblStyle w:val="TableGrid"/>
        <w:tblW w:w="100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2415"/>
        <w:gridCol w:w="278"/>
        <w:gridCol w:w="1560"/>
        <w:gridCol w:w="1134"/>
        <w:gridCol w:w="1417"/>
        <w:gridCol w:w="1134"/>
        <w:gridCol w:w="992"/>
      </w:tblGrid>
      <w:tr w:rsidR="00C0649C" w:rsidRPr="001F511F" w14:paraId="3708D75D" w14:textId="77777777" w:rsidTr="00C0649C">
        <w:trPr>
          <w:trHeight w:val="418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596117" w14:textId="77777777" w:rsidR="00C0649C" w:rsidRPr="001F511F" w:rsidRDefault="00C0649C" w:rsidP="00C0649C">
            <w:pPr>
              <w:ind w:left="-108" w:right="34"/>
              <w:jc w:val="right"/>
              <w:rPr>
                <w:b/>
                <w:sz w:val="26"/>
                <w:szCs w:val="26"/>
              </w:rPr>
            </w:pPr>
            <w:proofErr w:type="spellStart"/>
            <w:r w:rsidRPr="001F511F">
              <w:rPr>
                <w:b/>
                <w:sz w:val="26"/>
                <w:szCs w:val="26"/>
              </w:rPr>
              <w:t>Kết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quả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đơn</w:t>
            </w:r>
            <w:proofErr w:type="spellEnd"/>
            <w:r w:rsidRPr="001F511F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1F511F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7B1010" w14:textId="7426F8AB" w:rsidR="00C0649C" w:rsidRPr="001F511F" w:rsidRDefault="00C0649C" w:rsidP="00C0649C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fldChar w:fldCharType="begin"/>
            </w:r>
            <w:r>
              <w:rPr>
                <w:noProof/>
                <w:sz w:val="26"/>
                <w:szCs w:val="26"/>
              </w:rPr>
              <w:instrText xml:space="preserve"> MERGEFIELD "HDLcholesterol" </w:instrText>
            </w:r>
            <w:r>
              <w:rPr>
                <w:noProof/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3B7D499A" w14:textId="77777777" w:rsidR="00C0649C" w:rsidRDefault="00C0649C" w:rsidP="00C0649C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D6BBE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hó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9B26D8" w14:textId="77777777" w:rsidR="00C0649C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ố</w:t>
            </w:r>
            <w:proofErr w:type="spellEnd"/>
            <w:r>
              <w:rPr>
                <w:b/>
                <w:sz w:val="26"/>
                <w:szCs w:val="26"/>
              </w:rPr>
              <w:t xml:space="preserve"> lượng</w:t>
            </w:r>
          </w:p>
          <w:p w14:paraId="392E2FF8" w14:textId="77777777" w:rsidR="00C0649C" w:rsidRPr="001F511F" w:rsidRDefault="00C0649C" w:rsidP="00C0649C">
            <w:pPr>
              <w:ind w:left="-30" w:right="-88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N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30E8B" w14:textId="77777777" w:rsidR="00C0649C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Giá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trị</w:t>
            </w:r>
            <w:proofErr w:type="spellEnd"/>
          </w:p>
          <w:p w14:paraId="7681AEFA" w14:textId="77777777" w:rsidR="00C0649C" w:rsidRPr="001F511F" w:rsidRDefault="00C0649C" w:rsidP="00C0649C">
            <w:pPr>
              <w:ind w:left="-128" w:right="-155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ấn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địn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2ADC5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CV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14FA3" w14:textId="77777777" w:rsidR="00C0649C" w:rsidRPr="001F511F" w:rsidRDefault="00C0649C" w:rsidP="00C0649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m</w:t>
            </w:r>
          </w:p>
        </w:tc>
      </w:tr>
      <w:tr w:rsidR="00C0649C" w:rsidRPr="001F511F" w14:paraId="4B18C12D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3AD8A2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SDI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CC8B2" w14:textId="161E9CE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SDI14"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3739FFFE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E9248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u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DEBA48" w14:textId="4C5C6CE6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6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D4C19" w14:textId="44826F83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chung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2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D434F" w14:textId="6AA903AA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chung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23.89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8BFA94" w14:textId="1999139D" w:rsidR="00C0649C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Um_chung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5</w:t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C0649C" w:rsidRPr="001F511F" w14:paraId="01773A61" w14:textId="77777777" w:rsidTr="00C0649C">
        <w:trPr>
          <w:trHeight w:val="454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7CB25" w14:textId="77777777" w:rsidR="00C0649C" w:rsidRPr="001F511F" w:rsidRDefault="00C0649C" w:rsidP="00C0649C">
            <w:pPr>
              <w:ind w:right="34"/>
              <w:jc w:val="right"/>
              <w:rPr>
                <w:b/>
                <w:sz w:val="26"/>
                <w:szCs w:val="26"/>
              </w:rPr>
            </w:pPr>
            <w:r w:rsidRPr="001F511F">
              <w:rPr>
                <w:b/>
                <w:sz w:val="26"/>
                <w:szCs w:val="26"/>
              </w:rPr>
              <w:t>% DEV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5E3FC" w14:textId="25AE5BA1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DeV14" </w:instrTex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278" w:type="dxa"/>
          </w:tcPr>
          <w:p w14:paraId="233D7187" w14:textId="77777777" w:rsidR="00C0649C" w:rsidRDefault="00C0649C" w:rsidP="00C0649C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910F4" w14:textId="77777777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ham </w:t>
            </w:r>
            <w:proofErr w:type="spellStart"/>
            <w:r>
              <w:rPr>
                <w:sz w:val="26"/>
                <w:szCs w:val="26"/>
              </w:rPr>
              <w:t>chiếu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C0A01" w14:textId="46B3C6D4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N_TC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0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288608" w14:textId="7574B786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Mean_TC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1.43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AA731" w14:textId="0B9EE2E1" w:rsidR="00C0649C" w:rsidRPr="001F511F" w:rsidRDefault="00C0649C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CV_TC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8.26</w:t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DCC4D1" w14:textId="705FB7DE" w:rsidR="00C0649C" w:rsidRDefault="00B01CE5" w:rsidP="00C0649C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/>
            </w:r>
            <w:r>
              <w:rPr>
                <w:sz w:val="26"/>
                <w:szCs w:val="26"/>
              </w:rPr>
              <w:instrText xml:space="preserve"> MERGEFIELD "Um_TC14" </w:instrText>
            </w:r>
            <w:r>
              <w:rPr>
                <w:sz w:val="26"/>
                <w:szCs w:val="26"/>
              </w:rPr>
              <w:fldChar w:fldCharType="separate"/>
            </w:r>
            <w:r w:rsidR="006843CB" w:rsidRPr="00BF22A3">
              <w:rPr>
                <w:noProof/>
                <w:sz w:val="26"/>
                <w:szCs w:val="26"/>
              </w:rPr>
              <w:t>0.05</w:t>
            </w:r>
            <w:r>
              <w:rPr>
                <w:sz w:val="26"/>
                <w:szCs w:val="26"/>
              </w:rPr>
              <w:fldChar w:fldCharType="end"/>
            </w:r>
          </w:p>
        </w:tc>
      </w:tr>
    </w:tbl>
    <w:p w14:paraId="00050F1E" w14:textId="62D71938" w:rsidR="006438D2" w:rsidRPr="001F511F" w:rsidRDefault="006438D2" w:rsidP="006438D2">
      <w:pPr>
        <w:tabs>
          <w:tab w:val="right" w:pos="10209"/>
        </w:tabs>
        <w:rPr>
          <w:b/>
          <w:color w:val="FF0000"/>
          <w:sz w:val="32"/>
        </w:rPr>
      </w:pPr>
      <w:r w:rsidRPr="001F511F">
        <w:rPr>
          <w:b/>
          <w:color w:val="FF0000"/>
          <w:sz w:val="32"/>
        </w:rPr>
        <w:tab/>
      </w:r>
    </w:p>
    <w:tbl>
      <w:tblPr>
        <w:tblStyle w:val="TableGrid"/>
        <w:tblW w:w="1020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2"/>
        <w:gridCol w:w="5100"/>
      </w:tblGrid>
      <w:tr w:rsidR="00F71616" w14:paraId="79ABDCE3" w14:textId="77777777" w:rsidTr="00FE72EC">
        <w:trPr>
          <w:trHeight w:val="5647"/>
        </w:trPr>
        <w:tc>
          <w:tcPr>
            <w:tcW w:w="5102" w:type="dxa"/>
          </w:tcPr>
          <w:p w14:paraId="0C541D0B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52832" behindDoc="0" locked="0" layoutInCell="1" allowOverlap="1" wp14:anchorId="5AB876EC" wp14:editId="61D74603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8100</wp:posOffset>
                  </wp:positionV>
                  <wp:extent cx="3096000" cy="3420000"/>
                  <wp:effectExtent l="0" t="0" r="0" b="0"/>
                  <wp:wrapNone/>
                  <wp:docPr id="1764800829" name="Chart 176480082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11EAD9A2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FF0000"/>
                <w:sz w:val="32"/>
                <w:lang w:eastAsia="en-US"/>
              </w:rPr>
              <w:drawing>
                <wp:anchor distT="0" distB="0" distL="114300" distR="114300" simplePos="0" relativeHeight="252150784" behindDoc="0" locked="0" layoutInCell="1" allowOverlap="1" wp14:anchorId="194058E7" wp14:editId="260E314E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95275</wp:posOffset>
                  </wp:positionV>
                  <wp:extent cx="3096000" cy="3133725"/>
                  <wp:effectExtent l="0" t="0" r="0" b="0"/>
                  <wp:wrapNone/>
                  <wp:docPr id="77766303" name="Chart 7776630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71616" w14:paraId="17B57CD1" w14:textId="77777777" w:rsidTr="00FE72EC">
        <w:trPr>
          <w:trHeight w:val="5374"/>
        </w:trPr>
        <w:tc>
          <w:tcPr>
            <w:tcW w:w="5102" w:type="dxa"/>
          </w:tcPr>
          <w:p w14:paraId="5145E3C7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51808" behindDoc="0" locked="0" layoutInCell="1" allowOverlap="1" wp14:anchorId="01A0CD66" wp14:editId="306F1359">
                  <wp:simplePos x="0" y="0"/>
                  <wp:positionH relativeFrom="column">
                    <wp:posOffset>-453</wp:posOffset>
                  </wp:positionH>
                  <wp:positionV relativeFrom="paragraph">
                    <wp:posOffset>269273</wp:posOffset>
                  </wp:positionV>
                  <wp:extent cx="3028208" cy="3095625"/>
                  <wp:effectExtent l="0" t="0" r="1270" b="0"/>
                  <wp:wrapNone/>
                  <wp:docPr id="1106303285" name="Chart 110630328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0" w:type="dxa"/>
          </w:tcPr>
          <w:p w14:paraId="0140381E" w14:textId="77777777" w:rsidR="00F71616" w:rsidRDefault="00F71616" w:rsidP="00FE72EC">
            <w:pPr>
              <w:jc w:val="center"/>
            </w:pPr>
            <w:r w:rsidRPr="00E42107">
              <w:rPr>
                <w:b/>
                <w:noProof/>
                <w:color w:val="0000FF"/>
                <w:sz w:val="36"/>
                <w:lang w:eastAsia="en-US"/>
              </w:rPr>
              <w:drawing>
                <wp:anchor distT="0" distB="0" distL="114300" distR="114300" simplePos="0" relativeHeight="252149760" behindDoc="0" locked="0" layoutInCell="1" allowOverlap="1" wp14:anchorId="0A3A1785" wp14:editId="1E3C55A3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272415</wp:posOffset>
                  </wp:positionV>
                  <wp:extent cx="3096000" cy="3096000"/>
                  <wp:effectExtent l="0" t="0" r="0" b="0"/>
                  <wp:wrapNone/>
                  <wp:docPr id="413428239" name="Chart 41342823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71616" w14:paraId="205E3F8B" w14:textId="77777777" w:rsidTr="00FE72EC">
        <w:trPr>
          <w:trHeight w:val="557"/>
        </w:trPr>
        <w:tc>
          <w:tcPr>
            <w:tcW w:w="10202" w:type="dxa"/>
            <w:gridSpan w:val="2"/>
            <w:vAlign w:val="center"/>
          </w:tcPr>
          <w:p w14:paraId="28820DF5" w14:textId="637FCF54" w:rsidR="00F71616" w:rsidRDefault="00F71616" w:rsidP="00FE72EC">
            <w:pPr>
              <w:jc w:val="center"/>
            </w:pPr>
            <w:r w:rsidRPr="00DE231B">
              <w:t xml:space="preserve">%DEV (Criteria for Acceptable Performance </w:t>
            </w:r>
            <w:proofErr w:type="spellStart"/>
            <w:r w:rsidRPr="00DE231B">
              <w:t>của</w:t>
            </w:r>
            <w:proofErr w:type="spellEnd"/>
            <w:r w:rsidRPr="00DE231B">
              <w:t xml:space="preserve"> CLIA (</w:t>
            </w:r>
            <w:proofErr w:type="spellStart"/>
            <w:r w:rsidRPr="00DE231B">
              <w:t>Mỹ</w:t>
            </w:r>
            <w:proofErr w:type="spellEnd"/>
            <w:r>
              <w:t xml:space="preserve">) </w:t>
            </w:r>
            <w:proofErr w:type="spellStart"/>
            <w:r>
              <w:t>năm</w:t>
            </w:r>
            <w:proofErr w:type="spellEnd"/>
            <w:r>
              <w:t xml:space="preserve"> 2019</w:t>
            </w:r>
            <w:proofErr w:type="gramStart"/>
            <w:r>
              <w:t>) :</w:t>
            </w:r>
            <w:proofErr w:type="gramEnd"/>
            <w:r>
              <w:t xml:space="preserve"> 10</w:t>
            </w:r>
            <w:r w:rsidRPr="00DE231B">
              <w:t>%</w:t>
            </w:r>
          </w:p>
        </w:tc>
      </w:tr>
    </w:tbl>
    <w:p w14:paraId="5DF472C5" w14:textId="77777777" w:rsidR="006438D2" w:rsidRDefault="006438D2" w:rsidP="006438D2">
      <w:pPr>
        <w:sectPr w:rsidR="006438D2" w:rsidSect="006438D2">
          <w:headerReference w:type="first" r:id="rId108"/>
          <w:footerReference w:type="first" r:id="rId109"/>
          <w:pgSz w:w="11907" w:h="16840" w:code="9"/>
          <w:pgMar w:top="851" w:right="708" w:bottom="851" w:left="990" w:header="426" w:footer="687" w:gutter="0"/>
          <w:cols w:space="720"/>
          <w:titlePg/>
          <w:docGrid w:linePitch="360"/>
        </w:sectPr>
      </w:pPr>
      <w:r>
        <w:t xml:space="preserve"> </w:t>
      </w:r>
    </w:p>
    <w:p w14:paraId="0E291C84" w14:textId="716B392A" w:rsidR="006438D2" w:rsidRDefault="006438D2" w:rsidP="006438D2"/>
    <w:p w14:paraId="2702A016" w14:textId="77777777" w:rsidR="006438D2" w:rsidRDefault="006438D2" w:rsidP="006438D2">
      <w:pPr>
        <w:jc w:val="center"/>
        <w:rPr>
          <w:b/>
          <w:bCs/>
          <w:color w:val="FF0000"/>
          <w:sz w:val="36"/>
        </w:rPr>
      </w:pPr>
    </w:p>
    <w:p w14:paraId="2AC43C9E" w14:textId="77777777" w:rsidR="006438D2" w:rsidRDefault="006438D2" w:rsidP="006438D2">
      <w:pPr>
        <w:jc w:val="center"/>
        <w:rPr>
          <w:b/>
          <w:bCs/>
          <w:color w:val="FF0000"/>
          <w:sz w:val="36"/>
        </w:rPr>
      </w:pPr>
      <w:r w:rsidRPr="00D85146">
        <w:rPr>
          <w:b/>
          <w:bCs/>
          <w:color w:val="FF0000"/>
          <w:sz w:val="36"/>
        </w:rPr>
        <w:t>TỔNG KẾT BÁO CÁO</w:t>
      </w:r>
    </w:p>
    <w:p w14:paraId="4B1D522B" w14:textId="5A37AEB2" w:rsidR="006438D2" w:rsidRDefault="006438D2">
      <w:pPr>
        <w:rPr>
          <w:b/>
          <w:bCs/>
          <w:color w:val="FF0000"/>
          <w:sz w:val="36"/>
        </w:rPr>
      </w:pPr>
    </w:p>
    <w:tbl>
      <w:tblPr>
        <w:tblStyle w:val="TableGrid"/>
        <w:tblpPr w:leftFromText="180" w:rightFromText="180" w:vertAnchor="page" w:horzAnchor="margin" w:tblpXSpec="center" w:tblpY="2056"/>
        <w:tblW w:w="10205" w:type="dxa"/>
        <w:tblLayout w:type="fixed"/>
        <w:tblLook w:val="04A0" w:firstRow="1" w:lastRow="0" w:firstColumn="1" w:lastColumn="0" w:noHBand="0" w:noVBand="1"/>
      </w:tblPr>
      <w:tblGrid>
        <w:gridCol w:w="2041"/>
        <w:gridCol w:w="2041"/>
        <w:gridCol w:w="2041"/>
        <w:gridCol w:w="2041"/>
        <w:gridCol w:w="2041"/>
      </w:tblGrid>
      <w:tr w:rsidR="00072DF1" w:rsidRPr="00B77A05" w14:paraId="227EB82A" w14:textId="77777777" w:rsidTr="009A5702">
        <w:trPr>
          <w:trHeight w:val="712"/>
        </w:trPr>
        <w:tc>
          <w:tcPr>
            <w:tcW w:w="2041" w:type="dxa"/>
            <w:vAlign w:val="center"/>
          </w:tcPr>
          <w:p w14:paraId="3BAABF42" w14:textId="77777777" w:rsidR="00072DF1" w:rsidRPr="00B77A05" w:rsidRDefault="00072DF1" w:rsidP="00072DF1">
            <w:pPr>
              <w:jc w:val="center"/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</w:pPr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 xml:space="preserve">Thông </w:t>
            </w:r>
            <w:proofErr w:type="spellStart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số</w:t>
            </w:r>
            <w:proofErr w:type="spellEnd"/>
          </w:p>
        </w:tc>
        <w:tc>
          <w:tcPr>
            <w:tcW w:w="2041" w:type="dxa"/>
            <w:vAlign w:val="center"/>
          </w:tcPr>
          <w:p w14:paraId="20782517" w14:textId="77777777" w:rsidR="00072DF1" w:rsidRPr="00B77A05" w:rsidRDefault="00072DF1" w:rsidP="00072DF1">
            <w:pPr>
              <w:jc w:val="center"/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Mean</w:t>
            </w:r>
          </w:p>
        </w:tc>
        <w:tc>
          <w:tcPr>
            <w:tcW w:w="2041" w:type="dxa"/>
            <w:vAlign w:val="center"/>
          </w:tcPr>
          <w:p w14:paraId="3C339C3A" w14:textId="77777777" w:rsidR="00072DF1" w:rsidRPr="00B77A05" w:rsidRDefault="00072DF1" w:rsidP="00072DF1">
            <w:pPr>
              <w:jc w:val="center"/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</w:pPr>
            <w:proofErr w:type="spellStart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Kết</w:t>
            </w:r>
            <w:proofErr w:type="spellEnd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 xml:space="preserve"> </w:t>
            </w:r>
            <w:proofErr w:type="spellStart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quả</w:t>
            </w:r>
            <w:proofErr w:type="spellEnd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 xml:space="preserve"> </w:t>
            </w:r>
          </w:p>
          <w:p w14:paraId="22FD31BE" w14:textId="77777777" w:rsidR="00072DF1" w:rsidRPr="00B77A05" w:rsidRDefault="00072DF1" w:rsidP="00072DF1">
            <w:pPr>
              <w:jc w:val="center"/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</w:pPr>
            <w:proofErr w:type="spellStart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đơn</w:t>
            </w:r>
            <w:proofErr w:type="spellEnd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 xml:space="preserve"> </w:t>
            </w:r>
            <w:proofErr w:type="spellStart"/>
            <w:r w:rsidRPr="00B77A05"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vị</w:t>
            </w:r>
            <w:proofErr w:type="spellEnd"/>
          </w:p>
        </w:tc>
        <w:tc>
          <w:tcPr>
            <w:tcW w:w="2041" w:type="dxa"/>
            <w:vAlign w:val="center"/>
          </w:tcPr>
          <w:p w14:paraId="666A033D" w14:textId="77777777" w:rsidR="00072DF1" w:rsidRPr="00B77A05" w:rsidRDefault="00072DF1" w:rsidP="00072DF1">
            <w:pPr>
              <w:jc w:val="center"/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SDI</w:t>
            </w:r>
          </w:p>
        </w:tc>
        <w:tc>
          <w:tcPr>
            <w:tcW w:w="2041" w:type="dxa"/>
            <w:vAlign w:val="center"/>
          </w:tcPr>
          <w:p w14:paraId="0C0B245D" w14:textId="77777777" w:rsidR="00072DF1" w:rsidRPr="00B77A05" w:rsidRDefault="00072DF1" w:rsidP="00072DF1">
            <w:pPr>
              <w:jc w:val="center"/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b/>
                <w:color w:val="000000" w:themeColor="text1"/>
                <w:sz w:val="26"/>
                <w:szCs w:val="26"/>
                <w:u w:val="none"/>
              </w:rPr>
              <w:t>%DEV</w:t>
            </w:r>
          </w:p>
        </w:tc>
      </w:tr>
      <w:tr w:rsidR="00072DF1" w:rsidRPr="00B77A05" w14:paraId="612DAFD8" w14:textId="77777777" w:rsidTr="009A5702">
        <w:trPr>
          <w:trHeight w:val="564"/>
        </w:trPr>
        <w:tc>
          <w:tcPr>
            <w:tcW w:w="2041" w:type="dxa"/>
            <w:vAlign w:val="center"/>
          </w:tcPr>
          <w:p w14:paraId="726BD575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Glucose</w:t>
            </w:r>
          </w:p>
        </w:tc>
        <w:tc>
          <w:tcPr>
            <w:tcW w:w="2041" w:type="dxa"/>
            <w:vAlign w:val="center"/>
          </w:tcPr>
          <w:p w14:paraId="2DE8DE2B" w14:textId="14199D12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28.7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mmol/l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599FEA6A" w14:textId="0C995B62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g/d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6F0D9B2" w14:textId="21852CA6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94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40DC5ECD" w14:textId="5D6399F4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DeV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5.6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7C72369A" w14:textId="77777777" w:rsidTr="009A5702">
        <w:trPr>
          <w:trHeight w:val="545"/>
        </w:trPr>
        <w:tc>
          <w:tcPr>
            <w:tcW w:w="2041" w:type="dxa"/>
            <w:vAlign w:val="center"/>
          </w:tcPr>
          <w:p w14:paraId="30BFD559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Ure</w:t>
            </w:r>
          </w:p>
        </w:tc>
        <w:tc>
          <w:tcPr>
            <w:tcW w:w="2041" w:type="dxa"/>
            <w:vAlign w:val="center"/>
          </w:tcPr>
          <w:p w14:paraId="4A68960B" w14:textId="72D4C0D1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1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22.92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mmol/l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2950EE40" w14:textId="65C43807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1"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g/d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20D0E751" w14:textId="39B7EA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1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-2.1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0946CEA5" w14:textId="3C6B979B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DeV1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-20.16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441E0AA7" w14:textId="77777777" w:rsidTr="009A5702">
        <w:trPr>
          <w:trHeight w:val="552"/>
        </w:trPr>
        <w:tc>
          <w:tcPr>
            <w:tcW w:w="2041" w:type="dxa"/>
            <w:vAlign w:val="center"/>
          </w:tcPr>
          <w:p w14:paraId="44A5A7A8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proofErr w:type="spellStart"/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Creatinin</w:t>
            </w:r>
            <w:proofErr w:type="spellEnd"/>
          </w:p>
        </w:tc>
        <w:tc>
          <w:tcPr>
            <w:tcW w:w="2041" w:type="dxa"/>
            <w:vAlign w:val="center"/>
          </w:tcPr>
          <w:p w14:paraId="221DBFA9" w14:textId="23EDD27F" w:rsidR="00072DF1" w:rsidRPr="00B77A05" w:rsidRDefault="00072DF1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2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79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</w:t>
            </w:r>
            <w:proofErr w:type="spellStart"/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umol</w:t>
            </w:r>
            <w:proofErr w:type="spellEnd"/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A4E71E3" w14:textId="1CDC4108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2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g/d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5E73F3D8" w14:textId="25A95E2D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2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64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215E9244" w14:textId="01B353AF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DeV2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9.59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3CF7E56F" w14:textId="77777777" w:rsidTr="009A5702">
        <w:trPr>
          <w:trHeight w:val="561"/>
        </w:trPr>
        <w:tc>
          <w:tcPr>
            <w:tcW w:w="2041" w:type="dxa"/>
            <w:vAlign w:val="center"/>
          </w:tcPr>
          <w:p w14:paraId="4F8B7B3D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Cholesterol</w:t>
            </w:r>
          </w:p>
        </w:tc>
        <w:tc>
          <w:tcPr>
            <w:tcW w:w="2041" w:type="dxa"/>
            <w:vAlign w:val="center"/>
          </w:tcPr>
          <w:p w14:paraId="3503B372" w14:textId="49CDA97A" w:rsidR="00072DF1" w:rsidRPr="00B77A05" w:rsidRDefault="00072DF1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3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4.3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mmol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A07DF8C" w14:textId="6078497B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3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mol/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4B17F478" w14:textId="22A8E41F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3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710A8E09" w14:textId="44444B02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DeV3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44082903" w14:textId="77777777" w:rsidTr="009A5702">
        <w:trPr>
          <w:trHeight w:val="568"/>
        </w:trPr>
        <w:tc>
          <w:tcPr>
            <w:tcW w:w="2041" w:type="dxa"/>
            <w:vAlign w:val="center"/>
          </w:tcPr>
          <w:p w14:paraId="0D299809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Triglyceride</w:t>
            </w:r>
          </w:p>
        </w:tc>
        <w:tc>
          <w:tcPr>
            <w:tcW w:w="2041" w:type="dxa"/>
            <w:vAlign w:val="center"/>
          </w:tcPr>
          <w:p w14:paraId="0FBA5A67" w14:textId="7DE2637D" w:rsidR="00072DF1" w:rsidRPr="00B77A05" w:rsidRDefault="00072DF1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4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3.36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mmol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7B2ADFAE" w14:textId="157B68A3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4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mol/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36D4143E" w14:textId="0C303E8E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4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01195616" w14:textId="31DC79A5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DeV4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46EA5667" w14:textId="77777777" w:rsidTr="009A5702">
        <w:trPr>
          <w:trHeight w:val="548"/>
        </w:trPr>
        <w:tc>
          <w:tcPr>
            <w:tcW w:w="2041" w:type="dxa"/>
            <w:vAlign w:val="center"/>
          </w:tcPr>
          <w:p w14:paraId="081A3994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Acid Uric</w:t>
            </w:r>
          </w:p>
        </w:tc>
        <w:tc>
          <w:tcPr>
            <w:tcW w:w="2041" w:type="dxa"/>
            <w:vAlign w:val="center"/>
          </w:tcPr>
          <w:p w14:paraId="711F8767" w14:textId="6DFD3CFC" w:rsidR="00072DF1" w:rsidRPr="00B77A05" w:rsidRDefault="00072DF1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5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315.4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</w:t>
            </w:r>
            <w:proofErr w:type="spellStart"/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umol</w:t>
            </w:r>
            <w:proofErr w:type="spellEnd"/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19A73CD" w14:textId="15C37E41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proofErr w:type="spellStart"/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5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umol</w:t>
            </w:r>
            <w:proofErr w:type="spellEnd"/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/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7D596333" w14:textId="3798FFE4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5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693F92A9" w14:textId="039D8E15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5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6CE9E5A7" w14:textId="77777777" w:rsidTr="009A5702">
        <w:trPr>
          <w:trHeight w:val="557"/>
        </w:trPr>
        <w:tc>
          <w:tcPr>
            <w:tcW w:w="2041" w:type="dxa"/>
            <w:vAlign w:val="center"/>
          </w:tcPr>
          <w:p w14:paraId="270194AC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AST (SGOT)</w:t>
            </w:r>
          </w:p>
        </w:tc>
        <w:tc>
          <w:tcPr>
            <w:tcW w:w="2041" w:type="dxa"/>
            <w:vAlign w:val="center"/>
          </w:tcPr>
          <w:p w14:paraId="02B14981" w14:textId="6BBFE7BF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6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92.75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U/L)</w:t>
            </w:r>
          </w:p>
        </w:tc>
        <w:tc>
          <w:tcPr>
            <w:tcW w:w="2041" w:type="dxa"/>
            <w:vAlign w:val="center"/>
          </w:tcPr>
          <w:p w14:paraId="665D841F" w14:textId="5B0ACA05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6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U/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2CA28430" w14:textId="159D2851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6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08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71B5F7A2" w14:textId="1B6DC558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6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92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7886F870" w14:textId="77777777" w:rsidTr="009A5702">
        <w:trPr>
          <w:trHeight w:val="550"/>
        </w:trPr>
        <w:tc>
          <w:tcPr>
            <w:tcW w:w="2041" w:type="dxa"/>
            <w:vAlign w:val="center"/>
          </w:tcPr>
          <w:p w14:paraId="641C35C5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ALT (SGPT)</w:t>
            </w:r>
          </w:p>
        </w:tc>
        <w:tc>
          <w:tcPr>
            <w:tcW w:w="2041" w:type="dxa"/>
            <w:vAlign w:val="center"/>
          </w:tcPr>
          <w:p w14:paraId="2947BB62" w14:textId="10A9D1D0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7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55.03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U/L)</w:t>
            </w:r>
          </w:p>
        </w:tc>
        <w:tc>
          <w:tcPr>
            <w:tcW w:w="2041" w:type="dxa"/>
            <w:vAlign w:val="center"/>
          </w:tcPr>
          <w:p w14:paraId="3FEC58E5" w14:textId="44FA6F09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7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U/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91B2F2B" w14:textId="3CF0C8B6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7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16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52ED66A0" w14:textId="0CC3BA52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DeV7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2.13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0EC9F6A6" w14:textId="77777777" w:rsidTr="009A5702">
        <w:trPr>
          <w:trHeight w:val="572"/>
        </w:trPr>
        <w:tc>
          <w:tcPr>
            <w:tcW w:w="2041" w:type="dxa"/>
            <w:vAlign w:val="center"/>
          </w:tcPr>
          <w:p w14:paraId="6CF5EB9A" w14:textId="77777777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GGT</w:t>
            </w:r>
          </w:p>
        </w:tc>
        <w:tc>
          <w:tcPr>
            <w:tcW w:w="2041" w:type="dxa"/>
            <w:vAlign w:val="center"/>
          </w:tcPr>
          <w:p w14:paraId="315C6A28" w14:textId="3CF3B830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Mean_TC8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02.8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906A5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U/L)</w:t>
            </w:r>
          </w:p>
        </w:tc>
        <w:tc>
          <w:tcPr>
            <w:tcW w:w="2041" w:type="dxa"/>
            <w:vAlign w:val="center"/>
          </w:tcPr>
          <w:p w14:paraId="41615A12" w14:textId="34520D82" w:rsidR="00072DF1" w:rsidRPr="00B77A05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Đơn_vị8 </w:instrTex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U/L</w:t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072DF1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4EC940B3" w14:textId="1980813E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SDI8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19C3FCE7" w14:textId="71EAF599" w:rsidR="00072DF1" w:rsidRPr="00B77A05" w:rsidRDefault="00072DF1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DeV8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2FCE4BA5" w14:textId="77777777" w:rsidTr="009A5702">
        <w:trPr>
          <w:trHeight w:val="572"/>
        </w:trPr>
        <w:tc>
          <w:tcPr>
            <w:tcW w:w="2041" w:type="dxa"/>
            <w:vAlign w:val="center"/>
          </w:tcPr>
          <w:p w14:paraId="7507F1C7" w14:textId="71ED31A8" w:rsidR="00072DF1" w:rsidRDefault="00906A5B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Albumin</w:t>
            </w:r>
          </w:p>
        </w:tc>
        <w:tc>
          <w:tcPr>
            <w:tcW w:w="2041" w:type="dxa"/>
            <w:vAlign w:val="center"/>
          </w:tcPr>
          <w:p w14:paraId="4CD35754" w14:textId="1EB19A75" w:rsidR="00072DF1" w:rsidRDefault="00906A5B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Mean_TC9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40.55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g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2CA0B0E" w14:textId="6819CA87" w:rsidR="00072DF1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9" </w:instrTex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g/L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7C16F43F" w14:textId="615AB94C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SDI9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17A4FEC3" w14:textId="70837EF5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9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1155563C" w14:textId="77777777" w:rsidTr="009A5702">
        <w:trPr>
          <w:trHeight w:val="572"/>
        </w:trPr>
        <w:tc>
          <w:tcPr>
            <w:tcW w:w="2041" w:type="dxa"/>
            <w:vAlign w:val="center"/>
          </w:tcPr>
          <w:p w14:paraId="1838B363" w14:textId="697468A2" w:rsidR="00072DF1" w:rsidRDefault="00906A5B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Amylase</w:t>
            </w:r>
          </w:p>
        </w:tc>
        <w:tc>
          <w:tcPr>
            <w:tcW w:w="2041" w:type="dxa"/>
            <w:vAlign w:val="center"/>
          </w:tcPr>
          <w:p w14:paraId="5246AA84" w14:textId="19BC81A8" w:rsidR="00072DF1" w:rsidRDefault="00906A5B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Mean_TC10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55.16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U/L)</w:t>
            </w:r>
          </w:p>
        </w:tc>
        <w:tc>
          <w:tcPr>
            <w:tcW w:w="2041" w:type="dxa"/>
            <w:vAlign w:val="center"/>
          </w:tcPr>
          <w:p w14:paraId="7C0863B7" w14:textId="4BF07823" w:rsidR="00072DF1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10" </w:instrTex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U/L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8E6548C" w14:textId="4E8EA192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SDI10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67465C71" w14:textId="50D93EEC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10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23EAE124" w14:textId="77777777" w:rsidTr="009A5702">
        <w:trPr>
          <w:trHeight w:val="572"/>
        </w:trPr>
        <w:tc>
          <w:tcPr>
            <w:tcW w:w="2041" w:type="dxa"/>
            <w:vAlign w:val="center"/>
          </w:tcPr>
          <w:p w14:paraId="11DA06F4" w14:textId="6BCDC6FE" w:rsidR="00906A5B" w:rsidRDefault="00906A5B" w:rsidP="00906A5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Direct Bilirubin</w:t>
            </w:r>
          </w:p>
        </w:tc>
        <w:tc>
          <w:tcPr>
            <w:tcW w:w="2041" w:type="dxa"/>
            <w:vAlign w:val="center"/>
          </w:tcPr>
          <w:p w14:paraId="7449793B" w14:textId="6E8B8E0D" w:rsidR="00072DF1" w:rsidRDefault="00906A5B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Mean_TC11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proofErr w:type="spellStart"/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umol</w:t>
            </w:r>
            <w:proofErr w:type="spellEnd"/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41BCCE49" w14:textId="1E70C020" w:rsidR="00072DF1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11" </w:instrTex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g/dL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0342981F" w14:textId="042FE2CD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SDI11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06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2CD28952" w14:textId="746F1F80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11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2.4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70F2BCCC" w14:textId="77777777" w:rsidTr="009A5702">
        <w:trPr>
          <w:trHeight w:val="572"/>
        </w:trPr>
        <w:tc>
          <w:tcPr>
            <w:tcW w:w="2041" w:type="dxa"/>
            <w:vAlign w:val="center"/>
          </w:tcPr>
          <w:p w14:paraId="04CBDE1A" w14:textId="502A4DAD" w:rsidR="00072DF1" w:rsidRDefault="00906A5B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Total Bilirubin</w:t>
            </w:r>
          </w:p>
        </w:tc>
        <w:tc>
          <w:tcPr>
            <w:tcW w:w="2041" w:type="dxa"/>
            <w:vAlign w:val="center"/>
          </w:tcPr>
          <w:p w14:paraId="1C142B84" w14:textId="1B002000" w:rsidR="00072DF1" w:rsidRDefault="00906A5B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Mean_TC12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4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proofErr w:type="spellStart"/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umol</w:t>
            </w:r>
            <w:proofErr w:type="spellEnd"/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4CD636E7" w14:textId="17A2CEB2" w:rsidR="00072DF1" w:rsidRDefault="004F04C7" w:rsidP="00562FBE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562FBE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562FBE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12" </w:instrText>
            </w:r>
            <w:r w:rsidR="00562FBE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g/dL</w:t>
            </w:r>
            <w:r w:rsidR="00562FBE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51050E7D" w14:textId="62096E60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SDI12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-1.17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4A09B1B1" w14:textId="711999BE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12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-24.34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072DF1" w:rsidRPr="00B77A05" w14:paraId="0678E86A" w14:textId="77777777" w:rsidTr="009A5702">
        <w:trPr>
          <w:trHeight w:val="572"/>
        </w:trPr>
        <w:tc>
          <w:tcPr>
            <w:tcW w:w="2041" w:type="dxa"/>
            <w:vAlign w:val="center"/>
          </w:tcPr>
          <w:p w14:paraId="2B41D4B9" w14:textId="2EEBFFB0" w:rsidR="00072DF1" w:rsidRDefault="00906A5B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Total Protein</w:t>
            </w:r>
          </w:p>
        </w:tc>
        <w:tc>
          <w:tcPr>
            <w:tcW w:w="2041" w:type="dxa"/>
            <w:vAlign w:val="center"/>
          </w:tcPr>
          <w:p w14:paraId="178A855E" w14:textId="2ACBF8B1" w:rsidR="00072DF1" w:rsidRDefault="00906A5B" w:rsidP="000E69AB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Mean_TC13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6.4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g/</w:t>
            </w:r>
            <w:r w:rsidR="000E69AB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l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382B178E" w14:textId="10E2756B" w:rsidR="00072DF1" w:rsidRDefault="004F04C7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TT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13" </w:instrTex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g/dL</w:t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="001A0286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68336319" w14:textId="04A91A1B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SDI13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0.29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166D9EFC" w14:textId="5E76668A" w:rsidR="00072DF1" w:rsidRDefault="001A0286" w:rsidP="00072DF1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13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2.02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  <w:tr w:rsidR="006438D2" w:rsidRPr="00B77A05" w14:paraId="374025BC" w14:textId="77777777" w:rsidTr="009A5702">
        <w:trPr>
          <w:trHeight w:val="572"/>
        </w:trPr>
        <w:tc>
          <w:tcPr>
            <w:tcW w:w="2041" w:type="dxa"/>
            <w:vAlign w:val="center"/>
          </w:tcPr>
          <w:p w14:paraId="13679255" w14:textId="2A48112C" w:rsidR="006438D2" w:rsidRDefault="006438D2" w:rsidP="006438D2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HDL-Cholesterol</w:t>
            </w:r>
          </w:p>
        </w:tc>
        <w:tc>
          <w:tcPr>
            <w:tcW w:w="2041" w:type="dxa"/>
            <w:vAlign w:val="center"/>
          </w:tcPr>
          <w:p w14:paraId="0765823A" w14:textId="03EEBA4A" w:rsidR="006438D2" w:rsidRDefault="006438D2" w:rsidP="006438D2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Mean_TC14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1.43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</w:t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(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14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mol/L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 w:rsidRPr="009D1BF5"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5C419926" w14:textId="6F5B8971" w:rsidR="006438D2" w:rsidRDefault="006438D2" w:rsidP="006438D2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HDLcholesterol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 xml:space="preserve"> (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Đơn_vị14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separate"/>
            </w:r>
            <w:r w:rsidR="006843CB" w:rsidRPr="00BF22A3">
              <w:rPr>
                <w:noProof/>
                <w:color w:val="000000" w:themeColor="text1"/>
                <w:sz w:val="26"/>
                <w:szCs w:val="26"/>
              </w:rPr>
              <w:t>mmol/L</w: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t>)</w:t>
            </w:r>
          </w:p>
        </w:tc>
        <w:tc>
          <w:tcPr>
            <w:tcW w:w="2041" w:type="dxa"/>
            <w:vAlign w:val="center"/>
          </w:tcPr>
          <w:p w14:paraId="5B9D3BD7" w14:textId="1F9C5CFD" w:rsidR="006438D2" w:rsidRDefault="006438D2" w:rsidP="006438D2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SDI14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  <w:tc>
          <w:tcPr>
            <w:tcW w:w="2041" w:type="dxa"/>
            <w:vAlign w:val="center"/>
          </w:tcPr>
          <w:p w14:paraId="3A0D9CAB" w14:textId="4CA80B1C" w:rsidR="006438D2" w:rsidRDefault="006438D2" w:rsidP="006438D2">
            <w:pPr>
              <w:jc w:val="center"/>
              <w:rPr>
                <w:rStyle w:val="Hyperlink"/>
                <w:color w:val="000000" w:themeColor="text1"/>
                <w:sz w:val="26"/>
                <w:szCs w:val="26"/>
                <w:u w:val="none"/>
              </w:rPr>
            </w:pP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begin"/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instrText xml:space="preserve"> MERGEFIELD "DeV14" </w:instrText>
            </w:r>
            <w:r>
              <w:rPr>
                <w:rStyle w:val="Hyperlink"/>
                <w:color w:val="000000" w:themeColor="text1"/>
                <w:sz w:val="26"/>
                <w:szCs w:val="26"/>
                <w:u w:val="none"/>
              </w:rPr>
              <w:fldChar w:fldCharType="end"/>
            </w:r>
          </w:p>
        </w:tc>
      </w:tr>
    </w:tbl>
    <w:p w14:paraId="7261AA46" w14:textId="77777777" w:rsidR="00C26354" w:rsidRDefault="00C26354" w:rsidP="00C26354">
      <w:pPr>
        <w:rPr>
          <w:bCs/>
          <w:color w:val="000000" w:themeColor="text1"/>
        </w:rPr>
      </w:pPr>
      <w:r w:rsidRPr="003234CB">
        <w:rPr>
          <w:b/>
        </w:rPr>
        <w:t xml:space="preserve">▼, ●: </w:t>
      </w:r>
      <w:r w:rsidRPr="003234CB">
        <w:rPr>
          <w:bCs/>
        </w:rPr>
        <w:t xml:space="preserve">PXN </w:t>
      </w:r>
      <w:proofErr w:type="spellStart"/>
      <w:r w:rsidRPr="003234CB">
        <w:rPr>
          <w:bCs/>
        </w:rPr>
        <w:t>của</w:t>
      </w:r>
      <w:proofErr w:type="spellEnd"/>
      <w:r w:rsidRPr="003234CB">
        <w:rPr>
          <w:bCs/>
        </w:rPr>
        <w:t xml:space="preserve"> </w:t>
      </w:r>
      <w:proofErr w:type="spellStart"/>
      <w:r w:rsidRPr="003234CB">
        <w:rPr>
          <w:bCs/>
        </w:rPr>
        <w:t>bạn</w:t>
      </w:r>
      <w:proofErr w:type="spellEnd"/>
    </w:p>
    <w:p w14:paraId="27CE2795" w14:textId="77777777" w:rsidR="00C26354" w:rsidRPr="00316CE8" w:rsidRDefault="00C26354" w:rsidP="00C26354">
      <w:pPr>
        <w:rPr>
          <w:bCs/>
          <w:color w:val="000000" w:themeColor="text1"/>
        </w:rPr>
      </w:pPr>
      <w:r w:rsidRPr="00316CE8">
        <w:rPr>
          <w:bCs/>
          <w:color w:val="000000" w:themeColor="text1"/>
        </w:rPr>
        <w:t xml:space="preserve">SDI </w:t>
      </w:r>
      <m:oMath>
        <m:r>
          <m:rPr>
            <m:sty m:val="b"/>
          </m:rPr>
          <w:rPr>
            <w:rFonts w:ascii="Cambria Math" w:hAnsi="Cambria Math"/>
            <w:color w:val="000000" w:themeColor="text1"/>
            <w:sz w:val="28"/>
            <w:szCs w:val="28"/>
          </w:rPr>
          <m:t>∈</m:t>
        </m:r>
      </m:oMath>
      <w:r w:rsidRPr="00316CE8">
        <w:rPr>
          <w:bCs/>
          <w:color w:val="000000" w:themeColor="text1"/>
        </w:rPr>
        <w:t xml:space="preserve"> [-2;2]: ch</w:t>
      </w:r>
      <w:proofErr w:type="spellStart"/>
      <w:r w:rsidRPr="00316CE8">
        <w:rPr>
          <w:bCs/>
          <w:color w:val="000000" w:themeColor="text1"/>
        </w:rPr>
        <w:t>ấp</w:t>
      </w:r>
      <w:proofErr w:type="spellEnd"/>
      <w:r w:rsidRPr="00316CE8">
        <w:rPr>
          <w:bCs/>
          <w:color w:val="000000" w:themeColor="text1"/>
        </w:rPr>
        <w:t xml:space="preserve"> </w:t>
      </w:r>
      <w:proofErr w:type="spellStart"/>
      <w:r w:rsidRPr="00316CE8">
        <w:rPr>
          <w:bCs/>
          <w:color w:val="000000" w:themeColor="text1"/>
        </w:rPr>
        <w:t>nhận</w:t>
      </w:r>
      <w:proofErr w:type="spellEnd"/>
      <w:r w:rsidRPr="00316CE8">
        <w:rPr>
          <w:bCs/>
          <w:color w:val="000000" w:themeColor="text1"/>
        </w:rPr>
        <w:t xml:space="preserve">.  </w:t>
      </w:r>
    </w:p>
    <w:p w14:paraId="530B3459" w14:textId="77777777" w:rsidR="00D85146" w:rsidRDefault="00D85146" w:rsidP="00D85146">
      <w:pPr>
        <w:jc w:val="center"/>
        <w:rPr>
          <w:b/>
          <w:bCs/>
          <w:color w:val="FF0000"/>
          <w:sz w:val="36"/>
        </w:rPr>
      </w:pPr>
    </w:p>
    <w:p w14:paraId="1E1174B3" w14:textId="77777777" w:rsidR="00D85146" w:rsidRDefault="00D85146" w:rsidP="00D85146">
      <w:pPr>
        <w:jc w:val="center"/>
        <w:rPr>
          <w:b/>
          <w:bCs/>
          <w:color w:val="FF0000"/>
          <w:sz w:val="36"/>
        </w:rPr>
      </w:pPr>
    </w:p>
    <w:p w14:paraId="62335776" w14:textId="77777777" w:rsidR="00D85146" w:rsidRDefault="00D85146" w:rsidP="00D85146">
      <w:pPr>
        <w:jc w:val="center"/>
        <w:rPr>
          <w:b/>
          <w:bCs/>
          <w:color w:val="FF0000"/>
          <w:sz w:val="36"/>
        </w:rPr>
      </w:pPr>
    </w:p>
    <w:p w14:paraId="6C9FB2E2" w14:textId="77777777" w:rsidR="00D85146" w:rsidRDefault="00D85146" w:rsidP="00D85146">
      <w:pPr>
        <w:jc w:val="center"/>
        <w:rPr>
          <w:b/>
          <w:bCs/>
          <w:color w:val="FF0000"/>
          <w:sz w:val="36"/>
        </w:rPr>
      </w:pPr>
    </w:p>
    <w:p w14:paraId="6B170A27" w14:textId="77777777" w:rsidR="00D85146" w:rsidRDefault="00D85146" w:rsidP="00D85146">
      <w:pPr>
        <w:jc w:val="center"/>
        <w:rPr>
          <w:b/>
          <w:bCs/>
          <w:color w:val="FF0000"/>
          <w:sz w:val="36"/>
        </w:rPr>
      </w:pPr>
    </w:p>
    <w:p w14:paraId="60190452" w14:textId="4943D7A1" w:rsidR="00D85146" w:rsidRPr="00D85146" w:rsidRDefault="00D85146" w:rsidP="00D85146">
      <w:pPr>
        <w:jc w:val="center"/>
        <w:rPr>
          <w:b/>
          <w:bCs/>
          <w:color w:val="FF0000"/>
          <w:sz w:val="36"/>
        </w:rPr>
      </w:pPr>
      <w:r>
        <w:rPr>
          <w:b/>
          <w:bCs/>
          <w:color w:val="FF0000"/>
          <w:sz w:val="36"/>
        </w:rPr>
        <w:t>KẾT THÚC BÁO CÁO</w:t>
      </w:r>
    </w:p>
    <w:sectPr w:rsidR="00D85146" w:rsidRPr="00D85146" w:rsidSect="006438D2">
      <w:pgSz w:w="11907" w:h="16840" w:code="9"/>
      <w:pgMar w:top="851" w:right="708" w:bottom="851" w:left="990" w:header="426" w:footer="68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06059" w14:textId="77777777" w:rsidR="000C487D" w:rsidRDefault="000C487D">
      <w:r>
        <w:separator/>
      </w:r>
    </w:p>
  </w:endnote>
  <w:endnote w:type="continuationSeparator" w:id="0">
    <w:p w14:paraId="0BE7FF8D" w14:textId="77777777" w:rsidR="000C487D" w:rsidRDefault="000C4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868959798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-689994893"/>
          <w:docPartObj>
            <w:docPartGallery w:val="Page Numbers (Top of Page)"/>
            <w:docPartUnique/>
          </w:docPartObj>
        </w:sdtPr>
        <w:sdtEndPr/>
        <w:sdtContent>
          <w:p w14:paraId="147B76DD" w14:textId="77777777" w:rsidR="003E4DFA" w:rsidRDefault="003E4DFA" w:rsidP="00CC3486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4320"/>
                <w:tab w:val="clear" w:pos="8640"/>
              </w:tabs>
              <w:jc w:val="both"/>
              <w:rPr>
                <w:b/>
                <w:color w:val="0070C0"/>
                <w:sz w:val="28"/>
                <w:szCs w:val="28"/>
                <w:lang w:val="pt-BR"/>
              </w:rPr>
            </w:pPr>
            <w:r>
              <w:rPr>
                <w:b/>
                <w:color w:val="0070C0"/>
                <w:sz w:val="28"/>
                <w:szCs w:val="28"/>
                <w:lang w:val="pt-BR"/>
              </w:rPr>
              <w:t xml:space="preserve">PHÊ DUYỆT BÁO CÁO: PGS. TS VŨ QUANG HUY </w:t>
            </w:r>
            <w:r>
              <w:rPr>
                <w:b/>
                <w:color w:val="0070C0"/>
                <w:sz w:val="28"/>
                <w:szCs w:val="28"/>
                <w:lang w:val="pt-BR"/>
              </w:rPr>
              <w:tab/>
              <w:t xml:space="preserve"> </w:t>
            </w:r>
            <w:r w:rsidRPr="00451B47">
              <w:rPr>
                <w:sz w:val="28"/>
                <w:szCs w:val="28"/>
                <w:lang w:val="pt-BR"/>
              </w:rPr>
              <w:t>Ngày ban hành:</w:t>
            </w:r>
            <w:r w:rsidRPr="00451B47">
              <w:rPr>
                <w:b/>
                <w:sz w:val="28"/>
                <w:szCs w:val="28"/>
                <w:lang w:val="pt-BR"/>
              </w:rPr>
              <w:t xml:space="preserve"> </w:t>
            </w:r>
            <w:r>
              <w:rPr>
                <w:b/>
                <w:sz w:val="28"/>
                <w:szCs w:val="28"/>
                <w:lang w:val="pt-BR"/>
              </w:rPr>
              <w:t>27/03/2018</w:t>
            </w:r>
          </w:p>
          <w:p w14:paraId="5F8BC8B6" w14:textId="77777777" w:rsidR="003E4DFA" w:rsidRPr="00391EEF" w:rsidRDefault="003E4DFA" w:rsidP="00CC3486">
            <w:pPr>
              <w:pStyle w:val="Footer"/>
              <w:pBdr>
                <w:top w:val="thinThickSmallGap" w:sz="24" w:space="1" w:color="622423" w:themeColor="accent2" w:themeShade="7F"/>
              </w:pBdr>
              <w:jc w:val="both"/>
              <w:rPr>
                <w:i/>
                <w:lang w:val="pt-BR"/>
              </w:rPr>
            </w:pPr>
            <w:r w:rsidRPr="00391EEF">
              <w:rPr>
                <w:i/>
                <w:lang w:val="pt-BR"/>
              </w:rPr>
              <w:t>Kết quả phân tích dựa trên tiêu chuẩn ISO 13528:2015</w:t>
            </w:r>
            <w:r w:rsidRPr="00391EEF">
              <w:rPr>
                <w:lang w:val="pt-BR"/>
              </w:rPr>
              <w:t xml:space="preserve"> và </w:t>
            </w:r>
            <w:r w:rsidRPr="00391EEF">
              <w:rPr>
                <w:i/>
                <w:lang w:val="pt-BR"/>
              </w:rPr>
              <w:t>được bảo mật.</w:t>
            </w:r>
          </w:p>
          <w:p w14:paraId="109FD273" w14:textId="77777777" w:rsidR="003E4DFA" w:rsidRDefault="003E4DFA" w:rsidP="00CC3486">
            <w:pPr>
              <w:pStyle w:val="Footer"/>
              <w:pBdr>
                <w:top w:val="thinThickSmallGap" w:sz="24" w:space="1" w:color="622423" w:themeColor="accent2" w:themeShade="7F"/>
              </w:pBdr>
              <w:jc w:val="both"/>
              <w:rPr>
                <w:b/>
                <w:color w:val="0070C0"/>
                <w:sz w:val="28"/>
                <w:szCs w:val="28"/>
                <w:lang w:val="pt-BR"/>
              </w:rPr>
            </w:pPr>
          </w:p>
          <w:p w14:paraId="5E594192" w14:textId="77777777" w:rsidR="003E4DFA" w:rsidRPr="00391EEF" w:rsidRDefault="003E4DFA" w:rsidP="00CC3486">
            <w:pPr>
              <w:pStyle w:val="Footer"/>
              <w:pBdr>
                <w:top w:val="thinThickSmallGap" w:sz="24" w:space="1" w:color="622423" w:themeColor="accent2" w:themeShade="7F"/>
              </w:pBdr>
              <w:jc w:val="both"/>
              <w:rPr>
                <w:b/>
                <w:lang w:val="pt-BR"/>
              </w:rPr>
            </w:pPr>
            <w:r w:rsidRPr="00391EEF">
              <w:rPr>
                <w:b/>
                <w:lang w:val="pt-BR"/>
              </w:rPr>
              <w:t xml:space="preserve">Trung tâm kiểm chuẩn chất lượng Xét nghiệm Y học - Đại học Y Dược thành phố Hồ Chí Minh </w:t>
            </w:r>
          </w:p>
          <w:p w14:paraId="213555EF" w14:textId="77777777" w:rsidR="003E4DFA" w:rsidRPr="001A2AA6" w:rsidRDefault="003E4DFA" w:rsidP="00CC3486">
            <w:pPr>
              <w:pStyle w:val="Footer"/>
              <w:pBdr>
                <w:top w:val="thinThickSmallGap" w:sz="24" w:space="1" w:color="622423" w:themeColor="accent2" w:themeShade="7F"/>
              </w:pBdr>
              <w:jc w:val="both"/>
            </w:pPr>
            <w:r w:rsidRPr="00391EEF">
              <w:rPr>
                <w:lang w:val="pt-BR"/>
              </w:rPr>
              <w:t xml:space="preserve">Địa chỉ: Số131 Nguyễn Chí Thanh, P.9, Q.5, Tp. </w:t>
            </w:r>
            <w:proofErr w:type="spellStart"/>
            <w:r w:rsidRPr="001A2AA6">
              <w:t>Hồ</w:t>
            </w:r>
            <w:proofErr w:type="spellEnd"/>
            <w:r w:rsidRPr="001A2AA6">
              <w:t xml:space="preserve"> Chí Minh </w:t>
            </w:r>
          </w:p>
          <w:p w14:paraId="162E67C7" w14:textId="77777777" w:rsidR="003E4DFA" w:rsidRDefault="003E4DFA" w:rsidP="00CC3486">
            <w:pPr>
              <w:pStyle w:val="Footer"/>
              <w:pBdr>
                <w:top w:val="thinThickSmallGap" w:sz="24" w:space="1" w:color="622423" w:themeColor="accent2" w:themeShade="7F"/>
              </w:pBdr>
              <w:jc w:val="both"/>
              <w:rPr>
                <w:rStyle w:val="Hyperlink"/>
              </w:rPr>
            </w:pPr>
            <w:r>
              <w:t xml:space="preserve">Website: </w:t>
            </w:r>
            <w:hyperlink r:id="rId1" w:history="1">
              <w:r w:rsidRPr="003829CA">
                <w:rPr>
                  <w:rStyle w:val="Hyperlink"/>
                </w:rPr>
                <w:t>www.qccump.com</w:t>
              </w:r>
            </w:hyperlink>
            <w:r>
              <w:rPr>
                <w:rStyle w:val="Hyperlink"/>
              </w:rPr>
              <w:t xml:space="preserve">  </w:t>
            </w:r>
          </w:p>
          <w:p w14:paraId="0D4FE861" w14:textId="768428F7" w:rsidR="003E4DFA" w:rsidRPr="00CF029F" w:rsidRDefault="003E4DFA" w:rsidP="00CC3486">
            <w:pPr>
              <w:pStyle w:val="Footer"/>
              <w:pBdr>
                <w:top w:val="thinThickSmallGap" w:sz="24" w:space="1" w:color="622423" w:themeColor="accent2" w:themeShade="7F"/>
              </w:pBdr>
              <w:ind w:right="40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ptab w:relativeTo="margin" w:alignment="right" w:leader="none"/>
            </w:r>
            <w:r>
              <w:rPr>
                <w:rFonts w:asciiTheme="majorHAnsi" w:hAnsiTheme="majorHAnsi"/>
              </w:rPr>
              <w:t xml:space="preserve">Trang </w:t>
            </w:r>
            <w:r>
              <w:rPr>
                <w:rFonts w:asciiTheme="minorHAnsi" w:hAnsiTheme="minorHAnsi"/>
              </w:rPr>
              <w:fldChar w:fldCharType="begin"/>
            </w:r>
            <w:r>
              <w:instrText xml:space="preserve"> PAGE   \* MERGEFORMAT </w:instrText>
            </w:r>
            <w:r>
              <w:rPr>
                <w:rFonts w:asciiTheme="minorHAnsi" w:hAnsiTheme="minorHAnsi"/>
              </w:rPr>
              <w:fldChar w:fldCharType="separate"/>
            </w:r>
            <w:r w:rsidRPr="0069031E">
              <w:rPr>
                <w:rFonts w:asciiTheme="majorHAnsi" w:hAnsiTheme="majorHAnsi"/>
                <w:noProof/>
              </w:rPr>
              <w:t>2</w:t>
            </w:r>
            <w:r>
              <w:rPr>
                <w:rFonts w:asciiTheme="majorHAnsi" w:hAnsiTheme="majorHAnsi"/>
                <w:noProof/>
              </w:rPr>
              <w:fldChar w:fldCharType="end"/>
            </w:r>
          </w:p>
          <w:p w14:paraId="4D9295B9" w14:textId="77777777" w:rsidR="003E4DFA" w:rsidRDefault="006843CB" w:rsidP="00CC3486">
            <w:pPr>
              <w:pStyle w:val="Footer"/>
              <w:rPr>
                <w:b/>
                <w:color w:val="00B050"/>
              </w:rPr>
            </w:pPr>
          </w:p>
        </w:sdtContent>
      </w:sdt>
    </w:sdtContent>
  </w:sdt>
  <w:p w14:paraId="0B86B4CD" w14:textId="77777777" w:rsidR="003E4DFA" w:rsidRDefault="003E4DFA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-1378309408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-124001453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29938636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125350850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8A1DDB4" w14:textId="3C12E744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8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04C313B1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2054420624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309922534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476713820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187823081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4DED80C" w14:textId="2F0028EE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9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4412FD15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914738348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1506411141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38194264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166678137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A5CC7F5" w14:textId="539AFBA0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0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246FB568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2140527745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-1610355947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73209809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112161384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459F769" w14:textId="64DA86EF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</w:rPr>
                      <w:t>11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7A754D89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-1265380317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-1358966718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39728719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60956325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4F0B351" w14:textId="710D869B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2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211BE0C0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1698195611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154162780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0716923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10442891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C4E6CF3" w14:textId="1C14A8EC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3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57B680CA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-1869829430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2091500181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14887025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47645897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1940412" w14:textId="2680A1C4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4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266CDC0A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2133750200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156048794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457029414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84521883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F9D90EA" w14:textId="6728DE08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5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0ACD49EA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-1601240785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-141069167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919397168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27859528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1020CBD" w14:textId="44478AC0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36AF72EC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CE867" w14:textId="27AE12E2" w:rsidR="004043CA" w:rsidRPr="00BA1B71" w:rsidRDefault="004043CA" w:rsidP="004043CA">
    <w:pPr>
      <w:pStyle w:val="Footer"/>
      <w:pBdr>
        <w:top w:val="thinThickSmallGap" w:sz="24" w:space="1" w:color="622423" w:themeColor="accent2" w:themeShade="7F"/>
      </w:pBdr>
      <w:tabs>
        <w:tab w:val="clear" w:pos="4320"/>
        <w:tab w:val="clear" w:pos="8640"/>
        <w:tab w:val="left" w:pos="4111"/>
        <w:tab w:val="left" w:pos="7088"/>
        <w:tab w:val="right" w:pos="10773"/>
      </w:tabs>
      <w:jc w:val="both"/>
      <w:rPr>
        <w:sz w:val="18"/>
        <w:szCs w:val="18"/>
      </w:rPr>
    </w:pPr>
    <w:proofErr w:type="spellStart"/>
    <w:r w:rsidRPr="00BA1B71">
      <w:rPr>
        <w:sz w:val="18"/>
        <w:szCs w:val="18"/>
      </w:rPr>
      <w:t>Phê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duyệt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báo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cáo</w:t>
    </w:r>
    <w:proofErr w:type="spellEnd"/>
    <w:r w:rsidRPr="00BA1B71">
      <w:rPr>
        <w:sz w:val="18"/>
        <w:szCs w:val="18"/>
      </w:rPr>
      <w:t xml:space="preserve">/ </w:t>
    </w:r>
    <w:proofErr w:type="spellStart"/>
    <w:r w:rsidRPr="00BA1B71">
      <w:rPr>
        <w:sz w:val="18"/>
        <w:szCs w:val="18"/>
      </w:rPr>
      <w:t>Authorides</w:t>
    </w:r>
    <w:proofErr w:type="spellEnd"/>
    <w:r w:rsidRPr="00BA1B71">
      <w:rPr>
        <w:sz w:val="18"/>
        <w:szCs w:val="18"/>
      </w:rPr>
      <w:t xml:space="preserve"> by: TS. Lê Văn </w:t>
    </w:r>
    <w:proofErr w:type="spellStart"/>
    <w:r w:rsidRPr="00BA1B71">
      <w:rPr>
        <w:sz w:val="18"/>
        <w:szCs w:val="18"/>
      </w:rPr>
      <w:t>Chương</w:t>
    </w:r>
    <w:proofErr w:type="spellEnd"/>
    <w:r w:rsidRPr="00BA1B71">
      <w:rPr>
        <w:sz w:val="18"/>
        <w:szCs w:val="18"/>
      </w:rPr>
      <w:tab/>
      <w:t xml:space="preserve">Email: </w:t>
    </w:r>
    <w:hyperlink r:id="rId1" w:history="1">
      <w:r w:rsidRPr="00BA1B71">
        <w:rPr>
          <w:rStyle w:val="Hyperlink"/>
          <w:sz w:val="18"/>
          <w:szCs w:val="18"/>
        </w:rPr>
        <w:t>chuongmedtech@ump.edu.vn</w:t>
      </w:r>
    </w:hyperlink>
    <w:r w:rsidRPr="00BA1B71">
      <w:rPr>
        <w:rStyle w:val="Hyperlink"/>
        <w:color w:val="auto"/>
        <w:sz w:val="18"/>
        <w:szCs w:val="18"/>
        <w:u w:val="none"/>
      </w:rPr>
      <w:tab/>
    </w:r>
    <w:proofErr w:type="spellStart"/>
    <w:r w:rsidRPr="00BA1B71">
      <w:rPr>
        <w:sz w:val="18"/>
        <w:szCs w:val="18"/>
      </w:rPr>
      <w:t>Ngày</w:t>
    </w:r>
    <w:proofErr w:type="spellEnd"/>
    <w:r w:rsidRPr="00BA1B71">
      <w:rPr>
        <w:sz w:val="18"/>
        <w:szCs w:val="18"/>
      </w:rPr>
      <w:t xml:space="preserve"> ban </w:t>
    </w:r>
    <w:proofErr w:type="spellStart"/>
    <w:r w:rsidRPr="00BA1B71">
      <w:rPr>
        <w:sz w:val="18"/>
        <w:szCs w:val="18"/>
      </w:rPr>
      <w:t>hành</w:t>
    </w:r>
    <w:proofErr w:type="spellEnd"/>
    <w:r w:rsidRPr="00BA1B71">
      <w:rPr>
        <w:sz w:val="18"/>
        <w:szCs w:val="18"/>
      </w:rPr>
      <w:t>/ Issued date:</w:t>
    </w:r>
    <w:r w:rsidRPr="00BA1B71">
      <w:rPr>
        <w:b/>
        <w:sz w:val="18"/>
        <w:szCs w:val="18"/>
      </w:rPr>
      <w:t xml:space="preserve"> </w:t>
    </w:r>
    <w:r>
      <w:rPr>
        <w:b/>
        <w:sz w:val="18"/>
        <w:szCs w:val="18"/>
        <w:lang w:val="pt-BR"/>
      </w:rPr>
      <w:fldChar w:fldCharType="begin"/>
    </w:r>
    <w:r w:rsidRPr="00BA1B71">
      <w:rPr>
        <w:b/>
        <w:sz w:val="18"/>
        <w:szCs w:val="18"/>
      </w:rPr>
      <w:instrText xml:space="preserve"> MERGEFIELD Ngày_ban_hành </w:instrText>
    </w:r>
    <w:r>
      <w:rPr>
        <w:b/>
        <w:sz w:val="18"/>
        <w:szCs w:val="18"/>
        <w:lang w:val="pt-BR"/>
      </w:rPr>
      <w:fldChar w:fldCharType="separate"/>
    </w:r>
    <w:r w:rsidR="006843CB" w:rsidRPr="00BF22A3">
      <w:rPr>
        <w:b/>
        <w:noProof/>
        <w:sz w:val="18"/>
        <w:szCs w:val="18"/>
      </w:rPr>
      <w:t>13/11/2023</w:t>
    </w:r>
    <w:r>
      <w:rPr>
        <w:b/>
        <w:sz w:val="18"/>
        <w:szCs w:val="18"/>
        <w:lang w:val="pt-BR"/>
      </w:rPr>
      <w:fldChar w:fldCharType="end"/>
    </w:r>
  </w:p>
  <w:p w14:paraId="0B3CA797" w14:textId="77777777" w:rsidR="004043CA" w:rsidRPr="00BA1B71" w:rsidRDefault="004043CA" w:rsidP="004043CA">
    <w:pPr>
      <w:pStyle w:val="Footer"/>
      <w:pBdr>
        <w:top w:val="thinThickSmallGap" w:sz="24" w:space="1" w:color="622423" w:themeColor="accent2" w:themeShade="7F"/>
      </w:pBdr>
      <w:tabs>
        <w:tab w:val="clear" w:pos="4320"/>
        <w:tab w:val="left" w:pos="4111"/>
        <w:tab w:val="left" w:pos="7088"/>
      </w:tabs>
      <w:jc w:val="both"/>
      <w:rPr>
        <w:b/>
        <w:sz w:val="18"/>
        <w:szCs w:val="18"/>
      </w:rPr>
    </w:pPr>
    <w:proofErr w:type="spellStart"/>
    <w:r w:rsidRPr="00BA1B71">
      <w:rPr>
        <w:sz w:val="18"/>
        <w:szCs w:val="18"/>
      </w:rPr>
      <w:t>Điều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phối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viên</w:t>
    </w:r>
    <w:proofErr w:type="spellEnd"/>
    <w:r w:rsidRPr="00BA1B71">
      <w:rPr>
        <w:sz w:val="18"/>
        <w:szCs w:val="18"/>
      </w:rPr>
      <w:t>/ Coordinator: CN. Nguyễn Tiến Huỳnh</w:t>
    </w:r>
    <w:r w:rsidRPr="00BA1B71">
      <w:rPr>
        <w:sz w:val="18"/>
        <w:szCs w:val="18"/>
      </w:rPr>
      <w:tab/>
      <w:t xml:space="preserve">Email: </w:t>
    </w:r>
    <w:hyperlink r:id="rId2" w:history="1">
      <w:r w:rsidRPr="00BA1B71">
        <w:rPr>
          <w:rStyle w:val="Hyperlink"/>
          <w:sz w:val="18"/>
          <w:szCs w:val="18"/>
        </w:rPr>
        <w:t>nguyentienhuyn</w:t>
      </w:r>
      <w:r w:rsidRPr="00A54282">
        <w:rPr>
          <w:rStyle w:val="Hyperlink"/>
          <w:sz w:val="18"/>
          <w:szCs w:val="18"/>
        </w:rPr>
        <w:t>h</w:t>
      </w:r>
      <w:r w:rsidRPr="00BA1B71">
        <w:rPr>
          <w:rStyle w:val="Hyperlink"/>
          <w:sz w:val="18"/>
          <w:szCs w:val="18"/>
        </w:rPr>
        <w:t xml:space="preserve">@ump.edu.vn </w:t>
      </w:r>
    </w:hyperlink>
    <w:r w:rsidRPr="00BA1B71">
      <w:rPr>
        <w:b/>
        <w:sz w:val="18"/>
        <w:szCs w:val="18"/>
      </w:rPr>
      <w:tab/>
    </w:r>
    <w:proofErr w:type="spellStart"/>
    <w:r w:rsidRPr="00BA1B71">
      <w:rPr>
        <w:sz w:val="18"/>
        <w:szCs w:val="18"/>
      </w:rPr>
      <w:t>Tình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trạng</w:t>
    </w:r>
    <w:proofErr w:type="spellEnd"/>
    <w:r w:rsidRPr="00BA1B71">
      <w:rPr>
        <w:i/>
        <w:sz w:val="18"/>
        <w:szCs w:val="18"/>
      </w:rPr>
      <w:t xml:space="preserve">/ Status of the report: </w:t>
    </w:r>
    <w:r w:rsidRPr="00BA1B71">
      <w:rPr>
        <w:b/>
        <w:sz w:val="18"/>
        <w:szCs w:val="18"/>
      </w:rPr>
      <w:t>Final report</w:t>
    </w:r>
  </w:p>
  <w:p w14:paraId="30F5FC2F" w14:textId="77777777" w:rsidR="004043CA" w:rsidRPr="00BA1B71" w:rsidRDefault="004043CA" w:rsidP="004043CA">
    <w:pPr>
      <w:pStyle w:val="Footer"/>
      <w:pBdr>
        <w:top w:val="thinThickSmallGap" w:sz="24" w:space="1" w:color="622423" w:themeColor="accent2" w:themeShade="7F"/>
      </w:pBdr>
      <w:jc w:val="both"/>
      <w:rPr>
        <w:sz w:val="18"/>
        <w:szCs w:val="18"/>
      </w:rPr>
    </w:pPr>
    <w:r w:rsidRPr="00BA1B71">
      <w:rPr>
        <w:sz w:val="18"/>
        <w:szCs w:val="18"/>
      </w:rPr>
      <w:t xml:space="preserve">Trung </w:t>
    </w:r>
    <w:proofErr w:type="spellStart"/>
    <w:r w:rsidRPr="00BA1B71">
      <w:rPr>
        <w:sz w:val="18"/>
        <w:szCs w:val="18"/>
      </w:rPr>
      <w:t>tâm</w:t>
    </w:r>
    <w:proofErr w:type="spellEnd"/>
    <w:r w:rsidRPr="00BA1B71">
      <w:rPr>
        <w:sz w:val="18"/>
        <w:szCs w:val="18"/>
      </w:rPr>
      <w:t xml:space="preserve"> Kiểm </w:t>
    </w:r>
    <w:proofErr w:type="spellStart"/>
    <w:r w:rsidRPr="00BA1B71">
      <w:rPr>
        <w:sz w:val="18"/>
        <w:szCs w:val="18"/>
      </w:rPr>
      <w:t>chuẩn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chất</w:t>
    </w:r>
    <w:proofErr w:type="spellEnd"/>
    <w:r w:rsidRPr="00BA1B71">
      <w:rPr>
        <w:sz w:val="18"/>
        <w:szCs w:val="18"/>
      </w:rPr>
      <w:t xml:space="preserve"> lượng </w:t>
    </w:r>
    <w:proofErr w:type="spellStart"/>
    <w:r w:rsidRPr="00BA1B71">
      <w:rPr>
        <w:sz w:val="18"/>
        <w:szCs w:val="18"/>
      </w:rPr>
      <w:t>xét</w:t>
    </w:r>
    <w:proofErr w:type="spellEnd"/>
    <w:r w:rsidRPr="00BA1B71">
      <w:rPr>
        <w:sz w:val="18"/>
        <w:szCs w:val="18"/>
      </w:rPr>
      <w:t xml:space="preserve"> nghiệm y học/ Quality Control Center for Medical Laboratory </w:t>
    </w:r>
  </w:p>
  <w:p w14:paraId="67D876FB" w14:textId="77777777" w:rsidR="004043CA" w:rsidRPr="00BA1B71" w:rsidRDefault="004043CA" w:rsidP="004043CA">
    <w:pPr>
      <w:pStyle w:val="Footer"/>
      <w:pBdr>
        <w:top w:val="thinThickSmallGap" w:sz="24" w:space="1" w:color="622423" w:themeColor="accent2" w:themeShade="7F"/>
      </w:pBdr>
      <w:jc w:val="both"/>
      <w:rPr>
        <w:sz w:val="18"/>
        <w:szCs w:val="18"/>
      </w:rPr>
    </w:pPr>
    <w:proofErr w:type="spellStart"/>
    <w:r w:rsidRPr="00BA1B71">
      <w:rPr>
        <w:sz w:val="18"/>
        <w:szCs w:val="18"/>
      </w:rPr>
      <w:t>Địa</w:t>
    </w:r>
    <w:proofErr w:type="spellEnd"/>
    <w:r w:rsidRPr="00BA1B71">
      <w:rPr>
        <w:sz w:val="18"/>
        <w:szCs w:val="18"/>
      </w:rPr>
      <w:t xml:space="preserve"> </w:t>
    </w:r>
    <w:proofErr w:type="spellStart"/>
    <w:r w:rsidRPr="00BA1B71">
      <w:rPr>
        <w:sz w:val="18"/>
        <w:szCs w:val="18"/>
      </w:rPr>
      <w:t>chỉ</w:t>
    </w:r>
    <w:proofErr w:type="spellEnd"/>
    <w:r w:rsidRPr="00BA1B71">
      <w:rPr>
        <w:sz w:val="18"/>
        <w:szCs w:val="18"/>
      </w:rPr>
      <w:t>/Address: 131 Nguyễn Chí Thanh, P.9, Q.5, TP.HCM/ 131 Nguyen Chi Thanh Street, Ward 9, District 5, Ho Chi Minh City</w:t>
    </w:r>
  </w:p>
  <w:p w14:paraId="76596834" w14:textId="77777777" w:rsidR="004043CA" w:rsidRDefault="004043CA" w:rsidP="004043CA">
    <w:pPr>
      <w:pStyle w:val="Footer"/>
      <w:pBdr>
        <w:top w:val="thinThickSmallGap" w:sz="24" w:space="1" w:color="622423" w:themeColor="accent2" w:themeShade="7F"/>
      </w:pBdr>
      <w:jc w:val="both"/>
      <w:rPr>
        <w:sz w:val="18"/>
        <w:szCs w:val="18"/>
      </w:rPr>
    </w:pPr>
    <w:proofErr w:type="spellStart"/>
    <w:r w:rsidRPr="00366D61">
      <w:rPr>
        <w:sz w:val="18"/>
        <w:szCs w:val="18"/>
      </w:rPr>
      <w:t>Điện</w:t>
    </w:r>
    <w:proofErr w:type="spellEnd"/>
    <w:r w:rsidRPr="00366D61">
      <w:rPr>
        <w:sz w:val="18"/>
        <w:szCs w:val="18"/>
      </w:rPr>
      <w:t xml:space="preserve"> </w:t>
    </w:r>
    <w:proofErr w:type="spellStart"/>
    <w:r w:rsidRPr="00366D61">
      <w:rPr>
        <w:sz w:val="18"/>
        <w:szCs w:val="18"/>
      </w:rPr>
      <w:t>thoại</w:t>
    </w:r>
    <w:proofErr w:type="spellEnd"/>
    <w:r w:rsidRPr="00366D61">
      <w:rPr>
        <w:sz w:val="18"/>
        <w:szCs w:val="18"/>
      </w:rPr>
      <w:t>/Phone</w:t>
    </w:r>
    <w:r>
      <w:rPr>
        <w:sz w:val="18"/>
        <w:szCs w:val="18"/>
      </w:rPr>
      <w:t xml:space="preserve"> number</w:t>
    </w:r>
    <w:r w:rsidRPr="00366D61">
      <w:rPr>
        <w:sz w:val="18"/>
        <w:szCs w:val="18"/>
      </w:rPr>
      <w:t>: (+84-28) 38531058</w:t>
    </w:r>
  </w:p>
  <w:p w14:paraId="5EFF77BE" w14:textId="77777777" w:rsidR="004043CA" w:rsidRDefault="004043CA" w:rsidP="004043CA">
    <w:pPr>
      <w:pStyle w:val="Footer"/>
      <w:pBdr>
        <w:top w:val="thinThickSmallGap" w:sz="24" w:space="1" w:color="622423" w:themeColor="accent2" w:themeShade="7F"/>
      </w:pBdr>
      <w:jc w:val="both"/>
    </w:pPr>
    <w:proofErr w:type="gramStart"/>
    <w:r w:rsidRPr="00366D61">
      <w:rPr>
        <w:color w:val="000000" w:themeColor="text1"/>
        <w:sz w:val="18"/>
        <w:szCs w:val="18"/>
        <w:lang w:val="fr-FR"/>
      </w:rPr>
      <w:t>Email</w:t>
    </w:r>
    <w:r w:rsidRPr="00366D61">
      <w:rPr>
        <w:color w:val="0070C0"/>
        <w:sz w:val="18"/>
        <w:szCs w:val="18"/>
        <w:lang w:val="fr-FR"/>
      </w:rPr>
      <w:t>:</w:t>
    </w:r>
    <w:proofErr w:type="gramEnd"/>
    <w:r w:rsidRPr="00366D61">
      <w:rPr>
        <w:color w:val="0070C0"/>
        <w:sz w:val="18"/>
        <w:szCs w:val="18"/>
        <w:lang w:val="fr-FR"/>
      </w:rPr>
      <w:t xml:space="preserve"> </w:t>
    </w:r>
    <w:hyperlink r:id="rId3" w:tgtFrame="_blank" w:history="1">
      <w:r w:rsidRPr="00366D61">
        <w:rPr>
          <w:color w:val="0070C0"/>
          <w:sz w:val="18"/>
          <w:szCs w:val="18"/>
          <w:lang w:val="fr-FR"/>
        </w:rPr>
        <w:t>eqa.qcc@ump.edu.vn</w:t>
      </w:r>
    </w:hyperlink>
    <w:r w:rsidRPr="00366D61">
      <w:rPr>
        <w:color w:val="0070C0"/>
        <w:sz w:val="18"/>
        <w:szCs w:val="18"/>
        <w:lang w:val="fr-FR"/>
      </w:rPr>
      <w:t xml:space="preserve"> </w:t>
    </w:r>
    <w:proofErr w:type="spellStart"/>
    <w:r w:rsidRPr="00366D61">
      <w:rPr>
        <w:color w:val="000000" w:themeColor="text1"/>
        <w:sz w:val="18"/>
        <w:szCs w:val="18"/>
        <w:lang w:val="fr-FR"/>
      </w:rPr>
      <w:t>Website</w:t>
    </w:r>
    <w:proofErr w:type="spellEnd"/>
    <w:r w:rsidRPr="00366D61">
      <w:rPr>
        <w:color w:val="0070C0"/>
        <w:sz w:val="18"/>
        <w:szCs w:val="18"/>
        <w:lang w:val="fr-FR"/>
      </w:rPr>
      <w:t xml:space="preserve">: </w:t>
    </w:r>
    <w:hyperlink r:id="rId4" w:history="1">
      <w:r w:rsidRPr="00366D61">
        <w:rPr>
          <w:rStyle w:val="Hyperlink"/>
          <w:color w:val="0070C0"/>
          <w:sz w:val="18"/>
          <w:szCs w:val="18"/>
          <w:lang w:val="fr-FR"/>
        </w:rPr>
        <w:t>www.qccump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97804" w14:textId="4A1D2057" w:rsidR="003E4DFA" w:rsidRPr="00201809" w:rsidRDefault="006843CB" w:rsidP="00CE2259">
    <w:pPr>
      <w:pStyle w:val="Footer"/>
      <w:pBdr>
        <w:top w:val="thinThickSmallGap" w:sz="24" w:space="1" w:color="622423" w:themeColor="accent2" w:themeShade="7F"/>
      </w:pBdr>
      <w:tabs>
        <w:tab w:val="clear" w:pos="8640"/>
        <w:tab w:val="right" w:pos="10773"/>
      </w:tabs>
      <w:jc w:val="both"/>
      <w:rPr>
        <w:color w:val="0D0D0D" w:themeColor="text1" w:themeTint="F2"/>
      </w:rPr>
    </w:pPr>
    <w:sdt>
      <w:sdtPr>
        <w:rPr>
          <w:b/>
          <w:color w:val="0D0D0D" w:themeColor="text1" w:themeTint="F2"/>
        </w:rPr>
        <w:id w:val="313452337"/>
        <w:docPartObj>
          <w:docPartGallery w:val="Page Numbers (Bottom of Page)"/>
          <w:docPartUnique/>
        </w:docPartObj>
      </w:sdtPr>
      <w:sdtEndPr>
        <w:rPr>
          <w:b w:val="0"/>
        </w:rPr>
      </w:sdtEndPr>
      <w:sdtContent>
        <w:sdt>
          <w:sdtPr>
            <w:rPr>
              <w:color w:val="0D0D0D" w:themeColor="text1" w:themeTint="F2"/>
            </w:rPr>
            <w:id w:val="-1558305534"/>
            <w:docPartObj>
              <w:docPartGallery w:val="Page Numbers (Top of Page)"/>
              <w:docPartUnique/>
            </w:docPartObj>
          </w:sdtPr>
          <w:sdtEndPr/>
          <w:sdtContent>
            <w:r w:rsidR="003E4DFA" w:rsidRPr="00201809">
              <w:rPr>
                <w:b/>
              </w:rPr>
              <w:t xml:space="preserve">▼, ●: </w:t>
            </w:r>
            <w:r w:rsidR="003E4DFA" w:rsidRPr="00201809">
              <w:rPr>
                <w:bCs/>
              </w:rPr>
              <w:t xml:space="preserve">PXN </w:t>
            </w:r>
            <w:proofErr w:type="spellStart"/>
            <w:r w:rsidR="003E4DFA" w:rsidRPr="00201809">
              <w:rPr>
                <w:bCs/>
              </w:rPr>
              <w:t>của</w:t>
            </w:r>
            <w:proofErr w:type="spellEnd"/>
            <w:r w:rsidR="003E4DFA" w:rsidRPr="00201809">
              <w:rPr>
                <w:bCs/>
              </w:rPr>
              <w:t xml:space="preserve"> </w:t>
            </w:r>
            <w:proofErr w:type="spellStart"/>
            <w:r w:rsidR="003E4DFA" w:rsidRPr="00201809">
              <w:rPr>
                <w:bCs/>
              </w:rPr>
              <w:t>bạn</w:t>
            </w:r>
            <w:proofErr w:type="spellEnd"/>
            <w:r w:rsidR="003E4DFA" w:rsidRPr="00201809">
              <w:rPr>
                <w:color w:val="0D0D0D" w:themeColor="text1" w:themeTint="F2"/>
                <w:sz w:val="26"/>
                <w:szCs w:val="26"/>
              </w:rPr>
              <w:t xml:space="preserve"> </w:t>
            </w:r>
            <w:r w:rsidR="003E4DFA" w:rsidRPr="00201809">
              <w:rPr>
                <w:color w:val="0D0D0D" w:themeColor="text1" w:themeTint="F2"/>
                <w:sz w:val="26"/>
                <w:szCs w:val="26"/>
              </w:rPr>
              <w:ptab w:relativeTo="margin" w:alignment="center" w:leader="none"/>
            </w:r>
            <w:r w:rsidR="003E4DFA" w:rsidRPr="00201809">
              <w:rPr>
                <w:color w:val="0D0D0D" w:themeColor="text1" w:themeTint="F2"/>
                <w:sz w:val="26"/>
                <w:szCs w:val="26"/>
                <w:lang w:val="pt-BR"/>
              </w:rPr>
              <w:t>Ngày</w:t>
            </w:r>
            <w:r w:rsidR="003E4DFA" w:rsidRPr="00201809">
              <w:rPr>
                <w:color w:val="0D0D0D" w:themeColor="text1" w:themeTint="F2"/>
              </w:rPr>
              <w:t xml:space="preserve"> </w:t>
            </w:r>
            <w:r w:rsidR="003E4DFA" w:rsidRPr="00201809">
              <w:rPr>
                <w:color w:val="0D0D0D" w:themeColor="text1" w:themeTint="F2"/>
                <w:lang w:val="vi-VN"/>
              </w:rPr>
              <w:t>ban hành</w:t>
            </w:r>
            <w:r w:rsidR="003E4DFA" w:rsidRPr="00201809">
              <w:rPr>
                <w:color w:val="0D0D0D" w:themeColor="text1" w:themeTint="F2"/>
              </w:rPr>
              <w:t xml:space="preserve">: </w:t>
            </w:r>
            <w:r w:rsidR="003E4DFA" w:rsidRPr="00201809">
              <w:rPr>
                <w:color w:val="0D0D0D" w:themeColor="text1" w:themeTint="F2"/>
              </w:rPr>
              <w:fldChar w:fldCharType="begin"/>
            </w:r>
            <w:r w:rsidR="003E4DFA" w:rsidRPr="00201809">
              <w:rPr>
                <w:color w:val="0D0D0D" w:themeColor="text1" w:themeTint="F2"/>
              </w:rPr>
              <w:instrText xml:space="preserve"> MERGEFIELD Ngày_ban_hành </w:instrText>
            </w:r>
            <w:r w:rsidR="003E4DFA" w:rsidRPr="00201809">
              <w:rPr>
                <w:color w:val="0D0D0D" w:themeColor="text1" w:themeTint="F2"/>
              </w:rPr>
              <w:fldChar w:fldCharType="separate"/>
            </w:r>
            <w:r w:rsidRPr="00BF22A3">
              <w:rPr>
                <w:noProof/>
                <w:color w:val="0D0D0D" w:themeColor="text1" w:themeTint="F2"/>
              </w:rPr>
              <w:t>13/11/2023</w:t>
            </w:r>
            <w:r w:rsidR="003E4DFA" w:rsidRPr="00201809">
              <w:rPr>
                <w:color w:val="0D0D0D" w:themeColor="text1" w:themeTint="F2"/>
              </w:rPr>
              <w:fldChar w:fldCharType="end"/>
            </w:r>
            <w:r w:rsidR="003E4DFA" w:rsidRPr="00201809">
              <w:rPr>
                <w:color w:val="0D0D0D" w:themeColor="text1" w:themeTint="F2"/>
              </w:rPr>
              <w:t xml:space="preserve"> </w:t>
            </w:r>
            <w:r w:rsidR="003E4DFA" w:rsidRPr="00201809">
              <w:rPr>
                <w:color w:val="0D0D0D" w:themeColor="text1" w:themeTint="F2"/>
              </w:rPr>
              <w:ptab w:relativeTo="margin" w:alignment="right" w:leader="none"/>
            </w:r>
          </w:sdtContent>
        </w:sdt>
      </w:sdtContent>
    </w:sdt>
    <w:r w:rsidR="003E4DFA" w:rsidRPr="00201809">
      <w:rPr>
        <w:noProof/>
      </w:rPr>
      <w:t>Trang</w:t>
    </w:r>
    <w:r w:rsidR="003E4DFA" w:rsidRPr="00201809">
      <w:t xml:space="preserve"> </w:t>
    </w:r>
    <w:r w:rsidR="003E4DFA" w:rsidRPr="00201809">
      <w:rPr>
        <w:b/>
        <w:bCs/>
      </w:rPr>
      <w:fldChar w:fldCharType="begin"/>
    </w:r>
    <w:r w:rsidR="003E4DFA" w:rsidRPr="00201809">
      <w:rPr>
        <w:b/>
        <w:bCs/>
      </w:rPr>
      <w:instrText xml:space="preserve"> PAGE </w:instrText>
    </w:r>
    <w:r w:rsidR="003E4DFA" w:rsidRPr="00201809">
      <w:rPr>
        <w:b/>
        <w:bCs/>
      </w:rPr>
      <w:fldChar w:fldCharType="separate"/>
    </w:r>
    <w:r w:rsidR="00EA3EF9">
      <w:rPr>
        <w:b/>
        <w:bCs/>
        <w:noProof/>
      </w:rPr>
      <w:t>16</w:t>
    </w:r>
    <w:r w:rsidR="003E4DFA" w:rsidRPr="00201809">
      <w:rPr>
        <w:b/>
        <w:bCs/>
      </w:rPr>
      <w:fldChar w:fldCharType="end"/>
    </w:r>
    <w:r w:rsidR="003E4DFA" w:rsidRPr="00201809">
      <w:t xml:space="preserve">/ </w:t>
    </w:r>
    <w:r w:rsidR="003E4DFA" w:rsidRPr="00201809">
      <w:rPr>
        <w:b/>
        <w:bCs/>
      </w:rPr>
      <w:fldChar w:fldCharType="begin"/>
    </w:r>
    <w:r w:rsidR="003E4DFA" w:rsidRPr="00201809">
      <w:rPr>
        <w:b/>
        <w:bCs/>
      </w:rPr>
      <w:instrText xml:space="preserve"> NUMPAGES  </w:instrText>
    </w:r>
    <w:r w:rsidR="003E4DFA" w:rsidRPr="00201809">
      <w:rPr>
        <w:b/>
        <w:bCs/>
      </w:rPr>
      <w:fldChar w:fldCharType="separate"/>
    </w:r>
    <w:r w:rsidR="00EA3EF9">
      <w:rPr>
        <w:b/>
        <w:bCs/>
        <w:noProof/>
      </w:rPr>
      <w:t>17</w:t>
    </w:r>
    <w:r w:rsidR="003E4DFA" w:rsidRPr="00201809">
      <w:rPr>
        <w:b/>
        <w:bCs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330028264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1145623981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108263198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146935137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1670ED5" w14:textId="3CF4E30E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2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10FBAB7F" w14:textId="03778501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-2032489109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1284225092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688101274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125905556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04D6DEE" w14:textId="6CFDFD2C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3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357EEBA0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143481496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-86528957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67369244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14346589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CC08CF6" w14:textId="3ECD93C7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4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11ECA68A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836196128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-906681821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332913879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62481026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8A20F8C" w14:textId="656A52C8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5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5C3B5209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-497886737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222262694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217505069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34671993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9AE419B" w14:textId="2FEB84F2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5D17C3A7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B050"/>
      </w:rPr>
      <w:id w:val="-1413237310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B050"/>
          </w:rPr>
          <w:id w:val="699122519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38421661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73180783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3F0771B" w14:textId="10874011" w:rsidR="003E4DFA" w:rsidRPr="003234CB" w:rsidRDefault="003E4DFA" w:rsidP="008F3F6B">
                    <w:pPr>
                      <w:pStyle w:val="Footer"/>
                      <w:pBdr>
                        <w:top w:val="thinThickSmallGap" w:sz="24" w:space="1" w:color="622423" w:themeColor="accent2" w:themeShade="7F"/>
                      </w:pBdr>
                      <w:tabs>
                        <w:tab w:val="clear" w:pos="8640"/>
                        <w:tab w:val="right" w:pos="10773"/>
                      </w:tabs>
                      <w:jc w:val="both"/>
                    </w:pPr>
                    <w:r w:rsidRPr="003234CB">
                      <w:rPr>
                        <w:b/>
                      </w:rPr>
                      <w:t xml:space="preserve">▼, ●: </w:t>
                    </w:r>
                    <w:r w:rsidRPr="003234CB">
                      <w:rPr>
                        <w:bCs/>
                      </w:rPr>
                      <w:t xml:space="preserve">PXN </w:t>
                    </w:r>
                    <w:proofErr w:type="spellStart"/>
                    <w:r w:rsidRPr="003234CB">
                      <w:rPr>
                        <w:bCs/>
                      </w:rPr>
                      <w:t>của</w:t>
                    </w:r>
                    <w:proofErr w:type="spellEnd"/>
                    <w:r w:rsidRPr="003234CB">
                      <w:rPr>
                        <w:bCs/>
                      </w:rPr>
                      <w:t xml:space="preserve"> </w:t>
                    </w:r>
                    <w:proofErr w:type="spellStart"/>
                    <w:r w:rsidRPr="003234CB">
                      <w:rPr>
                        <w:bCs/>
                      </w:rPr>
                      <w:t>bạn</w:t>
                    </w:r>
                    <w:proofErr w:type="spellEnd"/>
                    <w:r w:rsidRPr="003234CB">
                      <w:t xml:space="preserve"> </w:t>
                    </w:r>
                    <w:r w:rsidRPr="003234CB">
                      <w:ptab w:relativeTo="margin" w:alignment="center" w:leader="none"/>
                    </w:r>
                    <w:r w:rsidRPr="003234CB">
                      <w:rPr>
                        <w:lang w:val="pt-BR"/>
                      </w:rPr>
                      <w:t>Ngày</w:t>
                    </w:r>
                    <w:r w:rsidRPr="003234CB">
                      <w:t xml:space="preserve"> </w:t>
                    </w:r>
                    <w:r w:rsidRPr="003234CB">
                      <w:rPr>
                        <w:lang w:val="vi-VN"/>
                      </w:rPr>
                      <w:t>ban hành</w:t>
                    </w:r>
                    <w:r w:rsidRPr="003234CB">
                      <w:t xml:space="preserve">: </w:t>
                    </w:r>
                    <w:r w:rsidR="006843CB">
                      <w:fldChar w:fldCharType="begin"/>
                    </w:r>
                    <w:r w:rsidR="006843CB">
                      <w:instrText xml:space="preserve"> MERGEFIELD Ngày_ban_hành </w:instrText>
                    </w:r>
                    <w:r w:rsidR="006843CB">
                      <w:fldChar w:fldCharType="separate"/>
                    </w:r>
                    <w:r w:rsidR="006843CB">
                      <w:rPr>
                        <w:noProof/>
                      </w:rPr>
                      <w:t>13/11/2023</w:t>
                    </w:r>
                    <w:r w:rsidR="006843CB">
                      <w:rPr>
                        <w:noProof/>
                      </w:rPr>
                      <w:fldChar w:fldCharType="end"/>
                    </w:r>
                    <w:r w:rsidRPr="003234CB">
                      <w:rPr>
                        <w:noProof/>
                      </w:rPr>
                      <w:tab/>
                      <w:t>Trang</w:t>
                    </w:r>
                    <w:r w:rsidRPr="003234CB">
                      <w:t xml:space="preserve">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PAGE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7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  <w:r w:rsidRPr="003234CB">
                      <w:t xml:space="preserve">/ </w:t>
                    </w:r>
                    <w:r w:rsidRPr="003234CB">
                      <w:rPr>
                        <w:b/>
                        <w:bCs/>
                      </w:rPr>
                      <w:fldChar w:fldCharType="begin"/>
                    </w:r>
                    <w:r w:rsidRPr="003234CB">
                      <w:rPr>
                        <w:b/>
                        <w:bCs/>
                      </w:rPr>
                      <w:instrText xml:space="preserve"> NUMPAGES  </w:instrText>
                    </w:r>
                    <w:r w:rsidRPr="003234CB">
                      <w:rPr>
                        <w:b/>
                        <w:bCs/>
                      </w:rPr>
                      <w:fldChar w:fldCharType="separate"/>
                    </w:r>
                    <w:r w:rsidR="00EA3EF9">
                      <w:rPr>
                        <w:b/>
                        <w:bCs/>
                        <w:noProof/>
                      </w:rPr>
                      <w:t>16</w:t>
                    </w:r>
                    <w:r w:rsidRPr="003234CB">
                      <w:rPr>
                        <w:b/>
                        <w:bCs/>
                      </w:rPr>
                      <w:fldChar w:fldCharType="end"/>
                    </w:r>
                  </w:p>
                </w:sdtContent>
              </w:sdt>
            </w:sdtContent>
          </w:sdt>
          <w:p w14:paraId="6B163361" w14:textId="77777777" w:rsidR="003E4DFA" w:rsidRPr="003234CB" w:rsidRDefault="006843CB" w:rsidP="0090167A">
            <w:pPr>
              <w:pStyle w:val="Footer"/>
              <w:pBdr>
                <w:top w:val="thinThickSmallGap" w:sz="24" w:space="1" w:color="622423" w:themeColor="accent2" w:themeShade="7F"/>
              </w:pBdr>
              <w:tabs>
                <w:tab w:val="clear" w:pos="8640"/>
                <w:tab w:val="right" w:pos="10773"/>
              </w:tabs>
              <w:jc w:val="both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033A6" w14:textId="77777777" w:rsidR="000C487D" w:rsidRDefault="000C487D">
      <w:r>
        <w:separator/>
      </w:r>
    </w:p>
  </w:footnote>
  <w:footnote w:type="continuationSeparator" w:id="0">
    <w:p w14:paraId="199A3E75" w14:textId="77777777" w:rsidR="000C487D" w:rsidRDefault="000C4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35B26" w14:textId="4CD358F6" w:rsidR="003E4DFA" w:rsidRPr="0090167A" w:rsidRDefault="003E4DFA" w:rsidP="005F498B">
    <w:pPr>
      <w:pStyle w:val="Header"/>
      <w:tabs>
        <w:tab w:val="clear" w:pos="4320"/>
        <w:tab w:val="clear" w:pos="8640"/>
        <w:tab w:val="left" w:pos="3969"/>
        <w:tab w:val="left" w:pos="9072"/>
      </w:tabs>
      <w:rPr>
        <w:rFonts w:ascii="Myriad Pro" w:hAnsi="Myriad Pro"/>
        <w:sz w:val="32"/>
        <w:lang w:val="vi-VN"/>
      </w:rPr>
    </w:pPr>
    <w:r>
      <w:rPr>
        <w:rFonts w:ascii="Myriad Pro" w:hAnsi="Myriad Pro"/>
        <w:szCs w:val="20"/>
        <w:lang w:val="fr-FR"/>
      </w:rPr>
      <w:t>Ure</w:t>
    </w:r>
    <w:r w:rsidRPr="005A0DB5">
      <w:rPr>
        <w:rFonts w:ascii="Myriad Pro" w:hAnsi="Myriad Pro"/>
        <w:szCs w:val="20"/>
        <w:lang w:val="vi-VN"/>
      </w:rPr>
      <w:tab/>
    </w:r>
    <w:r w:rsidRPr="005C1F43">
      <w:rPr>
        <w:rFonts w:ascii="Myriad Pro" w:hAnsi="Myriad Pro"/>
        <w:szCs w:val="20"/>
        <w:lang w:val="vi-VN"/>
      </w:rPr>
      <w:t xml:space="preserve">Mã ngoại </w:t>
    </w:r>
    <w:proofErr w:type="gramStart"/>
    <w:r w:rsidRPr="005C1F43">
      <w:rPr>
        <w:rFonts w:ascii="Myriad Pro" w:hAnsi="Myriad Pro"/>
        <w:szCs w:val="20"/>
        <w:lang w:val="vi-VN"/>
      </w:rPr>
      <w:t>kiểm:</w:t>
    </w:r>
    <w:proofErr w:type="gramEnd"/>
    <w:r>
      <w:rPr>
        <w:rFonts w:ascii="Myriad Pro" w:hAnsi="Myriad Pro"/>
        <w:szCs w:val="20"/>
      </w:rPr>
      <w:fldChar w:fldCharType="begin"/>
    </w:r>
    <w:r>
      <w:rPr>
        <w:rFonts w:ascii="Myriad Pro" w:hAnsi="Myriad Pro"/>
        <w:szCs w:val="20"/>
        <w:lang w:val="vi-VN"/>
      </w:rPr>
      <w:instrText xml:space="preserve"> MERGEFIELD TT </w:instrText>
    </w:r>
    <w:r>
      <w:rPr>
        <w:rFonts w:ascii="Myriad Pro" w:hAnsi="Myriad Pro"/>
        <w:szCs w:val="20"/>
      </w:rPr>
      <w:fldChar w:fldCharType="separate"/>
    </w:r>
    <w:r w:rsidR="006843CB" w:rsidRPr="00BF22A3">
      <w:rPr>
        <w:rFonts w:ascii="Myriad Pro" w:hAnsi="Myriad Pro"/>
        <w:noProof/>
        <w:szCs w:val="20"/>
        <w:lang w:val="vi-VN"/>
      </w:rPr>
      <w:t>1</w:t>
    </w:r>
    <w:r>
      <w:rPr>
        <w:rFonts w:ascii="Myriad Pro" w:hAnsi="Myriad Pro"/>
        <w:szCs w:val="20"/>
      </w:rPr>
      <w:fldChar w:fldCharType="end"/>
    </w:r>
    <w:r w:rsidRPr="005C1F43">
      <w:rPr>
        <w:rFonts w:ascii="Myriad Pro" w:hAnsi="Myriad Pro"/>
        <w:szCs w:val="20"/>
        <w:lang w:val="pt-BR"/>
      </w:rPr>
      <w:t xml:space="preserve">  </w:t>
    </w:r>
    <w:r w:rsidRPr="005C1F43">
      <w:rPr>
        <w:rFonts w:ascii="Myriad Pro" w:hAnsi="Myriad Pro"/>
        <w:szCs w:val="20"/>
        <w:lang w:val="vi-VN"/>
      </w:rPr>
      <w:t xml:space="preserve">                           </w:t>
    </w:r>
    <w:r w:rsidRPr="005C1F43">
      <w:rPr>
        <w:rFonts w:ascii="Myriad Pro" w:hAnsi="Myriad Pro"/>
        <w:szCs w:val="20"/>
        <w:lang w:val="pt-BR"/>
      </w:rPr>
      <w:t xml:space="preserve">              </w:t>
    </w:r>
    <w:r w:rsidRPr="005C1F43">
      <w:rPr>
        <w:rFonts w:ascii="Myriad Pro" w:hAnsi="Myriad Pro"/>
        <w:szCs w:val="20"/>
        <w:lang w:val="pt-BR"/>
      </w:rPr>
      <w:tab/>
    </w:r>
    <w:r>
      <w:rPr>
        <w:rFonts w:ascii="Myriad Pro" w:hAnsi="Myriad Pro"/>
        <w:szCs w:val="20"/>
        <w:lang w:val="pt-BR"/>
      </w:rPr>
      <w:fldChar w:fldCharType="begin"/>
    </w:r>
    <w:r>
      <w:rPr>
        <w:rFonts w:ascii="Myriad Pro" w:hAnsi="Myriad Pro"/>
        <w:szCs w:val="20"/>
        <w:lang w:val="pt-BR"/>
      </w:rPr>
      <w:instrText xml:space="preserve"> MERGEFIELD MẪU </w:instrText>
    </w:r>
    <w:r>
      <w:rPr>
        <w:rFonts w:ascii="Myriad Pro" w:hAnsi="Myriad Pro"/>
        <w:szCs w:val="20"/>
        <w:lang w:val="pt-BR"/>
      </w:rPr>
      <w:fldChar w:fldCharType="separate"/>
    </w:r>
    <w:r w:rsidR="006843CB" w:rsidRPr="00BF22A3">
      <w:rPr>
        <w:rFonts w:ascii="Myriad Pro" w:hAnsi="Myriad Pro"/>
        <w:noProof/>
        <w:szCs w:val="20"/>
        <w:lang w:val="pt-BR"/>
      </w:rPr>
      <w:t>230612</w:t>
    </w:r>
    <w:r>
      <w:rPr>
        <w:rFonts w:ascii="Myriad Pro" w:hAnsi="Myriad Pro"/>
        <w:szCs w:val="20"/>
        <w:lang w:val="pt-BR"/>
      </w:rPr>
      <w:fldChar w:fldCharType="end"/>
    </w:r>
    <w:r w:rsidRPr="005C1F43">
      <w:rPr>
        <w:rFonts w:ascii="Myriad Pro" w:hAnsi="Myriad Pro"/>
        <w:szCs w:val="20"/>
        <w:lang w:val="pt-BR"/>
      </w:rPr>
      <w:t xml:space="preserve">                     </w:t>
    </w:r>
  </w:p>
  <w:p w14:paraId="7ECCA08F" w14:textId="77777777" w:rsidR="003E4DFA" w:rsidRPr="005F498B" w:rsidRDefault="003E4DFA">
    <w:pPr>
      <w:pStyle w:val="Header"/>
      <w:rPr>
        <w:lang w:val="vi-VN"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0B69E" w14:textId="2C8C921E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Cholesterol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</w:t>
    </w:r>
    <w:r w:rsidRPr="003234CB">
      <w:rPr>
        <w:szCs w:val="20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</w:rPr>
      <w:fldChar w:fldCharType="end"/>
    </w:r>
    <w:r w:rsidRPr="003234CB">
      <w:rPr>
        <w:szCs w:val="20"/>
      </w:rPr>
      <w:tab/>
    </w:r>
    <w:r w:rsidRPr="003234CB">
      <w:rPr>
        <w:szCs w:val="20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</w:rPr>
      <w:fldChar w:fldCharType="end"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0AAE2" w14:textId="477EC887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Triglyceride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</w:t>
    </w:r>
    <w:r w:rsidRPr="003234CB">
      <w:rPr>
        <w:szCs w:val="20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</w:rPr>
      <w:fldChar w:fldCharType="end"/>
    </w:r>
    <w:r w:rsidRPr="003234CB">
      <w:rPr>
        <w:szCs w:val="20"/>
      </w:rPr>
      <w:tab/>
    </w:r>
    <w:r w:rsidRPr="003234CB">
      <w:rPr>
        <w:szCs w:val="20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0051" w14:textId="64E4E627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Acid Uric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</w:t>
    </w:r>
    <w:r w:rsidRPr="003234CB">
      <w:rPr>
        <w:szCs w:val="20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</w:rPr>
      <w:fldChar w:fldCharType="end"/>
    </w:r>
    <w:r w:rsidRPr="003234CB">
      <w:rPr>
        <w:szCs w:val="20"/>
      </w:rPr>
      <w:tab/>
    </w:r>
    <w:r w:rsidRPr="003234CB">
      <w:rPr>
        <w:szCs w:val="20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CD786" w14:textId="07903DEB" w:rsidR="003E4DFA" w:rsidRPr="005C1F43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rFonts w:ascii="Myriad Pro" w:hAnsi="Myriad Pro"/>
        <w:sz w:val="32"/>
        <w:lang w:val="vi-VN"/>
      </w:rPr>
    </w:pPr>
    <w:r w:rsidRPr="00817520">
      <w:rPr>
        <w:rFonts w:ascii="Myriad Pro" w:hAnsi="Myriad Pro"/>
        <w:szCs w:val="20"/>
      </w:rPr>
      <w:t>A</w:t>
    </w:r>
    <w:r>
      <w:rPr>
        <w:rFonts w:ascii="Myriad Pro" w:hAnsi="Myriad Pro"/>
        <w:szCs w:val="20"/>
      </w:rPr>
      <w:t>L</w:t>
    </w:r>
    <w:r w:rsidRPr="00817520">
      <w:rPr>
        <w:rFonts w:ascii="Myriad Pro" w:hAnsi="Myriad Pro"/>
        <w:szCs w:val="20"/>
      </w:rPr>
      <w:t>T (G</w:t>
    </w:r>
    <w:r>
      <w:rPr>
        <w:rFonts w:ascii="Myriad Pro" w:hAnsi="Myriad Pro"/>
        <w:szCs w:val="20"/>
      </w:rPr>
      <w:t>PT)</w:t>
    </w:r>
    <w:r w:rsidRPr="005A0DB5">
      <w:rPr>
        <w:rFonts w:ascii="Myriad Pro" w:hAnsi="Myriad Pro"/>
        <w:szCs w:val="20"/>
        <w:lang w:val="vi-VN"/>
      </w:rPr>
      <w:tab/>
    </w:r>
    <w:r w:rsidRPr="005C1F43">
      <w:rPr>
        <w:rFonts w:ascii="Myriad Pro" w:hAnsi="Myriad Pro"/>
        <w:szCs w:val="20"/>
        <w:lang w:val="vi-VN"/>
      </w:rPr>
      <w:t>Mã ngoại kiểm:</w:t>
    </w:r>
    <w:r>
      <w:rPr>
        <w:rFonts w:ascii="Myriad Pro" w:hAnsi="Myriad Pro"/>
        <w:szCs w:val="20"/>
      </w:rPr>
      <w:t xml:space="preserve"> </w:t>
    </w:r>
    <w:r>
      <w:rPr>
        <w:rFonts w:ascii="Myriad Pro" w:hAnsi="Myriad Pro"/>
        <w:szCs w:val="20"/>
      </w:rPr>
      <w:fldChar w:fldCharType="begin"/>
    </w:r>
    <w:r>
      <w:rPr>
        <w:rFonts w:ascii="Myriad Pro" w:hAnsi="Myriad Pro"/>
        <w:szCs w:val="20"/>
      </w:rPr>
      <w:instrText xml:space="preserve"> MERGEFIELD Mã_NK </w:instrText>
    </w:r>
    <w:r>
      <w:rPr>
        <w:rFonts w:ascii="Myriad Pro" w:hAnsi="Myriad Pro"/>
        <w:szCs w:val="20"/>
      </w:rPr>
      <w:fldChar w:fldCharType="separate"/>
    </w:r>
    <w:r w:rsidR="006843CB" w:rsidRPr="00BF22A3">
      <w:rPr>
        <w:rFonts w:ascii="Myriad Pro" w:hAnsi="Myriad Pro"/>
        <w:noProof/>
        <w:szCs w:val="20"/>
      </w:rPr>
      <w:t>SH068</w:t>
    </w:r>
    <w:r>
      <w:rPr>
        <w:rFonts w:ascii="Myriad Pro" w:hAnsi="Myriad Pro"/>
        <w:szCs w:val="20"/>
      </w:rPr>
      <w:fldChar w:fldCharType="end"/>
    </w:r>
    <w:r>
      <w:rPr>
        <w:rFonts w:ascii="Myriad Pro" w:hAnsi="Myriad Pro"/>
        <w:szCs w:val="20"/>
      </w:rPr>
      <w:tab/>
    </w:r>
    <w:r>
      <w:rPr>
        <w:rFonts w:ascii="Myriad Pro" w:hAnsi="Myriad Pro"/>
        <w:szCs w:val="20"/>
      </w:rPr>
      <w:fldChar w:fldCharType="begin"/>
    </w:r>
    <w:r>
      <w:rPr>
        <w:rFonts w:ascii="Myriad Pro" w:hAnsi="Myriad Pro"/>
        <w:szCs w:val="20"/>
      </w:rPr>
      <w:instrText xml:space="preserve"> MERGEFIELD Mẫu </w:instrText>
    </w:r>
    <w:r>
      <w:rPr>
        <w:rFonts w:ascii="Myriad Pro" w:hAnsi="Myriad Pro"/>
        <w:szCs w:val="20"/>
      </w:rPr>
      <w:fldChar w:fldCharType="separate"/>
    </w:r>
    <w:r w:rsidR="006843CB" w:rsidRPr="00BF22A3">
      <w:rPr>
        <w:rFonts w:ascii="Myriad Pro" w:hAnsi="Myriad Pro"/>
        <w:noProof/>
        <w:szCs w:val="20"/>
      </w:rPr>
      <w:t>230612</w:t>
    </w:r>
    <w:r>
      <w:rPr>
        <w:rFonts w:ascii="Myriad Pro" w:hAnsi="Myriad Pro"/>
        <w:szCs w:val="20"/>
      </w:rPr>
      <w:fldChar w:fldCharType="end"/>
    </w:r>
    <w:r w:rsidRPr="006438D2">
      <w:rPr>
        <w:rFonts w:ascii="Myriad Pro" w:hAnsi="Myriad Pro"/>
        <w:szCs w:val="20"/>
      </w:rPr>
      <w:t xml:space="preserve"> 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8FC80" w14:textId="564F59AB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AST (GOT)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4F527" w14:textId="2E04E0DA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ALT (GPT)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F9556" w14:textId="14D63D0C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GGT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86531" w14:textId="58BCD469" w:rsidR="003E4DFA" w:rsidRPr="005C1F43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rFonts w:ascii="Myriad Pro" w:hAnsi="Myriad Pro"/>
        <w:sz w:val="32"/>
        <w:lang w:val="vi-VN"/>
      </w:rPr>
    </w:pPr>
    <w:r w:rsidRPr="00817520">
      <w:rPr>
        <w:rFonts w:ascii="Myriad Pro" w:hAnsi="Myriad Pro"/>
        <w:szCs w:val="20"/>
      </w:rPr>
      <w:t>A</w:t>
    </w:r>
    <w:r>
      <w:rPr>
        <w:rFonts w:ascii="Myriad Pro" w:hAnsi="Myriad Pro"/>
        <w:szCs w:val="20"/>
      </w:rPr>
      <w:t>L</w:t>
    </w:r>
    <w:r w:rsidRPr="00817520">
      <w:rPr>
        <w:rFonts w:ascii="Myriad Pro" w:hAnsi="Myriad Pro"/>
        <w:szCs w:val="20"/>
      </w:rPr>
      <w:t>T (G</w:t>
    </w:r>
    <w:r>
      <w:rPr>
        <w:rFonts w:ascii="Myriad Pro" w:hAnsi="Myriad Pro"/>
        <w:szCs w:val="20"/>
      </w:rPr>
      <w:t>PT)</w:t>
    </w:r>
    <w:r w:rsidRPr="005A0DB5">
      <w:rPr>
        <w:rFonts w:ascii="Myriad Pro" w:hAnsi="Myriad Pro"/>
        <w:szCs w:val="20"/>
        <w:lang w:val="vi-VN"/>
      </w:rPr>
      <w:tab/>
    </w:r>
    <w:r w:rsidRPr="005C1F43">
      <w:rPr>
        <w:rFonts w:ascii="Myriad Pro" w:hAnsi="Myriad Pro"/>
        <w:szCs w:val="20"/>
        <w:lang w:val="vi-VN"/>
      </w:rPr>
      <w:t>Mã ngoại kiểm:</w:t>
    </w:r>
    <w:r>
      <w:rPr>
        <w:rFonts w:ascii="Myriad Pro" w:hAnsi="Myriad Pro"/>
        <w:szCs w:val="20"/>
      </w:rPr>
      <w:t xml:space="preserve"> </w:t>
    </w:r>
    <w:r>
      <w:rPr>
        <w:rFonts w:ascii="Myriad Pro" w:hAnsi="Myriad Pro"/>
        <w:szCs w:val="20"/>
      </w:rPr>
      <w:fldChar w:fldCharType="begin"/>
    </w:r>
    <w:r>
      <w:rPr>
        <w:rFonts w:ascii="Myriad Pro" w:hAnsi="Myriad Pro"/>
        <w:szCs w:val="20"/>
      </w:rPr>
      <w:instrText xml:space="preserve"> MERGEFIELD Mã_NK </w:instrText>
    </w:r>
    <w:r>
      <w:rPr>
        <w:rFonts w:ascii="Myriad Pro" w:hAnsi="Myriad Pro"/>
        <w:szCs w:val="20"/>
      </w:rPr>
      <w:fldChar w:fldCharType="separate"/>
    </w:r>
    <w:r w:rsidR="006843CB" w:rsidRPr="00BF22A3">
      <w:rPr>
        <w:rFonts w:ascii="Myriad Pro" w:hAnsi="Myriad Pro"/>
        <w:noProof/>
        <w:szCs w:val="20"/>
      </w:rPr>
      <w:t>SH068</w:t>
    </w:r>
    <w:r>
      <w:rPr>
        <w:rFonts w:ascii="Myriad Pro" w:hAnsi="Myriad Pro"/>
        <w:szCs w:val="20"/>
      </w:rPr>
      <w:fldChar w:fldCharType="end"/>
    </w:r>
    <w:r>
      <w:rPr>
        <w:rFonts w:ascii="Myriad Pro" w:hAnsi="Myriad Pro"/>
        <w:szCs w:val="20"/>
      </w:rPr>
      <w:tab/>
    </w:r>
    <w:r>
      <w:rPr>
        <w:rFonts w:ascii="Myriad Pro" w:hAnsi="Myriad Pro"/>
        <w:szCs w:val="20"/>
      </w:rPr>
      <w:fldChar w:fldCharType="begin"/>
    </w:r>
    <w:r>
      <w:rPr>
        <w:rFonts w:ascii="Myriad Pro" w:hAnsi="Myriad Pro"/>
        <w:szCs w:val="20"/>
      </w:rPr>
      <w:instrText xml:space="preserve"> MERGEFIELD Mẫu </w:instrText>
    </w:r>
    <w:r>
      <w:rPr>
        <w:rFonts w:ascii="Myriad Pro" w:hAnsi="Myriad Pro"/>
        <w:szCs w:val="20"/>
      </w:rPr>
      <w:fldChar w:fldCharType="separate"/>
    </w:r>
    <w:r w:rsidR="006843CB" w:rsidRPr="00BF22A3">
      <w:rPr>
        <w:rFonts w:ascii="Myriad Pro" w:hAnsi="Myriad Pro"/>
        <w:noProof/>
        <w:szCs w:val="20"/>
      </w:rPr>
      <w:t>230612</w:t>
    </w:r>
    <w:r>
      <w:rPr>
        <w:rFonts w:ascii="Myriad Pro" w:hAnsi="Myriad Pro"/>
        <w:szCs w:val="20"/>
      </w:rPr>
      <w:fldChar w:fldCharType="end"/>
    </w:r>
    <w:r w:rsidRPr="006438D2">
      <w:rPr>
        <w:rFonts w:ascii="Myriad Pro" w:hAnsi="Myriad Pro"/>
        <w:szCs w:val="20"/>
      </w:rPr>
      <w:t xml:space="preserve"> 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2C5B2" w14:textId="30D49EC6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Albumin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9E081" w14:textId="643260BE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Amylase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2651F" w14:textId="77777777" w:rsidR="004043CA" w:rsidRPr="005219FF" w:rsidRDefault="004043CA" w:rsidP="004043CA">
    <w:pPr>
      <w:pStyle w:val="Header"/>
      <w:tabs>
        <w:tab w:val="clear" w:pos="4320"/>
        <w:tab w:val="clear" w:pos="8640"/>
      </w:tabs>
      <w:ind w:left="-567"/>
      <w:jc w:val="center"/>
      <w:rPr>
        <w:b/>
        <w:sz w:val="28"/>
        <w:szCs w:val="28"/>
      </w:rPr>
    </w:pPr>
    <w:bookmarkStart w:id="1" w:name="_Hlk63258746"/>
    <w:bookmarkStart w:id="2" w:name="_Hlk63258747"/>
    <w:r w:rsidRPr="001F4412"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4C273EA5" wp14:editId="0DC206F6">
          <wp:simplePos x="0" y="0"/>
          <wp:positionH relativeFrom="margin">
            <wp:posOffset>12065</wp:posOffset>
          </wp:positionH>
          <wp:positionV relativeFrom="paragraph">
            <wp:posOffset>-79375</wp:posOffset>
          </wp:positionV>
          <wp:extent cx="990600" cy="908050"/>
          <wp:effectExtent l="0" t="0" r="0" b="6350"/>
          <wp:wrapSquare wrapText="bothSides"/>
          <wp:docPr id="454" name="Picture 454" descr="F:\data thuy 21052021\1.TRUNG TAM KIEM CHUAN\4. CONG VAN\2.BIEU MAU QUY TRINH CHUAN_TTKC\de4c7f661055d30b8a4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ata thuy 21052021\1.TRUNG TAM KIEM CHUAN\4. CONG VAN\2.BIEU MAU QUY TRINH CHUAN_TTKC\de4c7f661055d30b8a44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sz w:val="28"/>
        <w:szCs w:val="28"/>
      </w:rPr>
      <w:t>TR</w:t>
    </w:r>
    <w:r w:rsidRPr="005219FF">
      <w:rPr>
        <w:b/>
        <w:sz w:val="28"/>
        <w:szCs w:val="28"/>
      </w:rPr>
      <w:t>UNG TÂM KIỂM CHUẨN CHẤT LƯỢNG XÉT NGHIỆM Y HỌC</w:t>
    </w:r>
    <w:r>
      <w:rPr>
        <w:b/>
        <w:sz w:val="28"/>
        <w:szCs w:val="28"/>
      </w:rPr>
      <w:t xml:space="preserve"> </w:t>
    </w:r>
    <w:r w:rsidRPr="005219FF">
      <w:rPr>
        <w:b/>
        <w:sz w:val="28"/>
        <w:szCs w:val="28"/>
      </w:rPr>
      <w:t>ĐẠ</w:t>
    </w:r>
    <w:r>
      <w:rPr>
        <w:b/>
        <w:sz w:val="28"/>
        <w:szCs w:val="28"/>
      </w:rPr>
      <w:t xml:space="preserve">I </w:t>
    </w:r>
    <w:r w:rsidRPr="005219FF">
      <w:rPr>
        <w:b/>
        <w:sz w:val="28"/>
        <w:szCs w:val="28"/>
      </w:rPr>
      <w:t>HỌC Y DƯỢC THÀNH PHỐ HỒ CHÍ MINH</w:t>
    </w:r>
  </w:p>
  <w:p w14:paraId="49CE2C6E" w14:textId="2AA90CCF" w:rsidR="004043CA" w:rsidRPr="005219FF" w:rsidRDefault="004043CA" w:rsidP="004043CA">
    <w:pPr>
      <w:pStyle w:val="Header"/>
      <w:tabs>
        <w:tab w:val="center" w:pos="2835"/>
      </w:tabs>
      <w:ind w:left="-567"/>
      <w:jc w:val="center"/>
      <w:rPr>
        <w:b/>
        <w:sz w:val="28"/>
        <w:szCs w:val="28"/>
      </w:rPr>
    </w:pPr>
    <w:r w:rsidRPr="005219FF">
      <w:rPr>
        <w:sz w:val="28"/>
        <w:szCs w:val="28"/>
      </w:rPr>
      <w:t>QUALITY CONTROL CENTER FOR MEDICAL LABORATORY</w:t>
    </w:r>
    <w:r>
      <w:rPr>
        <w:b/>
        <w:sz w:val="28"/>
        <w:szCs w:val="28"/>
      </w:rPr>
      <w:t xml:space="preserve">                          </w:t>
    </w:r>
    <w:r w:rsidRPr="005219FF">
      <w:rPr>
        <w:sz w:val="28"/>
        <w:szCs w:val="28"/>
      </w:rPr>
      <w:t>UNIVERSITY OF MEDICINE AND PHARMACY AT HCMC</w:t>
    </w:r>
  </w:p>
  <w:p w14:paraId="21E55B4B" w14:textId="694990D9" w:rsidR="003E4DFA" w:rsidRPr="006438D2" w:rsidRDefault="004043CA" w:rsidP="004043CA">
    <w:pPr>
      <w:pStyle w:val="Header"/>
      <w:jc w:val="cen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941338" wp14:editId="7FCC64FF">
              <wp:simplePos x="0" y="0"/>
              <wp:positionH relativeFrom="margin">
                <wp:posOffset>69215</wp:posOffset>
              </wp:positionH>
              <wp:positionV relativeFrom="paragraph">
                <wp:posOffset>9525</wp:posOffset>
              </wp:positionV>
              <wp:extent cx="781050" cy="276225"/>
              <wp:effectExtent l="0" t="0" r="19050" b="28575"/>
              <wp:wrapNone/>
              <wp:docPr id="453" name="Rectangle 4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050" cy="276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DF7009" w14:textId="77777777" w:rsidR="004043CA" w:rsidRPr="005219FF" w:rsidRDefault="004043CA" w:rsidP="004043CA">
                          <w:pPr>
                            <w:jc w:val="center"/>
                            <w:rPr>
                              <w:b/>
                              <w:color w:val="FF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color w:val="FF0000"/>
                              <w:sz w:val="16"/>
                              <w:szCs w:val="16"/>
                            </w:rPr>
                            <w:t>Q</w:t>
                          </w:r>
                          <w:r w:rsidRPr="005219FF">
                            <w:rPr>
                              <w:b/>
                              <w:color w:val="FF0000"/>
                              <w:sz w:val="16"/>
                              <w:szCs w:val="16"/>
                            </w:rPr>
                            <w:t>CC UM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941338" id="Rectangle 453" o:spid="_x0000_s1026" style="position:absolute;left:0;text-align:left;margin-left:5.45pt;margin-top:.75pt;width:61.5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" fillcolor="white [3201]" strokecolor="white [3212]" strokeweight="2pt">
              <v:textbox>
                <w:txbxContent>
                  <w:p w14:paraId="6BDF7009" w14:textId="77777777" w:rsidR="004043CA" w:rsidRPr="005219FF" w:rsidRDefault="004043CA" w:rsidP="004043CA">
                    <w:pPr>
                      <w:jc w:val="center"/>
                      <w:rPr>
                        <w:b/>
                        <w:color w:val="FF0000"/>
                        <w:sz w:val="16"/>
                        <w:szCs w:val="16"/>
                      </w:rPr>
                    </w:pPr>
                    <w:r>
                      <w:rPr>
                        <w:b/>
                        <w:color w:val="FF0000"/>
                        <w:sz w:val="16"/>
                        <w:szCs w:val="16"/>
                      </w:rPr>
                      <w:t>Q</w:t>
                    </w:r>
                    <w:r w:rsidRPr="005219FF">
                      <w:rPr>
                        <w:b/>
                        <w:color w:val="FF0000"/>
                        <w:sz w:val="16"/>
                        <w:szCs w:val="16"/>
                      </w:rPr>
                      <w:t>CC UMP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b/>
        <w:noProof/>
        <w:sz w:val="40"/>
        <w:szCs w:val="64"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7AD0D9" wp14:editId="2F5B76F8">
              <wp:simplePos x="0" y="0"/>
              <wp:positionH relativeFrom="column">
                <wp:posOffset>2693035</wp:posOffset>
              </wp:positionH>
              <wp:positionV relativeFrom="paragraph">
                <wp:posOffset>6985</wp:posOffset>
              </wp:positionV>
              <wp:extent cx="2628900" cy="0"/>
              <wp:effectExtent l="0" t="0" r="19050" b="19050"/>
              <wp:wrapNone/>
              <wp:docPr id="452" name="Straight Connector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289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9E2A07" id="Straight Connector 45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2.05pt,.55pt" to="419.0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bDu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" strokecolor="black [3040]"/>
          </w:pict>
        </mc:Fallback>
      </mc:AlternateContent>
    </w:r>
    <w:r w:rsidR="003E4DFA" w:rsidRPr="006438D2">
      <w:t xml:space="preserve"> </w:t>
    </w:r>
    <w:bookmarkEnd w:id="1"/>
    <w:bookmarkEnd w:id="2"/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6963E" w14:textId="13AA9AD9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Direct Bilirubin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6E17E" w14:textId="1A956165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Total Bilirubin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31262" w14:textId="636D3C61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Total Protein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5BD58" w14:textId="55EB14B2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</w:rPr>
      <w:t>QE1023</w:t>
    </w:r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 </w:t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  <w:lang w:val="fr-FR"/>
      </w:rPr>
      <w:fldChar w:fldCharType="end"/>
    </w:r>
    <w:r w:rsidRPr="003234CB">
      <w:rPr>
        <w:szCs w:val="20"/>
      </w:rPr>
      <w:tab/>
    </w:r>
    <w:r w:rsidRPr="003234CB">
      <w:rPr>
        <w:szCs w:val="20"/>
        <w:lang w:val="fr-FR"/>
      </w:rPr>
      <w:fldChar w:fldCharType="begin"/>
    </w:r>
    <w:r w:rsidRPr="003234CB">
      <w:rPr>
        <w:szCs w:val="20"/>
      </w:rPr>
      <w:instrText xml:space="preserve"> MERGEFIELD Mẫu </w:instrText>
    </w:r>
    <w:r w:rsidRPr="003234CB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fr-F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1FC4D" w14:textId="2F1DB175" w:rsidR="003E4DFA" w:rsidRPr="005C1F43" w:rsidRDefault="003E4DFA" w:rsidP="005A0DB5">
    <w:pPr>
      <w:pStyle w:val="Header"/>
      <w:tabs>
        <w:tab w:val="clear" w:pos="4320"/>
        <w:tab w:val="clear" w:pos="8640"/>
        <w:tab w:val="left" w:pos="3969"/>
        <w:tab w:val="left" w:pos="9072"/>
      </w:tabs>
      <w:rPr>
        <w:rFonts w:ascii="Myriad Pro" w:hAnsi="Myriad Pro"/>
        <w:sz w:val="32"/>
        <w:lang w:val="vi-VN"/>
      </w:rPr>
    </w:pPr>
    <w:r w:rsidRPr="00CE2259">
      <w:rPr>
        <w:rFonts w:ascii="Myriad Pro" w:hAnsi="Myriad Pro"/>
        <w:b/>
        <w:szCs w:val="20"/>
        <w:lang w:val="vi-VN"/>
      </w:rPr>
      <w:t xml:space="preserve">  </w:t>
    </w:r>
    <w:proofErr w:type="spellStart"/>
    <w:r w:rsidRPr="002C4F11">
      <w:rPr>
        <w:rFonts w:ascii="Myriad Pro" w:hAnsi="Myriad Pro"/>
        <w:szCs w:val="20"/>
        <w:lang w:val="vi-VN"/>
      </w:rPr>
      <w:t>Glucose</w:t>
    </w:r>
    <w:proofErr w:type="spellEnd"/>
    <w:r w:rsidRPr="005A0DB5">
      <w:rPr>
        <w:rFonts w:ascii="Myriad Pro" w:hAnsi="Myriad Pro"/>
        <w:szCs w:val="20"/>
        <w:lang w:val="vi-VN"/>
      </w:rPr>
      <w:tab/>
    </w:r>
    <w:r w:rsidRPr="005C1F43">
      <w:rPr>
        <w:rFonts w:ascii="Myriad Pro" w:hAnsi="Myriad Pro"/>
        <w:szCs w:val="20"/>
        <w:lang w:val="vi-VN"/>
      </w:rPr>
      <w:t>Mã ngoại kiểm:</w:t>
    </w:r>
    <w:r>
      <w:rPr>
        <w:rFonts w:ascii="Myriad Pro" w:hAnsi="Myriad Pro"/>
        <w:szCs w:val="20"/>
      </w:rPr>
      <w:fldChar w:fldCharType="begin"/>
    </w:r>
    <w:r>
      <w:rPr>
        <w:rFonts w:ascii="Myriad Pro" w:hAnsi="Myriad Pro"/>
        <w:szCs w:val="20"/>
        <w:lang w:val="vi-VN"/>
      </w:rPr>
      <w:instrText xml:space="preserve"> MERGEFIELD TT </w:instrText>
    </w:r>
    <w:r>
      <w:rPr>
        <w:rFonts w:ascii="Myriad Pro" w:hAnsi="Myriad Pro"/>
        <w:szCs w:val="20"/>
      </w:rPr>
      <w:fldChar w:fldCharType="separate"/>
    </w:r>
    <w:r w:rsidR="006843CB" w:rsidRPr="00BF22A3">
      <w:rPr>
        <w:rFonts w:ascii="Myriad Pro" w:hAnsi="Myriad Pro"/>
        <w:noProof/>
        <w:szCs w:val="20"/>
        <w:lang w:val="vi-VN"/>
      </w:rPr>
      <w:t>1</w:t>
    </w:r>
    <w:r>
      <w:rPr>
        <w:rFonts w:ascii="Myriad Pro" w:hAnsi="Myriad Pro"/>
        <w:szCs w:val="20"/>
      </w:rPr>
      <w:fldChar w:fldCharType="end"/>
    </w:r>
    <w:r w:rsidRPr="004F04C7">
      <w:rPr>
        <w:rFonts w:ascii="Myriad Pro" w:hAnsi="Myriad Pro"/>
        <w:szCs w:val="20"/>
        <w:lang w:val="vi-VN"/>
      </w:rPr>
      <w:t xml:space="preserve">  </w:t>
    </w:r>
    <w:r w:rsidRPr="005C1F43">
      <w:rPr>
        <w:rFonts w:ascii="Myriad Pro" w:hAnsi="Myriad Pro"/>
        <w:szCs w:val="20"/>
        <w:lang w:val="vi-VN"/>
      </w:rPr>
      <w:t xml:space="preserve">                           </w:t>
    </w:r>
    <w:r w:rsidRPr="004F04C7">
      <w:rPr>
        <w:rFonts w:ascii="Myriad Pro" w:hAnsi="Myriad Pro"/>
        <w:szCs w:val="20"/>
        <w:lang w:val="vi-VN"/>
      </w:rPr>
      <w:t xml:space="preserve">              </w:t>
    </w:r>
    <w:r w:rsidRPr="004F04C7">
      <w:rPr>
        <w:rFonts w:ascii="Myriad Pro" w:hAnsi="Myriad Pro"/>
        <w:szCs w:val="20"/>
        <w:lang w:val="vi-VN"/>
      </w:rPr>
      <w:tab/>
    </w:r>
    <w:r>
      <w:rPr>
        <w:rFonts w:ascii="Myriad Pro" w:hAnsi="Myriad Pro"/>
        <w:szCs w:val="20"/>
        <w:lang w:val="pt-BR"/>
      </w:rPr>
      <w:fldChar w:fldCharType="begin"/>
    </w:r>
    <w:r w:rsidRPr="004F04C7">
      <w:rPr>
        <w:rFonts w:ascii="Myriad Pro" w:hAnsi="Myriad Pro"/>
        <w:szCs w:val="20"/>
        <w:lang w:val="vi-VN"/>
      </w:rPr>
      <w:instrText xml:space="preserve"> MERGEFIELD MẪU </w:instrText>
    </w:r>
    <w:r>
      <w:rPr>
        <w:rFonts w:ascii="Myriad Pro" w:hAnsi="Myriad Pro"/>
        <w:szCs w:val="20"/>
        <w:lang w:val="pt-BR"/>
      </w:rPr>
      <w:fldChar w:fldCharType="separate"/>
    </w:r>
    <w:r w:rsidR="006843CB" w:rsidRPr="00BF22A3">
      <w:rPr>
        <w:rFonts w:ascii="Myriad Pro" w:hAnsi="Myriad Pro"/>
        <w:noProof/>
        <w:szCs w:val="20"/>
        <w:lang w:val="vi-VN"/>
      </w:rPr>
      <w:t>230612</w:t>
    </w:r>
    <w:r>
      <w:rPr>
        <w:rFonts w:ascii="Myriad Pro" w:hAnsi="Myriad Pro"/>
        <w:szCs w:val="20"/>
        <w:lang w:val="pt-BR"/>
      </w:rPr>
      <w:fldChar w:fldCharType="end"/>
    </w:r>
    <w:r w:rsidRPr="004F04C7">
      <w:rPr>
        <w:rFonts w:ascii="Myriad Pro" w:hAnsi="Myriad Pro"/>
        <w:szCs w:val="20"/>
        <w:lang w:val="vi-VN"/>
      </w:rPr>
      <w:t xml:space="preserve">                      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28A20" w14:textId="7B877D32" w:rsidR="003E4DFA" w:rsidRPr="003234CB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3234CB">
      <w:rPr>
        <w:szCs w:val="20"/>
        <w:lang w:val="vi-VN"/>
      </w:rPr>
      <w:t xml:space="preserve"> </w:t>
    </w:r>
    <w:proofErr w:type="spellStart"/>
    <w:r w:rsidRPr="003234CB">
      <w:rPr>
        <w:szCs w:val="20"/>
        <w:lang w:val="vi-VN"/>
      </w:rPr>
      <w:t>Glucose</w:t>
    </w:r>
    <w:proofErr w:type="spellEnd"/>
    <w:r w:rsidRPr="003234CB">
      <w:rPr>
        <w:szCs w:val="20"/>
        <w:lang w:val="vi-VN"/>
      </w:rPr>
      <w:tab/>
      <w:t xml:space="preserve">Mã ngoại kiểm: </w:t>
    </w:r>
    <w:r w:rsidRPr="003234CB">
      <w:rPr>
        <w:szCs w:val="20"/>
      </w:rPr>
      <w:fldChar w:fldCharType="begin"/>
    </w:r>
    <w:r w:rsidRPr="003234CB">
      <w:rPr>
        <w:szCs w:val="20"/>
        <w:lang w:val="vi-VN"/>
      </w:rPr>
      <w:instrText xml:space="preserve"> MERGEFIELD Mã_NK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  <w:lang w:val="vi-VN"/>
      </w:rPr>
      <w:t>SH068</w:t>
    </w:r>
    <w:r w:rsidRPr="003234CB">
      <w:rPr>
        <w:szCs w:val="20"/>
      </w:rPr>
      <w:fldChar w:fldCharType="end"/>
    </w:r>
    <w:r w:rsidRPr="004F04C7">
      <w:rPr>
        <w:szCs w:val="20"/>
        <w:lang w:val="vi-VN"/>
      </w:rPr>
      <w:tab/>
    </w:r>
    <w:r w:rsidRPr="003234CB">
      <w:rPr>
        <w:szCs w:val="20"/>
        <w:lang w:val="pt-BR"/>
      </w:rPr>
      <w:fldChar w:fldCharType="begin"/>
    </w:r>
    <w:r w:rsidRPr="004F04C7">
      <w:rPr>
        <w:szCs w:val="20"/>
        <w:lang w:val="vi-VN"/>
      </w:rPr>
      <w:instrText xml:space="preserve"> MERGEFIELD MẪU </w:instrText>
    </w:r>
    <w:r w:rsidRPr="003234CB">
      <w:rPr>
        <w:szCs w:val="20"/>
        <w:lang w:val="pt-BR"/>
      </w:rPr>
      <w:fldChar w:fldCharType="separate"/>
    </w:r>
    <w:r w:rsidR="006843CB" w:rsidRPr="00BF22A3">
      <w:rPr>
        <w:noProof/>
        <w:szCs w:val="20"/>
        <w:lang w:val="vi-VN"/>
      </w:rPr>
      <w:t>230612</w:t>
    </w:r>
    <w:r w:rsidRPr="003234CB">
      <w:rPr>
        <w:szCs w:val="20"/>
        <w:lang w:val="pt-B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AE472" w14:textId="15557176" w:rsidR="003E4DFA" w:rsidRPr="0090167A" w:rsidRDefault="003E4DFA" w:rsidP="005F498B">
    <w:pPr>
      <w:pStyle w:val="Header"/>
      <w:tabs>
        <w:tab w:val="clear" w:pos="4320"/>
        <w:tab w:val="clear" w:pos="8640"/>
        <w:tab w:val="left" w:pos="3969"/>
        <w:tab w:val="left" w:pos="9072"/>
      </w:tabs>
      <w:rPr>
        <w:rFonts w:ascii="Myriad Pro" w:hAnsi="Myriad Pro"/>
        <w:sz w:val="32"/>
        <w:lang w:val="vi-VN"/>
      </w:rPr>
    </w:pPr>
    <w:r w:rsidRPr="00817520">
      <w:rPr>
        <w:rFonts w:ascii="Myriad Pro" w:hAnsi="Myriad Pro"/>
        <w:szCs w:val="20"/>
      </w:rPr>
      <w:t>AST (GOT</w:t>
    </w:r>
    <w:r>
      <w:rPr>
        <w:rFonts w:ascii="Myriad Pro" w:hAnsi="Myriad Pro"/>
        <w:szCs w:val="20"/>
      </w:rPr>
      <w:t>)</w:t>
    </w:r>
    <w:r w:rsidRPr="005A0DB5">
      <w:rPr>
        <w:rFonts w:ascii="Myriad Pro" w:hAnsi="Myriad Pro"/>
        <w:szCs w:val="20"/>
        <w:lang w:val="vi-VN"/>
      </w:rPr>
      <w:tab/>
    </w:r>
    <w:r w:rsidRPr="005C1F43">
      <w:rPr>
        <w:rFonts w:ascii="Myriad Pro" w:hAnsi="Myriad Pro"/>
        <w:szCs w:val="20"/>
        <w:lang w:val="vi-VN"/>
      </w:rPr>
      <w:t>Mã ngoại kiểm:</w:t>
    </w:r>
    <w:r>
      <w:rPr>
        <w:rFonts w:ascii="Myriad Pro" w:hAnsi="Myriad Pro"/>
        <w:szCs w:val="20"/>
      </w:rPr>
      <w:fldChar w:fldCharType="begin"/>
    </w:r>
    <w:r>
      <w:rPr>
        <w:rFonts w:ascii="Myriad Pro" w:hAnsi="Myriad Pro"/>
        <w:szCs w:val="20"/>
        <w:lang w:val="vi-VN"/>
      </w:rPr>
      <w:instrText xml:space="preserve"> MERGEFIELD TT </w:instrText>
    </w:r>
    <w:r>
      <w:rPr>
        <w:rFonts w:ascii="Myriad Pro" w:hAnsi="Myriad Pro"/>
        <w:szCs w:val="20"/>
      </w:rPr>
      <w:fldChar w:fldCharType="separate"/>
    </w:r>
    <w:r w:rsidR="006843CB" w:rsidRPr="00BF22A3">
      <w:rPr>
        <w:rFonts w:ascii="Myriad Pro" w:hAnsi="Myriad Pro"/>
        <w:noProof/>
        <w:szCs w:val="20"/>
        <w:lang w:val="vi-VN"/>
      </w:rPr>
      <w:t>1</w:t>
    </w:r>
    <w:r>
      <w:rPr>
        <w:rFonts w:ascii="Myriad Pro" w:hAnsi="Myriad Pro"/>
        <w:szCs w:val="20"/>
      </w:rPr>
      <w:fldChar w:fldCharType="end"/>
    </w:r>
    <w:r w:rsidRPr="006438D2">
      <w:rPr>
        <w:rFonts w:ascii="Myriad Pro" w:hAnsi="Myriad Pro"/>
        <w:szCs w:val="20"/>
      </w:rPr>
      <w:t xml:space="preserve">  </w:t>
    </w:r>
    <w:r w:rsidRPr="005C1F43">
      <w:rPr>
        <w:rFonts w:ascii="Myriad Pro" w:hAnsi="Myriad Pro"/>
        <w:szCs w:val="20"/>
        <w:lang w:val="vi-VN"/>
      </w:rPr>
      <w:t xml:space="preserve">                           </w:t>
    </w:r>
    <w:r w:rsidRPr="006438D2">
      <w:rPr>
        <w:rFonts w:ascii="Myriad Pro" w:hAnsi="Myriad Pro"/>
        <w:szCs w:val="20"/>
      </w:rPr>
      <w:t xml:space="preserve">              </w:t>
    </w:r>
    <w:r w:rsidRPr="006438D2">
      <w:rPr>
        <w:rFonts w:ascii="Myriad Pro" w:hAnsi="Myriad Pro"/>
        <w:szCs w:val="20"/>
      </w:rPr>
      <w:tab/>
    </w:r>
    <w:r>
      <w:rPr>
        <w:rFonts w:ascii="Myriad Pro" w:hAnsi="Myriad Pro"/>
        <w:szCs w:val="20"/>
        <w:lang w:val="pt-BR"/>
      </w:rPr>
      <w:fldChar w:fldCharType="begin"/>
    </w:r>
    <w:r w:rsidRPr="006438D2">
      <w:rPr>
        <w:rFonts w:ascii="Myriad Pro" w:hAnsi="Myriad Pro"/>
        <w:szCs w:val="20"/>
      </w:rPr>
      <w:instrText xml:space="preserve"> MERGEFIELD MẪU </w:instrText>
    </w:r>
    <w:r>
      <w:rPr>
        <w:rFonts w:ascii="Myriad Pro" w:hAnsi="Myriad Pro"/>
        <w:szCs w:val="20"/>
        <w:lang w:val="pt-BR"/>
      </w:rPr>
      <w:fldChar w:fldCharType="separate"/>
    </w:r>
    <w:r w:rsidR="006843CB" w:rsidRPr="00BF22A3">
      <w:rPr>
        <w:rFonts w:ascii="Myriad Pro" w:hAnsi="Myriad Pro"/>
        <w:noProof/>
        <w:szCs w:val="20"/>
      </w:rPr>
      <w:t>230612</w:t>
    </w:r>
    <w:r>
      <w:rPr>
        <w:rFonts w:ascii="Myriad Pro" w:hAnsi="Myriad Pro"/>
        <w:szCs w:val="20"/>
        <w:lang w:val="pt-BR"/>
      </w:rPr>
      <w:fldChar w:fldCharType="end"/>
    </w:r>
    <w:r w:rsidRPr="006438D2">
      <w:rPr>
        <w:rFonts w:ascii="Myriad Pro" w:hAnsi="Myriad Pro"/>
        <w:szCs w:val="20"/>
      </w:rPr>
      <w:t xml:space="preserve">                     </w:t>
    </w:r>
  </w:p>
  <w:p w14:paraId="33DAA163" w14:textId="77777777" w:rsidR="003E4DFA" w:rsidRPr="005F498B" w:rsidRDefault="003E4DFA">
    <w:pPr>
      <w:pStyle w:val="Header"/>
      <w:rPr>
        <w:lang w:val="vi-VN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C3B6D" w14:textId="32348666" w:rsidR="003E4DFA" w:rsidRPr="00201809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 w:val="32"/>
        <w:lang w:val="vi-VN"/>
      </w:rPr>
    </w:pPr>
    <w:r w:rsidRPr="00201809">
      <w:rPr>
        <w:bCs/>
        <w:szCs w:val="20"/>
      </w:rPr>
      <w:t>Ure</w:t>
    </w:r>
    <w:r w:rsidRPr="00201809">
      <w:rPr>
        <w:szCs w:val="20"/>
        <w:lang w:val="vi-VN"/>
      </w:rPr>
      <w:tab/>
      <w:t>Mã ngoại kiểm:</w:t>
    </w:r>
    <w:r w:rsidRPr="00201809">
      <w:rPr>
        <w:szCs w:val="20"/>
      </w:rPr>
      <w:t xml:space="preserve"> </w:t>
    </w:r>
    <w:r w:rsidRPr="00201809">
      <w:rPr>
        <w:szCs w:val="20"/>
        <w:lang w:val="fr-FR"/>
      </w:rPr>
      <w:fldChar w:fldCharType="begin"/>
    </w:r>
    <w:r w:rsidRPr="00201809">
      <w:rPr>
        <w:szCs w:val="20"/>
      </w:rPr>
      <w:instrText xml:space="preserve"> MERGEFIELD Mã_NK </w:instrText>
    </w:r>
    <w:r w:rsidRPr="00201809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SH068</w:t>
    </w:r>
    <w:r w:rsidRPr="00201809">
      <w:rPr>
        <w:szCs w:val="20"/>
        <w:lang w:val="fr-FR"/>
      </w:rPr>
      <w:fldChar w:fldCharType="end"/>
    </w:r>
    <w:r w:rsidRPr="00201809">
      <w:rPr>
        <w:szCs w:val="20"/>
      </w:rPr>
      <w:tab/>
    </w:r>
    <w:r w:rsidRPr="00201809">
      <w:rPr>
        <w:szCs w:val="20"/>
        <w:lang w:val="fr-FR"/>
      </w:rPr>
      <w:fldChar w:fldCharType="begin"/>
    </w:r>
    <w:r w:rsidRPr="00201809">
      <w:rPr>
        <w:szCs w:val="20"/>
      </w:rPr>
      <w:instrText xml:space="preserve"> MERGEFIELD Mẫu </w:instrText>
    </w:r>
    <w:r w:rsidRPr="00201809">
      <w:rPr>
        <w:szCs w:val="20"/>
        <w:lang w:val="fr-FR"/>
      </w:rPr>
      <w:fldChar w:fldCharType="separate"/>
    </w:r>
    <w:r w:rsidR="006843CB" w:rsidRPr="00BF22A3">
      <w:rPr>
        <w:noProof/>
        <w:szCs w:val="20"/>
      </w:rPr>
      <w:t>230612</w:t>
    </w:r>
    <w:r w:rsidRPr="00201809">
      <w:rPr>
        <w:szCs w:val="20"/>
        <w:lang w:val="fr-FR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AE154" w14:textId="0FDA49F5" w:rsidR="003E4DFA" w:rsidRPr="003234CB" w:rsidRDefault="003E4DFA" w:rsidP="0090167A">
    <w:pPr>
      <w:pStyle w:val="Header"/>
      <w:tabs>
        <w:tab w:val="clear" w:pos="4320"/>
        <w:tab w:val="clear" w:pos="8640"/>
        <w:tab w:val="left" w:pos="3969"/>
        <w:tab w:val="left" w:pos="9072"/>
      </w:tabs>
      <w:rPr>
        <w:sz w:val="32"/>
        <w:lang w:val="vi-VN"/>
      </w:rPr>
    </w:pPr>
    <w:r w:rsidRPr="003234CB">
      <w:rPr>
        <w:szCs w:val="20"/>
        <w:lang w:val="fr-FR"/>
      </w:rPr>
      <w:t>Ure</w:t>
    </w:r>
    <w:r w:rsidRPr="003234CB">
      <w:rPr>
        <w:szCs w:val="20"/>
        <w:lang w:val="vi-VN"/>
      </w:rPr>
      <w:tab/>
      <w:t xml:space="preserve">Mã ngoại </w:t>
    </w:r>
    <w:proofErr w:type="gramStart"/>
    <w:r w:rsidRPr="003234CB">
      <w:rPr>
        <w:szCs w:val="20"/>
        <w:lang w:val="vi-VN"/>
      </w:rPr>
      <w:t>kiểm:</w:t>
    </w:r>
    <w:proofErr w:type="gramEnd"/>
    <w:r w:rsidRPr="003234CB">
      <w:rPr>
        <w:szCs w:val="20"/>
        <w:lang w:val="vi-VN"/>
      </w:rPr>
      <w:t xml:space="preserve"> </w:t>
    </w:r>
    <w:r w:rsidRPr="003234CB">
      <w:rPr>
        <w:szCs w:val="20"/>
        <w:lang w:val="vi-VN"/>
      </w:rPr>
      <w:fldChar w:fldCharType="begin"/>
    </w:r>
    <w:r w:rsidRPr="003234CB">
      <w:rPr>
        <w:szCs w:val="20"/>
        <w:lang w:val="vi-VN"/>
      </w:rPr>
      <w:instrText xml:space="preserve"> MERGEFIELD "Mã_NK" </w:instrText>
    </w:r>
    <w:r w:rsidRPr="003234CB">
      <w:rPr>
        <w:szCs w:val="20"/>
        <w:lang w:val="vi-VN"/>
      </w:rPr>
      <w:fldChar w:fldCharType="separate"/>
    </w:r>
    <w:r w:rsidR="006843CB" w:rsidRPr="00BF22A3">
      <w:rPr>
        <w:noProof/>
        <w:szCs w:val="20"/>
        <w:lang w:val="vi-VN"/>
      </w:rPr>
      <w:t>SH068</w:t>
    </w:r>
    <w:r w:rsidRPr="003234CB">
      <w:rPr>
        <w:szCs w:val="20"/>
        <w:lang w:val="vi-VN"/>
      </w:rPr>
      <w:fldChar w:fldCharType="end"/>
    </w:r>
    <w:r w:rsidRPr="003234CB">
      <w:rPr>
        <w:szCs w:val="20"/>
        <w:lang w:val="vi-VN"/>
      </w:rPr>
      <w:t xml:space="preserve">                         </w:t>
    </w:r>
    <w:r w:rsidRPr="00C655A8">
      <w:rPr>
        <w:szCs w:val="20"/>
        <w:lang w:val="pt-BR"/>
      </w:rPr>
      <w:t xml:space="preserve">              </w:t>
    </w:r>
    <w:r w:rsidRPr="00C655A8">
      <w:rPr>
        <w:szCs w:val="20"/>
        <w:lang w:val="pt-BR"/>
      </w:rPr>
      <w:tab/>
    </w:r>
    <w:r w:rsidRPr="003234CB">
      <w:rPr>
        <w:szCs w:val="20"/>
        <w:lang w:val="pt-BR"/>
      </w:rPr>
      <w:fldChar w:fldCharType="begin"/>
    </w:r>
    <w:r w:rsidRPr="00C655A8">
      <w:rPr>
        <w:szCs w:val="20"/>
        <w:lang w:val="pt-BR"/>
      </w:rPr>
      <w:instrText xml:space="preserve"> MERGEFIELD MẪU </w:instrText>
    </w:r>
    <w:r w:rsidRPr="003234CB">
      <w:rPr>
        <w:szCs w:val="20"/>
        <w:lang w:val="pt-BR"/>
      </w:rPr>
      <w:fldChar w:fldCharType="separate"/>
    </w:r>
    <w:r w:rsidR="006843CB" w:rsidRPr="00BF22A3">
      <w:rPr>
        <w:noProof/>
        <w:szCs w:val="20"/>
        <w:lang w:val="pt-BR"/>
      </w:rPr>
      <w:t>230612</w:t>
    </w:r>
    <w:r w:rsidRPr="003234CB">
      <w:rPr>
        <w:szCs w:val="20"/>
        <w:lang w:val="pt-BR"/>
      </w:rPr>
      <w:fldChar w:fldCharType="end"/>
    </w:r>
    <w:r w:rsidRPr="00C655A8">
      <w:rPr>
        <w:szCs w:val="20"/>
        <w:lang w:val="pt-BR"/>
      </w:rPr>
      <w:t xml:space="preserve">                     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B482E" w14:textId="576B51C7" w:rsidR="003E4DFA" w:rsidRPr="006438D2" w:rsidRDefault="003E4DFA" w:rsidP="0044574D">
    <w:pPr>
      <w:pStyle w:val="Header"/>
      <w:tabs>
        <w:tab w:val="clear" w:pos="4320"/>
        <w:tab w:val="clear" w:pos="8640"/>
        <w:tab w:val="left" w:pos="3969"/>
        <w:tab w:val="left" w:pos="8789"/>
      </w:tabs>
      <w:rPr>
        <w:szCs w:val="20"/>
      </w:rPr>
    </w:pPr>
    <w:proofErr w:type="spellStart"/>
    <w:r w:rsidRPr="003234CB">
      <w:rPr>
        <w:bCs/>
        <w:szCs w:val="20"/>
      </w:rPr>
      <w:t>Creatinin</w:t>
    </w:r>
    <w:proofErr w:type="spellEnd"/>
    <w:r w:rsidRPr="003234CB">
      <w:rPr>
        <w:szCs w:val="20"/>
        <w:lang w:val="vi-VN"/>
      </w:rPr>
      <w:tab/>
      <w:t>Mã ngoại kiểm:</w:t>
    </w:r>
    <w:r w:rsidRPr="003234CB">
      <w:rPr>
        <w:szCs w:val="20"/>
      </w:rPr>
      <w:t xml:space="preserve"> </w:t>
    </w:r>
    <w:r w:rsidRPr="003234CB">
      <w:rPr>
        <w:szCs w:val="20"/>
      </w:rPr>
      <w:fldChar w:fldCharType="begin"/>
    </w:r>
    <w:r w:rsidRPr="003234CB">
      <w:rPr>
        <w:szCs w:val="20"/>
      </w:rPr>
      <w:instrText xml:space="preserve"> MERGEFIELD Mã_NK </w:instrText>
    </w:r>
    <w:r w:rsidRPr="003234CB">
      <w:rPr>
        <w:szCs w:val="20"/>
      </w:rPr>
      <w:fldChar w:fldCharType="separate"/>
    </w:r>
    <w:r w:rsidR="006843CB" w:rsidRPr="00BF22A3">
      <w:rPr>
        <w:noProof/>
        <w:szCs w:val="20"/>
      </w:rPr>
      <w:t>SH068</w:t>
    </w:r>
    <w:r w:rsidRPr="003234CB">
      <w:rPr>
        <w:szCs w:val="20"/>
      </w:rPr>
      <w:fldChar w:fldCharType="end"/>
    </w:r>
    <w:r w:rsidRPr="006438D2">
      <w:rPr>
        <w:szCs w:val="20"/>
      </w:rPr>
      <w:tab/>
    </w:r>
    <w:r w:rsidRPr="003234CB">
      <w:rPr>
        <w:szCs w:val="20"/>
        <w:lang w:val="pt-BR"/>
      </w:rPr>
      <w:fldChar w:fldCharType="begin"/>
    </w:r>
    <w:r w:rsidRPr="006438D2">
      <w:rPr>
        <w:szCs w:val="20"/>
      </w:rPr>
      <w:instrText xml:space="preserve"> MERGEFIELD Mẫu </w:instrText>
    </w:r>
    <w:r w:rsidRPr="003234CB">
      <w:rPr>
        <w:szCs w:val="20"/>
        <w:lang w:val="pt-B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pt-BR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EA234" w14:textId="5774B3D0" w:rsidR="003E4DFA" w:rsidRPr="003234CB" w:rsidRDefault="003E4DFA" w:rsidP="0090167A">
    <w:pPr>
      <w:pStyle w:val="Header"/>
      <w:tabs>
        <w:tab w:val="clear" w:pos="4320"/>
        <w:tab w:val="clear" w:pos="8640"/>
        <w:tab w:val="left" w:pos="3969"/>
        <w:tab w:val="left" w:pos="9072"/>
      </w:tabs>
      <w:rPr>
        <w:sz w:val="32"/>
        <w:lang w:val="vi-VN"/>
      </w:rPr>
    </w:pPr>
    <w:proofErr w:type="spellStart"/>
    <w:r>
      <w:rPr>
        <w:szCs w:val="20"/>
        <w:lang w:val="fr-FR"/>
      </w:rPr>
      <w:t>C</w:t>
    </w:r>
    <w:r w:rsidRPr="003234CB">
      <w:rPr>
        <w:szCs w:val="20"/>
        <w:lang w:val="fr-FR"/>
      </w:rPr>
      <w:t>re</w:t>
    </w:r>
    <w:r>
      <w:rPr>
        <w:szCs w:val="20"/>
        <w:lang w:val="fr-FR"/>
      </w:rPr>
      <w:t>atinin</w:t>
    </w:r>
    <w:proofErr w:type="spellEnd"/>
    <w:r w:rsidRPr="003234CB">
      <w:rPr>
        <w:szCs w:val="20"/>
        <w:lang w:val="vi-VN"/>
      </w:rPr>
      <w:tab/>
      <w:t xml:space="preserve">Mã ngoại </w:t>
    </w:r>
    <w:proofErr w:type="gramStart"/>
    <w:r w:rsidRPr="003234CB">
      <w:rPr>
        <w:szCs w:val="20"/>
        <w:lang w:val="vi-VN"/>
      </w:rPr>
      <w:t>kiểm:</w:t>
    </w:r>
    <w:proofErr w:type="gramEnd"/>
    <w:r w:rsidRPr="003234CB">
      <w:rPr>
        <w:szCs w:val="20"/>
        <w:lang w:val="vi-VN"/>
      </w:rPr>
      <w:t xml:space="preserve"> </w:t>
    </w:r>
    <w:r w:rsidRPr="003234CB">
      <w:rPr>
        <w:szCs w:val="20"/>
        <w:lang w:val="vi-VN"/>
      </w:rPr>
      <w:fldChar w:fldCharType="begin"/>
    </w:r>
    <w:r w:rsidRPr="003234CB">
      <w:rPr>
        <w:szCs w:val="20"/>
        <w:lang w:val="vi-VN"/>
      </w:rPr>
      <w:instrText xml:space="preserve"> MERGEFIELD "Mã_NK" </w:instrText>
    </w:r>
    <w:r w:rsidRPr="003234CB">
      <w:rPr>
        <w:szCs w:val="20"/>
        <w:lang w:val="vi-VN"/>
      </w:rPr>
      <w:fldChar w:fldCharType="separate"/>
    </w:r>
    <w:r w:rsidR="006843CB" w:rsidRPr="00BF22A3">
      <w:rPr>
        <w:noProof/>
        <w:szCs w:val="20"/>
        <w:lang w:val="vi-VN"/>
      </w:rPr>
      <w:t>SH068</w:t>
    </w:r>
    <w:r w:rsidRPr="003234CB">
      <w:rPr>
        <w:szCs w:val="20"/>
        <w:lang w:val="vi-VN"/>
      </w:rPr>
      <w:fldChar w:fldCharType="end"/>
    </w:r>
    <w:r w:rsidRPr="003234CB">
      <w:rPr>
        <w:szCs w:val="20"/>
        <w:lang w:val="vi-VN"/>
      </w:rPr>
      <w:t xml:space="preserve">                         </w:t>
    </w:r>
    <w:r w:rsidRPr="006438D2">
      <w:rPr>
        <w:szCs w:val="20"/>
      </w:rPr>
      <w:t xml:space="preserve">              </w:t>
    </w:r>
    <w:r w:rsidRPr="006438D2">
      <w:rPr>
        <w:szCs w:val="20"/>
      </w:rPr>
      <w:tab/>
    </w:r>
    <w:r w:rsidRPr="003234CB">
      <w:rPr>
        <w:szCs w:val="20"/>
        <w:lang w:val="pt-BR"/>
      </w:rPr>
      <w:fldChar w:fldCharType="begin"/>
    </w:r>
    <w:r w:rsidRPr="006438D2">
      <w:rPr>
        <w:szCs w:val="20"/>
      </w:rPr>
      <w:instrText xml:space="preserve"> MERGEFIELD MẪU </w:instrText>
    </w:r>
    <w:r w:rsidRPr="003234CB">
      <w:rPr>
        <w:szCs w:val="20"/>
        <w:lang w:val="pt-BR"/>
      </w:rPr>
      <w:fldChar w:fldCharType="separate"/>
    </w:r>
    <w:r w:rsidR="006843CB" w:rsidRPr="00BF22A3">
      <w:rPr>
        <w:noProof/>
        <w:szCs w:val="20"/>
      </w:rPr>
      <w:t>230612</w:t>
    </w:r>
    <w:r w:rsidRPr="003234CB">
      <w:rPr>
        <w:szCs w:val="20"/>
        <w:lang w:val="pt-BR"/>
      </w:rPr>
      <w:fldChar w:fldCharType="end"/>
    </w:r>
    <w:r w:rsidRPr="006438D2">
      <w:rPr>
        <w:szCs w:val="20"/>
      </w:rPr>
      <w:t xml:space="preserve">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12.4pt;height:512.4pt;visibility:visible" o:bullet="t">
        <v:imagedata r:id="rId1" o:title="triangle-vector-1"/>
      </v:shape>
    </w:pict>
  </w:numPicBullet>
  <w:abstractNum w:abstractNumId="0" w15:restartNumberingAfterBreak="0">
    <w:nsid w:val="2CC534D5"/>
    <w:multiLevelType w:val="hybridMultilevel"/>
    <w:tmpl w:val="6C465B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32A17D5"/>
    <w:multiLevelType w:val="hybridMultilevel"/>
    <w:tmpl w:val="F12E387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839E7"/>
    <w:multiLevelType w:val="hybridMultilevel"/>
    <w:tmpl w:val="209C5EAA"/>
    <w:lvl w:ilvl="0" w:tplc="36DE5F7E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A2807"/>
    <w:multiLevelType w:val="hybridMultilevel"/>
    <w:tmpl w:val="E2D4860E"/>
    <w:lvl w:ilvl="0" w:tplc="5678C55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881A53"/>
    <w:multiLevelType w:val="hybridMultilevel"/>
    <w:tmpl w:val="BB7AAAE6"/>
    <w:lvl w:ilvl="0" w:tplc="BA26D656">
      <w:start w:val="1"/>
      <w:numFmt w:val="upperRoman"/>
      <w:lvlText w:val="%1."/>
      <w:lvlJc w:val="right"/>
      <w:pPr>
        <w:ind w:left="90" w:hanging="360"/>
      </w:pPr>
      <w:rPr>
        <w:sz w:val="36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 w16cid:durableId="1400980803">
    <w:abstractNumId w:val="0"/>
  </w:num>
  <w:num w:numId="2" w16cid:durableId="1739474618">
    <w:abstractNumId w:val="3"/>
  </w:num>
  <w:num w:numId="3" w16cid:durableId="2072075846">
    <w:abstractNumId w:val="4"/>
  </w:num>
  <w:num w:numId="4" w16cid:durableId="569467221">
    <w:abstractNumId w:val="1"/>
  </w:num>
  <w:num w:numId="5" w16cid:durableId="1929804439">
    <w:abstractNumId w:val="2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recipientData>
    <wne:active wne:val="1"/>
    <wne:hash wne:val="-556359203"/>
  </wne:recipientData>
  <wne:recipientData>
    <wne:active wne:val="1"/>
    <wne:hash wne:val="2117941525"/>
  </wne:recipientData>
  <wne:recipientData>
    <wne:active wne:val="1"/>
    <wne:hash wne:val="-718481095"/>
  </wne:recipientData>
  <wne:recipientData>
    <wne:active wne:val="1"/>
    <wne:hash wne:val="1550776057"/>
  </wne:recipientData>
  <wne:recipientData>
    <wne:active wne:val="1"/>
    <wne:hash wne:val="-47641381"/>
  </wne:recipientData>
  <wne:recipientData>
    <wne:active wne:val="1"/>
    <wne:hash wne:val="668228646"/>
  </wne:recipientData>
  <wne:recipientData>
    <wne:active wne:val="1"/>
    <wne:hash wne:val="728006593"/>
  </wne:recipientData>
  <wne:recipientData>
    <wne:active wne:val="1"/>
    <wne:hash wne:val="-801509189"/>
  </wne:recipientData>
  <wne:recipientData>
    <wne:active wne:val="1"/>
    <wne:hash wne:val="-247187585"/>
  </wne:recipientData>
  <wne:recipientData>
    <wne:active wne:val="1"/>
    <wne:hash wne:val="-505747885"/>
  </wne:recipientData>
  <wne:recipientData>
    <wne:active wne:val="1"/>
    <wne:hash wne:val="650773962"/>
  </wne:recipientData>
  <wne:recipientData>
    <wne:active wne:val="1"/>
    <wne:hash wne:val="-1342176389"/>
  </wne:recipientData>
  <wne:recipientData>
    <wne:active wne:val="1"/>
    <wne:hash wne:val="-1095970193"/>
  </wne:recipientData>
  <wne:recipientData>
    <wne:active wne:val="1"/>
    <wne:hash wne:val="-849293676"/>
  </wne:recipientData>
  <wne:recipientData>
    <wne:active wne:val="1"/>
    <wne:hash wne:val="1873519505"/>
  </wne:recipientData>
  <wne:recipientData>
    <wne:active wne:val="1"/>
    <wne:hash wne:val="-537240330"/>
  </wne:recipientData>
  <wne:recipientData>
    <wne:active wne:val="1"/>
    <wne:hash wne:val="1155616378"/>
  </wne:recipientData>
  <wne:recipientData>
    <wne:active wne:val="1"/>
    <wne:hash wne:val="2012662712"/>
  </wne:recipientData>
  <wne:recipientData>
    <wne:active wne:val="1"/>
    <wne:hash wne:val="-1164736182"/>
  </wne:recipientData>
  <wne:recipientData>
    <wne:active wne:val="1"/>
    <wne:hash wne:val="1101204224"/>
  </wne:recipientData>
  <wne:recipientData>
    <wne:active wne:val="1"/>
    <wne:hash wne:val="463773794"/>
  </wne:recipientData>
  <wne:recipientData>
    <wne:active wne:val="1"/>
    <wne:hash wne:val="525079634"/>
  </wne:recipientData>
  <wne:recipientData>
    <wne:active wne:val="1"/>
    <wne:hash wne:val="693916656"/>
  </wne:recipientData>
  <wne:recipientData>
    <wne:active wne:val="1"/>
    <wne:hash wne:val="-1219698616"/>
  </wne:recipientData>
  <wne:recipientData>
    <wne:active wne:val="1"/>
    <wne:hash wne:val="1161642546"/>
  </wne:recipientData>
  <wne:recipientData>
    <wne:active wne:val="1"/>
    <wne:hash wne:val="1200976606"/>
  </wne:recipientData>
  <wne:recipientData>
    <wne:active wne:val="1"/>
    <wne:hash wne:val="-1927851373"/>
  </wne:recipientData>
  <wne:recipientData>
    <wne:active wne:val="1"/>
    <wne:hash wne:val="-934060517"/>
  </wne:recipientData>
  <wne:recipientData>
    <wne:active wne:val="1"/>
    <wne:hash wne:val="1204906857"/>
  </wne:recipientData>
  <wne:recipientData>
    <wne:active wne:val="1"/>
    <wne:hash wne:val="-1185595572"/>
  </wne:recipientData>
  <wne:recipientData>
    <wne:active wne:val="1"/>
    <wne:hash wne:val="-1347911403"/>
  </wne:recipientData>
  <wne:recipientData>
    <wne:active wne:val="1"/>
    <wne:hash wne:val="-81965833"/>
  </wne:recipientData>
  <wne:recipientData>
    <wne:active wne:val="1"/>
    <wne:hash wne:val="504510002"/>
  </wne:recipientData>
  <wne:recipientData>
    <wne:active wne:val="1"/>
    <wne:hash wne:val="-33209588"/>
  </wne:recipientData>
  <wne:recipientData>
    <wne:active wne:val="1"/>
    <wne:hash wne:val="-94098539"/>
  </wne:recipientData>
  <wne:recipientData>
    <wne:active wne:val="1"/>
    <wne:hash wne:val="-1457873257"/>
  </wne:recipientData>
  <wne:recipientData>
    <wne:active wne:val="1"/>
    <wne:hash wne:val="-873299268"/>
  </wne:recipientData>
  <wne:recipientData>
    <wne:active wne:val="1"/>
    <wne:hash wne:val="-2010430274"/>
  </wne:recipientData>
  <wne:recipientData>
    <wne:active wne:val="1"/>
    <wne:hash wne:val="-1964493020"/>
  </wne:recipientData>
  <wne:recipientData>
    <wne:active wne:val="1"/>
    <wne:hash wne:val="385368906"/>
  </wne:recipientData>
  <wne:recipientData>
    <wne:active wne:val="1"/>
    <wne:hash wne:val="-555474739"/>
  </wne:recipientData>
  <wne:recipientData>
    <wne:active wne:val="1"/>
    <wne:hash wne:val="620919577"/>
  </wne:recipientData>
  <wne:recipientData>
    <wne:active wne:val="1"/>
    <wne:hash wne:val="582575604"/>
  </wne:recipientData>
  <wne:recipientData>
    <wne:active wne:val="1"/>
    <wne:hash wne:val="207612096"/>
  </wne:recipientData>
  <wne:recipientData>
    <wne:active wne:val="1"/>
    <wne:hash wne:val="-129422425"/>
  </wne:recipientData>
  <wne:recipientData>
    <wne:active wne:val="1"/>
    <wne:hash wne:val="1263899581"/>
  </wne:recipientData>
  <wne:recipientData>
    <wne:active wne:val="1"/>
    <wne:hash wne:val="-853248550"/>
  </wne:recipientData>
  <wne:recipientData>
    <wne:active wne:val="1"/>
    <wne:hash wne:val="-1224173436"/>
  </wne:recipientData>
  <wne:recipientData>
    <wne:active wne:val="1"/>
    <wne:hash wne:val="801979090"/>
  </wne:recipientData>
  <wne:recipientData>
    <wne:active wne:val="1"/>
    <wne:hash wne:val="1386408996"/>
  </wne:recipientData>
  <wne:recipientData>
    <wne:active wne:val="1"/>
    <wne:hash wne:val="-1809209999"/>
  </wne:recipientData>
  <wne:recipientData>
    <wne:active wne:val="1"/>
    <wne:hash wne:val="943925775"/>
  </wne:recipientData>
  <wne:recipientData>
    <wne:active wne:val="1"/>
    <wne:hash wne:val="1689571220"/>
  </wne:recipientData>
  <wne:recipientData>
    <wne:active wne:val="1"/>
    <wne:hash wne:val="-576046859"/>
  </wne:recipientData>
  <wne:recipientData>
    <wne:active wne:val="1"/>
    <wne:hash wne:val="-45782872"/>
  </wne:recipientData>
  <wne:recipientData>
    <wne:active wne:val="1"/>
    <wne:hash wne:val="1412361029"/>
  </wne:recipientData>
  <wne:recipientData>
    <wne:active wne:val="1"/>
    <wne:hash wne:val="-243337579"/>
  </wne:recipientData>
  <wne:recipientData>
    <wne:active wne:val="1"/>
    <wne:hash wne:val="-429317305"/>
  </wne:recipientData>
  <wne:recipientData>
    <wne:active wne:val="1"/>
    <wne:hash wne:val="-2066464516"/>
  </wne:recipientData>
  <wne:recipientData>
    <wne:active wne:val="1"/>
    <wne:hash wne:val="505499749"/>
  </wne:recipientData>
  <wne:recipientData>
    <wne:active wne:val="1"/>
    <wne:hash wne:val="561937163"/>
  </wne:recipientData>
  <wne:recipientData>
    <wne:active wne:val="1"/>
    <wne:hash wne:val="-1166790619"/>
  </wne:recipientData>
  <wne:recipientData>
    <wne:active wne:val="1"/>
    <wne:hash wne:val="-310829206"/>
  </wne:recipientData>
  <wne:recipientData>
    <wne:active wne:val="1"/>
    <wne:hash wne:val="-814636747"/>
  </wne:recipientData>
  <wne:recipientData>
    <wne:active wne:val="1"/>
    <wne:hash wne:val="-1846627797"/>
  </wne:recipientData>
  <wne:recipientData>
    <wne:active wne:val="1"/>
    <wne:hash wne:val="-15775991"/>
  </wne:recipientData>
  <wne:recipientData>
    <wne:active wne:val="1"/>
    <wne:hash wne:val="1074692993"/>
  </wne:recipientData>
  <wne:recipientData>
    <wne:active wne:val="1"/>
    <wne:hash wne:val="548036483"/>
  </wne:recipientData>
  <wne:recipientData>
    <wne:active wne:val="1"/>
    <wne:hash wne:val="1233701728"/>
  </wne:recipientData>
  <wne:recipientData>
    <wne:active wne:val="1"/>
    <wne:hash wne:val="-1363950213"/>
  </wne:recipientData>
  <wne:recipientData>
    <wne:active wne:val="1"/>
    <wne:hash wne:val="1023755303"/>
  </wne:recipientData>
  <wne:recipientData>
    <wne:active wne:val="1"/>
    <wne:hash wne:val="755921051"/>
  </wne:recipientData>
  <wne:recipientData>
    <wne:active wne:val="1"/>
    <wne:hash wne:val="340457651"/>
  </wne:recipientData>
  <wne:recipientData>
    <wne:active wne:val="1"/>
    <wne:hash wne:val="1312906656"/>
  </wne:recipientData>
  <wne:recipientData>
    <wne:active wne:val="1"/>
    <wne:hash wne:val="1472021300"/>
  </wne:recipientData>
  <wne:recipientData>
    <wne:active wne:val="1"/>
    <wne:hash wne:val="336307102"/>
  </wne:recipientData>
  <wne:recipientData>
    <wne:active wne:val="1"/>
    <wne:hash wne:val="959883713"/>
  </wne:recipientData>
  <wne:recipientData>
    <wne:active wne:val="1"/>
    <wne:hash wne:val="-139259741"/>
  </wne:recipientData>
  <wne:recipientData>
    <wne:active wne:val="1"/>
    <wne:hash wne:val="-2066875443"/>
  </wne:recipientData>
  <wne:recipientData>
    <wne:active wne:val="1"/>
    <wne:hash wne:val="1613589031"/>
  </wne:recipientData>
  <wne:recipientData>
    <wne:active wne:val="1"/>
    <wne:hash wne:val="-604315579"/>
  </wne:recipientData>
  <wne:recipientData>
    <wne:active wne:val="1"/>
    <wne:hash wne:val="-590043281"/>
  </wne:recipientData>
  <wne:recipientData>
    <wne:active wne:val="1"/>
    <wne:hash wne:val="-735248721"/>
  </wne:recipientData>
  <wne:recipientData>
    <wne:active wne:val="1"/>
    <wne:hash wne:val="1063515853"/>
  </wne:recipientData>
  <wne:recipientData>
    <wne:active wne:val="1"/>
    <wne:hash wne:val="-737567424"/>
  </wne:recipientData>
  <wne:recipientData>
    <wne:active wne:val="1"/>
    <wne:hash wne:val="-1505148723"/>
  </wne:recipientData>
  <wne:recipientData>
    <wne:active wne:val="1"/>
    <wne:hash wne:val="-1823878683"/>
  </wne:recipientData>
  <wne:recipientData>
    <wne:active wne:val="1"/>
    <wne:hash wne:val="-1773974019"/>
  </wne:recipientData>
  <wne:recipientData>
    <wne:active wne:val="1"/>
    <wne:hash wne:val="1002818791"/>
  </wne:recipientData>
  <wne:recipientData>
    <wne:active wne:val="1"/>
    <wne:hash wne:val="-1681150978"/>
  </wne:recipientData>
  <wne:recipientData>
    <wne:active wne:val="1"/>
    <wne:hash wne:val="-1985031311"/>
  </wne:recipientData>
  <wne:recipientData>
    <wne:active wne:val="1"/>
    <wne:hash wne:val="-772551178"/>
  </wne:recipientData>
  <wne:recipientData>
    <wne:active wne:val="1"/>
    <wne:hash wne:val="2012761371"/>
  </wne:recipientData>
  <wne:recipientData>
    <wne:active wne:val="1"/>
    <wne:hash wne:val="1142045"/>
  </wne:recipientData>
  <wne:recipientData>
    <wne:active wne:val="1"/>
    <wne:hash wne:val="278669028"/>
  </wne:recipientData>
  <wne:recipientData>
    <wne:active wne:val="1"/>
    <wne:hash wne:val="1357671973"/>
  </wne:recipientData>
  <wne:recipientData>
    <wne:active wne:val="1"/>
    <wne:hash wne:val="1387302993"/>
  </wne:recipientData>
  <wne:recipientData>
    <wne:active wne:val="1"/>
    <wne:hash wne:val="-823082588"/>
  </wne:recipientData>
  <wne:recipientData>
    <wne:active wne:val="1"/>
    <wne:hash wne:val="1468358965"/>
  </wne:recipientData>
  <wne:recipientData>
    <wne:active wne:val="1"/>
    <wne:hash wne:val="1199389129"/>
  </wne:recipientData>
  <wne:recipientData>
    <wne:active wne:val="1"/>
    <wne:hash wne:val="-1224186295"/>
  </wne:recipientData>
  <wne:recipientData>
    <wne:active wne:val="1"/>
    <wne:hash wne:val="1311831205"/>
  </wne:recipientData>
  <wne:recipientData>
    <wne:active wne:val="1"/>
    <wne:hash wne:val="-1911564003"/>
  </wne:recipientData>
  <wne:recipientData>
    <wne:active wne:val="1"/>
    <wne:hash wne:val="-1811684625"/>
  </wne:recipientData>
  <wne:recipientData>
    <wne:active wne:val="1"/>
    <wne:hash wne:val="2125496318"/>
  </wne:recipientData>
  <wne:recipientData>
    <wne:active wne:val="1"/>
    <wne:hash wne:val="-1898461083"/>
  </wne:recipientData>
  <wne:recipientData>
    <wne:active wne:val="1"/>
    <wne:hash wne:val="1170732916"/>
  </wne:recipientData>
  <wne:recipientData>
    <wne:active wne:val="1"/>
    <wne:hash wne:val="-783283438"/>
  </wne:recipientData>
  <wne:recipientData>
    <wne:active wne:val="1"/>
    <wne:hash wne:val="-1835770648"/>
  </wne:recipientData>
  <wne:recipientData>
    <wne:active wne:val="1"/>
    <wne:hash wne:val="1456341928"/>
  </wne:recipientData>
  <wne:recipientData>
    <wne:active wne:val="1"/>
    <wne:hash wne:val="-695975038"/>
  </wne:recipientData>
  <wne:recipientData>
    <wne:active wne:val="1"/>
    <wne:hash wne:val="383187086"/>
  </wne:recipientData>
  <wne:recipientData>
    <wne:active wne:val="1"/>
    <wne:hash wne:val="2120480159"/>
  </wne:recipientData>
  <wne:recipientData>
    <wne:active wne:val="1"/>
    <wne:hash wne:val="-1453496198"/>
  </wne:recipientData>
  <wne:recipientData>
    <wne:active wne:val="1"/>
    <wne:hash wne:val="1087067740"/>
  </wne:recipientData>
  <wne:recipientData>
    <wne:active wne:val="1"/>
    <wne:hash wne:val="881806585"/>
  </wne:recipientData>
  <wne:recipientData>
    <wne:active wne:val="1"/>
    <wne:hash wne:val="-519351292"/>
  </wne:recipientData>
  <wne:recipientData>
    <wne:active wne:val="1"/>
    <wne:hash wne:val="-636136151"/>
  </wne:recipientData>
  <wne:recipientData>
    <wne:active wne:val="1"/>
    <wne:hash wne:val="236266861"/>
  </wne:recipientData>
  <wne:recipientData>
    <wne:active wne:val="1"/>
    <wne:hash wne:val="2099250178"/>
  </wne:recipientData>
  <wne:recipientData>
    <wne:active wne:val="1"/>
    <wne:hash wne:val="-1609556696"/>
  </wne:recipientData>
  <wne:recipientData>
    <wne:active wne:val="1"/>
    <wne:hash wne:val="-1986398981"/>
  </wne:recipientData>
  <wne:recipientData>
    <wne:active wne:val="1"/>
    <wne:hash wne:val="529749682"/>
  </wne:recipientData>
  <wne:recipientData>
    <wne:active wne:val="1"/>
    <wne:hash wne:val="361930727"/>
  </wne:recipientData>
  <wne:recipientData>
    <wne:active wne:val="1"/>
    <wne:hash wne:val="-1211032843"/>
  </wne:recipientData>
  <wne:recipientData>
    <wne:active wne:val="1"/>
    <wne:hash wne:val="-639044800"/>
  </wne:recipientData>
  <wne:recipientData>
    <wne:active wne:val="1"/>
    <wne:hash wne:val="983225850"/>
  </wne:recipientData>
  <wne:recipientData>
    <wne:active wne:val="1"/>
    <wne:hash wne:val="-441369454"/>
  </wne:recipientData>
  <wne:recipientData>
    <wne:active wne:val="1"/>
    <wne:hash wne:val="-1299364702"/>
  </wne:recipientData>
  <wne:recipientData>
    <wne:active wne:val="1"/>
    <wne:hash wne:val="-457056990"/>
  </wne:recipientData>
  <wne:recipientData>
    <wne:active wne:val="1"/>
    <wne:hash wne:val="-313942099"/>
  </wne:recipientData>
  <wne:recipientData>
    <wne:active wne:val="1"/>
    <wne:hash wne:val="2083693256"/>
  </wne:recipientData>
  <wne:recipientData>
    <wne:active wne:val="1"/>
    <wne:hash wne:val="519957845"/>
  </wne:recipientData>
  <wne:recipientData>
    <wne:active wne:val="1"/>
    <wne:hash wne:val="-442286062"/>
  </wne:recipientData>
  <wne:recipientData>
    <wne:active wne:val="1"/>
    <wne:hash wne:val="-1314993587"/>
  </wne:recipientData>
  <wne:recipientData>
    <wne:active wne:val="1"/>
    <wne:hash wne:val="193745954"/>
  </wne:recipientData>
  <wne:recipientData>
    <wne:active wne:val="1"/>
    <wne:hash wne:val="-426324"/>
  </wne:recipientData>
  <wne:recipientData>
    <wne:active wne:val="1"/>
    <wne:hash wne:val="-658300620"/>
  </wne:recipientData>
  <wne:recipientData>
    <wne:active wne:val="1"/>
    <wne:hash wne:val="46290558"/>
  </wne:recipientData>
  <wne:recipientData>
    <wne:active wne:val="1"/>
    <wne:hash wne:val="-457120506"/>
  </wne:recipientData>
  <wne:recipientData>
    <wne:active wne:val="1"/>
    <wne:hash wne:val="-1933763556"/>
  </wne:recipientData>
  <wne:recipientData>
    <wne:active wne:val="1"/>
    <wne:hash wne:val="-197803126"/>
  </wne:recipientData>
  <wne:recipientData>
    <wne:active wne:val="1"/>
    <wne:hash wne:val="2127628964"/>
  </wne:recipientData>
  <wne:recipientData>
    <wne:active wne:val="1"/>
    <wne:hash wne:val="613751254"/>
  </wne:recipientData>
  <wne:recipientData>
    <wne:active wne:val="1"/>
    <wne:hash wne:val="-280162874"/>
  </wne:recipientData>
  <wne:recipientData>
    <wne:active wne:val="1"/>
    <wne:hash wne:val="399867406"/>
  </wne:recipientData>
  <wne:recipientData>
    <wne:active wne:val="1"/>
    <wne:hash wne:val="-1758717687"/>
  </wne:recipientData>
  <wne:recipientData>
    <wne:active wne:val="1"/>
    <wne:hash wne:val="2095099468"/>
  </wne:recipientData>
  <wne:recipientData>
    <wne:active wne:val="1"/>
    <wne:hash wne:val="76531979"/>
  </wne:recipientData>
  <wne:recipientData>
    <wne:active wne:val="1"/>
    <wne:hash wne:val="-852616308"/>
  </wne:recipientData>
  <wne:recipientData>
    <wne:active wne:val="1"/>
    <wne:hash wne:val="18644367"/>
  </wne:recipientData>
  <wne:recipientData>
    <wne:active wne:val="1"/>
    <wne:hash wne:val="-1604305953"/>
  </wne:recipientData>
  <wne:recipientData>
    <wne:active wne:val="1"/>
    <wne:hash wne:val="-1807244164"/>
  </wne:recipientData>
  <wne:recipientData>
    <wne:active wne:val="1"/>
    <wne:hash wne:val="638765555"/>
  </wne:recipientData>
  <wne:recipientData>
    <wne:active wne:val="1"/>
    <wne:hash wne:val="1147755269"/>
  </wne:recipientData>
  <wne:recipientData>
    <wne:active wne:val="1"/>
    <wne:hash wne:val="-800274542"/>
  </wne:recipientData>
  <wne:recipientData>
    <wne:active wne:val="1"/>
    <wne:hash wne:val="-1511865065"/>
  </wne:recipientData>
  <wne:recipientData>
    <wne:active wne:val="1"/>
    <wne:hash wne:val="1456284253"/>
  </wne:recipientData>
  <wne:recipientData>
    <wne:active wne:val="1"/>
    <wne:hash wne:val="762848846"/>
  </wne:recipientData>
  <wne:recipientData>
    <wne:active wne:val="1"/>
    <wne:hash wne:val="-1737382102"/>
  </wne:recipientData>
  <wne:recipientData>
    <wne:active wne:val="1"/>
    <wne:hash wne:val="1363374157"/>
  </wne:recipientData>
  <wne:recipientData>
    <wne:active wne:val="1"/>
    <wne:hash wne:val="-1263416246"/>
  </wne:recipientData>
  <wne:recipientData>
    <wne:active wne:val="1"/>
    <wne:hash wne:val="807713968"/>
  </wne:recipientData>
  <wne:recipientData>
    <wne:active wne:val="1"/>
    <wne:hash wne:val="845014729"/>
  </wne:recipientData>
  <wne:recipientData>
    <wne:active wne:val="1"/>
    <wne:hash wne:val="-1335491785"/>
  </wne:recipientData>
  <wne:recipientData>
    <wne:active wne:val="1"/>
    <wne:hash wne:val="1857877088"/>
  </wne:recipientData>
  <wne:recipientData>
    <wne:active wne:val="1"/>
    <wne:hash wne:val="-635776551"/>
  </wne:recipientData>
  <wne:recipientData>
    <wne:active wne:val="1"/>
    <wne:hash wne:val="1973934812"/>
  </wne:recipientData>
  <wne:recipientData>
    <wne:active wne:val="1"/>
    <wne:hash wne:val="-622420271"/>
  </wne:recipientData>
  <wne:recipientData>
    <wne:active wne:val="1"/>
    <wne:hash wne:val="-446754147"/>
  </wne:recipientData>
  <wne:recipientData>
    <wne:active wne:val="1"/>
    <wne:hash wne:val="-1409841562"/>
  </wne:recipientData>
  <wne:recipientData>
    <wne:active wne:val="1"/>
    <wne:hash wne:val="1922038319"/>
  </wne:recipientData>
  <wne:recipientData>
    <wne:active wne:val="1"/>
    <wne:hash wne:val="958950904"/>
  </wne:recipientData>
  <wne:recipientData>
    <wne:active wne:val="1"/>
    <wne:hash wne:val="-4136511"/>
  </wne:recipientData>
  <wne:recipientData>
    <wne:active wne:val="1"/>
    <wne:hash wne:val="-967223926"/>
  </wne:recipientData>
  <wne:recipientData>
    <wne:active wne:val="1"/>
    <wne:hash wne:val="-1930311341"/>
  </wne:recipientData>
  <wne:recipientData>
    <wne:active wne:val="1"/>
    <wne:hash wne:val="1401568540"/>
  </wne:recipientData>
  <wne:recipientData>
    <wne:active wne:val="1"/>
    <wne:hash wne:val="438481125"/>
  </wne:recipientData>
  <wne:recipientData>
    <wne:active wne:val="1"/>
    <wne:hash wne:val="-524606290"/>
  </wne:recipientData>
  <wne:recipientData>
    <wne:active wne:val="1"/>
    <wne:hash wne:val="-2057153928"/>
  </wne:recipientData>
  <wne:recipientData>
    <wne:active wne:val="1"/>
    <wne:hash wne:val="847973613"/>
  </wne:recipientData>
  <wne:recipientData>
    <wne:active wne:val="1"/>
    <wne:hash wne:val="-1519930493"/>
  </wne:recipientData>
  <wne:recipientData>
    <wne:active wne:val="1"/>
    <wne:hash wne:val="269098368"/>
  </wne:recipientData>
  <wne:recipientData>
    <wne:active wne:val="1"/>
    <wne:hash wne:val="-2095376984"/>
  </wne:recipientData>
  <wne:recipientData>
    <wne:active wne:val="1"/>
    <wne:hash wne:val="-734201553"/>
  </wne:recipientData>
  <wne:recipientData>
    <wne:active wne:val="1"/>
    <wne:hash wne:val="-470143811"/>
  </wne:recipientData>
  <wne:recipientData>
    <wne:active wne:val="1"/>
    <wne:hash wne:val="-418281334"/>
  </wne:recipientData>
  <wne:recipientData>
    <wne:active wne:val="1"/>
    <wne:hash wne:val="319436970"/>
  </wne:recipientData>
  <wne:recipientData>
    <wne:active wne:val="1"/>
    <wne:hash wne:val="-1551476579"/>
  </wne:recipientData>
  <wne:recipientData>
    <wne:active wne:val="1"/>
    <wne:hash wne:val="-1057126622"/>
  </wne:recipientData>
  <wne:recipientData>
    <wne:active wne:val="1"/>
    <wne:hash wne:val="-943691755"/>
  </wne:recipientData>
  <wne:recipientData>
    <wne:active wne:val="1"/>
    <wne:hash wne:val="188425277"/>
  </wne:recipientData>
  <wne:recipientData>
    <wne:active wne:val="1"/>
    <wne:hash wne:val="719967347"/>
  </wne:recipientData>
  <wne:recipientData>
    <wne:active wne:val="1"/>
    <wne:hash wne:val="1276668484"/>
  </wne:recipientData>
  <wne:recipientData>
    <wne:active wne:val="1"/>
    <wne:hash wne:val="2067090940"/>
  </wne:recipientData>
  <wne:recipientData>
    <wne:active wne:val="1"/>
    <wne:hash wne:val="-872667746"/>
  </wne:recipientData>
  <wne:recipientData>
    <wne:active wne:val="1"/>
    <wne:hash wne:val="1914491448"/>
  </wne:recipientData>
  <wne:recipientData>
    <wne:active wne:val="1"/>
    <wne:hash wne:val="862741041"/>
  </wne:recipientData>
  <wne:recipientData>
    <wne:active wne:val="1"/>
    <wne:hash wne:val="-922865114"/>
  </wne:recipientData>
  <wne:recipientData>
    <wne:active wne:val="1"/>
    <wne:hash wne:val="-1620216959"/>
  </wne:recipientData>
  <wne:recipientData>
    <wne:active wne:val="1"/>
    <wne:hash wne:val="1176275499"/>
  </wne:recipientData>
  <wne:recipientData>
    <wne:active wne:val="1"/>
    <wne:hash wne:val="-119861769"/>
  </wne:recipientData>
  <wne:recipientData>
    <wne:active wne:val="1"/>
    <wne:hash wne:val="1909671315"/>
  </wne:recipientData>
  <wne:recipientData>
    <wne:active wne:val="1"/>
    <wne:hash wne:val="-1418089364"/>
  </wne:recipientData>
  <wne:recipientData>
    <wne:active wne:val="1"/>
    <wne:hash wne:val="-1285474354"/>
  </wne:recipientData>
  <wne:recipientData>
    <wne:active wne:val="1"/>
    <wne:hash wne:val="1485314888"/>
  </wne:recipientData>
  <wne:recipientData>
    <wne:active wne:val="1"/>
    <wne:hash wne:val="1081427407"/>
  </wne:recipientData>
  <wne:recipientData>
    <wne:active wne:val="1"/>
  </wne:recipientData>
  <wne:recipientData>
    <wne:active wne:val="1"/>
    <wne:hash wne:val="-684834701"/>
  </wne:recipientData>
  <wne:recipientData>
    <wne:active wne:val="1"/>
    <wne:hash wne:val="-75380695"/>
  </wne:recipientData>
  <wne:recipientData>
    <wne:active wne:val="1"/>
    <wne:hash wne:val="351749753"/>
  </wne:recipientData>
  <wne:recipientData>
    <wne:active wne:val="1"/>
    <wne:hash wne:val="37431247"/>
  </wne:recipientData>
  <wne:recipientData>
    <wne:active wne:val="1"/>
    <wne:hash wne:val="1159201970"/>
  </wne:recipientData>
  <wne:recipientData>
    <wne:active wne:val="1"/>
    <wne:hash wne:val="-317647188"/>
  </wne:recipientData>
  <wne:recipientData>
    <wne:active wne:val="1"/>
    <wne:hash wne:val="-1824812181"/>
  </wne:recipientData>
  <wne:recipientData>
    <wne:active wne:val="1"/>
    <wne:hash wne:val="1433589810"/>
  </wne:recipientData>
  <wne:recipientData>
    <wne:active wne:val="1"/>
    <wne:hash wne:val="1790480445"/>
  </wne:recipientData>
  <wne:recipientData>
    <wne:active wne:val="1"/>
    <wne:hash wne:val="890507909"/>
  </wne:recipientData>
  <wne:recipientData>
    <wne:active wne:val="1"/>
  </wne:recipientData>
  <wne:recipientData>
    <wne:active wne:val="1"/>
    <wne:hash wne:val="528940865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native"/>
    <w:connectString w:val="Provider=Microsoft.ACE.OLEDB.12.0;User ID=Admin;Data Source=C:\Users\Le Thanh Tung\Desktop\Report gửi web\Sinh hóa\Data Hóa sinh QCC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List nhập$'` "/>
    <w:dataSource r:id="rId1"/>
    <w:viewMergedData/>
    <w:odso>
      <w:udl w:val="Provider=Microsoft.ACE.OLEDB.12.0;User ID=Admin;Data Source=C:\Users\Le Thanh Tung\Desktop\Report gửi web\Sinh hóa\Data Hóa sinh QCC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List nhập$'"/>
      <w:src r:id="rId2"/>
      <w:colDelim w:val="9"/>
      <w:type w:val="database"/>
      <w:fHdr/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recipientData r:id="rId3"/>
    </w:odso>
  </w:mailMerge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Dc3NTQyMzQzsDRS0lEKTi0uzszPAykwrAUAA2ABpCwAAAA="/>
  </w:docVars>
  <w:rsids>
    <w:rsidRoot w:val="00B566B9"/>
    <w:rsid w:val="00000C37"/>
    <w:rsid w:val="00001CC8"/>
    <w:rsid w:val="00001D34"/>
    <w:rsid w:val="00003165"/>
    <w:rsid w:val="000037B6"/>
    <w:rsid w:val="00004E09"/>
    <w:rsid w:val="000060A0"/>
    <w:rsid w:val="00006F1D"/>
    <w:rsid w:val="0001096A"/>
    <w:rsid w:val="000116F6"/>
    <w:rsid w:val="00011893"/>
    <w:rsid w:val="0001464F"/>
    <w:rsid w:val="0001468A"/>
    <w:rsid w:val="00014991"/>
    <w:rsid w:val="000149F1"/>
    <w:rsid w:val="00016D43"/>
    <w:rsid w:val="00017D22"/>
    <w:rsid w:val="000203B1"/>
    <w:rsid w:val="0002143C"/>
    <w:rsid w:val="000216FD"/>
    <w:rsid w:val="00021C23"/>
    <w:rsid w:val="00022982"/>
    <w:rsid w:val="00022BED"/>
    <w:rsid w:val="0002398C"/>
    <w:rsid w:val="00024074"/>
    <w:rsid w:val="00025AC0"/>
    <w:rsid w:val="00026297"/>
    <w:rsid w:val="00026A3D"/>
    <w:rsid w:val="0003016C"/>
    <w:rsid w:val="000302C7"/>
    <w:rsid w:val="0003176D"/>
    <w:rsid w:val="00031F4E"/>
    <w:rsid w:val="00033863"/>
    <w:rsid w:val="000355AB"/>
    <w:rsid w:val="000358F0"/>
    <w:rsid w:val="0003674D"/>
    <w:rsid w:val="00037F06"/>
    <w:rsid w:val="00040092"/>
    <w:rsid w:val="00040FFE"/>
    <w:rsid w:val="00044730"/>
    <w:rsid w:val="00044F09"/>
    <w:rsid w:val="000456AB"/>
    <w:rsid w:val="000469B6"/>
    <w:rsid w:val="00052564"/>
    <w:rsid w:val="000543E3"/>
    <w:rsid w:val="00054F1B"/>
    <w:rsid w:val="00055B39"/>
    <w:rsid w:val="000562DE"/>
    <w:rsid w:val="00057250"/>
    <w:rsid w:val="00057F6F"/>
    <w:rsid w:val="00060496"/>
    <w:rsid w:val="000621D6"/>
    <w:rsid w:val="0006261B"/>
    <w:rsid w:val="0006705E"/>
    <w:rsid w:val="0006731F"/>
    <w:rsid w:val="0007102A"/>
    <w:rsid w:val="00071E90"/>
    <w:rsid w:val="0007251D"/>
    <w:rsid w:val="000727E7"/>
    <w:rsid w:val="00072DF1"/>
    <w:rsid w:val="00073C85"/>
    <w:rsid w:val="00074AB1"/>
    <w:rsid w:val="00075322"/>
    <w:rsid w:val="0008191E"/>
    <w:rsid w:val="00081BD0"/>
    <w:rsid w:val="00081EB4"/>
    <w:rsid w:val="0008272B"/>
    <w:rsid w:val="00082854"/>
    <w:rsid w:val="00083B43"/>
    <w:rsid w:val="0008492E"/>
    <w:rsid w:val="0008579C"/>
    <w:rsid w:val="00086B1A"/>
    <w:rsid w:val="00087C91"/>
    <w:rsid w:val="000906A5"/>
    <w:rsid w:val="00090EBA"/>
    <w:rsid w:val="00092293"/>
    <w:rsid w:val="000928D0"/>
    <w:rsid w:val="000A1735"/>
    <w:rsid w:val="000A2815"/>
    <w:rsid w:val="000A2F96"/>
    <w:rsid w:val="000A33B7"/>
    <w:rsid w:val="000A3AB3"/>
    <w:rsid w:val="000A56E2"/>
    <w:rsid w:val="000A5AC2"/>
    <w:rsid w:val="000B023F"/>
    <w:rsid w:val="000B033D"/>
    <w:rsid w:val="000B0BD3"/>
    <w:rsid w:val="000B1674"/>
    <w:rsid w:val="000B1A9B"/>
    <w:rsid w:val="000B1ACA"/>
    <w:rsid w:val="000B2017"/>
    <w:rsid w:val="000B23F1"/>
    <w:rsid w:val="000B3573"/>
    <w:rsid w:val="000B70A2"/>
    <w:rsid w:val="000B7DC6"/>
    <w:rsid w:val="000C1D32"/>
    <w:rsid w:val="000C44BD"/>
    <w:rsid w:val="000C487D"/>
    <w:rsid w:val="000C68C4"/>
    <w:rsid w:val="000C6AB2"/>
    <w:rsid w:val="000C7D48"/>
    <w:rsid w:val="000D16E7"/>
    <w:rsid w:val="000D30C3"/>
    <w:rsid w:val="000D3367"/>
    <w:rsid w:val="000D6A47"/>
    <w:rsid w:val="000D73CC"/>
    <w:rsid w:val="000D764A"/>
    <w:rsid w:val="000E01EA"/>
    <w:rsid w:val="000E1075"/>
    <w:rsid w:val="000E449A"/>
    <w:rsid w:val="000E50DC"/>
    <w:rsid w:val="000E69AB"/>
    <w:rsid w:val="000E7BE0"/>
    <w:rsid w:val="000F0788"/>
    <w:rsid w:val="000F3E82"/>
    <w:rsid w:val="000F480C"/>
    <w:rsid w:val="000F57DA"/>
    <w:rsid w:val="000F66AF"/>
    <w:rsid w:val="0010014B"/>
    <w:rsid w:val="00101646"/>
    <w:rsid w:val="001016F6"/>
    <w:rsid w:val="001031BD"/>
    <w:rsid w:val="00103A4E"/>
    <w:rsid w:val="00104BA1"/>
    <w:rsid w:val="001050B5"/>
    <w:rsid w:val="00106AD9"/>
    <w:rsid w:val="00106DAC"/>
    <w:rsid w:val="001074B7"/>
    <w:rsid w:val="00107EBF"/>
    <w:rsid w:val="00110B0C"/>
    <w:rsid w:val="00111BB1"/>
    <w:rsid w:val="001133F6"/>
    <w:rsid w:val="00113854"/>
    <w:rsid w:val="00114855"/>
    <w:rsid w:val="00114FF6"/>
    <w:rsid w:val="00115177"/>
    <w:rsid w:val="001155EC"/>
    <w:rsid w:val="00115674"/>
    <w:rsid w:val="001157C8"/>
    <w:rsid w:val="00115DE9"/>
    <w:rsid w:val="001170C7"/>
    <w:rsid w:val="00117200"/>
    <w:rsid w:val="00123A8C"/>
    <w:rsid w:val="00123B75"/>
    <w:rsid w:val="00124A2A"/>
    <w:rsid w:val="0012635B"/>
    <w:rsid w:val="00127982"/>
    <w:rsid w:val="00130894"/>
    <w:rsid w:val="00130B97"/>
    <w:rsid w:val="00131505"/>
    <w:rsid w:val="00132DB8"/>
    <w:rsid w:val="0013314E"/>
    <w:rsid w:val="00133BAD"/>
    <w:rsid w:val="00133DDC"/>
    <w:rsid w:val="001340AC"/>
    <w:rsid w:val="001341C5"/>
    <w:rsid w:val="001356CA"/>
    <w:rsid w:val="00137EF4"/>
    <w:rsid w:val="001420E3"/>
    <w:rsid w:val="0014299E"/>
    <w:rsid w:val="00142B9E"/>
    <w:rsid w:val="00150BD0"/>
    <w:rsid w:val="001511DA"/>
    <w:rsid w:val="001528D9"/>
    <w:rsid w:val="00152D19"/>
    <w:rsid w:val="00154682"/>
    <w:rsid w:val="00155383"/>
    <w:rsid w:val="00155888"/>
    <w:rsid w:val="0015600D"/>
    <w:rsid w:val="001575B8"/>
    <w:rsid w:val="00160E99"/>
    <w:rsid w:val="0016521F"/>
    <w:rsid w:val="00170354"/>
    <w:rsid w:val="0017081B"/>
    <w:rsid w:val="00170FCE"/>
    <w:rsid w:val="00171F19"/>
    <w:rsid w:val="001741EA"/>
    <w:rsid w:val="00174455"/>
    <w:rsid w:val="00174BFE"/>
    <w:rsid w:val="0017615D"/>
    <w:rsid w:val="00176CEC"/>
    <w:rsid w:val="001771DD"/>
    <w:rsid w:val="0018102C"/>
    <w:rsid w:val="0018375F"/>
    <w:rsid w:val="0018385F"/>
    <w:rsid w:val="00183D4C"/>
    <w:rsid w:val="00184192"/>
    <w:rsid w:val="0018574B"/>
    <w:rsid w:val="001862E2"/>
    <w:rsid w:val="00187794"/>
    <w:rsid w:val="00190FF8"/>
    <w:rsid w:val="00192C46"/>
    <w:rsid w:val="00196281"/>
    <w:rsid w:val="001A0286"/>
    <w:rsid w:val="001A0D1E"/>
    <w:rsid w:val="001A306A"/>
    <w:rsid w:val="001A5628"/>
    <w:rsid w:val="001A6593"/>
    <w:rsid w:val="001A6ED9"/>
    <w:rsid w:val="001A6FDD"/>
    <w:rsid w:val="001B0632"/>
    <w:rsid w:val="001B06DC"/>
    <w:rsid w:val="001B0F0B"/>
    <w:rsid w:val="001B3073"/>
    <w:rsid w:val="001B3A30"/>
    <w:rsid w:val="001B47B4"/>
    <w:rsid w:val="001B4C04"/>
    <w:rsid w:val="001B61A8"/>
    <w:rsid w:val="001B74FF"/>
    <w:rsid w:val="001B756D"/>
    <w:rsid w:val="001B7D0A"/>
    <w:rsid w:val="001C1FE3"/>
    <w:rsid w:val="001C2AAB"/>
    <w:rsid w:val="001C2FFB"/>
    <w:rsid w:val="001C30E4"/>
    <w:rsid w:val="001C4BC4"/>
    <w:rsid w:val="001C7ECB"/>
    <w:rsid w:val="001D06C4"/>
    <w:rsid w:val="001D10CA"/>
    <w:rsid w:val="001D3CE5"/>
    <w:rsid w:val="001D6B25"/>
    <w:rsid w:val="001D6D37"/>
    <w:rsid w:val="001D6DCB"/>
    <w:rsid w:val="001D6FD9"/>
    <w:rsid w:val="001D7738"/>
    <w:rsid w:val="001D7F49"/>
    <w:rsid w:val="001E0074"/>
    <w:rsid w:val="001E1200"/>
    <w:rsid w:val="001E2668"/>
    <w:rsid w:val="001E59F0"/>
    <w:rsid w:val="001E6F12"/>
    <w:rsid w:val="001F08C5"/>
    <w:rsid w:val="001F0B70"/>
    <w:rsid w:val="001F1418"/>
    <w:rsid w:val="001F2DBB"/>
    <w:rsid w:val="001F511F"/>
    <w:rsid w:val="002003C1"/>
    <w:rsid w:val="00201809"/>
    <w:rsid w:val="002028C2"/>
    <w:rsid w:val="002034DA"/>
    <w:rsid w:val="002035E9"/>
    <w:rsid w:val="00203A89"/>
    <w:rsid w:val="00204032"/>
    <w:rsid w:val="002040CF"/>
    <w:rsid w:val="0020500A"/>
    <w:rsid w:val="00205C8D"/>
    <w:rsid w:val="00206836"/>
    <w:rsid w:val="00207B6F"/>
    <w:rsid w:val="002112DE"/>
    <w:rsid w:val="002113FC"/>
    <w:rsid w:val="00211602"/>
    <w:rsid w:val="00211E97"/>
    <w:rsid w:val="002121F1"/>
    <w:rsid w:val="002122A5"/>
    <w:rsid w:val="002126FA"/>
    <w:rsid w:val="0021732A"/>
    <w:rsid w:val="00220E43"/>
    <w:rsid w:val="00222A8E"/>
    <w:rsid w:val="002254C2"/>
    <w:rsid w:val="00226397"/>
    <w:rsid w:val="00227D09"/>
    <w:rsid w:val="00230179"/>
    <w:rsid w:val="00231228"/>
    <w:rsid w:val="002316AD"/>
    <w:rsid w:val="0023285B"/>
    <w:rsid w:val="00232A45"/>
    <w:rsid w:val="0023347D"/>
    <w:rsid w:val="00233C38"/>
    <w:rsid w:val="00233ED9"/>
    <w:rsid w:val="0023598E"/>
    <w:rsid w:val="00236880"/>
    <w:rsid w:val="00236D0C"/>
    <w:rsid w:val="002372CA"/>
    <w:rsid w:val="00240AFF"/>
    <w:rsid w:val="00242724"/>
    <w:rsid w:val="00242913"/>
    <w:rsid w:val="00242EB4"/>
    <w:rsid w:val="002438C4"/>
    <w:rsid w:val="002462B3"/>
    <w:rsid w:val="00246C39"/>
    <w:rsid w:val="0025009E"/>
    <w:rsid w:val="002504BE"/>
    <w:rsid w:val="00250917"/>
    <w:rsid w:val="002511C3"/>
    <w:rsid w:val="00251316"/>
    <w:rsid w:val="00251384"/>
    <w:rsid w:val="00251621"/>
    <w:rsid w:val="002523FD"/>
    <w:rsid w:val="00253A9B"/>
    <w:rsid w:val="00256A93"/>
    <w:rsid w:val="00260291"/>
    <w:rsid w:val="0026036F"/>
    <w:rsid w:val="002617CE"/>
    <w:rsid w:val="00262716"/>
    <w:rsid w:val="002639A5"/>
    <w:rsid w:val="00263C84"/>
    <w:rsid w:val="00264511"/>
    <w:rsid w:val="002653C5"/>
    <w:rsid w:val="00265808"/>
    <w:rsid w:val="0026662A"/>
    <w:rsid w:val="002725B8"/>
    <w:rsid w:val="0027268D"/>
    <w:rsid w:val="00272A4F"/>
    <w:rsid w:val="0027511A"/>
    <w:rsid w:val="00281327"/>
    <w:rsid w:val="002822E5"/>
    <w:rsid w:val="00284885"/>
    <w:rsid w:val="00285D0B"/>
    <w:rsid w:val="00286E7A"/>
    <w:rsid w:val="0029193E"/>
    <w:rsid w:val="0029346C"/>
    <w:rsid w:val="00294E08"/>
    <w:rsid w:val="00294F60"/>
    <w:rsid w:val="0029501E"/>
    <w:rsid w:val="002A0BFA"/>
    <w:rsid w:val="002A13CD"/>
    <w:rsid w:val="002A5316"/>
    <w:rsid w:val="002A68E2"/>
    <w:rsid w:val="002A69C6"/>
    <w:rsid w:val="002A6F46"/>
    <w:rsid w:val="002B013D"/>
    <w:rsid w:val="002B02FE"/>
    <w:rsid w:val="002B0A45"/>
    <w:rsid w:val="002B0BE7"/>
    <w:rsid w:val="002B0C35"/>
    <w:rsid w:val="002B22CE"/>
    <w:rsid w:val="002B2315"/>
    <w:rsid w:val="002B28E7"/>
    <w:rsid w:val="002B2C12"/>
    <w:rsid w:val="002B3087"/>
    <w:rsid w:val="002B5CD1"/>
    <w:rsid w:val="002C009D"/>
    <w:rsid w:val="002C08EF"/>
    <w:rsid w:val="002C0BB7"/>
    <w:rsid w:val="002C12E9"/>
    <w:rsid w:val="002C1C86"/>
    <w:rsid w:val="002C1E9E"/>
    <w:rsid w:val="002C2300"/>
    <w:rsid w:val="002C4F11"/>
    <w:rsid w:val="002C6BAB"/>
    <w:rsid w:val="002D03B1"/>
    <w:rsid w:val="002D260F"/>
    <w:rsid w:val="002D4321"/>
    <w:rsid w:val="002D6705"/>
    <w:rsid w:val="002D78A8"/>
    <w:rsid w:val="002D7D3E"/>
    <w:rsid w:val="002E1001"/>
    <w:rsid w:val="002E4C6F"/>
    <w:rsid w:val="002E4E24"/>
    <w:rsid w:val="002E6A03"/>
    <w:rsid w:val="002E7581"/>
    <w:rsid w:val="002E7ADD"/>
    <w:rsid w:val="002F161C"/>
    <w:rsid w:val="002F166B"/>
    <w:rsid w:val="002F1AB6"/>
    <w:rsid w:val="002F3727"/>
    <w:rsid w:val="002F3CE4"/>
    <w:rsid w:val="002F492F"/>
    <w:rsid w:val="002F70E2"/>
    <w:rsid w:val="002F7BC2"/>
    <w:rsid w:val="002F7ED4"/>
    <w:rsid w:val="003010C3"/>
    <w:rsid w:val="00301466"/>
    <w:rsid w:val="00301623"/>
    <w:rsid w:val="00301CF4"/>
    <w:rsid w:val="0030203F"/>
    <w:rsid w:val="00302A9B"/>
    <w:rsid w:val="00302F96"/>
    <w:rsid w:val="00303021"/>
    <w:rsid w:val="003036D8"/>
    <w:rsid w:val="00304263"/>
    <w:rsid w:val="00306D65"/>
    <w:rsid w:val="003072A7"/>
    <w:rsid w:val="00310005"/>
    <w:rsid w:val="00315629"/>
    <w:rsid w:val="00316CE8"/>
    <w:rsid w:val="003206C5"/>
    <w:rsid w:val="003215F4"/>
    <w:rsid w:val="00321E88"/>
    <w:rsid w:val="00321FB7"/>
    <w:rsid w:val="003234CB"/>
    <w:rsid w:val="00323861"/>
    <w:rsid w:val="00325A70"/>
    <w:rsid w:val="0032676A"/>
    <w:rsid w:val="003269CD"/>
    <w:rsid w:val="003305DC"/>
    <w:rsid w:val="00331962"/>
    <w:rsid w:val="00332217"/>
    <w:rsid w:val="0033314B"/>
    <w:rsid w:val="003352A2"/>
    <w:rsid w:val="003357F6"/>
    <w:rsid w:val="00336314"/>
    <w:rsid w:val="00340570"/>
    <w:rsid w:val="00341668"/>
    <w:rsid w:val="0034219E"/>
    <w:rsid w:val="00345DBF"/>
    <w:rsid w:val="00346933"/>
    <w:rsid w:val="0034693E"/>
    <w:rsid w:val="00347E38"/>
    <w:rsid w:val="003526B9"/>
    <w:rsid w:val="00352915"/>
    <w:rsid w:val="00352C00"/>
    <w:rsid w:val="00352FAA"/>
    <w:rsid w:val="00354425"/>
    <w:rsid w:val="00355FA9"/>
    <w:rsid w:val="003564D6"/>
    <w:rsid w:val="003575EA"/>
    <w:rsid w:val="00360425"/>
    <w:rsid w:val="003608B5"/>
    <w:rsid w:val="00362066"/>
    <w:rsid w:val="00364177"/>
    <w:rsid w:val="00365374"/>
    <w:rsid w:val="00365485"/>
    <w:rsid w:val="003672E7"/>
    <w:rsid w:val="003701E5"/>
    <w:rsid w:val="00370818"/>
    <w:rsid w:val="00372F67"/>
    <w:rsid w:val="00373345"/>
    <w:rsid w:val="003737A7"/>
    <w:rsid w:val="0037381B"/>
    <w:rsid w:val="003744E8"/>
    <w:rsid w:val="00374A2E"/>
    <w:rsid w:val="00374C5E"/>
    <w:rsid w:val="00375577"/>
    <w:rsid w:val="00375858"/>
    <w:rsid w:val="00376CD3"/>
    <w:rsid w:val="003810F6"/>
    <w:rsid w:val="00381406"/>
    <w:rsid w:val="00381491"/>
    <w:rsid w:val="00383550"/>
    <w:rsid w:val="003841D8"/>
    <w:rsid w:val="0038517D"/>
    <w:rsid w:val="00387958"/>
    <w:rsid w:val="003904F1"/>
    <w:rsid w:val="00391EEF"/>
    <w:rsid w:val="00392FBF"/>
    <w:rsid w:val="00395E0A"/>
    <w:rsid w:val="00396B26"/>
    <w:rsid w:val="003972A6"/>
    <w:rsid w:val="003A01CF"/>
    <w:rsid w:val="003A0A5A"/>
    <w:rsid w:val="003A456E"/>
    <w:rsid w:val="003A544B"/>
    <w:rsid w:val="003A5631"/>
    <w:rsid w:val="003A6380"/>
    <w:rsid w:val="003A6AFB"/>
    <w:rsid w:val="003B0927"/>
    <w:rsid w:val="003B0B46"/>
    <w:rsid w:val="003B1660"/>
    <w:rsid w:val="003B24CB"/>
    <w:rsid w:val="003B4FEE"/>
    <w:rsid w:val="003B5107"/>
    <w:rsid w:val="003B5FC0"/>
    <w:rsid w:val="003B6415"/>
    <w:rsid w:val="003B75BF"/>
    <w:rsid w:val="003C195D"/>
    <w:rsid w:val="003C460F"/>
    <w:rsid w:val="003C7D6B"/>
    <w:rsid w:val="003D0337"/>
    <w:rsid w:val="003D0552"/>
    <w:rsid w:val="003D1996"/>
    <w:rsid w:val="003D1BF0"/>
    <w:rsid w:val="003D2046"/>
    <w:rsid w:val="003D399D"/>
    <w:rsid w:val="003E1E1A"/>
    <w:rsid w:val="003E2ACC"/>
    <w:rsid w:val="003E3604"/>
    <w:rsid w:val="003E3C38"/>
    <w:rsid w:val="003E4CBC"/>
    <w:rsid w:val="003E4DFA"/>
    <w:rsid w:val="003F097A"/>
    <w:rsid w:val="003F14C8"/>
    <w:rsid w:val="003F1EE3"/>
    <w:rsid w:val="003F2C8C"/>
    <w:rsid w:val="003F34C5"/>
    <w:rsid w:val="003F42A1"/>
    <w:rsid w:val="003F4414"/>
    <w:rsid w:val="003F51C1"/>
    <w:rsid w:val="003F5C47"/>
    <w:rsid w:val="003F62C4"/>
    <w:rsid w:val="004006E1"/>
    <w:rsid w:val="00401B1D"/>
    <w:rsid w:val="00401C73"/>
    <w:rsid w:val="00402301"/>
    <w:rsid w:val="004037F7"/>
    <w:rsid w:val="00403811"/>
    <w:rsid w:val="00403BE8"/>
    <w:rsid w:val="00403D1E"/>
    <w:rsid w:val="004043CA"/>
    <w:rsid w:val="00404ADF"/>
    <w:rsid w:val="00405040"/>
    <w:rsid w:val="0040630F"/>
    <w:rsid w:val="004068DC"/>
    <w:rsid w:val="004079CE"/>
    <w:rsid w:val="00410D2F"/>
    <w:rsid w:val="00410F77"/>
    <w:rsid w:val="0041233E"/>
    <w:rsid w:val="00413739"/>
    <w:rsid w:val="00415FA0"/>
    <w:rsid w:val="00417125"/>
    <w:rsid w:val="004200C3"/>
    <w:rsid w:val="0042389E"/>
    <w:rsid w:val="00424E3B"/>
    <w:rsid w:val="004250B0"/>
    <w:rsid w:val="00430200"/>
    <w:rsid w:val="00430C8A"/>
    <w:rsid w:val="00430DC2"/>
    <w:rsid w:val="004317CE"/>
    <w:rsid w:val="004342B7"/>
    <w:rsid w:val="00434567"/>
    <w:rsid w:val="0043463B"/>
    <w:rsid w:val="00435C89"/>
    <w:rsid w:val="00435EE2"/>
    <w:rsid w:val="00437C08"/>
    <w:rsid w:val="004409CE"/>
    <w:rsid w:val="00440A66"/>
    <w:rsid w:val="00440BEF"/>
    <w:rsid w:val="00440D3B"/>
    <w:rsid w:val="00441EC9"/>
    <w:rsid w:val="00442A63"/>
    <w:rsid w:val="00442EEE"/>
    <w:rsid w:val="00443C07"/>
    <w:rsid w:val="0044454C"/>
    <w:rsid w:val="00444696"/>
    <w:rsid w:val="00444F67"/>
    <w:rsid w:val="0044574D"/>
    <w:rsid w:val="00445CA5"/>
    <w:rsid w:val="00446736"/>
    <w:rsid w:val="0044676C"/>
    <w:rsid w:val="004518EB"/>
    <w:rsid w:val="004521E3"/>
    <w:rsid w:val="0045236A"/>
    <w:rsid w:val="0045392C"/>
    <w:rsid w:val="0045445F"/>
    <w:rsid w:val="0045598A"/>
    <w:rsid w:val="00455ADC"/>
    <w:rsid w:val="00456F82"/>
    <w:rsid w:val="004600C0"/>
    <w:rsid w:val="00461BD5"/>
    <w:rsid w:val="00462A1E"/>
    <w:rsid w:val="00462A99"/>
    <w:rsid w:val="004636A9"/>
    <w:rsid w:val="00465048"/>
    <w:rsid w:val="00465D77"/>
    <w:rsid w:val="004660D5"/>
    <w:rsid w:val="00467458"/>
    <w:rsid w:val="00467BDB"/>
    <w:rsid w:val="00470740"/>
    <w:rsid w:val="004716C9"/>
    <w:rsid w:val="0047315E"/>
    <w:rsid w:val="00473E15"/>
    <w:rsid w:val="00474105"/>
    <w:rsid w:val="004746BD"/>
    <w:rsid w:val="00476134"/>
    <w:rsid w:val="0047693D"/>
    <w:rsid w:val="00480266"/>
    <w:rsid w:val="004809BE"/>
    <w:rsid w:val="00482CB6"/>
    <w:rsid w:val="00483925"/>
    <w:rsid w:val="0048392B"/>
    <w:rsid w:val="00483CD8"/>
    <w:rsid w:val="004867F7"/>
    <w:rsid w:val="00486EF6"/>
    <w:rsid w:val="00487D69"/>
    <w:rsid w:val="004913C5"/>
    <w:rsid w:val="0049371F"/>
    <w:rsid w:val="00493E6E"/>
    <w:rsid w:val="0049564C"/>
    <w:rsid w:val="00495BFA"/>
    <w:rsid w:val="004967F4"/>
    <w:rsid w:val="00496946"/>
    <w:rsid w:val="004970D8"/>
    <w:rsid w:val="0049710B"/>
    <w:rsid w:val="004A00C4"/>
    <w:rsid w:val="004A30CD"/>
    <w:rsid w:val="004A3248"/>
    <w:rsid w:val="004A37F4"/>
    <w:rsid w:val="004A3AB5"/>
    <w:rsid w:val="004A40DC"/>
    <w:rsid w:val="004A6D3D"/>
    <w:rsid w:val="004B11A1"/>
    <w:rsid w:val="004B1317"/>
    <w:rsid w:val="004B1F84"/>
    <w:rsid w:val="004B2B7A"/>
    <w:rsid w:val="004B3655"/>
    <w:rsid w:val="004B477F"/>
    <w:rsid w:val="004B4F35"/>
    <w:rsid w:val="004B58E7"/>
    <w:rsid w:val="004B63E4"/>
    <w:rsid w:val="004B6E52"/>
    <w:rsid w:val="004B7062"/>
    <w:rsid w:val="004C101D"/>
    <w:rsid w:val="004C18AA"/>
    <w:rsid w:val="004C2326"/>
    <w:rsid w:val="004C51E3"/>
    <w:rsid w:val="004C570B"/>
    <w:rsid w:val="004C5A3B"/>
    <w:rsid w:val="004C6066"/>
    <w:rsid w:val="004C7EB1"/>
    <w:rsid w:val="004D315F"/>
    <w:rsid w:val="004D3807"/>
    <w:rsid w:val="004D3B1C"/>
    <w:rsid w:val="004D42C8"/>
    <w:rsid w:val="004D4E87"/>
    <w:rsid w:val="004D6C84"/>
    <w:rsid w:val="004D7057"/>
    <w:rsid w:val="004D7C4E"/>
    <w:rsid w:val="004E1A16"/>
    <w:rsid w:val="004E1A27"/>
    <w:rsid w:val="004E1B7C"/>
    <w:rsid w:val="004E1EDF"/>
    <w:rsid w:val="004E1FAE"/>
    <w:rsid w:val="004E3F44"/>
    <w:rsid w:val="004E3FB4"/>
    <w:rsid w:val="004E4302"/>
    <w:rsid w:val="004E5481"/>
    <w:rsid w:val="004E792A"/>
    <w:rsid w:val="004E7CF7"/>
    <w:rsid w:val="004F0098"/>
    <w:rsid w:val="004F04C7"/>
    <w:rsid w:val="004F07F8"/>
    <w:rsid w:val="004F096D"/>
    <w:rsid w:val="004F10B4"/>
    <w:rsid w:val="004F15F5"/>
    <w:rsid w:val="004F2AEA"/>
    <w:rsid w:val="004F3B0B"/>
    <w:rsid w:val="004F49A0"/>
    <w:rsid w:val="004F4C32"/>
    <w:rsid w:val="004F6705"/>
    <w:rsid w:val="005006EA"/>
    <w:rsid w:val="00500B3D"/>
    <w:rsid w:val="00500EA6"/>
    <w:rsid w:val="005017D9"/>
    <w:rsid w:val="00501F5E"/>
    <w:rsid w:val="005021C8"/>
    <w:rsid w:val="00504F1B"/>
    <w:rsid w:val="00506D63"/>
    <w:rsid w:val="005077C2"/>
    <w:rsid w:val="005114BF"/>
    <w:rsid w:val="00511829"/>
    <w:rsid w:val="00513F7A"/>
    <w:rsid w:val="00514DE8"/>
    <w:rsid w:val="00515A4E"/>
    <w:rsid w:val="00515FB0"/>
    <w:rsid w:val="00520B0C"/>
    <w:rsid w:val="00520E13"/>
    <w:rsid w:val="00521FD1"/>
    <w:rsid w:val="00521FFC"/>
    <w:rsid w:val="00522BB2"/>
    <w:rsid w:val="00523A11"/>
    <w:rsid w:val="00523AE5"/>
    <w:rsid w:val="00523E81"/>
    <w:rsid w:val="00525C2E"/>
    <w:rsid w:val="00531258"/>
    <w:rsid w:val="005314DA"/>
    <w:rsid w:val="00531643"/>
    <w:rsid w:val="005323A9"/>
    <w:rsid w:val="00533569"/>
    <w:rsid w:val="005335F6"/>
    <w:rsid w:val="005336CF"/>
    <w:rsid w:val="00534A5D"/>
    <w:rsid w:val="00534DBC"/>
    <w:rsid w:val="00535FB0"/>
    <w:rsid w:val="00536B9E"/>
    <w:rsid w:val="00541FC1"/>
    <w:rsid w:val="0054385B"/>
    <w:rsid w:val="005458FD"/>
    <w:rsid w:val="005469FB"/>
    <w:rsid w:val="00546BF4"/>
    <w:rsid w:val="00550940"/>
    <w:rsid w:val="00551049"/>
    <w:rsid w:val="005523F2"/>
    <w:rsid w:val="005547C5"/>
    <w:rsid w:val="00555ACB"/>
    <w:rsid w:val="00556AAF"/>
    <w:rsid w:val="00556DA1"/>
    <w:rsid w:val="00557864"/>
    <w:rsid w:val="00557BAD"/>
    <w:rsid w:val="00557D60"/>
    <w:rsid w:val="005600BF"/>
    <w:rsid w:val="00561BA0"/>
    <w:rsid w:val="00562FBE"/>
    <w:rsid w:val="005647D0"/>
    <w:rsid w:val="00565004"/>
    <w:rsid w:val="00565393"/>
    <w:rsid w:val="00565EF5"/>
    <w:rsid w:val="005663E8"/>
    <w:rsid w:val="0056729C"/>
    <w:rsid w:val="00567825"/>
    <w:rsid w:val="00570F17"/>
    <w:rsid w:val="00572649"/>
    <w:rsid w:val="00574E49"/>
    <w:rsid w:val="00576A28"/>
    <w:rsid w:val="00576F9D"/>
    <w:rsid w:val="00577C43"/>
    <w:rsid w:val="00580E1A"/>
    <w:rsid w:val="00580EE9"/>
    <w:rsid w:val="00583BE3"/>
    <w:rsid w:val="00584089"/>
    <w:rsid w:val="00584A48"/>
    <w:rsid w:val="005862D3"/>
    <w:rsid w:val="00586E76"/>
    <w:rsid w:val="00587E19"/>
    <w:rsid w:val="00592CA1"/>
    <w:rsid w:val="005934AD"/>
    <w:rsid w:val="00593D45"/>
    <w:rsid w:val="005940FD"/>
    <w:rsid w:val="00597AF0"/>
    <w:rsid w:val="005A07CF"/>
    <w:rsid w:val="005A0DB5"/>
    <w:rsid w:val="005A3EAB"/>
    <w:rsid w:val="005A551F"/>
    <w:rsid w:val="005A6730"/>
    <w:rsid w:val="005A6D2E"/>
    <w:rsid w:val="005A7546"/>
    <w:rsid w:val="005B0228"/>
    <w:rsid w:val="005B0347"/>
    <w:rsid w:val="005B206D"/>
    <w:rsid w:val="005B2450"/>
    <w:rsid w:val="005B2CF9"/>
    <w:rsid w:val="005B335D"/>
    <w:rsid w:val="005B4008"/>
    <w:rsid w:val="005B4535"/>
    <w:rsid w:val="005B4FD3"/>
    <w:rsid w:val="005B57D2"/>
    <w:rsid w:val="005B639D"/>
    <w:rsid w:val="005B6CD6"/>
    <w:rsid w:val="005B6D5A"/>
    <w:rsid w:val="005B6EE2"/>
    <w:rsid w:val="005B76E8"/>
    <w:rsid w:val="005C08A8"/>
    <w:rsid w:val="005C1F43"/>
    <w:rsid w:val="005C2A91"/>
    <w:rsid w:val="005C302A"/>
    <w:rsid w:val="005C632C"/>
    <w:rsid w:val="005C690F"/>
    <w:rsid w:val="005C6B8E"/>
    <w:rsid w:val="005D1EC4"/>
    <w:rsid w:val="005D389B"/>
    <w:rsid w:val="005D38B4"/>
    <w:rsid w:val="005D4703"/>
    <w:rsid w:val="005D59C6"/>
    <w:rsid w:val="005D5A99"/>
    <w:rsid w:val="005D5F33"/>
    <w:rsid w:val="005D5FEF"/>
    <w:rsid w:val="005D62BA"/>
    <w:rsid w:val="005D6405"/>
    <w:rsid w:val="005D6D36"/>
    <w:rsid w:val="005D765A"/>
    <w:rsid w:val="005E03DD"/>
    <w:rsid w:val="005E15E7"/>
    <w:rsid w:val="005E2F21"/>
    <w:rsid w:val="005E347F"/>
    <w:rsid w:val="005E42CB"/>
    <w:rsid w:val="005E5642"/>
    <w:rsid w:val="005E6DC6"/>
    <w:rsid w:val="005F03A4"/>
    <w:rsid w:val="005F0C7C"/>
    <w:rsid w:val="005F1C01"/>
    <w:rsid w:val="005F2CF7"/>
    <w:rsid w:val="005F31C1"/>
    <w:rsid w:val="005F3851"/>
    <w:rsid w:val="005F4882"/>
    <w:rsid w:val="005F498B"/>
    <w:rsid w:val="005F5737"/>
    <w:rsid w:val="005F5B91"/>
    <w:rsid w:val="005F5D06"/>
    <w:rsid w:val="005F67BD"/>
    <w:rsid w:val="005F6DA6"/>
    <w:rsid w:val="005F740C"/>
    <w:rsid w:val="006002B6"/>
    <w:rsid w:val="006026C6"/>
    <w:rsid w:val="0060443B"/>
    <w:rsid w:val="006066D7"/>
    <w:rsid w:val="00606F93"/>
    <w:rsid w:val="00612233"/>
    <w:rsid w:val="00614BA0"/>
    <w:rsid w:val="00615039"/>
    <w:rsid w:val="0061543F"/>
    <w:rsid w:val="00616AA4"/>
    <w:rsid w:val="00617617"/>
    <w:rsid w:val="00617A52"/>
    <w:rsid w:val="00617FF0"/>
    <w:rsid w:val="00620C27"/>
    <w:rsid w:val="0062200C"/>
    <w:rsid w:val="006239D7"/>
    <w:rsid w:val="00623A42"/>
    <w:rsid w:val="00624E9E"/>
    <w:rsid w:val="00625A94"/>
    <w:rsid w:val="006303E5"/>
    <w:rsid w:val="00631AE3"/>
    <w:rsid w:val="00633E37"/>
    <w:rsid w:val="00634E9E"/>
    <w:rsid w:val="006353C6"/>
    <w:rsid w:val="00637369"/>
    <w:rsid w:val="0063760E"/>
    <w:rsid w:val="006419BB"/>
    <w:rsid w:val="00642230"/>
    <w:rsid w:val="00642517"/>
    <w:rsid w:val="006428EC"/>
    <w:rsid w:val="00642E5A"/>
    <w:rsid w:val="006438D2"/>
    <w:rsid w:val="00643EFE"/>
    <w:rsid w:val="006441AB"/>
    <w:rsid w:val="006447BD"/>
    <w:rsid w:val="00644DB8"/>
    <w:rsid w:val="00645C31"/>
    <w:rsid w:val="00646920"/>
    <w:rsid w:val="00650B69"/>
    <w:rsid w:val="00656E65"/>
    <w:rsid w:val="00657144"/>
    <w:rsid w:val="00657CCE"/>
    <w:rsid w:val="006619B5"/>
    <w:rsid w:val="00662818"/>
    <w:rsid w:val="00662962"/>
    <w:rsid w:val="006634D3"/>
    <w:rsid w:val="0066376F"/>
    <w:rsid w:val="00665875"/>
    <w:rsid w:val="00666C1E"/>
    <w:rsid w:val="00667312"/>
    <w:rsid w:val="00670FFA"/>
    <w:rsid w:val="0067106E"/>
    <w:rsid w:val="00671E97"/>
    <w:rsid w:val="00673A9A"/>
    <w:rsid w:val="00677D80"/>
    <w:rsid w:val="00680CB3"/>
    <w:rsid w:val="006812BD"/>
    <w:rsid w:val="006820C1"/>
    <w:rsid w:val="00682127"/>
    <w:rsid w:val="006843CB"/>
    <w:rsid w:val="00686168"/>
    <w:rsid w:val="00686576"/>
    <w:rsid w:val="0069031E"/>
    <w:rsid w:val="0069081B"/>
    <w:rsid w:val="0069269F"/>
    <w:rsid w:val="00693843"/>
    <w:rsid w:val="00694999"/>
    <w:rsid w:val="00695266"/>
    <w:rsid w:val="00696F7A"/>
    <w:rsid w:val="006A030F"/>
    <w:rsid w:val="006A0AC7"/>
    <w:rsid w:val="006A0B1B"/>
    <w:rsid w:val="006A0E58"/>
    <w:rsid w:val="006A42FA"/>
    <w:rsid w:val="006A4922"/>
    <w:rsid w:val="006A4C90"/>
    <w:rsid w:val="006A5BA5"/>
    <w:rsid w:val="006A72C7"/>
    <w:rsid w:val="006B218D"/>
    <w:rsid w:val="006B2373"/>
    <w:rsid w:val="006B451E"/>
    <w:rsid w:val="006B52FD"/>
    <w:rsid w:val="006B5A47"/>
    <w:rsid w:val="006B6B96"/>
    <w:rsid w:val="006B6CFB"/>
    <w:rsid w:val="006C0857"/>
    <w:rsid w:val="006C0D40"/>
    <w:rsid w:val="006C0DE7"/>
    <w:rsid w:val="006C526F"/>
    <w:rsid w:val="006C562E"/>
    <w:rsid w:val="006C6679"/>
    <w:rsid w:val="006C720C"/>
    <w:rsid w:val="006C7BFA"/>
    <w:rsid w:val="006C7E9E"/>
    <w:rsid w:val="006D0145"/>
    <w:rsid w:val="006D0881"/>
    <w:rsid w:val="006D0B7D"/>
    <w:rsid w:val="006D0CC2"/>
    <w:rsid w:val="006D0E54"/>
    <w:rsid w:val="006D0E79"/>
    <w:rsid w:val="006D283E"/>
    <w:rsid w:val="006D4369"/>
    <w:rsid w:val="006D4C97"/>
    <w:rsid w:val="006D6825"/>
    <w:rsid w:val="006E02C3"/>
    <w:rsid w:val="006E03E2"/>
    <w:rsid w:val="006E043A"/>
    <w:rsid w:val="006E1D2E"/>
    <w:rsid w:val="006E2D5B"/>
    <w:rsid w:val="006E2FEC"/>
    <w:rsid w:val="006E369D"/>
    <w:rsid w:val="006E43E5"/>
    <w:rsid w:val="006E4E38"/>
    <w:rsid w:val="006E511A"/>
    <w:rsid w:val="006E5ACF"/>
    <w:rsid w:val="006F068B"/>
    <w:rsid w:val="006F0A11"/>
    <w:rsid w:val="006F0D93"/>
    <w:rsid w:val="006F0E90"/>
    <w:rsid w:val="006F1578"/>
    <w:rsid w:val="006F17A1"/>
    <w:rsid w:val="006F2252"/>
    <w:rsid w:val="006F247B"/>
    <w:rsid w:val="006F3276"/>
    <w:rsid w:val="006F391A"/>
    <w:rsid w:val="006F4A43"/>
    <w:rsid w:val="006F4B1F"/>
    <w:rsid w:val="006F572A"/>
    <w:rsid w:val="00700E84"/>
    <w:rsid w:val="007022DF"/>
    <w:rsid w:val="00702D4B"/>
    <w:rsid w:val="00704818"/>
    <w:rsid w:val="00704D34"/>
    <w:rsid w:val="007051A1"/>
    <w:rsid w:val="007074EB"/>
    <w:rsid w:val="00707E7B"/>
    <w:rsid w:val="00707EF8"/>
    <w:rsid w:val="00710388"/>
    <w:rsid w:val="00710BEA"/>
    <w:rsid w:val="00711C0F"/>
    <w:rsid w:val="00711C50"/>
    <w:rsid w:val="007130E1"/>
    <w:rsid w:val="00714471"/>
    <w:rsid w:val="0071539C"/>
    <w:rsid w:val="00716EF0"/>
    <w:rsid w:val="007170E0"/>
    <w:rsid w:val="0071795D"/>
    <w:rsid w:val="00720378"/>
    <w:rsid w:val="00722F4E"/>
    <w:rsid w:val="00723A8D"/>
    <w:rsid w:val="00723E24"/>
    <w:rsid w:val="00724925"/>
    <w:rsid w:val="00724A00"/>
    <w:rsid w:val="007267DB"/>
    <w:rsid w:val="00730679"/>
    <w:rsid w:val="00731C72"/>
    <w:rsid w:val="0073252F"/>
    <w:rsid w:val="00733A25"/>
    <w:rsid w:val="007351E5"/>
    <w:rsid w:val="00735218"/>
    <w:rsid w:val="007363BB"/>
    <w:rsid w:val="0073773D"/>
    <w:rsid w:val="00740AE2"/>
    <w:rsid w:val="00741A48"/>
    <w:rsid w:val="007425B7"/>
    <w:rsid w:val="007436A1"/>
    <w:rsid w:val="00743759"/>
    <w:rsid w:val="00747BB9"/>
    <w:rsid w:val="0075097D"/>
    <w:rsid w:val="007515C2"/>
    <w:rsid w:val="00751E4F"/>
    <w:rsid w:val="00753DD7"/>
    <w:rsid w:val="007545EF"/>
    <w:rsid w:val="00755890"/>
    <w:rsid w:val="007559FD"/>
    <w:rsid w:val="00757B22"/>
    <w:rsid w:val="00757B6B"/>
    <w:rsid w:val="00761F47"/>
    <w:rsid w:val="007624B7"/>
    <w:rsid w:val="00762DE0"/>
    <w:rsid w:val="007630D1"/>
    <w:rsid w:val="007636C2"/>
    <w:rsid w:val="00765A10"/>
    <w:rsid w:val="0076666D"/>
    <w:rsid w:val="00770534"/>
    <w:rsid w:val="00770AEE"/>
    <w:rsid w:val="00771974"/>
    <w:rsid w:val="007726AE"/>
    <w:rsid w:val="007742EB"/>
    <w:rsid w:val="00775161"/>
    <w:rsid w:val="00775CB1"/>
    <w:rsid w:val="00776603"/>
    <w:rsid w:val="00776902"/>
    <w:rsid w:val="00776E87"/>
    <w:rsid w:val="0078018C"/>
    <w:rsid w:val="00780530"/>
    <w:rsid w:val="00784985"/>
    <w:rsid w:val="007873AF"/>
    <w:rsid w:val="00792E50"/>
    <w:rsid w:val="007931B7"/>
    <w:rsid w:val="007961AB"/>
    <w:rsid w:val="007961B8"/>
    <w:rsid w:val="00796652"/>
    <w:rsid w:val="007A0571"/>
    <w:rsid w:val="007A1673"/>
    <w:rsid w:val="007A178E"/>
    <w:rsid w:val="007A1C25"/>
    <w:rsid w:val="007A283C"/>
    <w:rsid w:val="007A341C"/>
    <w:rsid w:val="007A376A"/>
    <w:rsid w:val="007A4CE2"/>
    <w:rsid w:val="007A6511"/>
    <w:rsid w:val="007A676B"/>
    <w:rsid w:val="007A6A7B"/>
    <w:rsid w:val="007A6C2B"/>
    <w:rsid w:val="007A756F"/>
    <w:rsid w:val="007A791E"/>
    <w:rsid w:val="007B01CD"/>
    <w:rsid w:val="007B028E"/>
    <w:rsid w:val="007B196E"/>
    <w:rsid w:val="007B2483"/>
    <w:rsid w:val="007B2744"/>
    <w:rsid w:val="007B50F2"/>
    <w:rsid w:val="007C0F00"/>
    <w:rsid w:val="007C0F90"/>
    <w:rsid w:val="007C1C0F"/>
    <w:rsid w:val="007C2385"/>
    <w:rsid w:val="007C4B06"/>
    <w:rsid w:val="007C4D2D"/>
    <w:rsid w:val="007C5603"/>
    <w:rsid w:val="007C56EE"/>
    <w:rsid w:val="007C628D"/>
    <w:rsid w:val="007C7010"/>
    <w:rsid w:val="007C71C4"/>
    <w:rsid w:val="007C7D8A"/>
    <w:rsid w:val="007D0189"/>
    <w:rsid w:val="007D09FD"/>
    <w:rsid w:val="007D118F"/>
    <w:rsid w:val="007D2C40"/>
    <w:rsid w:val="007D2EBB"/>
    <w:rsid w:val="007D3799"/>
    <w:rsid w:val="007D6A96"/>
    <w:rsid w:val="007E2725"/>
    <w:rsid w:val="007E2C00"/>
    <w:rsid w:val="007E3539"/>
    <w:rsid w:val="007E4A9F"/>
    <w:rsid w:val="007E4F82"/>
    <w:rsid w:val="007E5003"/>
    <w:rsid w:val="007E636D"/>
    <w:rsid w:val="007E6C8C"/>
    <w:rsid w:val="007E6E2E"/>
    <w:rsid w:val="007E773B"/>
    <w:rsid w:val="007E7A14"/>
    <w:rsid w:val="007E7F2C"/>
    <w:rsid w:val="007F0C5E"/>
    <w:rsid w:val="007F14C6"/>
    <w:rsid w:val="007F469F"/>
    <w:rsid w:val="007F48A1"/>
    <w:rsid w:val="007F4BBF"/>
    <w:rsid w:val="007F56D4"/>
    <w:rsid w:val="007F5A3F"/>
    <w:rsid w:val="007F661E"/>
    <w:rsid w:val="007F7032"/>
    <w:rsid w:val="007F783B"/>
    <w:rsid w:val="0080079A"/>
    <w:rsid w:val="008008C5"/>
    <w:rsid w:val="00800ECE"/>
    <w:rsid w:val="008010BE"/>
    <w:rsid w:val="0080248F"/>
    <w:rsid w:val="0080412F"/>
    <w:rsid w:val="008146F9"/>
    <w:rsid w:val="0081534F"/>
    <w:rsid w:val="0081632D"/>
    <w:rsid w:val="00817520"/>
    <w:rsid w:val="00820ED9"/>
    <w:rsid w:val="008248B5"/>
    <w:rsid w:val="00824AA1"/>
    <w:rsid w:val="00824DDD"/>
    <w:rsid w:val="00825440"/>
    <w:rsid w:val="008256A9"/>
    <w:rsid w:val="008262F4"/>
    <w:rsid w:val="00827716"/>
    <w:rsid w:val="00831045"/>
    <w:rsid w:val="00831A02"/>
    <w:rsid w:val="0083556F"/>
    <w:rsid w:val="008374D2"/>
    <w:rsid w:val="00841508"/>
    <w:rsid w:val="00841B53"/>
    <w:rsid w:val="00841CB5"/>
    <w:rsid w:val="0084334E"/>
    <w:rsid w:val="00843996"/>
    <w:rsid w:val="00844111"/>
    <w:rsid w:val="00845CA7"/>
    <w:rsid w:val="00847155"/>
    <w:rsid w:val="008477CB"/>
    <w:rsid w:val="0085038C"/>
    <w:rsid w:val="00850A39"/>
    <w:rsid w:val="0085180B"/>
    <w:rsid w:val="008523EC"/>
    <w:rsid w:val="00852767"/>
    <w:rsid w:val="008561CD"/>
    <w:rsid w:val="00856F9D"/>
    <w:rsid w:val="0085776C"/>
    <w:rsid w:val="00860824"/>
    <w:rsid w:val="00860B1F"/>
    <w:rsid w:val="00860B92"/>
    <w:rsid w:val="008632C7"/>
    <w:rsid w:val="00864005"/>
    <w:rsid w:val="0086464C"/>
    <w:rsid w:val="00865B69"/>
    <w:rsid w:val="008663B1"/>
    <w:rsid w:val="008706AD"/>
    <w:rsid w:val="00871409"/>
    <w:rsid w:val="00872764"/>
    <w:rsid w:val="00873778"/>
    <w:rsid w:val="0087377A"/>
    <w:rsid w:val="00874B4E"/>
    <w:rsid w:val="00874EF2"/>
    <w:rsid w:val="00874F48"/>
    <w:rsid w:val="00874FC7"/>
    <w:rsid w:val="00875BAF"/>
    <w:rsid w:val="00876590"/>
    <w:rsid w:val="00877BD2"/>
    <w:rsid w:val="0088125C"/>
    <w:rsid w:val="00882053"/>
    <w:rsid w:val="0088298D"/>
    <w:rsid w:val="00882B11"/>
    <w:rsid w:val="0088344C"/>
    <w:rsid w:val="008834E0"/>
    <w:rsid w:val="008843C5"/>
    <w:rsid w:val="00884D0C"/>
    <w:rsid w:val="00885D6B"/>
    <w:rsid w:val="008877A5"/>
    <w:rsid w:val="00887FD8"/>
    <w:rsid w:val="0089003E"/>
    <w:rsid w:val="00890290"/>
    <w:rsid w:val="0089062F"/>
    <w:rsid w:val="008909C5"/>
    <w:rsid w:val="00895D2D"/>
    <w:rsid w:val="008972FE"/>
    <w:rsid w:val="008A1109"/>
    <w:rsid w:val="008A15CA"/>
    <w:rsid w:val="008A38FD"/>
    <w:rsid w:val="008A39FB"/>
    <w:rsid w:val="008A3ED9"/>
    <w:rsid w:val="008A58F9"/>
    <w:rsid w:val="008A680A"/>
    <w:rsid w:val="008A77D5"/>
    <w:rsid w:val="008A7CFE"/>
    <w:rsid w:val="008A7F45"/>
    <w:rsid w:val="008B067A"/>
    <w:rsid w:val="008B12E0"/>
    <w:rsid w:val="008B2F4D"/>
    <w:rsid w:val="008B3F99"/>
    <w:rsid w:val="008C047C"/>
    <w:rsid w:val="008C1602"/>
    <w:rsid w:val="008C1A4B"/>
    <w:rsid w:val="008C2EC5"/>
    <w:rsid w:val="008C323F"/>
    <w:rsid w:val="008C34E4"/>
    <w:rsid w:val="008C39F0"/>
    <w:rsid w:val="008C52E5"/>
    <w:rsid w:val="008C5EDE"/>
    <w:rsid w:val="008C66F0"/>
    <w:rsid w:val="008C67FF"/>
    <w:rsid w:val="008C6B2B"/>
    <w:rsid w:val="008C7498"/>
    <w:rsid w:val="008C7CFC"/>
    <w:rsid w:val="008D26D7"/>
    <w:rsid w:val="008D2B36"/>
    <w:rsid w:val="008D2C24"/>
    <w:rsid w:val="008D4741"/>
    <w:rsid w:val="008D4A51"/>
    <w:rsid w:val="008D553C"/>
    <w:rsid w:val="008D5C15"/>
    <w:rsid w:val="008D6245"/>
    <w:rsid w:val="008D7035"/>
    <w:rsid w:val="008D74E6"/>
    <w:rsid w:val="008E05B2"/>
    <w:rsid w:val="008E0C17"/>
    <w:rsid w:val="008E2B46"/>
    <w:rsid w:val="008E5040"/>
    <w:rsid w:val="008F3F6B"/>
    <w:rsid w:val="008F4123"/>
    <w:rsid w:val="008F45AF"/>
    <w:rsid w:val="0090167A"/>
    <w:rsid w:val="0090192E"/>
    <w:rsid w:val="00901992"/>
    <w:rsid w:val="00902634"/>
    <w:rsid w:val="009055AE"/>
    <w:rsid w:val="00905B05"/>
    <w:rsid w:val="00906445"/>
    <w:rsid w:val="009067C5"/>
    <w:rsid w:val="00906A5B"/>
    <w:rsid w:val="00906C9E"/>
    <w:rsid w:val="009128F7"/>
    <w:rsid w:val="009144F7"/>
    <w:rsid w:val="00915CF0"/>
    <w:rsid w:val="00920C73"/>
    <w:rsid w:val="0092128E"/>
    <w:rsid w:val="00921470"/>
    <w:rsid w:val="00921988"/>
    <w:rsid w:val="00921C36"/>
    <w:rsid w:val="009223C9"/>
    <w:rsid w:val="00924791"/>
    <w:rsid w:val="00924AEF"/>
    <w:rsid w:val="0092764E"/>
    <w:rsid w:val="00927B81"/>
    <w:rsid w:val="00930E51"/>
    <w:rsid w:val="009312CE"/>
    <w:rsid w:val="00931693"/>
    <w:rsid w:val="00934F53"/>
    <w:rsid w:val="009352C7"/>
    <w:rsid w:val="009402AE"/>
    <w:rsid w:val="009402D9"/>
    <w:rsid w:val="00941D5C"/>
    <w:rsid w:val="009423D0"/>
    <w:rsid w:val="00942BAE"/>
    <w:rsid w:val="0094386D"/>
    <w:rsid w:val="00944B1C"/>
    <w:rsid w:val="00944CA4"/>
    <w:rsid w:val="00946533"/>
    <w:rsid w:val="0094681B"/>
    <w:rsid w:val="00950C1A"/>
    <w:rsid w:val="009517A7"/>
    <w:rsid w:val="00951C54"/>
    <w:rsid w:val="00954835"/>
    <w:rsid w:val="00954C2B"/>
    <w:rsid w:val="00954CBA"/>
    <w:rsid w:val="00954D9F"/>
    <w:rsid w:val="009555FC"/>
    <w:rsid w:val="00955F99"/>
    <w:rsid w:val="0095601F"/>
    <w:rsid w:val="009569B9"/>
    <w:rsid w:val="00956E68"/>
    <w:rsid w:val="00956F12"/>
    <w:rsid w:val="009570B0"/>
    <w:rsid w:val="009570E5"/>
    <w:rsid w:val="00957AD0"/>
    <w:rsid w:val="00961AC3"/>
    <w:rsid w:val="00964B97"/>
    <w:rsid w:val="00965A47"/>
    <w:rsid w:val="009666BD"/>
    <w:rsid w:val="00970189"/>
    <w:rsid w:val="009708F5"/>
    <w:rsid w:val="009740CF"/>
    <w:rsid w:val="00974E5D"/>
    <w:rsid w:val="00975B76"/>
    <w:rsid w:val="0097699B"/>
    <w:rsid w:val="00976B18"/>
    <w:rsid w:val="00976B62"/>
    <w:rsid w:val="00982864"/>
    <w:rsid w:val="00990378"/>
    <w:rsid w:val="00992A8B"/>
    <w:rsid w:val="00992BC3"/>
    <w:rsid w:val="00992F9A"/>
    <w:rsid w:val="00993222"/>
    <w:rsid w:val="009940D6"/>
    <w:rsid w:val="009948E9"/>
    <w:rsid w:val="009948FB"/>
    <w:rsid w:val="00997049"/>
    <w:rsid w:val="00997961"/>
    <w:rsid w:val="009A0F0A"/>
    <w:rsid w:val="009A12FC"/>
    <w:rsid w:val="009A2EDC"/>
    <w:rsid w:val="009A3867"/>
    <w:rsid w:val="009A5702"/>
    <w:rsid w:val="009A7447"/>
    <w:rsid w:val="009A752B"/>
    <w:rsid w:val="009A7A8A"/>
    <w:rsid w:val="009B2820"/>
    <w:rsid w:val="009B2907"/>
    <w:rsid w:val="009B3DBC"/>
    <w:rsid w:val="009B51CA"/>
    <w:rsid w:val="009C0B01"/>
    <w:rsid w:val="009C170F"/>
    <w:rsid w:val="009C1B0D"/>
    <w:rsid w:val="009C1C40"/>
    <w:rsid w:val="009C1E35"/>
    <w:rsid w:val="009C30D0"/>
    <w:rsid w:val="009C43EC"/>
    <w:rsid w:val="009C43F7"/>
    <w:rsid w:val="009C4464"/>
    <w:rsid w:val="009C4C48"/>
    <w:rsid w:val="009C5163"/>
    <w:rsid w:val="009C5CAE"/>
    <w:rsid w:val="009C7021"/>
    <w:rsid w:val="009C7625"/>
    <w:rsid w:val="009D0B6A"/>
    <w:rsid w:val="009D1BF5"/>
    <w:rsid w:val="009D218E"/>
    <w:rsid w:val="009D299D"/>
    <w:rsid w:val="009D4E82"/>
    <w:rsid w:val="009D5353"/>
    <w:rsid w:val="009D5BF9"/>
    <w:rsid w:val="009D5D93"/>
    <w:rsid w:val="009D6058"/>
    <w:rsid w:val="009D6277"/>
    <w:rsid w:val="009D7328"/>
    <w:rsid w:val="009E05D8"/>
    <w:rsid w:val="009E0BA4"/>
    <w:rsid w:val="009E1343"/>
    <w:rsid w:val="009E195A"/>
    <w:rsid w:val="009E1EFA"/>
    <w:rsid w:val="009E5E1C"/>
    <w:rsid w:val="009E6547"/>
    <w:rsid w:val="009E7638"/>
    <w:rsid w:val="009E7775"/>
    <w:rsid w:val="009E7F60"/>
    <w:rsid w:val="009F05D8"/>
    <w:rsid w:val="009F112E"/>
    <w:rsid w:val="009F25CF"/>
    <w:rsid w:val="009F29EF"/>
    <w:rsid w:val="009F6DA2"/>
    <w:rsid w:val="00A0042D"/>
    <w:rsid w:val="00A00C52"/>
    <w:rsid w:val="00A027B0"/>
    <w:rsid w:val="00A04A22"/>
    <w:rsid w:val="00A05CCF"/>
    <w:rsid w:val="00A07976"/>
    <w:rsid w:val="00A1146E"/>
    <w:rsid w:val="00A12614"/>
    <w:rsid w:val="00A13174"/>
    <w:rsid w:val="00A13F32"/>
    <w:rsid w:val="00A1732B"/>
    <w:rsid w:val="00A201D6"/>
    <w:rsid w:val="00A21AE0"/>
    <w:rsid w:val="00A221DE"/>
    <w:rsid w:val="00A2224D"/>
    <w:rsid w:val="00A2360C"/>
    <w:rsid w:val="00A242B9"/>
    <w:rsid w:val="00A24F61"/>
    <w:rsid w:val="00A2568B"/>
    <w:rsid w:val="00A30660"/>
    <w:rsid w:val="00A3114C"/>
    <w:rsid w:val="00A31E36"/>
    <w:rsid w:val="00A327AD"/>
    <w:rsid w:val="00A33857"/>
    <w:rsid w:val="00A3446A"/>
    <w:rsid w:val="00A3475F"/>
    <w:rsid w:val="00A34C72"/>
    <w:rsid w:val="00A34E3C"/>
    <w:rsid w:val="00A350B2"/>
    <w:rsid w:val="00A36887"/>
    <w:rsid w:val="00A370D9"/>
    <w:rsid w:val="00A3766D"/>
    <w:rsid w:val="00A37AC1"/>
    <w:rsid w:val="00A37DD0"/>
    <w:rsid w:val="00A42010"/>
    <w:rsid w:val="00A43461"/>
    <w:rsid w:val="00A45333"/>
    <w:rsid w:val="00A470B9"/>
    <w:rsid w:val="00A47468"/>
    <w:rsid w:val="00A476C1"/>
    <w:rsid w:val="00A47A2D"/>
    <w:rsid w:val="00A501ED"/>
    <w:rsid w:val="00A505C2"/>
    <w:rsid w:val="00A563FC"/>
    <w:rsid w:val="00A565A9"/>
    <w:rsid w:val="00A56754"/>
    <w:rsid w:val="00A606B5"/>
    <w:rsid w:val="00A6150E"/>
    <w:rsid w:val="00A618E3"/>
    <w:rsid w:val="00A6295E"/>
    <w:rsid w:val="00A62DC3"/>
    <w:rsid w:val="00A62E47"/>
    <w:rsid w:val="00A63421"/>
    <w:rsid w:val="00A64359"/>
    <w:rsid w:val="00A6490A"/>
    <w:rsid w:val="00A65E85"/>
    <w:rsid w:val="00A70A96"/>
    <w:rsid w:val="00A70FC5"/>
    <w:rsid w:val="00A72648"/>
    <w:rsid w:val="00A72870"/>
    <w:rsid w:val="00A74E2D"/>
    <w:rsid w:val="00A770A2"/>
    <w:rsid w:val="00A827BD"/>
    <w:rsid w:val="00A84882"/>
    <w:rsid w:val="00A85314"/>
    <w:rsid w:val="00A87192"/>
    <w:rsid w:val="00A871FA"/>
    <w:rsid w:val="00A87200"/>
    <w:rsid w:val="00A90D1F"/>
    <w:rsid w:val="00A90FBF"/>
    <w:rsid w:val="00A928F8"/>
    <w:rsid w:val="00A92E62"/>
    <w:rsid w:val="00A931B5"/>
    <w:rsid w:val="00A9352D"/>
    <w:rsid w:val="00A96170"/>
    <w:rsid w:val="00AA03A9"/>
    <w:rsid w:val="00AA236C"/>
    <w:rsid w:val="00AA40F7"/>
    <w:rsid w:val="00AA6B23"/>
    <w:rsid w:val="00AA6F72"/>
    <w:rsid w:val="00AA776A"/>
    <w:rsid w:val="00AB0045"/>
    <w:rsid w:val="00AB040C"/>
    <w:rsid w:val="00AB0845"/>
    <w:rsid w:val="00AB2CE9"/>
    <w:rsid w:val="00AB3CCF"/>
    <w:rsid w:val="00AB49D8"/>
    <w:rsid w:val="00AB4C80"/>
    <w:rsid w:val="00AB4C9E"/>
    <w:rsid w:val="00AB651D"/>
    <w:rsid w:val="00AC01C8"/>
    <w:rsid w:val="00AC0BC9"/>
    <w:rsid w:val="00AC1619"/>
    <w:rsid w:val="00AC2BC5"/>
    <w:rsid w:val="00AC391D"/>
    <w:rsid w:val="00AC473F"/>
    <w:rsid w:val="00AC5138"/>
    <w:rsid w:val="00AC568E"/>
    <w:rsid w:val="00AC6C44"/>
    <w:rsid w:val="00AD0690"/>
    <w:rsid w:val="00AD08A5"/>
    <w:rsid w:val="00AD1E66"/>
    <w:rsid w:val="00AD202A"/>
    <w:rsid w:val="00AD2632"/>
    <w:rsid w:val="00AD3595"/>
    <w:rsid w:val="00AD3EA5"/>
    <w:rsid w:val="00AD42D4"/>
    <w:rsid w:val="00AD4717"/>
    <w:rsid w:val="00AD51AC"/>
    <w:rsid w:val="00AD5A00"/>
    <w:rsid w:val="00AD7428"/>
    <w:rsid w:val="00AE0BC7"/>
    <w:rsid w:val="00AE2C1E"/>
    <w:rsid w:val="00AE4022"/>
    <w:rsid w:val="00AE4E48"/>
    <w:rsid w:val="00AE55E5"/>
    <w:rsid w:val="00AE5B0C"/>
    <w:rsid w:val="00AE5F54"/>
    <w:rsid w:val="00AE76D8"/>
    <w:rsid w:val="00AF0379"/>
    <w:rsid w:val="00AF08A2"/>
    <w:rsid w:val="00AF0C86"/>
    <w:rsid w:val="00AF1EE7"/>
    <w:rsid w:val="00AF26B3"/>
    <w:rsid w:val="00AF3100"/>
    <w:rsid w:val="00AF383A"/>
    <w:rsid w:val="00AF47BD"/>
    <w:rsid w:val="00AF5411"/>
    <w:rsid w:val="00AF68DB"/>
    <w:rsid w:val="00AF7AB1"/>
    <w:rsid w:val="00AF7F92"/>
    <w:rsid w:val="00B01032"/>
    <w:rsid w:val="00B01604"/>
    <w:rsid w:val="00B01BFD"/>
    <w:rsid w:val="00B01CE5"/>
    <w:rsid w:val="00B039BC"/>
    <w:rsid w:val="00B05D81"/>
    <w:rsid w:val="00B067A2"/>
    <w:rsid w:val="00B07D12"/>
    <w:rsid w:val="00B10A40"/>
    <w:rsid w:val="00B10AE4"/>
    <w:rsid w:val="00B11455"/>
    <w:rsid w:val="00B11C36"/>
    <w:rsid w:val="00B11C87"/>
    <w:rsid w:val="00B13EF3"/>
    <w:rsid w:val="00B14D62"/>
    <w:rsid w:val="00B15884"/>
    <w:rsid w:val="00B16B36"/>
    <w:rsid w:val="00B170D3"/>
    <w:rsid w:val="00B17EFA"/>
    <w:rsid w:val="00B21530"/>
    <w:rsid w:val="00B225FE"/>
    <w:rsid w:val="00B22934"/>
    <w:rsid w:val="00B26310"/>
    <w:rsid w:val="00B26E9F"/>
    <w:rsid w:val="00B34031"/>
    <w:rsid w:val="00B34B9B"/>
    <w:rsid w:val="00B34EF3"/>
    <w:rsid w:val="00B350B6"/>
    <w:rsid w:val="00B35D80"/>
    <w:rsid w:val="00B377B6"/>
    <w:rsid w:val="00B37CD9"/>
    <w:rsid w:val="00B407BC"/>
    <w:rsid w:val="00B42E1F"/>
    <w:rsid w:val="00B43620"/>
    <w:rsid w:val="00B4367A"/>
    <w:rsid w:val="00B438AE"/>
    <w:rsid w:val="00B44D39"/>
    <w:rsid w:val="00B46282"/>
    <w:rsid w:val="00B46B64"/>
    <w:rsid w:val="00B5259C"/>
    <w:rsid w:val="00B52A3F"/>
    <w:rsid w:val="00B5440C"/>
    <w:rsid w:val="00B547F2"/>
    <w:rsid w:val="00B548D9"/>
    <w:rsid w:val="00B549D7"/>
    <w:rsid w:val="00B54B42"/>
    <w:rsid w:val="00B566B9"/>
    <w:rsid w:val="00B56FA9"/>
    <w:rsid w:val="00B57027"/>
    <w:rsid w:val="00B576A3"/>
    <w:rsid w:val="00B579AF"/>
    <w:rsid w:val="00B60CF5"/>
    <w:rsid w:val="00B61C31"/>
    <w:rsid w:val="00B61DFA"/>
    <w:rsid w:val="00B64EBE"/>
    <w:rsid w:val="00B65116"/>
    <w:rsid w:val="00B654AC"/>
    <w:rsid w:val="00B65948"/>
    <w:rsid w:val="00B662D0"/>
    <w:rsid w:val="00B666E6"/>
    <w:rsid w:val="00B67E1A"/>
    <w:rsid w:val="00B67ED0"/>
    <w:rsid w:val="00B7054A"/>
    <w:rsid w:val="00B74BB4"/>
    <w:rsid w:val="00B74BFD"/>
    <w:rsid w:val="00B75070"/>
    <w:rsid w:val="00B75747"/>
    <w:rsid w:val="00B76832"/>
    <w:rsid w:val="00B76F3B"/>
    <w:rsid w:val="00B77DD9"/>
    <w:rsid w:val="00B80F3A"/>
    <w:rsid w:val="00B824FB"/>
    <w:rsid w:val="00B826C1"/>
    <w:rsid w:val="00B82F5F"/>
    <w:rsid w:val="00B832EA"/>
    <w:rsid w:val="00B84276"/>
    <w:rsid w:val="00B851DB"/>
    <w:rsid w:val="00B87B41"/>
    <w:rsid w:val="00B92483"/>
    <w:rsid w:val="00B9278C"/>
    <w:rsid w:val="00B94A26"/>
    <w:rsid w:val="00B962A1"/>
    <w:rsid w:val="00BA08CD"/>
    <w:rsid w:val="00BA2FB5"/>
    <w:rsid w:val="00BA4F2C"/>
    <w:rsid w:val="00BA5399"/>
    <w:rsid w:val="00BA556F"/>
    <w:rsid w:val="00BA5D7B"/>
    <w:rsid w:val="00BA678F"/>
    <w:rsid w:val="00BA7944"/>
    <w:rsid w:val="00BA7EC3"/>
    <w:rsid w:val="00BB0A94"/>
    <w:rsid w:val="00BB0DFF"/>
    <w:rsid w:val="00BB1CF7"/>
    <w:rsid w:val="00BB3A73"/>
    <w:rsid w:val="00BB52A4"/>
    <w:rsid w:val="00BC18A8"/>
    <w:rsid w:val="00BC25B4"/>
    <w:rsid w:val="00BC304E"/>
    <w:rsid w:val="00BC32F9"/>
    <w:rsid w:val="00BC469D"/>
    <w:rsid w:val="00BC4E88"/>
    <w:rsid w:val="00BC5BD7"/>
    <w:rsid w:val="00BC76C3"/>
    <w:rsid w:val="00BC789A"/>
    <w:rsid w:val="00BC7C19"/>
    <w:rsid w:val="00BD2A4E"/>
    <w:rsid w:val="00BD3195"/>
    <w:rsid w:val="00BD332D"/>
    <w:rsid w:val="00BD41DF"/>
    <w:rsid w:val="00BD427F"/>
    <w:rsid w:val="00BD4479"/>
    <w:rsid w:val="00BD5D8E"/>
    <w:rsid w:val="00BD69E8"/>
    <w:rsid w:val="00BE04C6"/>
    <w:rsid w:val="00BE1A48"/>
    <w:rsid w:val="00BE22DA"/>
    <w:rsid w:val="00BE3441"/>
    <w:rsid w:val="00BE50F3"/>
    <w:rsid w:val="00BE56EF"/>
    <w:rsid w:val="00BE5773"/>
    <w:rsid w:val="00BE6608"/>
    <w:rsid w:val="00BE6C77"/>
    <w:rsid w:val="00BE6D8F"/>
    <w:rsid w:val="00BE7C8E"/>
    <w:rsid w:val="00BF0581"/>
    <w:rsid w:val="00BF1740"/>
    <w:rsid w:val="00BF3508"/>
    <w:rsid w:val="00BF4AFB"/>
    <w:rsid w:val="00BF50BB"/>
    <w:rsid w:val="00BF6724"/>
    <w:rsid w:val="00BF6EBA"/>
    <w:rsid w:val="00BF7C53"/>
    <w:rsid w:val="00C0078A"/>
    <w:rsid w:val="00C00813"/>
    <w:rsid w:val="00C038BF"/>
    <w:rsid w:val="00C061C7"/>
    <w:rsid w:val="00C0649C"/>
    <w:rsid w:val="00C06592"/>
    <w:rsid w:val="00C10905"/>
    <w:rsid w:val="00C112C6"/>
    <w:rsid w:val="00C11CAF"/>
    <w:rsid w:val="00C122B7"/>
    <w:rsid w:val="00C12BD6"/>
    <w:rsid w:val="00C12BF7"/>
    <w:rsid w:val="00C15B3A"/>
    <w:rsid w:val="00C17125"/>
    <w:rsid w:val="00C20BEB"/>
    <w:rsid w:val="00C20C6C"/>
    <w:rsid w:val="00C22212"/>
    <w:rsid w:val="00C2279F"/>
    <w:rsid w:val="00C22D9E"/>
    <w:rsid w:val="00C26354"/>
    <w:rsid w:val="00C30D65"/>
    <w:rsid w:val="00C322A4"/>
    <w:rsid w:val="00C36C9B"/>
    <w:rsid w:val="00C40595"/>
    <w:rsid w:val="00C417F7"/>
    <w:rsid w:val="00C41BF0"/>
    <w:rsid w:val="00C42619"/>
    <w:rsid w:val="00C42D82"/>
    <w:rsid w:val="00C43038"/>
    <w:rsid w:val="00C44D77"/>
    <w:rsid w:val="00C45C2A"/>
    <w:rsid w:val="00C46387"/>
    <w:rsid w:val="00C466C2"/>
    <w:rsid w:val="00C46D56"/>
    <w:rsid w:val="00C47371"/>
    <w:rsid w:val="00C473F1"/>
    <w:rsid w:val="00C5290C"/>
    <w:rsid w:val="00C53AB6"/>
    <w:rsid w:val="00C57BEF"/>
    <w:rsid w:val="00C57CB4"/>
    <w:rsid w:val="00C60E1C"/>
    <w:rsid w:val="00C61A9B"/>
    <w:rsid w:val="00C63596"/>
    <w:rsid w:val="00C646FC"/>
    <w:rsid w:val="00C655A8"/>
    <w:rsid w:val="00C65764"/>
    <w:rsid w:val="00C66F59"/>
    <w:rsid w:val="00C6789C"/>
    <w:rsid w:val="00C67982"/>
    <w:rsid w:val="00C71159"/>
    <w:rsid w:val="00C734C9"/>
    <w:rsid w:val="00C734F2"/>
    <w:rsid w:val="00C741DD"/>
    <w:rsid w:val="00C74D41"/>
    <w:rsid w:val="00C74EC9"/>
    <w:rsid w:val="00C757BB"/>
    <w:rsid w:val="00C77057"/>
    <w:rsid w:val="00C77466"/>
    <w:rsid w:val="00C7783F"/>
    <w:rsid w:val="00C77BF7"/>
    <w:rsid w:val="00C804F2"/>
    <w:rsid w:val="00C80D32"/>
    <w:rsid w:val="00C82469"/>
    <w:rsid w:val="00C84EAB"/>
    <w:rsid w:val="00C851D1"/>
    <w:rsid w:val="00C860F5"/>
    <w:rsid w:val="00C9038F"/>
    <w:rsid w:val="00C903D6"/>
    <w:rsid w:val="00C92E43"/>
    <w:rsid w:val="00C942EF"/>
    <w:rsid w:val="00C9453B"/>
    <w:rsid w:val="00C947D0"/>
    <w:rsid w:val="00C96314"/>
    <w:rsid w:val="00CA03A5"/>
    <w:rsid w:val="00CA1196"/>
    <w:rsid w:val="00CA1F07"/>
    <w:rsid w:val="00CA2920"/>
    <w:rsid w:val="00CA31B4"/>
    <w:rsid w:val="00CA3DF5"/>
    <w:rsid w:val="00CA4E15"/>
    <w:rsid w:val="00CA4EC6"/>
    <w:rsid w:val="00CA53BF"/>
    <w:rsid w:val="00CA5563"/>
    <w:rsid w:val="00CA7717"/>
    <w:rsid w:val="00CA7889"/>
    <w:rsid w:val="00CB1132"/>
    <w:rsid w:val="00CB1C90"/>
    <w:rsid w:val="00CB1DDB"/>
    <w:rsid w:val="00CB2809"/>
    <w:rsid w:val="00CB677F"/>
    <w:rsid w:val="00CB7E8D"/>
    <w:rsid w:val="00CC271E"/>
    <w:rsid w:val="00CC3486"/>
    <w:rsid w:val="00CC4117"/>
    <w:rsid w:val="00CC447C"/>
    <w:rsid w:val="00CD0143"/>
    <w:rsid w:val="00CD18B6"/>
    <w:rsid w:val="00CD22A5"/>
    <w:rsid w:val="00CD387D"/>
    <w:rsid w:val="00CD5ED4"/>
    <w:rsid w:val="00CE2259"/>
    <w:rsid w:val="00CE2339"/>
    <w:rsid w:val="00CE4CE8"/>
    <w:rsid w:val="00CE4FD1"/>
    <w:rsid w:val="00CE50C9"/>
    <w:rsid w:val="00CE789D"/>
    <w:rsid w:val="00CE7939"/>
    <w:rsid w:val="00CF13A5"/>
    <w:rsid w:val="00CF1590"/>
    <w:rsid w:val="00CF1982"/>
    <w:rsid w:val="00CF1A09"/>
    <w:rsid w:val="00CF22A5"/>
    <w:rsid w:val="00CF2393"/>
    <w:rsid w:val="00CF2EB8"/>
    <w:rsid w:val="00CF4059"/>
    <w:rsid w:val="00CF58F0"/>
    <w:rsid w:val="00CF69C8"/>
    <w:rsid w:val="00CF7798"/>
    <w:rsid w:val="00CF7F31"/>
    <w:rsid w:val="00D01B35"/>
    <w:rsid w:val="00D039C3"/>
    <w:rsid w:val="00D049AB"/>
    <w:rsid w:val="00D054A2"/>
    <w:rsid w:val="00D060B8"/>
    <w:rsid w:val="00D07975"/>
    <w:rsid w:val="00D10AAE"/>
    <w:rsid w:val="00D11DCE"/>
    <w:rsid w:val="00D1205A"/>
    <w:rsid w:val="00D1441E"/>
    <w:rsid w:val="00D14A4D"/>
    <w:rsid w:val="00D15082"/>
    <w:rsid w:val="00D15F63"/>
    <w:rsid w:val="00D16C3C"/>
    <w:rsid w:val="00D212DB"/>
    <w:rsid w:val="00D22164"/>
    <w:rsid w:val="00D2491D"/>
    <w:rsid w:val="00D24C1B"/>
    <w:rsid w:val="00D26AF1"/>
    <w:rsid w:val="00D30B0A"/>
    <w:rsid w:val="00D30E7D"/>
    <w:rsid w:val="00D30FEF"/>
    <w:rsid w:val="00D31E43"/>
    <w:rsid w:val="00D32D6B"/>
    <w:rsid w:val="00D331AB"/>
    <w:rsid w:val="00D33CC4"/>
    <w:rsid w:val="00D34417"/>
    <w:rsid w:val="00D34B44"/>
    <w:rsid w:val="00D35717"/>
    <w:rsid w:val="00D36FFA"/>
    <w:rsid w:val="00D401AB"/>
    <w:rsid w:val="00D413CF"/>
    <w:rsid w:val="00D41D29"/>
    <w:rsid w:val="00D42905"/>
    <w:rsid w:val="00D44721"/>
    <w:rsid w:val="00D44D84"/>
    <w:rsid w:val="00D45A4C"/>
    <w:rsid w:val="00D467A9"/>
    <w:rsid w:val="00D47315"/>
    <w:rsid w:val="00D50631"/>
    <w:rsid w:val="00D507FE"/>
    <w:rsid w:val="00D514EC"/>
    <w:rsid w:val="00D51A1C"/>
    <w:rsid w:val="00D54596"/>
    <w:rsid w:val="00D5459B"/>
    <w:rsid w:val="00D548B7"/>
    <w:rsid w:val="00D555C7"/>
    <w:rsid w:val="00D55DDD"/>
    <w:rsid w:val="00D56B13"/>
    <w:rsid w:val="00D56EE3"/>
    <w:rsid w:val="00D575F2"/>
    <w:rsid w:val="00D603C7"/>
    <w:rsid w:val="00D61692"/>
    <w:rsid w:val="00D62DDE"/>
    <w:rsid w:val="00D63070"/>
    <w:rsid w:val="00D637FC"/>
    <w:rsid w:val="00D64CE1"/>
    <w:rsid w:val="00D66514"/>
    <w:rsid w:val="00D66D63"/>
    <w:rsid w:val="00D71A2C"/>
    <w:rsid w:val="00D7436C"/>
    <w:rsid w:val="00D75E7C"/>
    <w:rsid w:val="00D76111"/>
    <w:rsid w:val="00D76F6F"/>
    <w:rsid w:val="00D7753E"/>
    <w:rsid w:val="00D77662"/>
    <w:rsid w:val="00D776A4"/>
    <w:rsid w:val="00D81BB8"/>
    <w:rsid w:val="00D83059"/>
    <w:rsid w:val="00D85146"/>
    <w:rsid w:val="00D85EF2"/>
    <w:rsid w:val="00D901E5"/>
    <w:rsid w:val="00D908CA"/>
    <w:rsid w:val="00D90BD2"/>
    <w:rsid w:val="00D91D97"/>
    <w:rsid w:val="00D961BA"/>
    <w:rsid w:val="00D96EE3"/>
    <w:rsid w:val="00D96F4C"/>
    <w:rsid w:val="00DA2B40"/>
    <w:rsid w:val="00DA3DB8"/>
    <w:rsid w:val="00DA5D85"/>
    <w:rsid w:val="00DB116F"/>
    <w:rsid w:val="00DB3668"/>
    <w:rsid w:val="00DB3E53"/>
    <w:rsid w:val="00DC04EC"/>
    <w:rsid w:val="00DC053A"/>
    <w:rsid w:val="00DC25AD"/>
    <w:rsid w:val="00DC260F"/>
    <w:rsid w:val="00DC47CD"/>
    <w:rsid w:val="00DC4E48"/>
    <w:rsid w:val="00DC52BA"/>
    <w:rsid w:val="00DC5383"/>
    <w:rsid w:val="00DC541F"/>
    <w:rsid w:val="00DC5463"/>
    <w:rsid w:val="00DD0621"/>
    <w:rsid w:val="00DD1048"/>
    <w:rsid w:val="00DD1B71"/>
    <w:rsid w:val="00DD1E4E"/>
    <w:rsid w:val="00DD2A5D"/>
    <w:rsid w:val="00DD2C22"/>
    <w:rsid w:val="00DD36DC"/>
    <w:rsid w:val="00DD4969"/>
    <w:rsid w:val="00DD49E1"/>
    <w:rsid w:val="00DD512D"/>
    <w:rsid w:val="00DD5331"/>
    <w:rsid w:val="00DD5DB8"/>
    <w:rsid w:val="00DD5F2F"/>
    <w:rsid w:val="00DD5F84"/>
    <w:rsid w:val="00DD65BF"/>
    <w:rsid w:val="00DE231B"/>
    <w:rsid w:val="00DE3644"/>
    <w:rsid w:val="00DE6CB7"/>
    <w:rsid w:val="00DE705D"/>
    <w:rsid w:val="00DF1B8D"/>
    <w:rsid w:val="00DF1B92"/>
    <w:rsid w:val="00DF2143"/>
    <w:rsid w:val="00DF3213"/>
    <w:rsid w:val="00DF6179"/>
    <w:rsid w:val="00DF627F"/>
    <w:rsid w:val="00DF62E4"/>
    <w:rsid w:val="00DF661E"/>
    <w:rsid w:val="00E00AE4"/>
    <w:rsid w:val="00E021DA"/>
    <w:rsid w:val="00E02C6F"/>
    <w:rsid w:val="00E0337A"/>
    <w:rsid w:val="00E05D21"/>
    <w:rsid w:val="00E05E29"/>
    <w:rsid w:val="00E1007E"/>
    <w:rsid w:val="00E12162"/>
    <w:rsid w:val="00E129C6"/>
    <w:rsid w:val="00E13771"/>
    <w:rsid w:val="00E145A2"/>
    <w:rsid w:val="00E16498"/>
    <w:rsid w:val="00E166BD"/>
    <w:rsid w:val="00E1674F"/>
    <w:rsid w:val="00E216FA"/>
    <w:rsid w:val="00E23579"/>
    <w:rsid w:val="00E23AB7"/>
    <w:rsid w:val="00E24302"/>
    <w:rsid w:val="00E24E83"/>
    <w:rsid w:val="00E24F74"/>
    <w:rsid w:val="00E2522A"/>
    <w:rsid w:val="00E27600"/>
    <w:rsid w:val="00E307C8"/>
    <w:rsid w:val="00E30B78"/>
    <w:rsid w:val="00E30DE4"/>
    <w:rsid w:val="00E30EDC"/>
    <w:rsid w:val="00E3355D"/>
    <w:rsid w:val="00E37687"/>
    <w:rsid w:val="00E377BC"/>
    <w:rsid w:val="00E40A62"/>
    <w:rsid w:val="00E40BBF"/>
    <w:rsid w:val="00E40F44"/>
    <w:rsid w:val="00E41A2D"/>
    <w:rsid w:val="00E42419"/>
    <w:rsid w:val="00E4253D"/>
    <w:rsid w:val="00E43D20"/>
    <w:rsid w:val="00E44643"/>
    <w:rsid w:val="00E44D9B"/>
    <w:rsid w:val="00E46D33"/>
    <w:rsid w:val="00E47BFE"/>
    <w:rsid w:val="00E5129E"/>
    <w:rsid w:val="00E51959"/>
    <w:rsid w:val="00E52A15"/>
    <w:rsid w:val="00E52B59"/>
    <w:rsid w:val="00E52E43"/>
    <w:rsid w:val="00E52E73"/>
    <w:rsid w:val="00E5658D"/>
    <w:rsid w:val="00E56A61"/>
    <w:rsid w:val="00E5770B"/>
    <w:rsid w:val="00E60331"/>
    <w:rsid w:val="00E603DB"/>
    <w:rsid w:val="00E60A7C"/>
    <w:rsid w:val="00E610CA"/>
    <w:rsid w:val="00E61B92"/>
    <w:rsid w:val="00E627F6"/>
    <w:rsid w:val="00E62C76"/>
    <w:rsid w:val="00E62EEA"/>
    <w:rsid w:val="00E63F5B"/>
    <w:rsid w:val="00E64D54"/>
    <w:rsid w:val="00E67021"/>
    <w:rsid w:val="00E67A17"/>
    <w:rsid w:val="00E67F07"/>
    <w:rsid w:val="00E71E44"/>
    <w:rsid w:val="00E71E97"/>
    <w:rsid w:val="00E73189"/>
    <w:rsid w:val="00E732DB"/>
    <w:rsid w:val="00E73341"/>
    <w:rsid w:val="00E73690"/>
    <w:rsid w:val="00E73948"/>
    <w:rsid w:val="00E73EC5"/>
    <w:rsid w:val="00E74049"/>
    <w:rsid w:val="00E744D3"/>
    <w:rsid w:val="00E74D90"/>
    <w:rsid w:val="00E8048A"/>
    <w:rsid w:val="00E80DDE"/>
    <w:rsid w:val="00E83942"/>
    <w:rsid w:val="00E84655"/>
    <w:rsid w:val="00E84668"/>
    <w:rsid w:val="00E853A0"/>
    <w:rsid w:val="00E858A9"/>
    <w:rsid w:val="00E85A5D"/>
    <w:rsid w:val="00E85CF4"/>
    <w:rsid w:val="00E8721C"/>
    <w:rsid w:val="00E9027D"/>
    <w:rsid w:val="00E90730"/>
    <w:rsid w:val="00E9156F"/>
    <w:rsid w:val="00E91A65"/>
    <w:rsid w:val="00E932E0"/>
    <w:rsid w:val="00E936A6"/>
    <w:rsid w:val="00E95348"/>
    <w:rsid w:val="00E95D28"/>
    <w:rsid w:val="00EA098C"/>
    <w:rsid w:val="00EA335E"/>
    <w:rsid w:val="00EA3738"/>
    <w:rsid w:val="00EA3EF9"/>
    <w:rsid w:val="00EA47A0"/>
    <w:rsid w:val="00EA4CAB"/>
    <w:rsid w:val="00EA691B"/>
    <w:rsid w:val="00EA728F"/>
    <w:rsid w:val="00EA79FB"/>
    <w:rsid w:val="00EA7AEB"/>
    <w:rsid w:val="00EB12F4"/>
    <w:rsid w:val="00EB1FC1"/>
    <w:rsid w:val="00EB289C"/>
    <w:rsid w:val="00EB39DA"/>
    <w:rsid w:val="00EB4307"/>
    <w:rsid w:val="00EB442F"/>
    <w:rsid w:val="00EB52EA"/>
    <w:rsid w:val="00EB5FD4"/>
    <w:rsid w:val="00EB70D5"/>
    <w:rsid w:val="00EB7CAF"/>
    <w:rsid w:val="00EB7FEA"/>
    <w:rsid w:val="00EC2808"/>
    <w:rsid w:val="00EC3828"/>
    <w:rsid w:val="00EC5EC3"/>
    <w:rsid w:val="00ED0C90"/>
    <w:rsid w:val="00ED12FA"/>
    <w:rsid w:val="00ED2061"/>
    <w:rsid w:val="00ED231F"/>
    <w:rsid w:val="00ED4F03"/>
    <w:rsid w:val="00ED5797"/>
    <w:rsid w:val="00ED5A06"/>
    <w:rsid w:val="00EE08A5"/>
    <w:rsid w:val="00EE422B"/>
    <w:rsid w:val="00EE4CE8"/>
    <w:rsid w:val="00EE539A"/>
    <w:rsid w:val="00EE53C2"/>
    <w:rsid w:val="00EE59CF"/>
    <w:rsid w:val="00EE5B5A"/>
    <w:rsid w:val="00EE5BAB"/>
    <w:rsid w:val="00EE5BB3"/>
    <w:rsid w:val="00EE5DC3"/>
    <w:rsid w:val="00EE65B7"/>
    <w:rsid w:val="00EF2059"/>
    <w:rsid w:val="00EF378C"/>
    <w:rsid w:val="00EF3B24"/>
    <w:rsid w:val="00EF4912"/>
    <w:rsid w:val="00EF7D0C"/>
    <w:rsid w:val="00F0038B"/>
    <w:rsid w:val="00F00472"/>
    <w:rsid w:val="00F00C7F"/>
    <w:rsid w:val="00F01A6C"/>
    <w:rsid w:val="00F02B81"/>
    <w:rsid w:val="00F03593"/>
    <w:rsid w:val="00F03ACD"/>
    <w:rsid w:val="00F06071"/>
    <w:rsid w:val="00F06890"/>
    <w:rsid w:val="00F12338"/>
    <w:rsid w:val="00F12C59"/>
    <w:rsid w:val="00F12DE1"/>
    <w:rsid w:val="00F14F5E"/>
    <w:rsid w:val="00F17A74"/>
    <w:rsid w:val="00F21802"/>
    <w:rsid w:val="00F2198D"/>
    <w:rsid w:val="00F236FC"/>
    <w:rsid w:val="00F25368"/>
    <w:rsid w:val="00F2742F"/>
    <w:rsid w:val="00F31145"/>
    <w:rsid w:val="00F3132A"/>
    <w:rsid w:val="00F34E90"/>
    <w:rsid w:val="00F355D4"/>
    <w:rsid w:val="00F36527"/>
    <w:rsid w:val="00F40263"/>
    <w:rsid w:val="00F402A2"/>
    <w:rsid w:val="00F40FD1"/>
    <w:rsid w:val="00F4148D"/>
    <w:rsid w:val="00F41928"/>
    <w:rsid w:val="00F41A9C"/>
    <w:rsid w:val="00F43A41"/>
    <w:rsid w:val="00F4444A"/>
    <w:rsid w:val="00F451AE"/>
    <w:rsid w:val="00F4581E"/>
    <w:rsid w:val="00F45B04"/>
    <w:rsid w:val="00F46C0F"/>
    <w:rsid w:val="00F47592"/>
    <w:rsid w:val="00F508C1"/>
    <w:rsid w:val="00F50F02"/>
    <w:rsid w:val="00F5207E"/>
    <w:rsid w:val="00F52464"/>
    <w:rsid w:val="00F538E6"/>
    <w:rsid w:val="00F53CAB"/>
    <w:rsid w:val="00F5513D"/>
    <w:rsid w:val="00F55231"/>
    <w:rsid w:val="00F556AC"/>
    <w:rsid w:val="00F561F9"/>
    <w:rsid w:val="00F56A36"/>
    <w:rsid w:val="00F60667"/>
    <w:rsid w:val="00F60FB0"/>
    <w:rsid w:val="00F611AE"/>
    <w:rsid w:val="00F627F3"/>
    <w:rsid w:val="00F62973"/>
    <w:rsid w:val="00F64014"/>
    <w:rsid w:val="00F6436D"/>
    <w:rsid w:val="00F64F31"/>
    <w:rsid w:val="00F6511B"/>
    <w:rsid w:val="00F65986"/>
    <w:rsid w:val="00F6757A"/>
    <w:rsid w:val="00F679C5"/>
    <w:rsid w:val="00F7083E"/>
    <w:rsid w:val="00F70ACE"/>
    <w:rsid w:val="00F71540"/>
    <w:rsid w:val="00F71616"/>
    <w:rsid w:val="00F71EDB"/>
    <w:rsid w:val="00F73206"/>
    <w:rsid w:val="00F7392A"/>
    <w:rsid w:val="00F744C6"/>
    <w:rsid w:val="00F74857"/>
    <w:rsid w:val="00F75F13"/>
    <w:rsid w:val="00F77A37"/>
    <w:rsid w:val="00F77C5A"/>
    <w:rsid w:val="00F808A1"/>
    <w:rsid w:val="00F8134F"/>
    <w:rsid w:val="00F8161F"/>
    <w:rsid w:val="00F8192D"/>
    <w:rsid w:val="00F81CFE"/>
    <w:rsid w:val="00F83522"/>
    <w:rsid w:val="00F8461A"/>
    <w:rsid w:val="00F85504"/>
    <w:rsid w:val="00F8691A"/>
    <w:rsid w:val="00F87A7F"/>
    <w:rsid w:val="00F87BE7"/>
    <w:rsid w:val="00F92655"/>
    <w:rsid w:val="00F93054"/>
    <w:rsid w:val="00F96DBF"/>
    <w:rsid w:val="00FA0053"/>
    <w:rsid w:val="00FA11F6"/>
    <w:rsid w:val="00FA1438"/>
    <w:rsid w:val="00FA317B"/>
    <w:rsid w:val="00FA428F"/>
    <w:rsid w:val="00FA52EA"/>
    <w:rsid w:val="00FA5546"/>
    <w:rsid w:val="00FA58A3"/>
    <w:rsid w:val="00FA605B"/>
    <w:rsid w:val="00FA733E"/>
    <w:rsid w:val="00FB0861"/>
    <w:rsid w:val="00FB0A22"/>
    <w:rsid w:val="00FB0C6A"/>
    <w:rsid w:val="00FB235A"/>
    <w:rsid w:val="00FB4D54"/>
    <w:rsid w:val="00FB5D53"/>
    <w:rsid w:val="00FB697C"/>
    <w:rsid w:val="00FB6DBA"/>
    <w:rsid w:val="00FB6F32"/>
    <w:rsid w:val="00FB743D"/>
    <w:rsid w:val="00FC0717"/>
    <w:rsid w:val="00FC0DBE"/>
    <w:rsid w:val="00FC318D"/>
    <w:rsid w:val="00FC44E3"/>
    <w:rsid w:val="00FC5FD9"/>
    <w:rsid w:val="00FC7E1A"/>
    <w:rsid w:val="00FD0C65"/>
    <w:rsid w:val="00FD1BD2"/>
    <w:rsid w:val="00FD20C6"/>
    <w:rsid w:val="00FD24CC"/>
    <w:rsid w:val="00FD3292"/>
    <w:rsid w:val="00FD4A8B"/>
    <w:rsid w:val="00FD4CBC"/>
    <w:rsid w:val="00FD6220"/>
    <w:rsid w:val="00FD6DE7"/>
    <w:rsid w:val="00FD6FAD"/>
    <w:rsid w:val="00FE0D2D"/>
    <w:rsid w:val="00FE18AC"/>
    <w:rsid w:val="00FE3220"/>
    <w:rsid w:val="00FE4375"/>
    <w:rsid w:val="00FE4519"/>
    <w:rsid w:val="00FE49EB"/>
    <w:rsid w:val="00FE4A7C"/>
    <w:rsid w:val="00FE55FB"/>
    <w:rsid w:val="00FE7D7A"/>
    <w:rsid w:val="00FE7D8C"/>
    <w:rsid w:val="00FF102B"/>
    <w:rsid w:val="00FF2DF0"/>
    <w:rsid w:val="00FF399F"/>
    <w:rsid w:val="00FF4154"/>
    <w:rsid w:val="00FF4F68"/>
    <w:rsid w:val="00FF70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2"/>
    </o:shapelayout>
  </w:shapeDefaults>
  <w:decimalSymbol w:val="."/>
  <w:listSeparator w:val=","/>
  <w14:docId w14:val="4EB18BF1"/>
  <w15:docId w15:val="{9CADA82D-A5B3-4F93-BC29-D04684CBF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498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n-tête client"/>
    <w:basedOn w:val="Normal"/>
    <w:link w:val="HeaderChar"/>
    <w:uiPriority w:val="99"/>
    <w:rsid w:val="001511DA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En-tête client Char"/>
    <w:basedOn w:val="DefaultParagraphFont"/>
    <w:link w:val="Header"/>
    <w:uiPriority w:val="99"/>
    <w:rsid w:val="006B6F2E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1511D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F2E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7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797"/>
    <w:rPr>
      <w:rFonts w:ascii="Tahoma" w:hAnsi="Tahoma" w:cs="Tahoma"/>
      <w:sz w:val="16"/>
      <w:szCs w:val="16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9D4E82"/>
    <w:rPr>
      <w:color w:val="808080"/>
    </w:rPr>
  </w:style>
  <w:style w:type="character" w:styleId="Hyperlink">
    <w:name w:val="Hyperlink"/>
    <w:uiPriority w:val="99"/>
    <w:unhideWhenUsed/>
    <w:rsid w:val="00CD0143"/>
    <w:rPr>
      <w:color w:val="0000FF"/>
      <w:u w:val="single"/>
    </w:rPr>
  </w:style>
  <w:style w:type="table" w:styleId="TableGrid">
    <w:name w:val="Table Grid"/>
    <w:basedOn w:val="TableNormal"/>
    <w:uiPriority w:val="59"/>
    <w:rsid w:val="00253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3A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6.xml"/><Relationship Id="rId21" Type="http://schemas.openxmlformats.org/officeDocument/2006/relationships/chart" Target="charts/chart5.xml"/><Relationship Id="rId42" Type="http://schemas.openxmlformats.org/officeDocument/2006/relationships/chart" Target="charts/chart17.xml"/><Relationship Id="rId47" Type="http://schemas.openxmlformats.org/officeDocument/2006/relationships/footer" Target="footer8.xml"/><Relationship Id="rId63" Type="http://schemas.openxmlformats.org/officeDocument/2006/relationships/chart" Target="charts/chart31.xml"/><Relationship Id="rId68" Type="http://schemas.openxmlformats.org/officeDocument/2006/relationships/chart" Target="charts/chart34.xml"/><Relationship Id="rId84" Type="http://schemas.openxmlformats.org/officeDocument/2006/relationships/header" Target="header19.xml"/><Relationship Id="rId89" Type="http://schemas.openxmlformats.org/officeDocument/2006/relationships/chart" Target="charts/chart48.xml"/><Relationship Id="rId16" Type="http://schemas.openxmlformats.org/officeDocument/2006/relationships/chart" Target="charts/chart4.xml"/><Relationship Id="rId107" Type="http://schemas.openxmlformats.org/officeDocument/2006/relationships/chart" Target="charts/chart60.xml"/><Relationship Id="rId11" Type="http://schemas.openxmlformats.org/officeDocument/2006/relationships/header" Target="header2.xml"/><Relationship Id="rId32" Type="http://schemas.openxmlformats.org/officeDocument/2006/relationships/chart" Target="charts/chart12.xml"/><Relationship Id="rId37" Type="http://schemas.openxmlformats.org/officeDocument/2006/relationships/chart" Target="charts/chart14.xml"/><Relationship Id="rId53" Type="http://schemas.openxmlformats.org/officeDocument/2006/relationships/footer" Target="footer9.xml"/><Relationship Id="rId58" Type="http://schemas.openxmlformats.org/officeDocument/2006/relationships/header" Target="header13.xml"/><Relationship Id="rId74" Type="http://schemas.openxmlformats.org/officeDocument/2006/relationships/chart" Target="charts/chart38.xml"/><Relationship Id="rId79" Type="http://schemas.openxmlformats.org/officeDocument/2006/relationships/footer" Target="footer13.xml"/><Relationship Id="rId102" Type="http://schemas.openxmlformats.org/officeDocument/2006/relationships/header" Target="header22.xml"/><Relationship Id="rId5" Type="http://schemas.openxmlformats.org/officeDocument/2006/relationships/settings" Target="settings.xml"/><Relationship Id="rId90" Type="http://schemas.openxmlformats.org/officeDocument/2006/relationships/header" Target="header20.xml"/><Relationship Id="rId95" Type="http://schemas.openxmlformats.org/officeDocument/2006/relationships/chart" Target="charts/chart52.xml"/><Relationship Id="rId22" Type="http://schemas.openxmlformats.org/officeDocument/2006/relationships/chart" Target="charts/chart6.xml"/><Relationship Id="rId27" Type="http://schemas.openxmlformats.org/officeDocument/2006/relationships/header" Target="header7.xml"/><Relationship Id="rId43" Type="http://schemas.openxmlformats.org/officeDocument/2006/relationships/chart" Target="charts/chart18.xml"/><Relationship Id="rId48" Type="http://schemas.openxmlformats.org/officeDocument/2006/relationships/chart" Target="charts/chart21.xml"/><Relationship Id="rId64" Type="http://schemas.openxmlformats.org/officeDocument/2006/relationships/chart" Target="charts/chart32.xml"/><Relationship Id="rId69" Type="http://schemas.openxmlformats.org/officeDocument/2006/relationships/chart" Target="charts/chart35.xml"/><Relationship Id="rId80" Type="http://schemas.openxmlformats.org/officeDocument/2006/relationships/chart" Target="charts/chart41.xml"/><Relationship Id="rId85" Type="http://schemas.openxmlformats.org/officeDocument/2006/relationships/footer" Target="footer14.xml"/><Relationship Id="rId12" Type="http://schemas.openxmlformats.org/officeDocument/2006/relationships/footer" Target="footer2.xml"/><Relationship Id="rId17" Type="http://schemas.openxmlformats.org/officeDocument/2006/relationships/header" Target="header3.xml"/><Relationship Id="rId33" Type="http://schemas.openxmlformats.org/officeDocument/2006/relationships/header" Target="header8.xml"/><Relationship Id="rId38" Type="http://schemas.openxmlformats.org/officeDocument/2006/relationships/chart" Target="charts/chart15.xml"/><Relationship Id="rId59" Type="http://schemas.openxmlformats.org/officeDocument/2006/relationships/header" Target="header14.xml"/><Relationship Id="rId103" Type="http://schemas.openxmlformats.org/officeDocument/2006/relationships/footer" Target="footer17.xml"/><Relationship Id="rId108" Type="http://schemas.openxmlformats.org/officeDocument/2006/relationships/header" Target="header23.xml"/><Relationship Id="rId54" Type="http://schemas.openxmlformats.org/officeDocument/2006/relationships/chart" Target="charts/chart25.xml"/><Relationship Id="rId70" Type="http://schemas.openxmlformats.org/officeDocument/2006/relationships/chart" Target="charts/chart36.xml"/><Relationship Id="rId75" Type="http://schemas.openxmlformats.org/officeDocument/2006/relationships/chart" Target="charts/chart39.xml"/><Relationship Id="rId91" Type="http://schemas.openxmlformats.org/officeDocument/2006/relationships/footer" Target="footer15.xml"/><Relationship Id="rId96" Type="http://schemas.openxmlformats.org/officeDocument/2006/relationships/header" Target="header2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chart" Target="charts/chart7.xml"/><Relationship Id="rId28" Type="http://schemas.openxmlformats.org/officeDocument/2006/relationships/footer" Target="footer5.xml"/><Relationship Id="rId36" Type="http://schemas.openxmlformats.org/officeDocument/2006/relationships/chart" Target="charts/chart13.xml"/><Relationship Id="rId49" Type="http://schemas.openxmlformats.org/officeDocument/2006/relationships/chart" Target="charts/chart22.xml"/><Relationship Id="rId57" Type="http://schemas.openxmlformats.org/officeDocument/2006/relationships/chart" Target="charts/chart28.xml"/><Relationship Id="rId106" Type="http://schemas.openxmlformats.org/officeDocument/2006/relationships/chart" Target="charts/chart59.xml"/><Relationship Id="rId10" Type="http://schemas.openxmlformats.org/officeDocument/2006/relationships/footer" Target="footer1.xml"/><Relationship Id="rId31" Type="http://schemas.openxmlformats.org/officeDocument/2006/relationships/chart" Target="charts/chart11.xml"/><Relationship Id="rId44" Type="http://schemas.openxmlformats.org/officeDocument/2006/relationships/chart" Target="charts/chart19.xml"/><Relationship Id="rId52" Type="http://schemas.openxmlformats.org/officeDocument/2006/relationships/header" Target="header12.xml"/><Relationship Id="rId60" Type="http://schemas.openxmlformats.org/officeDocument/2006/relationships/footer" Target="footer10.xml"/><Relationship Id="rId65" Type="http://schemas.openxmlformats.org/officeDocument/2006/relationships/header" Target="header15.xml"/><Relationship Id="rId73" Type="http://schemas.openxmlformats.org/officeDocument/2006/relationships/chart" Target="charts/chart37.xml"/><Relationship Id="rId78" Type="http://schemas.openxmlformats.org/officeDocument/2006/relationships/header" Target="header18.xml"/><Relationship Id="rId81" Type="http://schemas.openxmlformats.org/officeDocument/2006/relationships/chart" Target="charts/chart42.xml"/><Relationship Id="rId86" Type="http://schemas.openxmlformats.org/officeDocument/2006/relationships/chart" Target="charts/chart45.xml"/><Relationship Id="rId94" Type="http://schemas.openxmlformats.org/officeDocument/2006/relationships/chart" Target="charts/chart51.xml"/><Relationship Id="rId99" Type="http://schemas.openxmlformats.org/officeDocument/2006/relationships/chart" Target="charts/chart54.xml"/><Relationship Id="rId101" Type="http://schemas.openxmlformats.org/officeDocument/2006/relationships/chart" Target="charts/chart5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3" Type="http://schemas.openxmlformats.org/officeDocument/2006/relationships/chart" Target="charts/chart1.xml"/><Relationship Id="rId18" Type="http://schemas.openxmlformats.org/officeDocument/2006/relationships/footer" Target="footer3.xml"/><Relationship Id="rId39" Type="http://schemas.openxmlformats.org/officeDocument/2006/relationships/chart" Target="charts/chart16.xml"/><Relationship Id="rId109" Type="http://schemas.openxmlformats.org/officeDocument/2006/relationships/footer" Target="footer18.xml"/><Relationship Id="rId34" Type="http://schemas.openxmlformats.org/officeDocument/2006/relationships/header" Target="header9.xml"/><Relationship Id="rId50" Type="http://schemas.openxmlformats.org/officeDocument/2006/relationships/chart" Target="charts/chart23.xml"/><Relationship Id="rId55" Type="http://schemas.openxmlformats.org/officeDocument/2006/relationships/chart" Target="charts/chart26.xml"/><Relationship Id="rId76" Type="http://schemas.openxmlformats.org/officeDocument/2006/relationships/chart" Target="charts/chart40.xml"/><Relationship Id="rId97" Type="http://schemas.openxmlformats.org/officeDocument/2006/relationships/footer" Target="footer16.xml"/><Relationship Id="rId104" Type="http://schemas.openxmlformats.org/officeDocument/2006/relationships/chart" Target="charts/chart57.xml"/><Relationship Id="rId7" Type="http://schemas.openxmlformats.org/officeDocument/2006/relationships/footnotes" Target="footnotes.xml"/><Relationship Id="rId71" Type="http://schemas.openxmlformats.org/officeDocument/2006/relationships/header" Target="header16.xml"/><Relationship Id="rId92" Type="http://schemas.openxmlformats.org/officeDocument/2006/relationships/chart" Target="charts/chart49.xml"/><Relationship Id="rId2" Type="http://schemas.openxmlformats.org/officeDocument/2006/relationships/customXml" Target="../customXml/item2.xml"/><Relationship Id="rId29" Type="http://schemas.openxmlformats.org/officeDocument/2006/relationships/chart" Target="charts/chart9.xml"/><Relationship Id="rId24" Type="http://schemas.openxmlformats.org/officeDocument/2006/relationships/chart" Target="charts/chart8.xml"/><Relationship Id="rId40" Type="http://schemas.openxmlformats.org/officeDocument/2006/relationships/header" Target="header10.xml"/><Relationship Id="rId45" Type="http://schemas.openxmlformats.org/officeDocument/2006/relationships/chart" Target="charts/chart20.xml"/><Relationship Id="rId66" Type="http://schemas.openxmlformats.org/officeDocument/2006/relationships/footer" Target="footer11.xml"/><Relationship Id="rId87" Type="http://schemas.openxmlformats.org/officeDocument/2006/relationships/chart" Target="charts/chart46.xml"/><Relationship Id="rId110" Type="http://schemas.openxmlformats.org/officeDocument/2006/relationships/fontTable" Target="fontTable.xml"/><Relationship Id="rId61" Type="http://schemas.openxmlformats.org/officeDocument/2006/relationships/chart" Target="charts/chart29.xml"/><Relationship Id="rId82" Type="http://schemas.openxmlformats.org/officeDocument/2006/relationships/chart" Target="charts/chart43.xml"/><Relationship Id="rId19" Type="http://schemas.openxmlformats.org/officeDocument/2006/relationships/header" Target="header4.xml"/><Relationship Id="rId14" Type="http://schemas.openxmlformats.org/officeDocument/2006/relationships/chart" Target="charts/chart2.xml"/><Relationship Id="rId30" Type="http://schemas.openxmlformats.org/officeDocument/2006/relationships/chart" Target="charts/chart10.xml"/><Relationship Id="rId35" Type="http://schemas.openxmlformats.org/officeDocument/2006/relationships/footer" Target="footer6.xml"/><Relationship Id="rId56" Type="http://schemas.openxmlformats.org/officeDocument/2006/relationships/chart" Target="charts/chart27.xml"/><Relationship Id="rId77" Type="http://schemas.openxmlformats.org/officeDocument/2006/relationships/header" Target="header17.xml"/><Relationship Id="rId100" Type="http://schemas.openxmlformats.org/officeDocument/2006/relationships/chart" Target="charts/chart55.xml"/><Relationship Id="rId105" Type="http://schemas.openxmlformats.org/officeDocument/2006/relationships/chart" Target="charts/chart58.xml"/><Relationship Id="rId8" Type="http://schemas.openxmlformats.org/officeDocument/2006/relationships/endnotes" Target="endnotes.xml"/><Relationship Id="rId51" Type="http://schemas.openxmlformats.org/officeDocument/2006/relationships/chart" Target="charts/chart24.xml"/><Relationship Id="rId72" Type="http://schemas.openxmlformats.org/officeDocument/2006/relationships/footer" Target="footer12.xml"/><Relationship Id="rId93" Type="http://schemas.openxmlformats.org/officeDocument/2006/relationships/chart" Target="charts/chart50.xml"/><Relationship Id="rId98" Type="http://schemas.openxmlformats.org/officeDocument/2006/relationships/chart" Target="charts/chart53.xml"/><Relationship Id="rId3" Type="http://schemas.openxmlformats.org/officeDocument/2006/relationships/numbering" Target="numbering.xml"/><Relationship Id="rId25" Type="http://schemas.openxmlformats.org/officeDocument/2006/relationships/header" Target="header5.xml"/><Relationship Id="rId46" Type="http://schemas.openxmlformats.org/officeDocument/2006/relationships/header" Target="header11.xml"/><Relationship Id="rId67" Type="http://schemas.openxmlformats.org/officeDocument/2006/relationships/chart" Target="charts/chart33.xml"/><Relationship Id="rId20" Type="http://schemas.openxmlformats.org/officeDocument/2006/relationships/footer" Target="footer4.xml"/><Relationship Id="rId41" Type="http://schemas.openxmlformats.org/officeDocument/2006/relationships/footer" Target="footer7.xml"/><Relationship Id="rId62" Type="http://schemas.openxmlformats.org/officeDocument/2006/relationships/chart" Target="charts/chart30.xml"/><Relationship Id="rId83" Type="http://schemas.openxmlformats.org/officeDocument/2006/relationships/chart" Target="charts/chart44.xml"/><Relationship Id="rId88" Type="http://schemas.openxmlformats.org/officeDocument/2006/relationships/chart" Target="charts/chart47.xml"/><Relationship Id="rId111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qccump.com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eqa.qcc@ump.edu.vn" TargetMode="External"/><Relationship Id="rId2" Type="http://schemas.openxmlformats.org/officeDocument/2006/relationships/hyperlink" Target="mailto:nguyentienhuynh@ump.edu.vn%20" TargetMode="External"/><Relationship Id="rId1" Type="http://schemas.openxmlformats.org/officeDocument/2006/relationships/hyperlink" Target="mailto:chuongmedtech@ump.edu.vn" TargetMode="External"/><Relationship Id="rId4" Type="http://schemas.openxmlformats.org/officeDocument/2006/relationships/hyperlink" Target="http://www.qccump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C:\Users\Le%20Thanh%20Tung\Desktop\Report%20g&#7917;i%20web\Sinh%20h&#243;a\Data%20H&#243;a%20sinh%20QCC.xlsx" TargetMode="External"/><Relationship Id="rId1" Type="http://schemas.openxmlformats.org/officeDocument/2006/relationships/mailMergeSource" Target="file:///C:\Users\Le%20Thanh%20Tung\Desktop\Report%20g&#7917;i%20web\Sinh%20h&#243;a\Data%20H&#243;a%20sinh%20QCC.xls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image" Target="../media/image3.png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9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0.xlsx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1.xlsx"/></Relationships>
</file>

<file path=word/charts/_rels/chart1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2.xlsx"/><Relationship Id="rId1" Type="http://schemas.openxmlformats.org/officeDocument/2006/relationships/image" Target="../media/image3.png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3.xlsx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4.xlsx"/></Relationships>
</file>

<file path=word/charts/_rels/chart1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5.xlsx"/></Relationships>
</file>

<file path=word/charts/_rels/chart1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6.xlsx"/><Relationship Id="rId1" Type="http://schemas.openxmlformats.org/officeDocument/2006/relationships/image" Target="../media/image3.png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7.xlsx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8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9.xlsx"/></Relationships>
</file>

<file path=word/charts/_rels/chart2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0.xlsx"/><Relationship Id="rId1" Type="http://schemas.openxmlformats.org/officeDocument/2006/relationships/image" Target="../media/image3.png"/></Relationships>
</file>

<file path=word/charts/_rels/chart2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1.xlsx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2.xlsx"/></Relationships>
</file>

<file path=word/charts/_rels/chart2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3.xlsx"/></Relationships>
</file>

<file path=word/charts/_rels/chart2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4.xlsx"/><Relationship Id="rId1" Type="http://schemas.openxmlformats.org/officeDocument/2006/relationships/image" Target="../media/image3.png"/></Relationships>
</file>

<file path=word/charts/_rels/chart2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5.xlsx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6.xlsx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7.xlsx"/></Relationships>
</file>

<file path=word/charts/_rels/chart2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8.xlsx"/><Relationship Id="rId1" Type="http://schemas.openxmlformats.org/officeDocument/2006/relationships/image" Target="../media/image3.png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9.xlsx"/></Relationships>
</file>

<file path=word/charts/_rels/chart3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0.xlsx"/></Relationships>
</file>

<file path=word/charts/_rels/chart3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1.xlsx"/></Relationships>
</file>

<file path=word/charts/_rels/chart3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2.xlsx"/><Relationship Id="rId1" Type="http://schemas.openxmlformats.org/officeDocument/2006/relationships/image" Target="../media/image3.png"/></Relationships>
</file>

<file path=word/charts/_rels/chart3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3.xlsx"/></Relationships>
</file>

<file path=word/charts/_rels/chart3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4.xlsx"/></Relationships>
</file>

<file path=word/charts/_rels/chart3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5.xlsx"/></Relationships>
</file>

<file path=word/charts/_rels/chart3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6.xlsx"/><Relationship Id="rId1" Type="http://schemas.openxmlformats.org/officeDocument/2006/relationships/image" Target="../media/image3.png"/></Relationships>
</file>

<file path=word/charts/_rels/chart3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7.xlsx"/></Relationships>
</file>

<file path=word/charts/_rels/chart3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8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4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9.xlsx"/></Relationships>
</file>

<file path=word/charts/_rels/chart4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0.xlsx"/><Relationship Id="rId1" Type="http://schemas.openxmlformats.org/officeDocument/2006/relationships/image" Target="../media/image3.png"/></Relationships>
</file>

<file path=word/charts/_rels/chart4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1.xlsx"/></Relationships>
</file>

<file path=word/charts/_rels/chart4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2.xlsx"/></Relationships>
</file>

<file path=word/charts/_rels/chart4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3.xlsx"/></Relationships>
</file>

<file path=word/charts/_rels/chart4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4.xlsx"/><Relationship Id="rId1" Type="http://schemas.openxmlformats.org/officeDocument/2006/relationships/image" Target="../media/image3.png"/></Relationships>
</file>

<file path=word/charts/_rels/chart4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5.xlsx"/></Relationships>
</file>

<file path=word/charts/_rels/chart4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6.xlsx"/></Relationships>
</file>

<file path=word/charts/_rels/chart4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7.xlsx"/></Relationships>
</file>

<file path=word/charts/_rels/chart4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8.xlsx"/><Relationship Id="rId1" Type="http://schemas.openxmlformats.org/officeDocument/2006/relationships/image" Target="../media/image3.png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.xlsx"/><Relationship Id="rId1" Type="http://schemas.openxmlformats.org/officeDocument/2006/relationships/image" Target="../media/image3.png"/></Relationships>
</file>

<file path=word/charts/_rels/chart5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9.xlsx"/></Relationships>
</file>

<file path=word/charts/_rels/chart5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0.xlsx"/></Relationships>
</file>

<file path=word/charts/_rels/chart5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1.xlsx"/></Relationships>
</file>

<file path=word/charts/_rels/chart5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52.xlsx"/><Relationship Id="rId1" Type="http://schemas.openxmlformats.org/officeDocument/2006/relationships/image" Target="../media/image3.png"/></Relationships>
</file>

<file path=word/charts/_rels/chart5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3.xlsx"/></Relationships>
</file>

<file path=word/charts/_rels/chart5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4.xlsx"/></Relationships>
</file>

<file path=word/charts/_rels/chart5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5.xlsx"/></Relationships>
</file>

<file path=word/charts/_rels/chart5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56.xlsx"/><Relationship Id="rId1" Type="http://schemas.openxmlformats.org/officeDocument/2006/relationships/image" Target="../media/image3.png"/></Relationships>
</file>

<file path=word/charts/_rels/chart5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7.xlsx"/></Relationships>
</file>

<file path=word/charts/_rels/chart5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8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6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9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6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8.xlsx"/><Relationship Id="rId1" Type="http://schemas.openxmlformats.org/officeDocument/2006/relationships/image" Target="../media/image3.png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5.99</c:v>
                </c:pt>
                <c:pt idx="1">
                  <c:v>5.99-6.24</c:v>
                </c:pt>
                <c:pt idx="2">
                  <c:v>6.24-6.49</c:v>
                </c:pt>
                <c:pt idx="3">
                  <c:v>6.49-6.74</c:v>
                </c:pt>
                <c:pt idx="4">
                  <c:v>6.74-6.98</c:v>
                </c:pt>
                <c:pt idx="5">
                  <c:v>6.98-7.23</c:v>
                </c:pt>
                <c:pt idx="6">
                  <c:v>7.23-7.48</c:v>
                </c:pt>
                <c:pt idx="7">
                  <c:v>7.48-7.73</c:v>
                </c:pt>
                <c:pt idx="8">
                  <c:v>7.73-7.97</c:v>
                </c:pt>
                <c:pt idx="9">
                  <c:v>&gt;=7.97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C7ED-47C0-9FE9-2164DB3F80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5.99</c:v>
                </c:pt>
                <c:pt idx="1">
                  <c:v>5.99-6.24</c:v>
                </c:pt>
                <c:pt idx="2">
                  <c:v>6.24-6.49</c:v>
                </c:pt>
                <c:pt idx="3">
                  <c:v>6.49-6.74</c:v>
                </c:pt>
                <c:pt idx="4">
                  <c:v>6.74-6.98</c:v>
                </c:pt>
                <c:pt idx="5">
                  <c:v>6.98-7.23</c:v>
                </c:pt>
                <c:pt idx="6">
                  <c:v>7.23-7.48</c:v>
                </c:pt>
                <c:pt idx="7">
                  <c:v>7.48-7.73</c:v>
                </c:pt>
                <c:pt idx="8">
                  <c:v>7.73-7.97</c:v>
                </c:pt>
                <c:pt idx="9">
                  <c:v>&gt;=7.97</c:v>
                </c:pt>
              </c:strCache>
            </c:strRef>
          </c:cat>
          <c:val>
            <c:numRef>
              <c:f>Sheet1!$B$2:$B$11</c:f>
              <c:numCache>
                <c:formatCode>General</c:formatCode>
                <c:ptCount val="10"/>
                <c:pt idx="0">
                  <c:v>12</c:v>
                </c:pt>
                <c:pt idx="1">
                  <c:v>5</c:v>
                </c:pt>
                <c:pt idx="2">
                  <c:v>3</c:v>
                </c:pt>
                <c:pt idx="3">
                  <c:v>7</c:v>
                </c:pt>
                <c:pt idx="4">
                  <c:v>13</c:v>
                </c:pt>
                <c:pt idx="5">
                  <c:v>34</c:v>
                </c:pt>
                <c:pt idx="6">
                  <c:v>23</c:v>
                </c:pt>
                <c:pt idx="7">
                  <c:v>34</c:v>
                </c:pt>
                <c:pt idx="8">
                  <c:v>9</c:v>
                </c:pt>
                <c:pt idx="9">
                  <c:v>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7ED-47C0-9FE9-2164DB3F80B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C7ED-47C0-9FE9-2164DB3F80B0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C7ED-47C0-9FE9-2164DB3F80B0}"/>
              </c:ext>
            </c:extLst>
          </c:dPt>
          <c:cat>
            <c:strRef>
              <c:f>Sheet1!$A$2:$A$11</c:f>
              <c:strCache>
                <c:ptCount val="10"/>
                <c:pt idx="0">
                  <c:v>&lt; 5.99</c:v>
                </c:pt>
                <c:pt idx="1">
                  <c:v>5.99-6.24</c:v>
                </c:pt>
                <c:pt idx="2">
                  <c:v>6.24-6.49</c:v>
                </c:pt>
                <c:pt idx="3">
                  <c:v>6.49-6.74</c:v>
                </c:pt>
                <c:pt idx="4">
                  <c:v>6.74-6.98</c:v>
                </c:pt>
                <c:pt idx="5">
                  <c:v>6.98-7.23</c:v>
                </c:pt>
                <c:pt idx="6">
                  <c:v>7.23-7.48</c:v>
                </c:pt>
                <c:pt idx="7">
                  <c:v>7.48-7.73</c:v>
                </c:pt>
                <c:pt idx="8">
                  <c:v>7.73-7.97</c:v>
                </c:pt>
                <c:pt idx="9">
                  <c:v>&gt;=7.97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7ED-47C0-9FE9-2164DB3F80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General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6F2-4C54-9C25-D5A37880A20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6F2-4C54-9C25-D5A37880A20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6F2-4C54-9C25-D5A37880A20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6F2-4C54-9C25-D5A37880A20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6F2-4C54-9C25-D5A37880A202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6F2-4C54-9C25-D5A37880A202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6F2-4C54-9C25-D5A37880A2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96F2-4C54-9C25-D5A37880A202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96F2-4C54-9C25-D5A37880A202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.45</c:v>
                </c:pt>
                <c:pt idx="2">
                  <c:v>-0.17</c:v>
                </c:pt>
                <c:pt idx="3">
                  <c:v>1.94</c:v>
                </c:pt>
                <c:pt idx="4">
                  <c:v>1.22</c:v>
                </c:pt>
                <c:pt idx="5">
                  <c:v>0.49</c:v>
                </c:pt>
                <c:pt idx="6">
                  <c:v>-0.61</c:v>
                </c:pt>
                <c:pt idx="7">
                  <c:v>0.12</c:v>
                </c:pt>
                <c:pt idx="8">
                  <c:v>0.42</c:v>
                </c:pt>
                <c:pt idx="9">
                  <c:v>0.57000000000000006</c:v>
                </c:pt>
                <c:pt idx="10">
                  <c:v>0.36</c:v>
                </c:pt>
                <c:pt idx="11">
                  <c:v>0.22</c:v>
                </c:pt>
                <c:pt idx="12">
                  <c:v>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96F2-4C54-9C25-D5A37880A2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49.21</c:v>
                </c:pt>
                <c:pt idx="1">
                  <c:v>322.58</c:v>
                </c:pt>
                <c:pt idx="2">
                  <c:v>65.17</c:v>
                </c:pt>
                <c:pt idx="3">
                  <c:v>69.92</c:v>
                </c:pt>
                <c:pt idx="4">
                  <c:v>69.48</c:v>
                </c:pt>
                <c:pt idx="5">
                  <c:v>405.09</c:v>
                </c:pt>
                <c:pt idx="6">
                  <c:v>66.209999999999994</c:v>
                </c:pt>
                <c:pt idx="7">
                  <c:v>75.27</c:v>
                </c:pt>
                <c:pt idx="8">
                  <c:v>68.63</c:v>
                </c:pt>
                <c:pt idx="9">
                  <c:v>250.6</c:v>
                </c:pt>
                <c:pt idx="10">
                  <c:v>66.099999999999994</c:v>
                </c:pt>
                <c:pt idx="11">
                  <c:v>69.430000000000007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10</c:v>
                </c:pt>
                <c:pt idx="1">
                  <c:v>-1.41</c:v>
                </c:pt>
                <c:pt idx="2">
                  <c:v>10</c:v>
                </c:pt>
                <c:pt idx="3">
                  <c:v>10</c:v>
                </c:pt>
                <c:pt idx="4">
                  <c:v>10</c:v>
                </c:pt>
                <c:pt idx="5">
                  <c:v>-5.4399999999999995</c:v>
                </c:pt>
                <c:pt idx="6">
                  <c:v>2.34</c:v>
                </c:pt>
                <c:pt idx="7">
                  <c:v>8.5399999999999991</c:v>
                </c:pt>
                <c:pt idx="8">
                  <c:v>9.7099999999999991</c:v>
                </c:pt>
                <c:pt idx="9">
                  <c:v>3.2899999999999996</c:v>
                </c:pt>
                <c:pt idx="10">
                  <c:v>3.9</c:v>
                </c:pt>
                <c:pt idx="11">
                  <c:v>0.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0EC-4FA1-9DF6-140B7DE71C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5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100"/>
      </c:valAx>
      <c:valAx>
        <c:axId val="17075340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10</c:v>
                </c:pt>
                <c:pt idx="1">
                  <c:v>-1.41</c:v>
                </c:pt>
                <c:pt idx="2">
                  <c:v>10</c:v>
                </c:pt>
                <c:pt idx="3">
                  <c:v>10</c:v>
                </c:pt>
                <c:pt idx="4">
                  <c:v>10</c:v>
                </c:pt>
                <c:pt idx="5">
                  <c:v>-5.4399999999999995</c:v>
                </c:pt>
                <c:pt idx="6">
                  <c:v>2.34</c:v>
                </c:pt>
                <c:pt idx="7">
                  <c:v>8.5399999999999991</c:v>
                </c:pt>
                <c:pt idx="8">
                  <c:v>9.7099999999999991</c:v>
                </c:pt>
                <c:pt idx="9">
                  <c:v>3.2899999999999996</c:v>
                </c:pt>
                <c:pt idx="10">
                  <c:v>3.9</c:v>
                </c:pt>
                <c:pt idx="11">
                  <c:v>0.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C67-4B6F-970C-2B8058309E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3.36</c:v>
                </c:pt>
                <c:pt idx="1">
                  <c:v>3.36-3.51</c:v>
                </c:pt>
                <c:pt idx="2">
                  <c:v>3.51-3.67</c:v>
                </c:pt>
                <c:pt idx="3">
                  <c:v>3.67-3.82</c:v>
                </c:pt>
                <c:pt idx="4">
                  <c:v>3.82-3.98</c:v>
                </c:pt>
                <c:pt idx="5">
                  <c:v>3.98-4.14</c:v>
                </c:pt>
                <c:pt idx="6">
                  <c:v>4.14-4.29</c:v>
                </c:pt>
                <c:pt idx="7">
                  <c:v>4.29-4.45</c:v>
                </c:pt>
                <c:pt idx="8">
                  <c:v>4.45-4.6</c:v>
                </c:pt>
                <c:pt idx="9">
                  <c:v>&gt;=4.6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A27A-4F51-95EB-0EC8BF9440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3.36</c:v>
                </c:pt>
                <c:pt idx="1">
                  <c:v>3.36-3.51</c:v>
                </c:pt>
                <c:pt idx="2">
                  <c:v>3.51-3.67</c:v>
                </c:pt>
                <c:pt idx="3">
                  <c:v>3.67-3.82</c:v>
                </c:pt>
                <c:pt idx="4">
                  <c:v>3.82-3.98</c:v>
                </c:pt>
                <c:pt idx="5">
                  <c:v>3.98-4.14</c:v>
                </c:pt>
                <c:pt idx="6">
                  <c:v>4.14-4.29</c:v>
                </c:pt>
                <c:pt idx="7">
                  <c:v>4.29-4.45</c:v>
                </c:pt>
                <c:pt idx="8">
                  <c:v>4.45-4.6</c:v>
                </c:pt>
                <c:pt idx="9">
                  <c:v>&gt;=4.6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13</c:v>
                </c:pt>
                <c:pt idx="1">
                  <c:v>2</c:v>
                </c:pt>
                <c:pt idx="2">
                  <c:v>2</c:v>
                </c:pt>
                <c:pt idx="3">
                  <c:v>9</c:v>
                </c:pt>
                <c:pt idx="4">
                  <c:v>12</c:v>
                </c:pt>
                <c:pt idx="5">
                  <c:v>29</c:v>
                </c:pt>
                <c:pt idx="6">
                  <c:v>33</c:v>
                </c:pt>
                <c:pt idx="7">
                  <c:v>25</c:v>
                </c:pt>
                <c:pt idx="8">
                  <c:v>16</c:v>
                </c:pt>
                <c:pt idx="9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27A-4F51-95EB-0EC8BF9440A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A27A-4F51-95EB-0EC8BF9440AD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A27A-4F51-95EB-0EC8BF9440AD}"/>
              </c:ext>
            </c:extLst>
          </c:dPt>
          <c:cat>
            <c:strRef>
              <c:f>Sheet1!$A$2:$A$11</c:f>
              <c:strCache>
                <c:ptCount val="10"/>
                <c:pt idx="0">
                  <c:v>&lt; 3.36</c:v>
                </c:pt>
                <c:pt idx="1">
                  <c:v>3.36-3.51</c:v>
                </c:pt>
                <c:pt idx="2">
                  <c:v>3.51-3.67</c:v>
                </c:pt>
                <c:pt idx="3">
                  <c:v>3.67-3.82</c:v>
                </c:pt>
                <c:pt idx="4">
                  <c:v>3.82-3.98</c:v>
                </c:pt>
                <c:pt idx="5">
                  <c:v>3.98-4.14</c:v>
                </c:pt>
                <c:pt idx="6">
                  <c:v>4.14-4.29</c:v>
                </c:pt>
                <c:pt idx="7">
                  <c:v>4.29-4.45</c:v>
                </c:pt>
                <c:pt idx="8">
                  <c:v>4.45-4.6</c:v>
                </c:pt>
                <c:pt idx="9">
                  <c:v>&gt;=4.6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2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27A-4F51-95EB-0EC8BF9440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172-4C48-A505-A1BA52FC5D8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172-4C48-A505-A1BA52FC5D8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172-4C48-A505-A1BA52FC5D8C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172-4C48-A505-A1BA52FC5D8C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172-4C48-A505-A1BA52FC5D8C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172-4C48-A505-A1BA52FC5D8C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172-4C48-A505-A1BA52FC5D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6172-4C48-A505-A1BA52FC5D8C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6172-4C48-A505-A1BA52FC5D8C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.27</c:v>
                </c:pt>
                <c:pt idx="2">
                  <c:v>0.86</c:v>
                </c:pt>
                <c:pt idx="3">
                  <c:v>0.4</c:v>
                </c:pt>
                <c:pt idx="4">
                  <c:v>-0.14000000000000001</c:v>
                </c:pt>
                <c:pt idx="5">
                  <c:v>0.88</c:v>
                </c:pt>
                <c:pt idx="6">
                  <c:v>0.64</c:v>
                </c:pt>
                <c:pt idx="7">
                  <c:v>0</c:v>
                </c:pt>
                <c:pt idx="8">
                  <c:v>-0.29000000000000004</c:v>
                </c:pt>
                <c:pt idx="9">
                  <c:v>-3</c:v>
                </c:pt>
                <c:pt idx="10">
                  <c:v>-3</c:v>
                </c:pt>
                <c:pt idx="11">
                  <c:v>1.19</c:v>
                </c:pt>
                <c:pt idx="12">
                  <c:v>0.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6172-4C48-A505-A1BA52FC5D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2.15</c:v>
                </c:pt>
                <c:pt idx="1">
                  <c:v>3.57</c:v>
                </c:pt>
                <c:pt idx="2">
                  <c:v>2.1999999999999997</c:v>
                </c:pt>
                <c:pt idx="3">
                  <c:v>2.6199999999999997</c:v>
                </c:pt>
                <c:pt idx="4">
                  <c:v>4.97</c:v>
                </c:pt>
                <c:pt idx="5">
                  <c:v>4.0699999999999994</c:v>
                </c:pt>
                <c:pt idx="6">
                  <c:v>3.9899999999999998</c:v>
                </c:pt>
                <c:pt idx="7">
                  <c:v>3.88</c:v>
                </c:pt>
                <c:pt idx="8">
                  <c:v>3.01</c:v>
                </c:pt>
                <c:pt idx="9">
                  <c:v>3.01</c:v>
                </c:pt>
                <c:pt idx="10">
                  <c:v>4.22</c:v>
                </c:pt>
                <c:pt idx="11">
                  <c:v>4.51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1.42</c:v>
                </c:pt>
                <c:pt idx="1">
                  <c:v>5.31</c:v>
                </c:pt>
                <c:pt idx="2">
                  <c:v>1.86</c:v>
                </c:pt>
                <c:pt idx="3">
                  <c:v>-0.76</c:v>
                </c:pt>
                <c:pt idx="4">
                  <c:v>3.3299999999999996</c:v>
                </c:pt>
                <c:pt idx="5">
                  <c:v>2.78</c:v>
                </c:pt>
                <c:pt idx="6">
                  <c:v>0</c:v>
                </c:pt>
                <c:pt idx="7">
                  <c:v>-1.03</c:v>
                </c:pt>
                <c:pt idx="8">
                  <c:v>-10</c:v>
                </c:pt>
                <c:pt idx="9">
                  <c:v>-10</c:v>
                </c:pt>
                <c:pt idx="10">
                  <c:v>5.5</c:v>
                </c:pt>
                <c:pt idx="11">
                  <c:v>4.64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EAD-4712-B28E-39825219C1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1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2"/>
      </c:valAx>
      <c:valAx>
        <c:axId val="17075340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1.42</c:v>
                </c:pt>
                <c:pt idx="1">
                  <c:v>5.31</c:v>
                </c:pt>
                <c:pt idx="2">
                  <c:v>1.86</c:v>
                </c:pt>
                <c:pt idx="3">
                  <c:v>-0.76</c:v>
                </c:pt>
                <c:pt idx="4">
                  <c:v>3.3299999999999996</c:v>
                </c:pt>
                <c:pt idx="5">
                  <c:v>2.78</c:v>
                </c:pt>
                <c:pt idx="6">
                  <c:v>0</c:v>
                </c:pt>
                <c:pt idx="7">
                  <c:v>-1.03</c:v>
                </c:pt>
                <c:pt idx="8">
                  <c:v>-10</c:v>
                </c:pt>
                <c:pt idx="9">
                  <c:v>-10</c:v>
                </c:pt>
                <c:pt idx="10">
                  <c:v>5.5</c:v>
                </c:pt>
                <c:pt idx="11">
                  <c:v>4.64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BF5-4607-928C-258B928A459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2.61</c:v>
                </c:pt>
                <c:pt idx="1">
                  <c:v>2.61-2.75</c:v>
                </c:pt>
                <c:pt idx="2">
                  <c:v>2.75-2.88</c:v>
                </c:pt>
                <c:pt idx="3">
                  <c:v>2.88-3.01</c:v>
                </c:pt>
                <c:pt idx="4">
                  <c:v>3.01-3.15</c:v>
                </c:pt>
                <c:pt idx="5">
                  <c:v>3.15-3.28</c:v>
                </c:pt>
                <c:pt idx="6">
                  <c:v>3.28-3.42</c:v>
                </c:pt>
                <c:pt idx="7">
                  <c:v>3.42-3.55</c:v>
                </c:pt>
                <c:pt idx="8">
                  <c:v>3.55-3.68</c:v>
                </c:pt>
                <c:pt idx="9">
                  <c:v>&gt;=3.68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420D-4EB1-8D22-8DF36631A4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2.61</c:v>
                </c:pt>
                <c:pt idx="1">
                  <c:v>2.61-2.75</c:v>
                </c:pt>
                <c:pt idx="2">
                  <c:v>2.75-2.88</c:v>
                </c:pt>
                <c:pt idx="3">
                  <c:v>2.88-3.01</c:v>
                </c:pt>
                <c:pt idx="4">
                  <c:v>3.01-3.15</c:v>
                </c:pt>
                <c:pt idx="5">
                  <c:v>3.15-3.28</c:v>
                </c:pt>
                <c:pt idx="6">
                  <c:v>3.28-3.42</c:v>
                </c:pt>
                <c:pt idx="7">
                  <c:v>3.42-3.55</c:v>
                </c:pt>
                <c:pt idx="8">
                  <c:v>3.55-3.68</c:v>
                </c:pt>
                <c:pt idx="9">
                  <c:v>&gt;=3.68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19</c:v>
                </c:pt>
                <c:pt idx="1">
                  <c:v>1</c:v>
                </c:pt>
                <c:pt idx="2">
                  <c:v>2</c:v>
                </c:pt>
                <c:pt idx="3">
                  <c:v>4</c:v>
                </c:pt>
                <c:pt idx="4">
                  <c:v>12</c:v>
                </c:pt>
                <c:pt idx="5">
                  <c:v>27</c:v>
                </c:pt>
                <c:pt idx="6">
                  <c:v>33</c:v>
                </c:pt>
                <c:pt idx="7">
                  <c:v>25</c:v>
                </c:pt>
                <c:pt idx="8">
                  <c:v>9</c:v>
                </c:pt>
                <c:pt idx="9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20D-4EB1-8D22-8DF36631A46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420D-4EB1-8D22-8DF36631A463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420D-4EB1-8D22-8DF36631A463}"/>
              </c:ext>
            </c:extLst>
          </c:dPt>
          <c:cat>
            <c:strRef>
              <c:f>Sheet1!$A$2:$A$11</c:f>
              <c:strCache>
                <c:ptCount val="10"/>
                <c:pt idx="0">
                  <c:v>&lt; 2.61</c:v>
                </c:pt>
                <c:pt idx="1">
                  <c:v>2.61-2.75</c:v>
                </c:pt>
                <c:pt idx="2">
                  <c:v>2.75-2.88</c:v>
                </c:pt>
                <c:pt idx="3">
                  <c:v>2.88-3.01</c:v>
                </c:pt>
                <c:pt idx="4">
                  <c:v>3.01-3.15</c:v>
                </c:pt>
                <c:pt idx="5">
                  <c:v>3.15-3.28</c:v>
                </c:pt>
                <c:pt idx="6">
                  <c:v>3.28-3.42</c:v>
                </c:pt>
                <c:pt idx="7">
                  <c:v>3.42-3.55</c:v>
                </c:pt>
                <c:pt idx="8">
                  <c:v>3.55-3.68</c:v>
                </c:pt>
                <c:pt idx="9">
                  <c:v>&gt;=3.68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2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20D-4EB1-8D22-8DF36631A4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33-4E9A-9153-BA14813C99C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533-4E9A-9153-BA14813C99C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533-4E9A-9153-BA14813C99C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533-4E9A-9153-BA14813C99C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533-4E9A-9153-BA14813C99C2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533-4E9A-9153-BA14813C99C2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533-4E9A-9153-BA14813C99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6533-4E9A-9153-BA14813C99C2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6533-4E9A-9153-BA14813C99C2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</c:v>
                </c:pt>
                <c:pt idx="2">
                  <c:v>0.13</c:v>
                </c:pt>
                <c:pt idx="3">
                  <c:v>0</c:v>
                </c:pt>
                <c:pt idx="4">
                  <c:v>-0.61</c:v>
                </c:pt>
                <c:pt idx="5">
                  <c:v>0</c:v>
                </c:pt>
                <c:pt idx="6">
                  <c:v>-0.15000000000000002</c:v>
                </c:pt>
                <c:pt idx="7">
                  <c:v>-0.01</c:v>
                </c:pt>
                <c:pt idx="8">
                  <c:v>-0.41000000000000003</c:v>
                </c:pt>
                <c:pt idx="9">
                  <c:v>0.27</c:v>
                </c:pt>
                <c:pt idx="10">
                  <c:v>0.14000000000000001</c:v>
                </c:pt>
                <c:pt idx="11">
                  <c:v>0.13</c:v>
                </c:pt>
                <c:pt idx="12">
                  <c:v>0.5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6533-4E9A-9153-BA14813C99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0.75</c:v>
                </c:pt>
                <c:pt idx="1">
                  <c:v>1.19</c:v>
                </c:pt>
                <c:pt idx="2">
                  <c:v>0.75</c:v>
                </c:pt>
                <c:pt idx="3">
                  <c:v>3.48</c:v>
                </c:pt>
                <c:pt idx="4">
                  <c:v>1.96</c:v>
                </c:pt>
                <c:pt idx="5">
                  <c:v>0.99</c:v>
                </c:pt>
                <c:pt idx="6">
                  <c:v>1.51</c:v>
                </c:pt>
                <c:pt idx="7">
                  <c:v>0.98</c:v>
                </c:pt>
                <c:pt idx="8">
                  <c:v>1.07</c:v>
                </c:pt>
                <c:pt idx="9">
                  <c:v>2.3199999999999998</c:v>
                </c:pt>
                <c:pt idx="10">
                  <c:v>1.07</c:v>
                </c:pt>
                <c:pt idx="11">
                  <c:v>3.46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0</c:v>
                </c:pt>
                <c:pt idx="1">
                  <c:v>0.85</c:v>
                </c:pt>
                <c:pt idx="2">
                  <c:v>0</c:v>
                </c:pt>
                <c:pt idx="3">
                  <c:v>-3.07</c:v>
                </c:pt>
                <c:pt idx="4">
                  <c:v>0</c:v>
                </c:pt>
                <c:pt idx="5">
                  <c:v>-1</c:v>
                </c:pt>
                <c:pt idx="6">
                  <c:v>-3.21</c:v>
                </c:pt>
                <c:pt idx="7">
                  <c:v>-2.98</c:v>
                </c:pt>
                <c:pt idx="8">
                  <c:v>1.91</c:v>
                </c:pt>
                <c:pt idx="9">
                  <c:v>0.87</c:v>
                </c:pt>
                <c:pt idx="10">
                  <c:v>0.95</c:v>
                </c:pt>
                <c:pt idx="11">
                  <c:v>2.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8F6-4F70-9BAA-F941E50D9A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1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2"/>
      </c:valAx>
      <c:valAx>
        <c:axId val="17075340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55B-4661-9F5E-5DF962956D4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55B-4661-9F5E-5DF962956D4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55B-4661-9F5E-5DF962956D4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55B-4661-9F5E-5DF962956D4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55B-4661-9F5E-5DF962956D48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55B-4661-9F5E-5DF962956D48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55B-4661-9F5E-5DF962956D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355B-4661-9F5E-5DF962956D48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355B-4661-9F5E-5DF962956D48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-0.15000000000000002</c:v>
                </c:pt>
                <c:pt idx="2">
                  <c:v>0.18000000000000002</c:v>
                </c:pt>
                <c:pt idx="3">
                  <c:v>0.57999999999999996</c:v>
                </c:pt>
                <c:pt idx="4">
                  <c:v>-0.42</c:v>
                </c:pt>
                <c:pt idx="5">
                  <c:v>-0.41000000000000003</c:v>
                </c:pt>
                <c:pt idx="6">
                  <c:v>-0.03</c:v>
                </c:pt>
                <c:pt idx="7">
                  <c:v>-0.38</c:v>
                </c:pt>
                <c:pt idx="8">
                  <c:v>-0.17</c:v>
                </c:pt>
                <c:pt idx="9">
                  <c:v>-0.33</c:v>
                </c:pt>
                <c:pt idx="10">
                  <c:v>-0.46</c:v>
                </c:pt>
                <c:pt idx="11">
                  <c:v>-0.16</c:v>
                </c:pt>
                <c:pt idx="12">
                  <c:v>9.999999999999999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355B-4661-9F5E-5DF962956D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0</c:v>
                </c:pt>
                <c:pt idx="1">
                  <c:v>0.85</c:v>
                </c:pt>
                <c:pt idx="2">
                  <c:v>0</c:v>
                </c:pt>
                <c:pt idx="3">
                  <c:v>-3.07</c:v>
                </c:pt>
                <c:pt idx="4">
                  <c:v>0</c:v>
                </c:pt>
                <c:pt idx="5">
                  <c:v>-1</c:v>
                </c:pt>
                <c:pt idx="6">
                  <c:v>-3.21</c:v>
                </c:pt>
                <c:pt idx="7">
                  <c:v>-2.98</c:v>
                </c:pt>
                <c:pt idx="8">
                  <c:v>1.91</c:v>
                </c:pt>
                <c:pt idx="9">
                  <c:v>0.87</c:v>
                </c:pt>
                <c:pt idx="10">
                  <c:v>0.95</c:v>
                </c:pt>
                <c:pt idx="11">
                  <c:v>2.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F1C-40E0-A734-5F31066AB0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231.25</c:v>
                </c:pt>
                <c:pt idx="1">
                  <c:v>231.25-248.54</c:v>
                </c:pt>
                <c:pt idx="2">
                  <c:v>248.54-265.83</c:v>
                </c:pt>
                <c:pt idx="3">
                  <c:v>265.83-283.12</c:v>
                </c:pt>
                <c:pt idx="4">
                  <c:v>283.12-300.4</c:v>
                </c:pt>
                <c:pt idx="5">
                  <c:v>300.4-317.69</c:v>
                </c:pt>
                <c:pt idx="6">
                  <c:v>317.69-334.98</c:v>
                </c:pt>
                <c:pt idx="7">
                  <c:v>334.98-352.27</c:v>
                </c:pt>
                <c:pt idx="8">
                  <c:v>352.27-369.55</c:v>
                </c:pt>
                <c:pt idx="9">
                  <c:v>&gt;=369.55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FBE4-48DF-B567-B8499A163D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231.25</c:v>
                </c:pt>
                <c:pt idx="1">
                  <c:v>231.25-248.54</c:v>
                </c:pt>
                <c:pt idx="2">
                  <c:v>248.54-265.83</c:v>
                </c:pt>
                <c:pt idx="3">
                  <c:v>265.83-283.12</c:v>
                </c:pt>
                <c:pt idx="4">
                  <c:v>283.12-300.4</c:v>
                </c:pt>
                <c:pt idx="5">
                  <c:v>300.4-317.69</c:v>
                </c:pt>
                <c:pt idx="6">
                  <c:v>317.69-334.98</c:v>
                </c:pt>
                <c:pt idx="7">
                  <c:v>334.98-352.27</c:v>
                </c:pt>
                <c:pt idx="8">
                  <c:v>352.27-369.55</c:v>
                </c:pt>
                <c:pt idx="9">
                  <c:v>&gt;=369.55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11</c:v>
                </c:pt>
                <c:pt idx="1">
                  <c:v>2</c:v>
                </c:pt>
                <c:pt idx="2">
                  <c:v>2</c:v>
                </c:pt>
                <c:pt idx="3">
                  <c:v>7</c:v>
                </c:pt>
                <c:pt idx="4">
                  <c:v>14</c:v>
                </c:pt>
                <c:pt idx="5">
                  <c:v>35</c:v>
                </c:pt>
                <c:pt idx="6">
                  <c:v>28</c:v>
                </c:pt>
                <c:pt idx="7">
                  <c:v>13</c:v>
                </c:pt>
                <c:pt idx="8">
                  <c:v>5</c:v>
                </c:pt>
                <c:pt idx="9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BE4-48DF-B567-B8499A163D5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FBE4-48DF-B567-B8499A163D51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FBE4-48DF-B567-B8499A163D51}"/>
              </c:ext>
            </c:extLst>
          </c:dPt>
          <c:cat>
            <c:strRef>
              <c:f>Sheet1!$A$2:$A$11</c:f>
              <c:strCache>
                <c:ptCount val="10"/>
                <c:pt idx="0">
                  <c:v>&lt; 231.25</c:v>
                </c:pt>
                <c:pt idx="1">
                  <c:v>231.25-248.54</c:v>
                </c:pt>
                <c:pt idx="2">
                  <c:v>248.54-265.83</c:v>
                </c:pt>
                <c:pt idx="3">
                  <c:v>265.83-283.12</c:v>
                </c:pt>
                <c:pt idx="4">
                  <c:v>283.12-300.4</c:v>
                </c:pt>
                <c:pt idx="5">
                  <c:v>300.4-317.69</c:v>
                </c:pt>
                <c:pt idx="6">
                  <c:v>317.69-334.98</c:v>
                </c:pt>
                <c:pt idx="7">
                  <c:v>334.98-352.27</c:v>
                </c:pt>
                <c:pt idx="8">
                  <c:v>352.27-369.55</c:v>
                </c:pt>
                <c:pt idx="9">
                  <c:v>&gt;=369.55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BE4-48DF-B567-B8499A163D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98-4295-B8F6-A8E5CB23950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98-4295-B8F6-A8E5CB23950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98-4295-B8F6-A8E5CB23950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598-4295-B8F6-A8E5CB23950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598-4295-B8F6-A8E5CB239508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598-4295-B8F6-A8E5CB239508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598-4295-B8F6-A8E5CB2395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9598-4295-B8F6-A8E5CB239508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9598-4295-B8F6-A8E5CB239508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.11</c:v>
                </c:pt>
                <c:pt idx="2">
                  <c:v>-0.02</c:v>
                </c:pt>
                <c:pt idx="3">
                  <c:v>0.33</c:v>
                </c:pt>
                <c:pt idx="4">
                  <c:v>-0.14000000000000001</c:v>
                </c:pt>
                <c:pt idx="5">
                  <c:v>-9.9999999999999992E-2</c:v>
                </c:pt>
                <c:pt idx="6">
                  <c:v>-0.09</c:v>
                </c:pt>
                <c:pt idx="7">
                  <c:v>-0.21000000000000002</c:v>
                </c:pt>
                <c:pt idx="8">
                  <c:v>-0.26</c:v>
                </c:pt>
                <c:pt idx="9">
                  <c:v>6.0000000000000005E-2</c:v>
                </c:pt>
                <c:pt idx="10">
                  <c:v>-0.04</c:v>
                </c:pt>
                <c:pt idx="11">
                  <c:v>0.22</c:v>
                </c:pt>
                <c:pt idx="12">
                  <c:v>6.999999999999999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9598-4295-B8F6-A8E5CB2395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222</c:v>
                </c:pt>
                <c:pt idx="1">
                  <c:v>348</c:v>
                </c:pt>
                <c:pt idx="2">
                  <c:v>226</c:v>
                </c:pt>
                <c:pt idx="3">
                  <c:v>461</c:v>
                </c:pt>
                <c:pt idx="4">
                  <c:v>396</c:v>
                </c:pt>
                <c:pt idx="5">
                  <c:v>497</c:v>
                </c:pt>
                <c:pt idx="6">
                  <c:v>312</c:v>
                </c:pt>
                <c:pt idx="7">
                  <c:v>301</c:v>
                </c:pt>
                <c:pt idx="8">
                  <c:v>314</c:v>
                </c:pt>
                <c:pt idx="9">
                  <c:v>390</c:v>
                </c:pt>
                <c:pt idx="10">
                  <c:v>320</c:v>
                </c:pt>
                <c:pt idx="11">
                  <c:v>317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3.8099999999999996</c:v>
                </c:pt>
                <c:pt idx="1">
                  <c:v>-0.29000000000000004</c:v>
                </c:pt>
                <c:pt idx="2">
                  <c:v>3.8099999999999996</c:v>
                </c:pt>
                <c:pt idx="3">
                  <c:v>-1.0900000000000001</c:v>
                </c:pt>
                <c:pt idx="4">
                  <c:v>-0.9</c:v>
                </c:pt>
                <c:pt idx="5">
                  <c:v>-0.57000000000000006</c:v>
                </c:pt>
                <c:pt idx="6">
                  <c:v>-1.77</c:v>
                </c:pt>
                <c:pt idx="7">
                  <c:v>-2.0099999999999998</c:v>
                </c:pt>
                <c:pt idx="8">
                  <c:v>0.44</c:v>
                </c:pt>
                <c:pt idx="9">
                  <c:v>-0.27</c:v>
                </c:pt>
                <c:pt idx="10">
                  <c:v>1.54</c:v>
                </c:pt>
                <c:pt idx="11">
                  <c:v>0.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940-45FC-A76F-19EDE3258C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10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200"/>
      </c:valAx>
      <c:valAx>
        <c:axId val="17075340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3.8099999999999996</c:v>
                </c:pt>
                <c:pt idx="1">
                  <c:v>-0.29000000000000004</c:v>
                </c:pt>
                <c:pt idx="2">
                  <c:v>3.8099999999999996</c:v>
                </c:pt>
                <c:pt idx="3">
                  <c:v>-1.0900000000000001</c:v>
                </c:pt>
                <c:pt idx="4">
                  <c:v>-0.9</c:v>
                </c:pt>
                <c:pt idx="5">
                  <c:v>-0.57000000000000006</c:v>
                </c:pt>
                <c:pt idx="6">
                  <c:v>-1.77</c:v>
                </c:pt>
                <c:pt idx="7">
                  <c:v>-2.0099999999999998</c:v>
                </c:pt>
                <c:pt idx="8">
                  <c:v>0.44</c:v>
                </c:pt>
                <c:pt idx="9">
                  <c:v>-0.27</c:v>
                </c:pt>
                <c:pt idx="10">
                  <c:v>1.54</c:v>
                </c:pt>
                <c:pt idx="11">
                  <c:v>0.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5FC-441E-AE34-448C085F4B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52.15</c:v>
                </c:pt>
                <c:pt idx="1">
                  <c:v>52.15-59.17</c:v>
                </c:pt>
                <c:pt idx="2">
                  <c:v>59.17-66.18</c:v>
                </c:pt>
                <c:pt idx="3">
                  <c:v>66.18-73.19</c:v>
                </c:pt>
                <c:pt idx="4">
                  <c:v>73.19-80.2</c:v>
                </c:pt>
                <c:pt idx="5">
                  <c:v>80.2-87.22</c:v>
                </c:pt>
                <c:pt idx="6">
                  <c:v>87.22-94.23</c:v>
                </c:pt>
                <c:pt idx="7">
                  <c:v>94.23-101.24</c:v>
                </c:pt>
                <c:pt idx="8">
                  <c:v>101.24-108.25</c:v>
                </c:pt>
                <c:pt idx="9">
                  <c:v>&gt;=108.25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5CB8-4063-8B91-3EEAF149BFC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52.15</c:v>
                </c:pt>
                <c:pt idx="1">
                  <c:v>52.15-59.17</c:v>
                </c:pt>
                <c:pt idx="2">
                  <c:v>59.17-66.18</c:v>
                </c:pt>
                <c:pt idx="3">
                  <c:v>66.18-73.19</c:v>
                </c:pt>
                <c:pt idx="4">
                  <c:v>73.19-80.2</c:v>
                </c:pt>
                <c:pt idx="5">
                  <c:v>80.2-87.22</c:v>
                </c:pt>
                <c:pt idx="6">
                  <c:v>87.22-94.23</c:v>
                </c:pt>
                <c:pt idx="7">
                  <c:v>94.23-101.24</c:v>
                </c:pt>
                <c:pt idx="8">
                  <c:v>101.24-108.25</c:v>
                </c:pt>
                <c:pt idx="9">
                  <c:v>&gt;=108.25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18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  <c:pt idx="4">
                  <c:v>11</c:v>
                </c:pt>
                <c:pt idx="5">
                  <c:v>25</c:v>
                </c:pt>
                <c:pt idx="6">
                  <c:v>31</c:v>
                </c:pt>
                <c:pt idx="7">
                  <c:v>33</c:v>
                </c:pt>
                <c:pt idx="8">
                  <c:v>12</c:v>
                </c:pt>
                <c:pt idx="9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CB8-4063-8B91-3EEAF149BFC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5CB8-4063-8B91-3EEAF149BFC9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5CB8-4063-8B91-3EEAF149BFC9}"/>
              </c:ext>
            </c:extLst>
          </c:dPt>
          <c:cat>
            <c:strRef>
              <c:f>Sheet1!$A$2:$A$11</c:f>
              <c:strCache>
                <c:ptCount val="10"/>
                <c:pt idx="0">
                  <c:v>&lt; 52.15</c:v>
                </c:pt>
                <c:pt idx="1">
                  <c:v>52.15-59.17</c:v>
                </c:pt>
                <c:pt idx="2">
                  <c:v>59.17-66.18</c:v>
                </c:pt>
                <c:pt idx="3">
                  <c:v>66.18-73.19</c:v>
                </c:pt>
                <c:pt idx="4">
                  <c:v>73.19-80.2</c:v>
                </c:pt>
                <c:pt idx="5">
                  <c:v>80.2-87.22</c:v>
                </c:pt>
                <c:pt idx="6">
                  <c:v>87.22-94.23</c:v>
                </c:pt>
                <c:pt idx="7">
                  <c:v>94.23-101.24</c:v>
                </c:pt>
                <c:pt idx="8">
                  <c:v>101.24-108.25</c:v>
                </c:pt>
                <c:pt idx="9">
                  <c:v>&gt;=108.25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2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CB8-4063-8B91-3EEAF149BFC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693-4380-B027-BBE5FFF0AB3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693-4380-B027-BBE5FFF0AB3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693-4380-B027-BBE5FFF0AB3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693-4380-B027-BBE5FFF0AB30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693-4380-B027-BBE5FFF0AB30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693-4380-B027-BBE5FFF0AB30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693-4380-B027-BBE5FFF0AB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7693-4380-B027-BBE5FFF0AB30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7693-4380-B027-BBE5FFF0AB30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.24000000000000002</c:v>
                </c:pt>
                <c:pt idx="2">
                  <c:v>-9.9999999999999992E-2</c:v>
                </c:pt>
                <c:pt idx="3">
                  <c:v>-0.01</c:v>
                </c:pt>
                <c:pt idx="4">
                  <c:v>-0.41000000000000003</c:v>
                </c:pt>
                <c:pt idx="5">
                  <c:v>0.16</c:v>
                </c:pt>
                <c:pt idx="6">
                  <c:v>1.1599999999999999</c:v>
                </c:pt>
                <c:pt idx="7">
                  <c:v>-0.29000000000000004</c:v>
                </c:pt>
                <c:pt idx="8">
                  <c:v>-0.09</c:v>
                </c:pt>
                <c:pt idx="9">
                  <c:v>0.95</c:v>
                </c:pt>
                <c:pt idx="10">
                  <c:v>0.96</c:v>
                </c:pt>
                <c:pt idx="11">
                  <c:v>0.6</c:v>
                </c:pt>
                <c:pt idx="12">
                  <c:v>0.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7693-4380-B027-BBE5FFF0AB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11.6</c:v>
                </c:pt>
                <c:pt idx="1">
                  <c:v>15.3</c:v>
                </c:pt>
                <c:pt idx="2">
                  <c:v>11.4</c:v>
                </c:pt>
                <c:pt idx="3">
                  <c:v>12.3</c:v>
                </c:pt>
                <c:pt idx="4">
                  <c:v>21.3</c:v>
                </c:pt>
                <c:pt idx="5">
                  <c:v>15.4</c:v>
                </c:pt>
                <c:pt idx="6">
                  <c:v>12.1</c:v>
                </c:pt>
                <c:pt idx="7">
                  <c:v>50.2</c:v>
                </c:pt>
                <c:pt idx="8">
                  <c:v>16.2</c:v>
                </c:pt>
                <c:pt idx="9">
                  <c:v>20.5</c:v>
                </c:pt>
                <c:pt idx="10">
                  <c:v>16.2</c:v>
                </c:pt>
                <c:pt idx="11">
                  <c:v>99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3.67</c:v>
                </c:pt>
                <c:pt idx="1">
                  <c:v>-1.49</c:v>
                </c:pt>
                <c:pt idx="2">
                  <c:v>-0.09</c:v>
                </c:pt>
                <c:pt idx="3">
                  <c:v>-7.24</c:v>
                </c:pt>
                <c:pt idx="4">
                  <c:v>1.92</c:v>
                </c:pt>
                <c:pt idx="5">
                  <c:v>15</c:v>
                </c:pt>
                <c:pt idx="6">
                  <c:v>-4.43</c:v>
                </c:pt>
                <c:pt idx="7">
                  <c:v>-0.74</c:v>
                </c:pt>
                <c:pt idx="8">
                  <c:v>13.93</c:v>
                </c:pt>
                <c:pt idx="9">
                  <c:v>13.58</c:v>
                </c:pt>
                <c:pt idx="10">
                  <c:v>8.3699999999999992</c:v>
                </c:pt>
                <c:pt idx="11">
                  <c:v>6.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246-47B1-8F02-82DA6507FF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2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50"/>
      </c:valAx>
      <c:valAx>
        <c:axId val="17075340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3.67</c:v>
                </c:pt>
                <c:pt idx="1">
                  <c:v>-1.49</c:v>
                </c:pt>
                <c:pt idx="2">
                  <c:v>-0.09</c:v>
                </c:pt>
                <c:pt idx="3">
                  <c:v>-7.24</c:v>
                </c:pt>
                <c:pt idx="4">
                  <c:v>1.92</c:v>
                </c:pt>
                <c:pt idx="5">
                  <c:v>15</c:v>
                </c:pt>
                <c:pt idx="6">
                  <c:v>-4.43</c:v>
                </c:pt>
                <c:pt idx="7">
                  <c:v>-0.74</c:v>
                </c:pt>
                <c:pt idx="8">
                  <c:v>13.93</c:v>
                </c:pt>
                <c:pt idx="9">
                  <c:v>13.58</c:v>
                </c:pt>
                <c:pt idx="10">
                  <c:v>8.3699999999999992</c:v>
                </c:pt>
                <c:pt idx="11">
                  <c:v>6.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3F5-44C1-952A-A2422B0216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30.4</c:v>
                </c:pt>
                <c:pt idx="1">
                  <c:v>30.4-35.09</c:v>
                </c:pt>
                <c:pt idx="2">
                  <c:v>35.09-39.78</c:v>
                </c:pt>
                <c:pt idx="3">
                  <c:v>39.78-44.47</c:v>
                </c:pt>
                <c:pt idx="4">
                  <c:v>44.47-49.15</c:v>
                </c:pt>
                <c:pt idx="5">
                  <c:v>49.15-53.84</c:v>
                </c:pt>
                <c:pt idx="6">
                  <c:v>53.84-58.53</c:v>
                </c:pt>
                <c:pt idx="7">
                  <c:v>58.53-63.22</c:v>
                </c:pt>
                <c:pt idx="8">
                  <c:v>63.22-67.91</c:v>
                </c:pt>
                <c:pt idx="9">
                  <c:v>&gt;=67.91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2B74-4582-A882-CACFCA52B29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30.4</c:v>
                </c:pt>
                <c:pt idx="1">
                  <c:v>30.4-35.09</c:v>
                </c:pt>
                <c:pt idx="2">
                  <c:v>35.09-39.78</c:v>
                </c:pt>
                <c:pt idx="3">
                  <c:v>39.78-44.47</c:v>
                </c:pt>
                <c:pt idx="4">
                  <c:v>44.47-49.15</c:v>
                </c:pt>
                <c:pt idx="5">
                  <c:v>49.15-53.84</c:v>
                </c:pt>
                <c:pt idx="6">
                  <c:v>53.84-58.53</c:v>
                </c:pt>
                <c:pt idx="7">
                  <c:v>58.53-63.22</c:v>
                </c:pt>
                <c:pt idx="8">
                  <c:v>63.22-67.91</c:v>
                </c:pt>
                <c:pt idx="9">
                  <c:v>&gt;=67.91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13</c:v>
                </c:pt>
                <c:pt idx="1">
                  <c:v>4</c:v>
                </c:pt>
                <c:pt idx="2">
                  <c:v>1</c:v>
                </c:pt>
                <c:pt idx="3">
                  <c:v>5</c:v>
                </c:pt>
                <c:pt idx="4">
                  <c:v>17</c:v>
                </c:pt>
                <c:pt idx="5">
                  <c:v>31</c:v>
                </c:pt>
                <c:pt idx="6">
                  <c:v>29</c:v>
                </c:pt>
                <c:pt idx="7">
                  <c:v>27</c:v>
                </c:pt>
                <c:pt idx="8">
                  <c:v>12</c:v>
                </c:pt>
                <c:pt idx="9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B74-4582-A882-CACFCA52B29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2B74-4582-A882-CACFCA52B294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2B74-4582-A882-CACFCA52B294}"/>
              </c:ext>
            </c:extLst>
          </c:dPt>
          <c:cat>
            <c:strRef>
              <c:f>Sheet1!$A$2:$A$11</c:f>
              <c:strCache>
                <c:ptCount val="10"/>
                <c:pt idx="0">
                  <c:v>&lt; 30.4</c:v>
                </c:pt>
                <c:pt idx="1">
                  <c:v>30.4-35.09</c:v>
                </c:pt>
                <c:pt idx="2">
                  <c:v>35.09-39.78</c:v>
                </c:pt>
                <c:pt idx="3">
                  <c:v>39.78-44.47</c:v>
                </c:pt>
                <c:pt idx="4">
                  <c:v>44.47-49.15</c:v>
                </c:pt>
                <c:pt idx="5">
                  <c:v>49.15-53.84</c:v>
                </c:pt>
                <c:pt idx="6">
                  <c:v>53.84-58.53</c:v>
                </c:pt>
                <c:pt idx="7">
                  <c:v>58.53-63.22</c:v>
                </c:pt>
                <c:pt idx="8">
                  <c:v>63.22-67.91</c:v>
                </c:pt>
                <c:pt idx="9">
                  <c:v>&gt;=67.91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2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B74-4582-A882-CACFCA52B29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022539874823338"/>
          <c:y val="4.7454481575629814E-2"/>
          <c:w val="0.8162655360387643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5.09</c:v>
                </c:pt>
                <c:pt idx="1">
                  <c:v>9.9499999999999993</c:v>
                </c:pt>
                <c:pt idx="2">
                  <c:v>5.22</c:v>
                </c:pt>
                <c:pt idx="3">
                  <c:v>6.1</c:v>
                </c:pt>
                <c:pt idx="4">
                  <c:v>6.22</c:v>
                </c:pt>
                <c:pt idx="5">
                  <c:v>6.8599999999999994</c:v>
                </c:pt>
                <c:pt idx="6">
                  <c:v>7.09</c:v>
                </c:pt>
                <c:pt idx="7">
                  <c:v>10.23</c:v>
                </c:pt>
                <c:pt idx="8">
                  <c:v>7.04</c:v>
                </c:pt>
                <c:pt idx="9">
                  <c:v>7.7</c:v>
                </c:pt>
                <c:pt idx="10">
                  <c:v>7.18</c:v>
                </c:pt>
                <c:pt idx="11">
                  <c:v>7.1899999999999995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-0.59</c:v>
                </c:pt>
                <c:pt idx="1">
                  <c:v>0.92</c:v>
                </c:pt>
                <c:pt idx="2">
                  <c:v>2.5599999999999996</c:v>
                </c:pt>
                <c:pt idx="3">
                  <c:v>-1.93</c:v>
                </c:pt>
                <c:pt idx="4">
                  <c:v>-2.21</c:v>
                </c:pt>
                <c:pt idx="5">
                  <c:v>-0.15000000000000002</c:v>
                </c:pt>
                <c:pt idx="6">
                  <c:v>-1.94</c:v>
                </c:pt>
                <c:pt idx="7">
                  <c:v>-0.78</c:v>
                </c:pt>
                <c:pt idx="8">
                  <c:v>-2.09</c:v>
                </c:pt>
                <c:pt idx="9">
                  <c:v>-2.78</c:v>
                </c:pt>
                <c:pt idx="10">
                  <c:v>-0.97</c:v>
                </c:pt>
                <c:pt idx="11">
                  <c:v>0.56000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348-431E-96DC-B2D895999B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4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8"/>
      </c:valAx>
      <c:valAx>
        <c:axId val="170753408"/>
        <c:scaling>
          <c:orientation val="minMax"/>
          <c:max val="8"/>
          <c:min val="-8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4AA-4DC6-960A-3BD22C2D192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4AA-4DC6-960A-3BD22C2D192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4AA-4DC6-960A-3BD22C2D192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4AA-4DC6-960A-3BD22C2D192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4AA-4DC6-960A-3BD22C2D1922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4AA-4DC6-960A-3BD22C2D1922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4AA-4DC6-960A-3BD22C2D19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14AA-4DC6-960A-3BD22C2D1922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14AA-4DC6-960A-3BD22C2D1922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-0.21000000000000002</c:v>
                </c:pt>
                <c:pt idx="2">
                  <c:v>0.01</c:v>
                </c:pt>
                <c:pt idx="3">
                  <c:v>0.54</c:v>
                </c:pt>
                <c:pt idx="4">
                  <c:v>0.04</c:v>
                </c:pt>
                <c:pt idx="5">
                  <c:v>0.31</c:v>
                </c:pt>
                <c:pt idx="6">
                  <c:v>0.29000000000000004</c:v>
                </c:pt>
                <c:pt idx="7">
                  <c:v>-0.05</c:v>
                </c:pt>
                <c:pt idx="8">
                  <c:v>-0.62</c:v>
                </c:pt>
                <c:pt idx="9">
                  <c:v>0.57999999999999996</c:v>
                </c:pt>
                <c:pt idx="10">
                  <c:v>1.1599999999999999</c:v>
                </c:pt>
                <c:pt idx="11">
                  <c:v>0.13</c:v>
                </c:pt>
                <c:pt idx="12">
                  <c:v>0.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14AA-4DC6-960A-3BD22C2D19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7.2</c:v>
                </c:pt>
                <c:pt idx="1">
                  <c:v>13.5</c:v>
                </c:pt>
                <c:pt idx="2">
                  <c:v>8.1</c:v>
                </c:pt>
                <c:pt idx="3">
                  <c:v>9.4</c:v>
                </c:pt>
                <c:pt idx="4">
                  <c:v>25.4</c:v>
                </c:pt>
                <c:pt idx="5">
                  <c:v>11.8</c:v>
                </c:pt>
                <c:pt idx="6">
                  <c:v>8.1</c:v>
                </c:pt>
                <c:pt idx="7">
                  <c:v>15.2</c:v>
                </c:pt>
                <c:pt idx="8">
                  <c:v>15.7</c:v>
                </c:pt>
                <c:pt idx="9">
                  <c:v>24.3</c:v>
                </c:pt>
                <c:pt idx="10">
                  <c:v>15</c:v>
                </c:pt>
                <c:pt idx="11">
                  <c:v>58.8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-4.3899999999999997</c:v>
                </c:pt>
                <c:pt idx="1">
                  <c:v>0.15000000000000002</c:v>
                </c:pt>
                <c:pt idx="2">
                  <c:v>14.74</c:v>
                </c:pt>
                <c:pt idx="3">
                  <c:v>0.65</c:v>
                </c:pt>
                <c:pt idx="4">
                  <c:v>4.0199999999999996</c:v>
                </c:pt>
                <c:pt idx="5">
                  <c:v>5.08</c:v>
                </c:pt>
                <c:pt idx="6">
                  <c:v>-1.22</c:v>
                </c:pt>
                <c:pt idx="7">
                  <c:v>-11.06</c:v>
                </c:pt>
                <c:pt idx="8">
                  <c:v>8.43</c:v>
                </c:pt>
                <c:pt idx="9">
                  <c:v>15</c:v>
                </c:pt>
                <c:pt idx="10">
                  <c:v>2.1199999999999997</c:v>
                </c:pt>
                <c:pt idx="11">
                  <c:v>6.85999999999999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908-4145-8EF0-FFB3806DC3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2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50"/>
      </c:valAx>
      <c:valAx>
        <c:axId val="17075340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-4.3899999999999997</c:v>
                </c:pt>
                <c:pt idx="1">
                  <c:v>0.15000000000000002</c:v>
                </c:pt>
                <c:pt idx="2">
                  <c:v>14.74</c:v>
                </c:pt>
                <c:pt idx="3">
                  <c:v>0.65</c:v>
                </c:pt>
                <c:pt idx="4">
                  <c:v>4.0199999999999996</c:v>
                </c:pt>
                <c:pt idx="5">
                  <c:v>5.08</c:v>
                </c:pt>
                <c:pt idx="6">
                  <c:v>-1.22</c:v>
                </c:pt>
                <c:pt idx="7">
                  <c:v>-11.06</c:v>
                </c:pt>
                <c:pt idx="8">
                  <c:v>8.43</c:v>
                </c:pt>
                <c:pt idx="9">
                  <c:v>15</c:v>
                </c:pt>
                <c:pt idx="10">
                  <c:v>2.1199999999999997</c:v>
                </c:pt>
                <c:pt idx="11">
                  <c:v>6.85999999999999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844-41C8-ACB0-D5C0848FBC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72.5</c:v>
                </c:pt>
                <c:pt idx="1">
                  <c:v>72.5-78.13</c:v>
                </c:pt>
                <c:pt idx="2">
                  <c:v>78.13-83.75</c:v>
                </c:pt>
                <c:pt idx="3">
                  <c:v>83.75-89.38</c:v>
                </c:pt>
                <c:pt idx="4">
                  <c:v>89.38-95</c:v>
                </c:pt>
                <c:pt idx="5">
                  <c:v>95-100.63</c:v>
                </c:pt>
                <c:pt idx="6">
                  <c:v>100.63-106.25</c:v>
                </c:pt>
                <c:pt idx="7">
                  <c:v>106.25-111.88</c:v>
                </c:pt>
                <c:pt idx="8">
                  <c:v>111.88-117.5</c:v>
                </c:pt>
                <c:pt idx="9">
                  <c:v>&gt;=117.5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EACE-428E-81B8-E051E967A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72.5</c:v>
                </c:pt>
                <c:pt idx="1">
                  <c:v>72.5-78.13</c:v>
                </c:pt>
                <c:pt idx="2">
                  <c:v>78.13-83.75</c:v>
                </c:pt>
                <c:pt idx="3">
                  <c:v>83.75-89.38</c:v>
                </c:pt>
                <c:pt idx="4">
                  <c:v>89.38-95</c:v>
                </c:pt>
                <c:pt idx="5">
                  <c:v>95-100.63</c:v>
                </c:pt>
                <c:pt idx="6">
                  <c:v>100.63-106.25</c:v>
                </c:pt>
                <c:pt idx="7">
                  <c:v>106.25-111.88</c:v>
                </c:pt>
                <c:pt idx="8">
                  <c:v>111.88-117.5</c:v>
                </c:pt>
                <c:pt idx="9">
                  <c:v>&gt;=117.5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9</c:v>
                </c:pt>
                <c:pt idx="1">
                  <c:v>3</c:v>
                </c:pt>
                <c:pt idx="2">
                  <c:v>0</c:v>
                </c:pt>
                <c:pt idx="3">
                  <c:v>3</c:v>
                </c:pt>
                <c:pt idx="4">
                  <c:v>12</c:v>
                </c:pt>
                <c:pt idx="5">
                  <c:v>17</c:v>
                </c:pt>
                <c:pt idx="6">
                  <c:v>23</c:v>
                </c:pt>
                <c:pt idx="7">
                  <c:v>21</c:v>
                </c:pt>
                <c:pt idx="8">
                  <c:v>8</c:v>
                </c:pt>
                <c:pt idx="9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ACE-428E-81B8-E051E967ADB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EACE-428E-81B8-E051E967ADB6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EACE-428E-81B8-E051E967ADB6}"/>
              </c:ext>
            </c:extLst>
          </c:dPt>
          <c:cat>
            <c:strRef>
              <c:f>Sheet1!$A$2:$A$11</c:f>
              <c:strCache>
                <c:ptCount val="10"/>
                <c:pt idx="0">
                  <c:v>&lt; 72.5</c:v>
                </c:pt>
                <c:pt idx="1">
                  <c:v>72.5-78.13</c:v>
                </c:pt>
                <c:pt idx="2">
                  <c:v>78.13-83.75</c:v>
                </c:pt>
                <c:pt idx="3">
                  <c:v>83.75-89.38</c:v>
                </c:pt>
                <c:pt idx="4">
                  <c:v>89.38-95</c:v>
                </c:pt>
                <c:pt idx="5">
                  <c:v>95-100.63</c:v>
                </c:pt>
                <c:pt idx="6">
                  <c:v>100.63-106.25</c:v>
                </c:pt>
                <c:pt idx="7">
                  <c:v>106.25-111.88</c:v>
                </c:pt>
                <c:pt idx="8">
                  <c:v>111.88-117.5</c:v>
                </c:pt>
                <c:pt idx="9">
                  <c:v>&gt;=117.5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2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ACE-428E-81B8-E051E967A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B1-4B46-BB51-B018D7E1DE1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B1-4B46-BB51-B018D7E1DE1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B1-4B46-BB51-B018D7E1DE1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B1-4B46-BB51-B018D7E1DE1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1B1-4B46-BB51-B018D7E1DE18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1B1-4B46-BB51-B018D7E1DE18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1B1-4B46-BB51-B018D7E1DE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71B1-4B46-BB51-B018D7E1DE18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71B1-4B46-BB51-B018D7E1DE18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</c:v>
                </c:pt>
                <c:pt idx="2">
                  <c:v>0.19</c:v>
                </c:pt>
                <c:pt idx="3">
                  <c:v>0.26</c:v>
                </c:pt>
                <c:pt idx="4">
                  <c:v>0.17</c:v>
                </c:pt>
                <c:pt idx="5">
                  <c:v>0.39</c:v>
                </c:pt>
                <c:pt idx="6">
                  <c:v>-6.9999999999999993E-2</c:v>
                </c:pt>
                <c:pt idx="7">
                  <c:v>-6.0000000000000005E-2</c:v>
                </c:pt>
                <c:pt idx="8">
                  <c:v>0.21000000000000002</c:v>
                </c:pt>
                <c:pt idx="9">
                  <c:v>0.62</c:v>
                </c:pt>
                <c:pt idx="10">
                  <c:v>0.69000000000000006</c:v>
                </c:pt>
                <c:pt idx="11">
                  <c:v>0.37</c:v>
                </c:pt>
                <c:pt idx="12">
                  <c:v>0.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71B1-4B46-BB51-B018D7E1DE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17</c:v>
                </c:pt>
                <c:pt idx="1">
                  <c:v>25.7</c:v>
                </c:pt>
                <c:pt idx="2">
                  <c:v>17.399999999999999</c:v>
                </c:pt>
                <c:pt idx="3">
                  <c:v>19.600000000000001</c:v>
                </c:pt>
                <c:pt idx="4">
                  <c:v>69</c:v>
                </c:pt>
                <c:pt idx="5">
                  <c:v>14.1</c:v>
                </c:pt>
                <c:pt idx="6">
                  <c:v>12.2</c:v>
                </c:pt>
                <c:pt idx="7">
                  <c:v>52.8</c:v>
                </c:pt>
                <c:pt idx="8">
                  <c:v>48.1</c:v>
                </c:pt>
                <c:pt idx="9">
                  <c:v>39</c:v>
                </c:pt>
                <c:pt idx="10">
                  <c:v>47.7</c:v>
                </c:pt>
                <c:pt idx="11">
                  <c:v>108.3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0</c:v>
                </c:pt>
                <c:pt idx="1">
                  <c:v>1.95</c:v>
                </c:pt>
                <c:pt idx="2">
                  <c:v>2.0599999999999996</c:v>
                </c:pt>
                <c:pt idx="3">
                  <c:v>1.61</c:v>
                </c:pt>
                <c:pt idx="4">
                  <c:v>2.2899999999999996</c:v>
                </c:pt>
                <c:pt idx="5">
                  <c:v>-0.64</c:v>
                </c:pt>
                <c:pt idx="6">
                  <c:v>-0.57999999999999996</c:v>
                </c:pt>
                <c:pt idx="7">
                  <c:v>1.37</c:v>
                </c:pt>
                <c:pt idx="8">
                  <c:v>5.42</c:v>
                </c:pt>
                <c:pt idx="9">
                  <c:v>5.72</c:v>
                </c:pt>
                <c:pt idx="10">
                  <c:v>3.7899999999999996</c:v>
                </c:pt>
                <c:pt idx="11">
                  <c:v>5.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0D4-4AF1-B50E-FA6E122BD5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2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50"/>
      </c:valAx>
      <c:valAx>
        <c:axId val="17075340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0</c:v>
                </c:pt>
                <c:pt idx="1">
                  <c:v>1.95</c:v>
                </c:pt>
                <c:pt idx="2">
                  <c:v>2.0599999999999996</c:v>
                </c:pt>
                <c:pt idx="3">
                  <c:v>1.61</c:v>
                </c:pt>
                <c:pt idx="4">
                  <c:v>2.2899999999999996</c:v>
                </c:pt>
                <c:pt idx="5">
                  <c:v>-0.64</c:v>
                </c:pt>
                <c:pt idx="6">
                  <c:v>-0.57999999999999996</c:v>
                </c:pt>
                <c:pt idx="7">
                  <c:v>1.37</c:v>
                </c:pt>
                <c:pt idx="8">
                  <c:v>5.42</c:v>
                </c:pt>
                <c:pt idx="9">
                  <c:v>5.72</c:v>
                </c:pt>
                <c:pt idx="10">
                  <c:v>3.7899999999999996</c:v>
                </c:pt>
                <c:pt idx="11">
                  <c:v>5.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189-4AC9-9F76-DCB46AB5E3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5"/>
          <c:min val="-1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33.8</c:v>
                </c:pt>
                <c:pt idx="1">
                  <c:v>33.8-35</c:v>
                </c:pt>
                <c:pt idx="2">
                  <c:v>35-36.2</c:v>
                </c:pt>
                <c:pt idx="3">
                  <c:v>36.2-37.4</c:v>
                </c:pt>
                <c:pt idx="4">
                  <c:v>37.4-38.6</c:v>
                </c:pt>
                <c:pt idx="5">
                  <c:v>38.6-39.8</c:v>
                </c:pt>
                <c:pt idx="6">
                  <c:v>39.8-41</c:v>
                </c:pt>
                <c:pt idx="7">
                  <c:v>41-42.2</c:v>
                </c:pt>
                <c:pt idx="8">
                  <c:v>42.2-43.4</c:v>
                </c:pt>
                <c:pt idx="9">
                  <c:v>&gt;=43.4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1791-49CD-B5F9-FE740E1C2D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33.8</c:v>
                </c:pt>
                <c:pt idx="1">
                  <c:v>33.8-35</c:v>
                </c:pt>
                <c:pt idx="2">
                  <c:v>35-36.2</c:v>
                </c:pt>
                <c:pt idx="3">
                  <c:v>36.2-37.4</c:v>
                </c:pt>
                <c:pt idx="4">
                  <c:v>37.4-38.6</c:v>
                </c:pt>
                <c:pt idx="5">
                  <c:v>38.6-39.8</c:v>
                </c:pt>
                <c:pt idx="6">
                  <c:v>39.8-41</c:v>
                </c:pt>
                <c:pt idx="7">
                  <c:v>41-42.2</c:v>
                </c:pt>
                <c:pt idx="8">
                  <c:v>42.2-43.4</c:v>
                </c:pt>
                <c:pt idx="9">
                  <c:v>&gt;=43.4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5</c:v>
                </c:pt>
                <c:pt idx="1">
                  <c:v>1</c:v>
                </c:pt>
                <c:pt idx="2">
                  <c:v>0</c:v>
                </c:pt>
                <c:pt idx="3">
                  <c:v>3</c:v>
                </c:pt>
                <c:pt idx="4">
                  <c:v>5</c:v>
                </c:pt>
                <c:pt idx="5">
                  <c:v>14</c:v>
                </c:pt>
                <c:pt idx="6">
                  <c:v>9</c:v>
                </c:pt>
                <c:pt idx="7">
                  <c:v>19</c:v>
                </c:pt>
                <c:pt idx="8">
                  <c:v>4</c:v>
                </c:pt>
                <c:pt idx="9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791-49CD-B5F9-FE740E1C2DB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1791-49CD-B5F9-FE740E1C2DBE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1791-49CD-B5F9-FE740E1C2DBE}"/>
              </c:ext>
            </c:extLst>
          </c:dPt>
          <c:cat>
            <c:strRef>
              <c:f>Sheet1!$A$2:$A$11</c:f>
              <c:strCache>
                <c:ptCount val="10"/>
                <c:pt idx="0">
                  <c:v>&lt; 33.8</c:v>
                </c:pt>
                <c:pt idx="1">
                  <c:v>33.8-35</c:v>
                </c:pt>
                <c:pt idx="2">
                  <c:v>35-36.2</c:v>
                </c:pt>
                <c:pt idx="3">
                  <c:v>36.2-37.4</c:v>
                </c:pt>
                <c:pt idx="4">
                  <c:v>37.4-38.6</c:v>
                </c:pt>
                <c:pt idx="5">
                  <c:v>38.6-39.8</c:v>
                </c:pt>
                <c:pt idx="6">
                  <c:v>39.8-41</c:v>
                </c:pt>
                <c:pt idx="7">
                  <c:v>41-42.2</c:v>
                </c:pt>
                <c:pt idx="8">
                  <c:v>42.2-43.4</c:v>
                </c:pt>
                <c:pt idx="9">
                  <c:v>&gt;=43.4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791-49CD-B5F9-FE740E1C2D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3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1C-4D85-A919-CA2584F6ABC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F1C-4D85-A919-CA2584F6ABC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F1C-4D85-A919-CA2584F6ABC4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F1C-4D85-A919-CA2584F6ABC4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F1C-4D85-A919-CA2584F6ABC4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F1C-4D85-A919-CA2584F6ABC4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F1C-4D85-A919-CA2584F6AB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DF1C-4D85-A919-CA2584F6ABC4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DF1C-4D85-A919-CA2584F6ABC4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-0.61</c:v>
                </c:pt>
                <c:pt idx="2">
                  <c:v>-0.53</c:v>
                </c:pt>
                <c:pt idx="3">
                  <c:v>-0.52</c:v>
                </c:pt>
                <c:pt idx="4">
                  <c:v>-1.04</c:v>
                </c:pt>
                <c:pt idx="5">
                  <c:v>-0.29000000000000004</c:v>
                </c:pt>
                <c:pt idx="6">
                  <c:v>-0.48</c:v>
                </c:pt>
                <c:pt idx="7">
                  <c:v>-1.34</c:v>
                </c:pt>
                <c:pt idx="8">
                  <c:v>-1.17</c:v>
                </c:pt>
                <c:pt idx="9">
                  <c:v>0.08</c:v>
                </c:pt>
                <c:pt idx="10">
                  <c:v>-0.52</c:v>
                </c:pt>
                <c:pt idx="11">
                  <c:v>-0.19</c:v>
                </c:pt>
                <c:pt idx="12">
                  <c:v>-0.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DF1C-4D85-A919-CA2584F6AB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29.2</c:v>
                </c:pt>
                <c:pt idx="1">
                  <c:v>37.83</c:v>
                </c:pt>
                <c:pt idx="2">
                  <c:v>30.04</c:v>
                </c:pt>
                <c:pt idx="3">
                  <c:v>31.74</c:v>
                </c:pt>
                <c:pt idx="4">
                  <c:v>40.99</c:v>
                </c:pt>
                <c:pt idx="5">
                  <c:v>40.97</c:v>
                </c:pt>
                <c:pt idx="6">
                  <c:v>36.64</c:v>
                </c:pt>
                <c:pt idx="7">
                  <c:v>38.54</c:v>
                </c:pt>
                <c:pt idx="8">
                  <c:v>42.77</c:v>
                </c:pt>
                <c:pt idx="9">
                  <c:v>38</c:v>
                </c:pt>
                <c:pt idx="10">
                  <c:v>41.85</c:v>
                </c:pt>
                <c:pt idx="11">
                  <c:v>39.369999999999997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-4.9799999999999995</c:v>
                </c:pt>
                <c:pt idx="1">
                  <c:v>-4.45</c:v>
                </c:pt>
                <c:pt idx="2">
                  <c:v>-3.51</c:v>
                </c:pt>
                <c:pt idx="3">
                  <c:v>-7.01</c:v>
                </c:pt>
                <c:pt idx="4">
                  <c:v>-0.88</c:v>
                </c:pt>
                <c:pt idx="5">
                  <c:v>-2.13</c:v>
                </c:pt>
                <c:pt idx="6">
                  <c:v>-6.18</c:v>
                </c:pt>
                <c:pt idx="7">
                  <c:v>-6.0299999999999994</c:v>
                </c:pt>
                <c:pt idx="8">
                  <c:v>0.4</c:v>
                </c:pt>
                <c:pt idx="9">
                  <c:v>-2.44</c:v>
                </c:pt>
                <c:pt idx="10">
                  <c:v>-1.0900000000000001</c:v>
                </c:pt>
                <c:pt idx="11">
                  <c:v>-2.9099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8AB-4470-8B0B-534D856819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1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20"/>
      </c:valAx>
      <c:valAx>
        <c:axId val="170753408"/>
        <c:scaling>
          <c:orientation val="minMax"/>
          <c:max val="8"/>
          <c:min val="-8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-0.59</c:v>
                </c:pt>
                <c:pt idx="1">
                  <c:v>0.92</c:v>
                </c:pt>
                <c:pt idx="2">
                  <c:v>2.5599999999999996</c:v>
                </c:pt>
                <c:pt idx="3">
                  <c:v>-1.93</c:v>
                </c:pt>
                <c:pt idx="4">
                  <c:v>-2.21</c:v>
                </c:pt>
                <c:pt idx="5">
                  <c:v>-0.15000000000000002</c:v>
                </c:pt>
                <c:pt idx="6">
                  <c:v>-1.94</c:v>
                </c:pt>
                <c:pt idx="7">
                  <c:v>-0.78</c:v>
                </c:pt>
                <c:pt idx="8">
                  <c:v>-2.09</c:v>
                </c:pt>
                <c:pt idx="9">
                  <c:v>-2.78</c:v>
                </c:pt>
                <c:pt idx="10">
                  <c:v>-0.97</c:v>
                </c:pt>
                <c:pt idx="11">
                  <c:v>0.56000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ED1-4119-A3A1-14A63BF7F5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8"/>
          <c:min val="-8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-4.9799999999999995</c:v>
                </c:pt>
                <c:pt idx="1">
                  <c:v>-4.45</c:v>
                </c:pt>
                <c:pt idx="2">
                  <c:v>-3.51</c:v>
                </c:pt>
                <c:pt idx="3">
                  <c:v>-7.01</c:v>
                </c:pt>
                <c:pt idx="4">
                  <c:v>-0.88</c:v>
                </c:pt>
                <c:pt idx="5">
                  <c:v>-2.13</c:v>
                </c:pt>
                <c:pt idx="6">
                  <c:v>-6.18</c:v>
                </c:pt>
                <c:pt idx="7">
                  <c:v>-6.0299999999999994</c:v>
                </c:pt>
                <c:pt idx="8">
                  <c:v>0.4</c:v>
                </c:pt>
                <c:pt idx="9">
                  <c:v>-2.44</c:v>
                </c:pt>
                <c:pt idx="10">
                  <c:v>-1.0900000000000001</c:v>
                </c:pt>
                <c:pt idx="11">
                  <c:v>-2.9099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E00-4F77-9D1D-D4A9CFFCC3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8"/>
          <c:min val="-8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15.1</c:v>
                </c:pt>
                <c:pt idx="1">
                  <c:v>15.1-21.89</c:v>
                </c:pt>
                <c:pt idx="2">
                  <c:v>21.89-28.69</c:v>
                </c:pt>
                <c:pt idx="3">
                  <c:v>28.69-35.49</c:v>
                </c:pt>
                <c:pt idx="4">
                  <c:v>35.49-42.28</c:v>
                </c:pt>
                <c:pt idx="5">
                  <c:v>42.28-49.08</c:v>
                </c:pt>
                <c:pt idx="6">
                  <c:v>49.08-55.87</c:v>
                </c:pt>
                <c:pt idx="7">
                  <c:v>55.87-62.67</c:v>
                </c:pt>
                <c:pt idx="8">
                  <c:v>62.67-69.47</c:v>
                </c:pt>
                <c:pt idx="9">
                  <c:v>&gt;=69.47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A2B6-494D-B1E1-0EB9565754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15.1</c:v>
                </c:pt>
                <c:pt idx="1">
                  <c:v>15.1-21.89</c:v>
                </c:pt>
                <c:pt idx="2">
                  <c:v>21.89-28.69</c:v>
                </c:pt>
                <c:pt idx="3">
                  <c:v>28.69-35.49</c:v>
                </c:pt>
                <c:pt idx="4">
                  <c:v>35.49-42.28</c:v>
                </c:pt>
                <c:pt idx="5">
                  <c:v>42.28-49.08</c:v>
                </c:pt>
                <c:pt idx="6">
                  <c:v>49.08-55.87</c:v>
                </c:pt>
                <c:pt idx="7">
                  <c:v>55.87-62.67</c:v>
                </c:pt>
                <c:pt idx="8">
                  <c:v>62.67-69.47</c:v>
                </c:pt>
                <c:pt idx="9">
                  <c:v>&gt;=69.47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2</c:v>
                </c:pt>
                <c:pt idx="3">
                  <c:v>4</c:v>
                </c:pt>
                <c:pt idx="4">
                  <c:v>9</c:v>
                </c:pt>
                <c:pt idx="5">
                  <c:v>12</c:v>
                </c:pt>
                <c:pt idx="6">
                  <c:v>10</c:v>
                </c:pt>
                <c:pt idx="7">
                  <c:v>14</c:v>
                </c:pt>
                <c:pt idx="8">
                  <c:v>7</c:v>
                </c:pt>
                <c:pt idx="9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2B6-494D-B1E1-0EB95657545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A2B6-494D-B1E1-0EB956575459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A2B6-494D-B1E1-0EB956575459}"/>
              </c:ext>
            </c:extLst>
          </c:dPt>
          <c:cat>
            <c:strRef>
              <c:f>Sheet1!$A$2:$A$11</c:f>
              <c:strCache>
                <c:ptCount val="10"/>
                <c:pt idx="0">
                  <c:v>&lt; 15.1</c:v>
                </c:pt>
                <c:pt idx="1">
                  <c:v>15.1-21.89</c:v>
                </c:pt>
                <c:pt idx="2">
                  <c:v>21.89-28.69</c:v>
                </c:pt>
                <c:pt idx="3">
                  <c:v>28.69-35.49</c:v>
                </c:pt>
                <c:pt idx="4">
                  <c:v>35.49-42.28</c:v>
                </c:pt>
                <c:pt idx="5">
                  <c:v>42.28-49.08</c:v>
                </c:pt>
                <c:pt idx="6">
                  <c:v>49.08-55.87</c:v>
                </c:pt>
                <c:pt idx="7">
                  <c:v>55.87-62.67</c:v>
                </c:pt>
                <c:pt idx="8">
                  <c:v>62.67-69.47</c:v>
                </c:pt>
                <c:pt idx="9">
                  <c:v>&gt;=69.47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2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2B6-494D-B1E1-0EB9565754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3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252-4D24-ABF4-FB6627AA43D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252-4D24-ABF4-FB6627AA43D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252-4D24-ABF4-FB6627AA43D9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252-4D24-ABF4-FB6627AA43D9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252-4D24-ABF4-FB6627AA43D9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252-4D24-ABF4-FB6627AA43D9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252-4D24-ABF4-FB6627AA43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5252-4D24-ABF4-FB6627AA43D9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5252-4D24-ABF4-FB6627AA43D9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-0.86</c:v>
                </c:pt>
                <c:pt idx="2">
                  <c:v>-0.79</c:v>
                </c:pt>
                <c:pt idx="3">
                  <c:v>-0.33</c:v>
                </c:pt>
                <c:pt idx="4">
                  <c:v>-0.64</c:v>
                </c:pt>
                <c:pt idx="5">
                  <c:v>-0.85</c:v>
                </c:pt>
                <c:pt idx="6">
                  <c:v>-0.81</c:v>
                </c:pt>
                <c:pt idx="7">
                  <c:v>-0.76</c:v>
                </c:pt>
                <c:pt idx="8">
                  <c:v>-0.95</c:v>
                </c:pt>
                <c:pt idx="9">
                  <c:v>-0.7</c:v>
                </c:pt>
                <c:pt idx="10">
                  <c:v>-0.88</c:v>
                </c:pt>
                <c:pt idx="11">
                  <c:v>-1.36</c:v>
                </c:pt>
                <c:pt idx="12">
                  <c:v>-1.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5252-4D24-ABF4-FB6627AA43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32</c:v>
                </c:pt>
                <c:pt idx="1">
                  <c:v>262</c:v>
                </c:pt>
                <c:pt idx="2">
                  <c:v>37</c:v>
                </c:pt>
                <c:pt idx="3">
                  <c:v>42</c:v>
                </c:pt>
                <c:pt idx="4">
                  <c:v>47</c:v>
                </c:pt>
                <c:pt idx="5">
                  <c:v>45</c:v>
                </c:pt>
                <c:pt idx="6">
                  <c:v>58</c:v>
                </c:pt>
                <c:pt idx="7">
                  <c:v>45</c:v>
                </c:pt>
                <c:pt idx="8">
                  <c:v>44</c:v>
                </c:pt>
                <c:pt idx="9">
                  <c:v>227</c:v>
                </c:pt>
                <c:pt idx="10">
                  <c:v>39</c:v>
                </c:pt>
                <c:pt idx="11">
                  <c:v>42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-10</c:v>
                </c:pt>
                <c:pt idx="1">
                  <c:v>-10</c:v>
                </c:pt>
                <c:pt idx="2">
                  <c:v>-5.21</c:v>
                </c:pt>
                <c:pt idx="3">
                  <c:v>-10</c:v>
                </c:pt>
                <c:pt idx="4">
                  <c:v>-10</c:v>
                </c:pt>
                <c:pt idx="5">
                  <c:v>-10</c:v>
                </c:pt>
                <c:pt idx="6">
                  <c:v>-10</c:v>
                </c:pt>
                <c:pt idx="7">
                  <c:v>-10</c:v>
                </c:pt>
                <c:pt idx="8">
                  <c:v>-10</c:v>
                </c:pt>
                <c:pt idx="9">
                  <c:v>-10</c:v>
                </c:pt>
                <c:pt idx="10">
                  <c:v>-10</c:v>
                </c:pt>
                <c:pt idx="11">
                  <c:v>-1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725-439D-A677-47C0661D6A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4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100"/>
      </c:valAx>
      <c:valAx>
        <c:axId val="17075340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-10</c:v>
                </c:pt>
                <c:pt idx="1">
                  <c:v>-10</c:v>
                </c:pt>
                <c:pt idx="2">
                  <c:v>-5.21</c:v>
                </c:pt>
                <c:pt idx="3">
                  <c:v>-10</c:v>
                </c:pt>
                <c:pt idx="4">
                  <c:v>-10</c:v>
                </c:pt>
                <c:pt idx="5">
                  <c:v>-10</c:v>
                </c:pt>
                <c:pt idx="6">
                  <c:v>-10</c:v>
                </c:pt>
                <c:pt idx="7">
                  <c:v>-10</c:v>
                </c:pt>
                <c:pt idx="8">
                  <c:v>-10</c:v>
                </c:pt>
                <c:pt idx="9">
                  <c:v>-10</c:v>
                </c:pt>
                <c:pt idx="10">
                  <c:v>-10</c:v>
                </c:pt>
                <c:pt idx="11">
                  <c:v>-1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A9E-443B-A29E-6197EC8E7B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0.1</c:v>
                </c:pt>
                <c:pt idx="1">
                  <c:v>0.1-0.51</c:v>
                </c:pt>
                <c:pt idx="2">
                  <c:v>0.51-0.91</c:v>
                </c:pt>
                <c:pt idx="3">
                  <c:v>0.91-1.31</c:v>
                </c:pt>
                <c:pt idx="4">
                  <c:v>1.31-1.71</c:v>
                </c:pt>
                <c:pt idx="5">
                  <c:v>1.71-2.11</c:v>
                </c:pt>
                <c:pt idx="6">
                  <c:v>2.11-2.51</c:v>
                </c:pt>
                <c:pt idx="7">
                  <c:v>2.51-2.91</c:v>
                </c:pt>
                <c:pt idx="8">
                  <c:v>2.91-3.31</c:v>
                </c:pt>
                <c:pt idx="9">
                  <c:v>&gt;=3.31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CD47-4C4A-999B-8890329213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0.1</c:v>
                </c:pt>
                <c:pt idx="1">
                  <c:v>0.1-0.51</c:v>
                </c:pt>
                <c:pt idx="2">
                  <c:v>0.51-0.91</c:v>
                </c:pt>
                <c:pt idx="3">
                  <c:v>0.91-1.31</c:v>
                </c:pt>
                <c:pt idx="4">
                  <c:v>1.31-1.71</c:v>
                </c:pt>
                <c:pt idx="5">
                  <c:v>1.71-2.11</c:v>
                </c:pt>
                <c:pt idx="6">
                  <c:v>2.11-2.51</c:v>
                </c:pt>
                <c:pt idx="7">
                  <c:v>2.51-2.91</c:v>
                </c:pt>
                <c:pt idx="8">
                  <c:v>2.91-3.31</c:v>
                </c:pt>
                <c:pt idx="9">
                  <c:v>&gt;=3.31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0</c:v>
                </c:pt>
                <c:pt idx="1">
                  <c:v>2</c:v>
                </c:pt>
                <c:pt idx="2">
                  <c:v>3</c:v>
                </c:pt>
                <c:pt idx="3">
                  <c:v>2</c:v>
                </c:pt>
                <c:pt idx="4">
                  <c:v>8</c:v>
                </c:pt>
                <c:pt idx="5">
                  <c:v>14</c:v>
                </c:pt>
                <c:pt idx="6">
                  <c:v>14</c:v>
                </c:pt>
                <c:pt idx="7">
                  <c:v>7</c:v>
                </c:pt>
                <c:pt idx="8">
                  <c:v>5</c:v>
                </c:pt>
                <c:pt idx="9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D47-4C4A-999B-88903292138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CD47-4C4A-999B-88903292138A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CD47-4C4A-999B-88903292138A}"/>
              </c:ext>
            </c:extLst>
          </c:dPt>
          <c:cat>
            <c:strRef>
              <c:f>Sheet1!$A$2:$A$11</c:f>
              <c:strCache>
                <c:ptCount val="10"/>
                <c:pt idx="0">
                  <c:v>&lt; 0.1</c:v>
                </c:pt>
                <c:pt idx="1">
                  <c:v>0.1-0.51</c:v>
                </c:pt>
                <c:pt idx="2">
                  <c:v>0.51-0.91</c:v>
                </c:pt>
                <c:pt idx="3">
                  <c:v>0.91-1.31</c:v>
                </c:pt>
                <c:pt idx="4">
                  <c:v>1.31-1.71</c:v>
                </c:pt>
                <c:pt idx="5">
                  <c:v>1.71-2.11</c:v>
                </c:pt>
                <c:pt idx="6">
                  <c:v>2.11-2.51</c:v>
                </c:pt>
                <c:pt idx="7">
                  <c:v>2.51-2.91</c:v>
                </c:pt>
                <c:pt idx="8">
                  <c:v>2.91-3.31</c:v>
                </c:pt>
                <c:pt idx="9">
                  <c:v>&gt;=3.31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D47-4C4A-999B-8890329213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3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696-495B-855A-079B6A136B4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696-495B-855A-079B6A136B4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696-495B-855A-079B6A136B44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696-495B-855A-079B6A136B44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696-495B-855A-079B6A136B44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696-495B-855A-079B6A136B44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696-495B-855A-079B6A136B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2696-495B-855A-079B6A136B44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2696-495B-855A-079B6A136B44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-0.03</c:v>
                </c:pt>
                <c:pt idx="2">
                  <c:v>-0.51</c:v>
                </c:pt>
                <c:pt idx="3">
                  <c:v>-0.96</c:v>
                </c:pt>
                <c:pt idx="4">
                  <c:v>-1.1000000000000001</c:v>
                </c:pt>
                <c:pt idx="5">
                  <c:v>-0.92</c:v>
                </c:pt>
                <c:pt idx="6">
                  <c:v>-1</c:v>
                </c:pt>
                <c:pt idx="7">
                  <c:v>-1.4</c:v>
                </c:pt>
                <c:pt idx="8">
                  <c:v>-1.52</c:v>
                </c:pt>
                <c:pt idx="9">
                  <c:v>-1.72</c:v>
                </c:pt>
                <c:pt idx="10">
                  <c:v>-0.5</c:v>
                </c:pt>
                <c:pt idx="11">
                  <c:v>-0.27</c:v>
                </c:pt>
                <c:pt idx="12">
                  <c:v>-0.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2696-495B-855A-079B6A136B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1.8</c:v>
                </c:pt>
                <c:pt idx="1">
                  <c:v>2</c:v>
                </c:pt>
                <c:pt idx="2">
                  <c:v>1.2</c:v>
                </c:pt>
                <c:pt idx="3">
                  <c:v>1.5</c:v>
                </c:pt>
                <c:pt idx="4">
                  <c:v>1.2</c:v>
                </c:pt>
                <c:pt idx="5">
                  <c:v>2.2000000000000002</c:v>
                </c:pt>
                <c:pt idx="6">
                  <c:v>1.3</c:v>
                </c:pt>
                <c:pt idx="7">
                  <c:v>1.5</c:v>
                </c:pt>
                <c:pt idx="8">
                  <c:v>1.2</c:v>
                </c:pt>
                <c:pt idx="9">
                  <c:v>1.3</c:v>
                </c:pt>
                <c:pt idx="10">
                  <c:v>1.7</c:v>
                </c:pt>
                <c:pt idx="11">
                  <c:v>1.4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-1.1000000000000001</c:v>
                </c:pt>
                <c:pt idx="1">
                  <c:v>-20</c:v>
                </c:pt>
                <c:pt idx="2">
                  <c:v>-20</c:v>
                </c:pt>
                <c:pt idx="3">
                  <c:v>-20</c:v>
                </c:pt>
                <c:pt idx="4">
                  <c:v>-20</c:v>
                </c:pt>
                <c:pt idx="5">
                  <c:v>-20</c:v>
                </c:pt>
                <c:pt idx="6">
                  <c:v>-20</c:v>
                </c:pt>
                <c:pt idx="7">
                  <c:v>-20</c:v>
                </c:pt>
                <c:pt idx="8">
                  <c:v>-20</c:v>
                </c:pt>
                <c:pt idx="9">
                  <c:v>-20</c:v>
                </c:pt>
                <c:pt idx="10">
                  <c:v>-13.709999999999999</c:v>
                </c:pt>
                <c:pt idx="11">
                  <c:v>-16.17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9D7-4F92-AB20-18F2C1F092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2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5"/>
      </c:valAx>
      <c:valAx>
        <c:axId val="170753408"/>
        <c:scaling>
          <c:orientation val="minMax"/>
          <c:max val="20"/>
          <c:min val="-2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-1.1000000000000001</c:v>
                </c:pt>
                <c:pt idx="1">
                  <c:v>-20</c:v>
                </c:pt>
                <c:pt idx="2">
                  <c:v>-20</c:v>
                </c:pt>
                <c:pt idx="3">
                  <c:v>-20</c:v>
                </c:pt>
                <c:pt idx="4">
                  <c:v>-20</c:v>
                </c:pt>
                <c:pt idx="5">
                  <c:v>-20</c:v>
                </c:pt>
                <c:pt idx="6">
                  <c:v>-20</c:v>
                </c:pt>
                <c:pt idx="7">
                  <c:v>-20</c:v>
                </c:pt>
                <c:pt idx="8">
                  <c:v>-20</c:v>
                </c:pt>
                <c:pt idx="9">
                  <c:v>-20</c:v>
                </c:pt>
                <c:pt idx="10">
                  <c:v>-13.709999999999999</c:v>
                </c:pt>
                <c:pt idx="11">
                  <c:v>-16.17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91E-4BE6-A8C7-20CB3EFDB3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20"/>
          <c:min val="-2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1.76</c:v>
                </c:pt>
                <c:pt idx="1">
                  <c:v>1.76-2.66</c:v>
                </c:pt>
                <c:pt idx="2">
                  <c:v>2.66-3.56</c:v>
                </c:pt>
                <c:pt idx="3">
                  <c:v>3.56-4.47</c:v>
                </c:pt>
                <c:pt idx="4">
                  <c:v>4.47-5.37</c:v>
                </c:pt>
                <c:pt idx="5">
                  <c:v>5.37-6.27</c:v>
                </c:pt>
                <c:pt idx="6">
                  <c:v>6.27-7.18</c:v>
                </c:pt>
                <c:pt idx="7">
                  <c:v>7.18-8.08</c:v>
                </c:pt>
                <c:pt idx="8">
                  <c:v>8.08-8.98</c:v>
                </c:pt>
                <c:pt idx="9">
                  <c:v>&gt;=8.98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0036-4E98-A941-7259E9F64B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1.76</c:v>
                </c:pt>
                <c:pt idx="1">
                  <c:v>1.76-2.66</c:v>
                </c:pt>
                <c:pt idx="2">
                  <c:v>2.66-3.56</c:v>
                </c:pt>
                <c:pt idx="3">
                  <c:v>3.56-4.47</c:v>
                </c:pt>
                <c:pt idx="4">
                  <c:v>4.47-5.37</c:v>
                </c:pt>
                <c:pt idx="5">
                  <c:v>5.37-6.27</c:v>
                </c:pt>
                <c:pt idx="6">
                  <c:v>6.27-7.18</c:v>
                </c:pt>
                <c:pt idx="7">
                  <c:v>7.18-8.08</c:v>
                </c:pt>
                <c:pt idx="8">
                  <c:v>8.08-8.98</c:v>
                </c:pt>
                <c:pt idx="9">
                  <c:v>&gt;=8.98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2</c:v>
                </c:pt>
                <c:pt idx="1">
                  <c:v>2</c:v>
                </c:pt>
                <c:pt idx="2">
                  <c:v>0</c:v>
                </c:pt>
                <c:pt idx="3">
                  <c:v>4</c:v>
                </c:pt>
                <c:pt idx="4">
                  <c:v>8</c:v>
                </c:pt>
                <c:pt idx="5">
                  <c:v>11</c:v>
                </c:pt>
                <c:pt idx="6">
                  <c:v>11</c:v>
                </c:pt>
                <c:pt idx="7">
                  <c:v>12</c:v>
                </c:pt>
                <c:pt idx="8">
                  <c:v>4</c:v>
                </c:pt>
                <c:pt idx="9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036-4E98-A941-7259E9F64BC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0036-4E98-A941-7259E9F64BC0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0036-4E98-A941-7259E9F64BC0}"/>
              </c:ext>
            </c:extLst>
          </c:dPt>
          <c:cat>
            <c:strRef>
              <c:f>Sheet1!$A$2:$A$11</c:f>
              <c:strCache>
                <c:ptCount val="10"/>
                <c:pt idx="0">
                  <c:v>&lt; 1.76</c:v>
                </c:pt>
                <c:pt idx="1">
                  <c:v>1.76-2.66</c:v>
                </c:pt>
                <c:pt idx="2">
                  <c:v>2.66-3.56</c:v>
                </c:pt>
                <c:pt idx="3">
                  <c:v>3.56-4.47</c:v>
                </c:pt>
                <c:pt idx="4">
                  <c:v>4.47-5.37</c:v>
                </c:pt>
                <c:pt idx="5">
                  <c:v>5.37-6.27</c:v>
                </c:pt>
                <c:pt idx="6">
                  <c:v>6.27-7.18</c:v>
                </c:pt>
                <c:pt idx="7">
                  <c:v>7.18-8.08</c:v>
                </c:pt>
                <c:pt idx="8">
                  <c:v>8.08-8.98</c:v>
                </c:pt>
                <c:pt idx="9">
                  <c:v>&gt;=8.98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036-4E98-A941-7259E9F64B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3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2.72</c:v>
                </c:pt>
                <c:pt idx="1">
                  <c:v>2.72-2.93</c:v>
                </c:pt>
                <c:pt idx="2">
                  <c:v>2.93-3.15</c:v>
                </c:pt>
                <c:pt idx="3">
                  <c:v>3.15-3.36</c:v>
                </c:pt>
                <c:pt idx="4">
                  <c:v>3.36-3.57</c:v>
                </c:pt>
                <c:pt idx="5">
                  <c:v>3.57-3.79</c:v>
                </c:pt>
                <c:pt idx="6">
                  <c:v>3.79-4</c:v>
                </c:pt>
                <c:pt idx="7">
                  <c:v>4-4.22</c:v>
                </c:pt>
                <c:pt idx="8">
                  <c:v>4.22-4.43</c:v>
                </c:pt>
                <c:pt idx="9">
                  <c:v>&gt;=4.43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45B4-4325-8A05-24112D4300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2.72</c:v>
                </c:pt>
                <c:pt idx="1">
                  <c:v>2.72-2.93</c:v>
                </c:pt>
                <c:pt idx="2">
                  <c:v>2.93-3.15</c:v>
                </c:pt>
                <c:pt idx="3">
                  <c:v>3.15-3.36</c:v>
                </c:pt>
                <c:pt idx="4">
                  <c:v>3.36-3.57</c:v>
                </c:pt>
                <c:pt idx="5">
                  <c:v>3.57-3.79</c:v>
                </c:pt>
                <c:pt idx="6">
                  <c:v>3.79-4</c:v>
                </c:pt>
                <c:pt idx="7">
                  <c:v>4-4.22</c:v>
                </c:pt>
                <c:pt idx="8">
                  <c:v>4.22-4.43</c:v>
                </c:pt>
                <c:pt idx="9">
                  <c:v>&gt;=4.43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10</c:v>
                </c:pt>
                <c:pt idx="1">
                  <c:v>3</c:v>
                </c:pt>
                <c:pt idx="2">
                  <c:v>7</c:v>
                </c:pt>
                <c:pt idx="3">
                  <c:v>7</c:v>
                </c:pt>
                <c:pt idx="4">
                  <c:v>8</c:v>
                </c:pt>
                <c:pt idx="5">
                  <c:v>27</c:v>
                </c:pt>
                <c:pt idx="6">
                  <c:v>30</c:v>
                </c:pt>
                <c:pt idx="7">
                  <c:v>27</c:v>
                </c:pt>
                <c:pt idx="8">
                  <c:v>10</c:v>
                </c:pt>
                <c:pt idx="9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5B4-4325-8A05-24112D43002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45B4-4325-8A05-24112D43002C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45B4-4325-8A05-24112D43002C}"/>
              </c:ext>
            </c:extLst>
          </c:dPt>
          <c:cat>
            <c:strRef>
              <c:f>Sheet1!$A$2:$A$11</c:f>
              <c:strCache>
                <c:ptCount val="10"/>
                <c:pt idx="0">
                  <c:v>&lt; 2.72</c:v>
                </c:pt>
                <c:pt idx="1">
                  <c:v>2.72-2.93</c:v>
                </c:pt>
                <c:pt idx="2">
                  <c:v>2.93-3.15</c:v>
                </c:pt>
                <c:pt idx="3">
                  <c:v>3.15-3.36</c:v>
                </c:pt>
                <c:pt idx="4">
                  <c:v>3.36-3.57</c:v>
                </c:pt>
                <c:pt idx="5">
                  <c:v>3.57-3.79</c:v>
                </c:pt>
                <c:pt idx="6">
                  <c:v>3.79-4</c:v>
                </c:pt>
                <c:pt idx="7">
                  <c:v>4-4.22</c:v>
                </c:pt>
                <c:pt idx="8">
                  <c:v>4.22-4.43</c:v>
                </c:pt>
                <c:pt idx="9">
                  <c:v>&gt;=4.43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2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5B4-4325-8A05-24112D4300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985-45A2-8D41-3CE1D469454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985-45A2-8D41-3CE1D469454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985-45A2-8D41-3CE1D469454A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985-45A2-8D41-3CE1D469454A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985-45A2-8D41-3CE1D469454A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985-45A2-8D41-3CE1D469454A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985-45A2-8D41-3CE1D469454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2985-45A2-8D41-3CE1D469454A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2985-45A2-8D41-3CE1D469454A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.01</c:v>
                </c:pt>
                <c:pt idx="2">
                  <c:v>0.52</c:v>
                </c:pt>
                <c:pt idx="3">
                  <c:v>0.46</c:v>
                </c:pt>
                <c:pt idx="4">
                  <c:v>6.9999999999999993E-2</c:v>
                </c:pt>
                <c:pt idx="5">
                  <c:v>0.23</c:v>
                </c:pt>
                <c:pt idx="6">
                  <c:v>0.31</c:v>
                </c:pt>
                <c:pt idx="7">
                  <c:v>0.55000000000000004</c:v>
                </c:pt>
                <c:pt idx="8">
                  <c:v>0.5</c:v>
                </c:pt>
                <c:pt idx="9">
                  <c:v>0.74</c:v>
                </c:pt>
                <c:pt idx="10">
                  <c:v>0.22</c:v>
                </c:pt>
                <c:pt idx="11">
                  <c:v>0.61</c:v>
                </c:pt>
                <c:pt idx="12">
                  <c:v>0.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2985-45A2-8D41-3CE1D469454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5.8</c:v>
                </c:pt>
                <c:pt idx="1">
                  <c:v>8.9</c:v>
                </c:pt>
                <c:pt idx="2">
                  <c:v>5.9</c:v>
                </c:pt>
                <c:pt idx="3">
                  <c:v>7.2</c:v>
                </c:pt>
                <c:pt idx="4">
                  <c:v>6.9</c:v>
                </c:pt>
                <c:pt idx="5">
                  <c:v>11.8</c:v>
                </c:pt>
                <c:pt idx="6">
                  <c:v>8.9</c:v>
                </c:pt>
                <c:pt idx="7">
                  <c:v>11.5</c:v>
                </c:pt>
                <c:pt idx="8">
                  <c:v>9.8000000000000007</c:v>
                </c:pt>
                <c:pt idx="9">
                  <c:v>7.3</c:v>
                </c:pt>
                <c:pt idx="10">
                  <c:v>9.3000000000000007</c:v>
                </c:pt>
                <c:pt idx="11">
                  <c:v>7.4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0.18000000000000002</c:v>
                </c:pt>
                <c:pt idx="1">
                  <c:v>9.2099999999999991</c:v>
                </c:pt>
                <c:pt idx="2">
                  <c:v>9.4700000000000006</c:v>
                </c:pt>
                <c:pt idx="3">
                  <c:v>1.1300000000000001</c:v>
                </c:pt>
                <c:pt idx="4">
                  <c:v>8.5</c:v>
                </c:pt>
                <c:pt idx="5">
                  <c:v>11.53</c:v>
                </c:pt>
                <c:pt idx="6">
                  <c:v>11.53</c:v>
                </c:pt>
                <c:pt idx="7">
                  <c:v>9.2200000000000006</c:v>
                </c:pt>
                <c:pt idx="8">
                  <c:v>12.26</c:v>
                </c:pt>
                <c:pt idx="9">
                  <c:v>5.8</c:v>
                </c:pt>
                <c:pt idx="10">
                  <c:v>8.9</c:v>
                </c:pt>
                <c:pt idx="11">
                  <c:v>9.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470-4076-9EBF-C77CB6FD36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4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10"/>
      </c:valAx>
      <c:valAx>
        <c:axId val="170753408"/>
        <c:scaling>
          <c:orientation val="minMax"/>
          <c:max val="20"/>
          <c:min val="-2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0.18000000000000002</c:v>
                </c:pt>
                <c:pt idx="1">
                  <c:v>9.2099999999999991</c:v>
                </c:pt>
                <c:pt idx="2">
                  <c:v>9.4700000000000006</c:v>
                </c:pt>
                <c:pt idx="3">
                  <c:v>1.1300000000000001</c:v>
                </c:pt>
                <c:pt idx="4">
                  <c:v>8.5</c:v>
                </c:pt>
                <c:pt idx="5">
                  <c:v>11.53</c:v>
                </c:pt>
                <c:pt idx="6">
                  <c:v>11.53</c:v>
                </c:pt>
                <c:pt idx="7">
                  <c:v>9.2200000000000006</c:v>
                </c:pt>
                <c:pt idx="8">
                  <c:v>12.26</c:v>
                </c:pt>
                <c:pt idx="9">
                  <c:v>5.8</c:v>
                </c:pt>
                <c:pt idx="10">
                  <c:v>8.9</c:v>
                </c:pt>
                <c:pt idx="11">
                  <c:v>9.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14B-4153-B02E-34083115BA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20"/>
          <c:min val="-2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51.08</c:v>
                </c:pt>
                <c:pt idx="1">
                  <c:v>51.08-53.76</c:v>
                </c:pt>
                <c:pt idx="2">
                  <c:v>53.76-56.44</c:v>
                </c:pt>
                <c:pt idx="3">
                  <c:v>56.44-59.12</c:v>
                </c:pt>
                <c:pt idx="4">
                  <c:v>59.12-61.8</c:v>
                </c:pt>
                <c:pt idx="5">
                  <c:v>61.8-64.49</c:v>
                </c:pt>
                <c:pt idx="6">
                  <c:v>64.49-67.17</c:v>
                </c:pt>
                <c:pt idx="7">
                  <c:v>67.17-69.85</c:v>
                </c:pt>
                <c:pt idx="8">
                  <c:v>69.85-72.53</c:v>
                </c:pt>
                <c:pt idx="9">
                  <c:v>&gt;=72.53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F241-403C-B24F-ADFD13E663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51.08</c:v>
                </c:pt>
                <c:pt idx="1">
                  <c:v>51.08-53.76</c:v>
                </c:pt>
                <c:pt idx="2">
                  <c:v>53.76-56.44</c:v>
                </c:pt>
                <c:pt idx="3">
                  <c:v>56.44-59.12</c:v>
                </c:pt>
                <c:pt idx="4">
                  <c:v>59.12-61.8</c:v>
                </c:pt>
                <c:pt idx="5">
                  <c:v>61.8-64.49</c:v>
                </c:pt>
                <c:pt idx="6">
                  <c:v>64.49-67.17</c:v>
                </c:pt>
                <c:pt idx="7">
                  <c:v>67.17-69.85</c:v>
                </c:pt>
                <c:pt idx="8">
                  <c:v>69.85-72.53</c:v>
                </c:pt>
                <c:pt idx="9">
                  <c:v>&gt;=72.53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4</c:v>
                </c:pt>
                <c:pt idx="1">
                  <c:v>2</c:v>
                </c:pt>
                <c:pt idx="2">
                  <c:v>3</c:v>
                </c:pt>
                <c:pt idx="3">
                  <c:v>0</c:v>
                </c:pt>
                <c:pt idx="4">
                  <c:v>5</c:v>
                </c:pt>
                <c:pt idx="5">
                  <c:v>18</c:v>
                </c:pt>
                <c:pt idx="6">
                  <c:v>11</c:v>
                </c:pt>
                <c:pt idx="7">
                  <c:v>4</c:v>
                </c:pt>
                <c:pt idx="8">
                  <c:v>6</c:v>
                </c:pt>
                <c:pt idx="9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241-403C-B24F-ADFD13E663D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F241-403C-B24F-ADFD13E663DE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F241-403C-B24F-ADFD13E663DE}"/>
              </c:ext>
            </c:extLst>
          </c:dPt>
          <c:cat>
            <c:strRef>
              <c:f>Sheet1!$A$2:$A$11</c:f>
              <c:strCache>
                <c:ptCount val="10"/>
                <c:pt idx="0">
                  <c:v>&lt; 51.08</c:v>
                </c:pt>
                <c:pt idx="1">
                  <c:v>51.08-53.76</c:v>
                </c:pt>
                <c:pt idx="2">
                  <c:v>53.76-56.44</c:v>
                </c:pt>
                <c:pt idx="3">
                  <c:v>56.44-59.12</c:v>
                </c:pt>
                <c:pt idx="4">
                  <c:v>59.12-61.8</c:v>
                </c:pt>
                <c:pt idx="5">
                  <c:v>61.8-64.49</c:v>
                </c:pt>
                <c:pt idx="6">
                  <c:v>64.49-67.17</c:v>
                </c:pt>
                <c:pt idx="7">
                  <c:v>67.17-69.85</c:v>
                </c:pt>
                <c:pt idx="8">
                  <c:v>69.85-72.53</c:v>
                </c:pt>
                <c:pt idx="9">
                  <c:v>&gt;=72.53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241-403C-B24F-ADFD13E663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3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5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E50-4BFB-B827-096A0D3711F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E50-4BFB-B827-096A0D3711F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E50-4BFB-B827-096A0D3711F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E50-4BFB-B827-096A0D3711F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E50-4BFB-B827-096A0D3711F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E50-4BFB-B827-096A0D3711F6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E50-4BFB-B827-096A0D3711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5E50-4BFB-B827-096A0D3711F6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5E50-4BFB-B827-096A0D3711F6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-0.53</c:v>
                </c:pt>
                <c:pt idx="2">
                  <c:v>-0.47000000000000003</c:v>
                </c:pt>
                <c:pt idx="3">
                  <c:v>0.45</c:v>
                </c:pt>
                <c:pt idx="4">
                  <c:v>-0.48</c:v>
                </c:pt>
                <c:pt idx="5">
                  <c:v>-0.37</c:v>
                </c:pt>
                <c:pt idx="6">
                  <c:v>-0.39</c:v>
                </c:pt>
                <c:pt idx="7">
                  <c:v>-0.19</c:v>
                </c:pt>
                <c:pt idx="8">
                  <c:v>-0.21000000000000002</c:v>
                </c:pt>
                <c:pt idx="9">
                  <c:v>9.9999999999999992E-2</c:v>
                </c:pt>
                <c:pt idx="10">
                  <c:v>-0.23</c:v>
                </c:pt>
                <c:pt idx="11">
                  <c:v>0.2</c:v>
                </c:pt>
                <c:pt idx="12">
                  <c:v>0.180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5E50-4BFB-B827-096A0D3711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43.8</c:v>
                </c:pt>
                <c:pt idx="1">
                  <c:v>60.1</c:v>
                </c:pt>
                <c:pt idx="2">
                  <c:v>46.2</c:v>
                </c:pt>
                <c:pt idx="3">
                  <c:v>49.7</c:v>
                </c:pt>
                <c:pt idx="4">
                  <c:v>66.599999999999994</c:v>
                </c:pt>
                <c:pt idx="5">
                  <c:v>66.3</c:v>
                </c:pt>
                <c:pt idx="6">
                  <c:v>67.900000000000006</c:v>
                </c:pt>
                <c:pt idx="7">
                  <c:v>65.2</c:v>
                </c:pt>
                <c:pt idx="8">
                  <c:v>64.099999999999994</c:v>
                </c:pt>
                <c:pt idx="9">
                  <c:v>58.5</c:v>
                </c:pt>
                <c:pt idx="10">
                  <c:v>65.900000000000006</c:v>
                </c:pt>
                <c:pt idx="11">
                  <c:v>64.7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-4.04</c:v>
                </c:pt>
                <c:pt idx="1">
                  <c:v>-4.0599999999999996</c:v>
                </c:pt>
                <c:pt idx="2">
                  <c:v>2.5099999999999998</c:v>
                </c:pt>
                <c:pt idx="3">
                  <c:v>-2.67</c:v>
                </c:pt>
                <c:pt idx="4">
                  <c:v>-2.2199999999999998</c:v>
                </c:pt>
                <c:pt idx="5">
                  <c:v>-2.0599999999999996</c:v>
                </c:pt>
                <c:pt idx="6">
                  <c:v>-0.77</c:v>
                </c:pt>
                <c:pt idx="7">
                  <c:v>-1.01</c:v>
                </c:pt>
                <c:pt idx="8">
                  <c:v>0.55000000000000004</c:v>
                </c:pt>
                <c:pt idx="9">
                  <c:v>-1.39</c:v>
                </c:pt>
                <c:pt idx="10">
                  <c:v>1.0900000000000001</c:v>
                </c:pt>
                <c:pt idx="11">
                  <c:v>1.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986-4FE3-8783-8231884FDF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1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20"/>
      </c:valAx>
      <c:valAx>
        <c:axId val="170753408"/>
        <c:scaling>
          <c:orientation val="minMax"/>
          <c:max val="8"/>
          <c:min val="-8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-4.04</c:v>
                </c:pt>
                <c:pt idx="1">
                  <c:v>-4.0599999999999996</c:v>
                </c:pt>
                <c:pt idx="2">
                  <c:v>2.5099999999999998</c:v>
                </c:pt>
                <c:pt idx="3">
                  <c:v>-2.67</c:v>
                </c:pt>
                <c:pt idx="4">
                  <c:v>-2.2199999999999998</c:v>
                </c:pt>
                <c:pt idx="5">
                  <c:v>-2.0599999999999996</c:v>
                </c:pt>
                <c:pt idx="6">
                  <c:v>-0.77</c:v>
                </c:pt>
                <c:pt idx="7">
                  <c:v>-1.01</c:v>
                </c:pt>
                <c:pt idx="8">
                  <c:v>0.55000000000000004</c:v>
                </c:pt>
                <c:pt idx="9">
                  <c:v>-1.39</c:v>
                </c:pt>
                <c:pt idx="10">
                  <c:v>1.0900000000000001</c:v>
                </c:pt>
                <c:pt idx="11">
                  <c:v>1.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D26-4943-BCEC-149A50D82C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8"/>
          <c:min val="-8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0.52</c:v>
                </c:pt>
                <c:pt idx="1">
                  <c:v>0.52-0.68</c:v>
                </c:pt>
                <c:pt idx="2">
                  <c:v>0.68-0.84</c:v>
                </c:pt>
                <c:pt idx="3">
                  <c:v>0.84-1</c:v>
                </c:pt>
                <c:pt idx="4">
                  <c:v>1-1.15</c:v>
                </c:pt>
                <c:pt idx="5">
                  <c:v>1.15-1.31</c:v>
                </c:pt>
                <c:pt idx="6">
                  <c:v>1.31-1.47</c:v>
                </c:pt>
                <c:pt idx="7">
                  <c:v>1.47-1.63</c:v>
                </c:pt>
                <c:pt idx="8">
                  <c:v>1.63-1.78</c:v>
                </c:pt>
                <c:pt idx="9">
                  <c:v>&gt;=1.78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DA2E-49C9-9F12-A280F73CB9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0.52</c:v>
                </c:pt>
                <c:pt idx="1">
                  <c:v>0.52-0.68</c:v>
                </c:pt>
                <c:pt idx="2">
                  <c:v>0.68-0.84</c:v>
                </c:pt>
                <c:pt idx="3">
                  <c:v>0.84-1</c:v>
                </c:pt>
                <c:pt idx="4">
                  <c:v>1-1.15</c:v>
                </c:pt>
                <c:pt idx="5">
                  <c:v>1.15-1.31</c:v>
                </c:pt>
                <c:pt idx="6">
                  <c:v>1.31-1.47</c:v>
                </c:pt>
                <c:pt idx="7">
                  <c:v>1.47-1.63</c:v>
                </c:pt>
                <c:pt idx="8">
                  <c:v>1.63-1.78</c:v>
                </c:pt>
                <c:pt idx="9">
                  <c:v>&gt;=1.78</c:v>
                </c:pt>
              </c:strCache>
            </c:strRef>
          </c:cat>
          <c:val>
            <c:numRef>
              <c:f>Sheet1!$B$2:$B$11</c:f>
              <c:numCache>
                <c:formatCode>@</c:formatCode>
                <c:ptCount val="10"/>
                <c:pt idx="0">
                  <c:v>1</c:v>
                </c:pt>
                <c:pt idx="1">
                  <c:v>6</c:v>
                </c:pt>
                <c:pt idx="2">
                  <c:v>0</c:v>
                </c:pt>
                <c:pt idx="3">
                  <c:v>3</c:v>
                </c:pt>
                <c:pt idx="4">
                  <c:v>5</c:v>
                </c:pt>
                <c:pt idx="5">
                  <c:v>14</c:v>
                </c:pt>
                <c:pt idx="6">
                  <c:v>17</c:v>
                </c:pt>
                <c:pt idx="7">
                  <c:v>10</c:v>
                </c:pt>
                <c:pt idx="8">
                  <c:v>3</c:v>
                </c:pt>
                <c:pt idx="9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A2E-49C9-9F12-A280F73CB92B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DA2E-49C9-9F12-A280F73CB92B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DA2E-49C9-9F12-A280F73CB92B}"/>
              </c:ext>
            </c:extLst>
          </c:dPt>
          <c:cat>
            <c:strRef>
              <c:f>Sheet1!$A$2:$A$11</c:f>
              <c:strCache>
                <c:ptCount val="10"/>
                <c:pt idx="0">
                  <c:v>&lt; 0.52</c:v>
                </c:pt>
                <c:pt idx="1">
                  <c:v>0.52-0.68</c:v>
                </c:pt>
                <c:pt idx="2">
                  <c:v>0.68-0.84</c:v>
                </c:pt>
                <c:pt idx="3">
                  <c:v>0.84-1</c:v>
                </c:pt>
                <c:pt idx="4">
                  <c:v>1-1.15</c:v>
                </c:pt>
                <c:pt idx="5">
                  <c:v>1.15-1.31</c:v>
                </c:pt>
                <c:pt idx="6">
                  <c:v>1.31-1.47</c:v>
                </c:pt>
                <c:pt idx="7">
                  <c:v>1.47-1.63</c:v>
                </c:pt>
                <c:pt idx="8">
                  <c:v>1.63-1.78</c:v>
                </c:pt>
                <c:pt idx="9">
                  <c:v>&gt;=1.78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2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A2E-49C9-9F12-A280F73CB9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3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@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5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94-4B7B-AF72-4ACE2BDAF5D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E94-4B7B-AF72-4ACE2BDAF5D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E94-4B7B-AF72-4ACE2BDAF5D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E94-4B7B-AF72-4ACE2BDAF5D7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E94-4B7B-AF72-4ACE2BDAF5D7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E94-4B7B-AF72-4ACE2BDAF5D7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E94-4B7B-AF72-4ACE2BDAF5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3E94-4B7B-AF72-4ACE2BDAF5D7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3E94-4B7B-AF72-4ACE2BDAF5D7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-0.18000000000000002</c:v>
                </c:pt>
                <c:pt idx="2">
                  <c:v>-0.32</c:v>
                </c:pt>
                <c:pt idx="3">
                  <c:v>-0.67</c:v>
                </c:pt>
                <c:pt idx="4">
                  <c:v>-0.68</c:v>
                </c:pt>
                <c:pt idx="5">
                  <c:v>-0.77</c:v>
                </c:pt>
                <c:pt idx="6">
                  <c:v>-1.02</c:v>
                </c:pt>
                <c:pt idx="7">
                  <c:v>-1.0900000000000001</c:v>
                </c:pt>
                <c:pt idx="8">
                  <c:v>-0.84</c:v>
                </c:pt>
                <c:pt idx="9">
                  <c:v>-0.83</c:v>
                </c:pt>
                <c:pt idx="10">
                  <c:v>-0.78</c:v>
                </c:pt>
                <c:pt idx="11">
                  <c:v>-0.92</c:v>
                </c:pt>
                <c:pt idx="12">
                  <c:v>0.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3E94-4B7B-AF72-4ACE2BDAF5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0.57000000000000006</c:v>
                </c:pt>
                <c:pt idx="1">
                  <c:v>0.86</c:v>
                </c:pt>
                <c:pt idx="2">
                  <c:v>0.52</c:v>
                </c:pt>
                <c:pt idx="3">
                  <c:v>0.63</c:v>
                </c:pt>
                <c:pt idx="4">
                  <c:v>1.0900000000000001</c:v>
                </c:pt>
                <c:pt idx="5">
                  <c:v>0.91</c:v>
                </c:pt>
                <c:pt idx="6">
                  <c:v>0.89</c:v>
                </c:pt>
                <c:pt idx="7">
                  <c:v>0.91</c:v>
                </c:pt>
                <c:pt idx="8">
                  <c:v>0.94000000000000006</c:v>
                </c:pt>
                <c:pt idx="9">
                  <c:v>0.73</c:v>
                </c:pt>
                <c:pt idx="10">
                  <c:v>0.91</c:v>
                </c:pt>
                <c:pt idx="11">
                  <c:v>1.53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-3.3899999999999997</c:v>
                </c:pt>
                <c:pt idx="1">
                  <c:v>-3.38</c:v>
                </c:pt>
                <c:pt idx="2">
                  <c:v>-8.7799999999999994</c:v>
                </c:pt>
                <c:pt idx="3">
                  <c:v>-8.6999999999999993</c:v>
                </c:pt>
                <c:pt idx="4">
                  <c:v>-6.84</c:v>
                </c:pt>
                <c:pt idx="5">
                  <c:v>-10.79</c:v>
                </c:pt>
                <c:pt idx="6">
                  <c:v>-12.75</c:v>
                </c:pt>
                <c:pt idx="7">
                  <c:v>-9.91</c:v>
                </c:pt>
                <c:pt idx="8">
                  <c:v>-7.85</c:v>
                </c:pt>
                <c:pt idx="9">
                  <c:v>-9.879999999999999</c:v>
                </c:pt>
                <c:pt idx="10">
                  <c:v>-11.66</c:v>
                </c:pt>
                <c:pt idx="11">
                  <c:v>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ECC-4ECC-B3F8-C8DBF7B487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1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20"/>
      </c:valAx>
      <c:valAx>
        <c:axId val="17075340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3651345907343"/>
          <c:y val="0.14277066430525973"/>
          <c:w val="0.84613298994039854"/>
          <c:h val="0.66532768510319185"/>
        </c:manualLayout>
      </c:layout>
      <c:area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-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accent1">
                  <a:lumMod val="60000"/>
                  <a:lumOff val="40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-3</c:v>
                </c:pt>
                <c:pt idx="1">
                  <c:v>-3</c:v>
                </c:pt>
                <c:pt idx="2">
                  <c:v>-3</c:v>
                </c:pt>
                <c:pt idx="3">
                  <c:v>-3</c:v>
                </c:pt>
                <c:pt idx="4">
                  <c:v>-3</c:v>
                </c:pt>
                <c:pt idx="5">
                  <c:v>-3</c:v>
                </c:pt>
                <c:pt idx="6">
                  <c:v>-3</c:v>
                </c:pt>
                <c:pt idx="7">
                  <c:v>-3</c:v>
                </c:pt>
                <c:pt idx="8">
                  <c:v>-3</c:v>
                </c:pt>
                <c:pt idx="9">
                  <c:v>-3</c:v>
                </c:pt>
                <c:pt idx="10">
                  <c:v>-3</c:v>
                </c:pt>
                <c:pt idx="11">
                  <c:v>-3</c:v>
                </c:pt>
                <c:pt idx="12">
                  <c:v>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367-4187-9EDB-1DCF7B89C38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-2</c:v>
                </c:pt>
              </c:strCache>
            </c:strRef>
          </c:tx>
          <c:spPr>
            <a:solidFill>
              <a:srgbClr val="FF7C80"/>
            </a:solidFill>
            <a:ln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-2</c:v>
                </c:pt>
                <c:pt idx="1">
                  <c:v>-2</c:v>
                </c:pt>
                <c:pt idx="2">
                  <c:v>-2</c:v>
                </c:pt>
                <c:pt idx="3">
                  <c:v>-2</c:v>
                </c:pt>
                <c:pt idx="4">
                  <c:v>-2</c:v>
                </c:pt>
                <c:pt idx="5">
                  <c:v>-2</c:v>
                </c:pt>
                <c:pt idx="6">
                  <c:v>-2</c:v>
                </c:pt>
                <c:pt idx="7">
                  <c:v>-2</c:v>
                </c:pt>
                <c:pt idx="8">
                  <c:v>-2</c:v>
                </c:pt>
                <c:pt idx="9">
                  <c:v>-2</c:v>
                </c:pt>
                <c:pt idx="10">
                  <c:v>-2</c:v>
                </c:pt>
                <c:pt idx="11">
                  <c:v>-2</c:v>
                </c:pt>
                <c:pt idx="12">
                  <c:v>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367-4187-9EDB-1DCF7B89C38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-1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D$2:$D$14</c:f>
              <c:numCache>
                <c:formatCode>General</c:formatCode>
                <c:ptCount val="13"/>
                <c:pt idx="0">
                  <c:v>-1</c:v>
                </c:pt>
                <c:pt idx="1">
                  <c:v>-1</c:v>
                </c:pt>
                <c:pt idx="2">
                  <c:v>-1</c:v>
                </c:pt>
                <c:pt idx="3">
                  <c:v>-1</c:v>
                </c:pt>
                <c:pt idx="4">
                  <c:v>-1</c:v>
                </c:pt>
                <c:pt idx="5">
                  <c:v>-1</c:v>
                </c:pt>
                <c:pt idx="6">
                  <c:v>-1</c:v>
                </c:pt>
                <c:pt idx="7">
                  <c:v>-1</c:v>
                </c:pt>
                <c:pt idx="8">
                  <c:v>-1</c:v>
                </c:pt>
                <c:pt idx="9">
                  <c:v>-1</c:v>
                </c:pt>
                <c:pt idx="10">
                  <c:v>-1</c:v>
                </c:pt>
                <c:pt idx="11">
                  <c:v>-1</c:v>
                </c:pt>
                <c:pt idx="12">
                  <c:v>-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367-4187-9EDB-1DCF7B89C38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</c:v>
                </c:pt>
              </c:strCache>
            </c:strRef>
          </c:tx>
          <c:spPr>
            <a:solidFill>
              <a:schemeClr val="accent4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E$2:$E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367-4187-9EDB-1DCF7B89C381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rgbClr val="FF0000"/>
            </a:solidFill>
            <a:ln w="3175"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F$2:$F$14</c:f>
              <c:numCache>
                <c:formatCode>General</c:formatCode>
                <c:ptCount val="13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367-4187-9EDB-1DCF7B89C381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rgbClr val="FF7C80"/>
            </a:solidFill>
            <a:ln w="25400">
              <a:noFill/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G$2:$G$14</c:f>
              <c:numCache>
                <c:formatCode>General</c:formatCode>
                <c:ptCount val="13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367-4187-9EDB-1DCF7B89C381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bg1"/>
            </a:solidFill>
            <a:ln w="3175">
              <a:solidFill>
                <a:schemeClr val="bg1">
                  <a:lumMod val="75000"/>
                </a:schemeClr>
              </a:solidFill>
            </a:ln>
            <a:effectLst/>
          </c:spPr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H$2:$H$14</c:f>
              <c:numCache>
                <c:formatCode>General</c:formatCode>
                <c:ptCount val="1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367-4187-9EDB-1DCF7B89C3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381248"/>
        <c:axId val="169383808"/>
      </c:areaChart>
      <c:lineChart>
        <c:grouping val="standard"/>
        <c:varyColors val="0"/>
        <c:ser>
          <c:idx val="7"/>
          <c:order val="7"/>
          <c:tx>
            <c:strRef>
              <c:f>Sheet1!$I$1</c:f>
              <c:strCache>
                <c:ptCount val="1"/>
                <c:pt idx="0">
                  <c:v>4</c:v>
                </c:pt>
              </c:strCache>
            </c:strRef>
          </c:tx>
          <c:spPr>
            <a:ln w="28575" cap="flat">
              <a:noFill/>
              <a:miter lim="800000"/>
              <a:tailEnd w="sm" len="sm"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7-8367-4187-9EDB-1DCF7B89C38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8-8367-4187-9EDB-1DCF7B89C381}"/>
              </c:ext>
            </c:extLst>
          </c:dPt>
          <c:cat>
            <c:numRef>
              <c:f>Sheet1!$A$2:$A$14</c:f>
              <c:numCache>
                <c:formatCode>General</c:formatCode>
                <c:ptCount val="13"/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1!$I$2:$I$14</c:f>
              <c:numCache>
                <c:formatCode>General</c:formatCode>
                <c:ptCount val="13"/>
                <c:pt idx="1">
                  <c:v>0.28000000000000003</c:v>
                </c:pt>
                <c:pt idx="2">
                  <c:v>0.04</c:v>
                </c:pt>
                <c:pt idx="3">
                  <c:v>0.24000000000000002</c:v>
                </c:pt>
                <c:pt idx="4">
                  <c:v>-0.22</c:v>
                </c:pt>
                <c:pt idx="5">
                  <c:v>-0.4</c:v>
                </c:pt>
                <c:pt idx="6">
                  <c:v>-0.37</c:v>
                </c:pt>
                <c:pt idx="7">
                  <c:v>-0.2</c:v>
                </c:pt>
                <c:pt idx="8">
                  <c:v>-0.32</c:v>
                </c:pt>
                <c:pt idx="9">
                  <c:v>-0.27</c:v>
                </c:pt>
                <c:pt idx="10">
                  <c:v>-0.02</c:v>
                </c:pt>
                <c:pt idx="11">
                  <c:v>0.41000000000000003</c:v>
                </c:pt>
                <c:pt idx="12">
                  <c:v>0.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8367-4187-9EDB-1DCF7B89C3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9381248"/>
        <c:axId val="169383808"/>
      </c:lineChart>
      <c:dateAx>
        <c:axId val="169381248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2229614375126188"/>
              <c:y val="0.94078452959337533"/>
            </c:manualLayout>
          </c:layout>
          <c:overlay val="0"/>
        </c:title>
        <c:numFmt formatCode="#,##0" sourceLinked="0"/>
        <c:majorTickMark val="in"/>
        <c:minorTickMark val="in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3808"/>
        <c:crosses val="autoZero"/>
        <c:auto val="0"/>
        <c:lblOffset val="100"/>
        <c:baseTimeUnit val="days"/>
      </c:dateAx>
      <c:valAx>
        <c:axId val="169383808"/>
        <c:scaling>
          <c:orientation val="minMax"/>
          <c:max val="3"/>
          <c:min val="-3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DI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1.1987563093074903E-2"/>
              <c:y val="0.3997683268314865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938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-3.3899999999999997</c:v>
                </c:pt>
                <c:pt idx="1">
                  <c:v>-3.38</c:v>
                </c:pt>
                <c:pt idx="2">
                  <c:v>-8.7799999999999994</c:v>
                </c:pt>
                <c:pt idx="3">
                  <c:v>-8.6999999999999993</c:v>
                </c:pt>
                <c:pt idx="4">
                  <c:v>-6.84</c:v>
                </c:pt>
                <c:pt idx="5">
                  <c:v>-10.79</c:v>
                </c:pt>
                <c:pt idx="6">
                  <c:v>-12.75</c:v>
                </c:pt>
                <c:pt idx="7">
                  <c:v>-9.91</c:v>
                </c:pt>
                <c:pt idx="8">
                  <c:v>-7.85</c:v>
                </c:pt>
                <c:pt idx="9">
                  <c:v>-9.879999999999999</c:v>
                </c:pt>
                <c:pt idx="10">
                  <c:v>-11.66</c:v>
                </c:pt>
                <c:pt idx="11">
                  <c:v>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B4D-44BA-A2BA-4D165B6CA4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10"/>
          <c:min val="-1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02027054310521"/>
          <c:y val="4.7454481575629814E-2"/>
          <c:w val="0.82447066424389259"/>
          <c:h val="0.7734290566620348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D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:$B$13</c:f>
              <c:numCache>
                <c:formatCode>General</c:formatCode>
                <c:ptCount val="12"/>
                <c:pt idx="0">
                  <c:v>2.7</c:v>
                </c:pt>
                <c:pt idx="1">
                  <c:v>9.9700000000000006</c:v>
                </c:pt>
                <c:pt idx="2">
                  <c:v>2.75</c:v>
                </c:pt>
                <c:pt idx="3">
                  <c:v>2.4700000000000002</c:v>
                </c:pt>
                <c:pt idx="4">
                  <c:v>2.98</c:v>
                </c:pt>
                <c:pt idx="5">
                  <c:v>15.06</c:v>
                </c:pt>
                <c:pt idx="6">
                  <c:v>2.42</c:v>
                </c:pt>
                <c:pt idx="7">
                  <c:v>2.79</c:v>
                </c:pt>
                <c:pt idx="8">
                  <c:v>3.12</c:v>
                </c:pt>
                <c:pt idx="9">
                  <c:v>11.33</c:v>
                </c:pt>
                <c:pt idx="10">
                  <c:v>3.38</c:v>
                </c:pt>
                <c:pt idx="11">
                  <c:v>3.98</c:v>
                </c:pt>
              </c:numCache>
            </c:numRef>
          </c:xVal>
          <c:yVal>
            <c:numRef>
              <c:f>Sheet1!$C$2:$C$13</c:f>
              <c:numCache>
                <c:formatCode>General</c:formatCode>
                <c:ptCount val="12"/>
                <c:pt idx="0">
                  <c:v>1.89</c:v>
                </c:pt>
                <c:pt idx="1">
                  <c:v>0.21000000000000002</c:v>
                </c:pt>
                <c:pt idx="2">
                  <c:v>1.48</c:v>
                </c:pt>
                <c:pt idx="3">
                  <c:v>-1.99</c:v>
                </c:pt>
                <c:pt idx="4">
                  <c:v>-3.25</c:v>
                </c:pt>
                <c:pt idx="5">
                  <c:v>-9</c:v>
                </c:pt>
                <c:pt idx="6">
                  <c:v>-2.0299999999999998</c:v>
                </c:pt>
                <c:pt idx="7">
                  <c:v>-3.4699999999999998</c:v>
                </c:pt>
                <c:pt idx="8">
                  <c:v>-2.1999999999999997</c:v>
                </c:pt>
                <c:pt idx="9">
                  <c:v>-0.09</c:v>
                </c:pt>
                <c:pt idx="10">
                  <c:v>4.33</c:v>
                </c:pt>
                <c:pt idx="11">
                  <c:v>4.18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63D-4A59-B752-7F65E4D511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751104"/>
        <c:axId val="170753408"/>
      </c:scatterChart>
      <c:valAx>
        <c:axId val="170751104"/>
        <c:scaling>
          <c:orientation val="minMax"/>
          <c:max val="2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 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3928203231880292"/>
              <c:y val="0.93983940841404334"/>
            </c:manualLayout>
          </c:layout>
          <c:overlay val="0"/>
        </c:title>
        <c:numFmt formatCode="0" sourceLinked="0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3408"/>
        <c:crosses val="autoZero"/>
        <c:crossBetween val="midCat"/>
        <c:majorUnit val="4"/>
      </c:valAx>
      <c:valAx>
        <c:axId val="170753408"/>
        <c:scaling>
          <c:orientation val="minMax"/>
          <c:max val="9"/>
          <c:min val="-9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9.8920250353321196E-3"/>
              <c:y val="0.38441380981223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751104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093729950422865"/>
          <c:y val="4.5694405846328036E-2"/>
          <c:w val="0.79035897730732396"/>
          <c:h val="0.775214375126185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1.89</c:v>
                </c:pt>
                <c:pt idx="1">
                  <c:v>0.21000000000000002</c:v>
                </c:pt>
                <c:pt idx="2">
                  <c:v>1.48</c:v>
                </c:pt>
                <c:pt idx="3">
                  <c:v>-1.99</c:v>
                </c:pt>
                <c:pt idx="4">
                  <c:v>-3.25</c:v>
                </c:pt>
                <c:pt idx="5">
                  <c:v>-2.4</c:v>
                </c:pt>
                <c:pt idx="6">
                  <c:v>-2.0299999999999998</c:v>
                </c:pt>
                <c:pt idx="7">
                  <c:v>-3.4699999999999998</c:v>
                </c:pt>
                <c:pt idx="8">
                  <c:v>-2.1999999999999997</c:v>
                </c:pt>
                <c:pt idx="9">
                  <c:v>-0.09</c:v>
                </c:pt>
                <c:pt idx="10">
                  <c:v>4.33</c:v>
                </c:pt>
                <c:pt idx="11">
                  <c:v>4.18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1B-42B0-BFB1-08FDF26864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83392"/>
        <c:axId val="170690048"/>
      </c:scatterChart>
      <c:valAx>
        <c:axId val="170683392"/>
        <c:scaling>
          <c:orientation val="minMax"/>
          <c:max val="12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Mẫu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50713502478856798"/>
              <c:y val="0.93614615820081315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90048"/>
        <c:crosses val="autoZero"/>
        <c:crossBetween val="midCat"/>
        <c:majorUnit val="1"/>
      </c:valAx>
      <c:valAx>
        <c:axId val="170690048"/>
        <c:scaling>
          <c:orientation val="minMax"/>
          <c:max val="9"/>
          <c:min val="-9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%Dev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3.5112860892388451E-2"/>
              <c:y val="0.38632096974720265"/>
            </c:manualLayout>
          </c:layout>
          <c:overlay val="0"/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85000"/>
                <a:lumOff val="1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0683392"/>
        <c:crosses val="autoZero"/>
        <c:crossBetween val="midCat"/>
        <c:majorUnit val="3"/>
      </c:valAx>
      <c:spPr>
        <a:noFill/>
        <a:ln>
          <a:solidFill>
            <a:schemeClr val="tx1">
              <a:lumMod val="85000"/>
              <a:lumOff val="15000"/>
              <a:alpha val="9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37617057127118"/>
          <c:y val="0.12585616213015155"/>
          <c:w val="0.8141103658339004"/>
          <c:h val="0.69967407277432936"/>
        </c:manualLayout>
      </c:layout>
      <c:barChart>
        <c:barDir val="col"/>
        <c:grouping val="stack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42.5</c:v>
                </c:pt>
                <c:pt idx="1">
                  <c:v>42.5-48.88</c:v>
                </c:pt>
                <c:pt idx="2">
                  <c:v>48.88-55.25</c:v>
                </c:pt>
                <c:pt idx="3">
                  <c:v>55.25-61.63</c:v>
                </c:pt>
                <c:pt idx="4">
                  <c:v>61.63-68</c:v>
                </c:pt>
                <c:pt idx="5">
                  <c:v>68-74.38</c:v>
                </c:pt>
                <c:pt idx="6">
                  <c:v>74.38-80.75</c:v>
                </c:pt>
                <c:pt idx="7">
                  <c:v>80.75-87.13</c:v>
                </c:pt>
                <c:pt idx="8">
                  <c:v>87.13-93.5</c:v>
                </c:pt>
                <c:pt idx="9">
                  <c:v>&gt;=93.5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</c:numCache>
            </c:numRef>
          </c:val>
          <c:extLst>
            <c:ext xmlns:c16="http://schemas.microsoft.com/office/drawing/2014/chart" uri="{C3380CC4-5D6E-409C-BE32-E72D297353CC}">
              <c16:uniqueId val="{00000000-2AF3-47DD-A920-9C1D5CAB60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53952"/>
        <c:axId val="170656128"/>
      </c:barChar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at ca</c:v>
                </c:pt>
              </c:strCache>
            </c:strRef>
          </c:tx>
          <c:spPr>
            <a:noFill/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invertIfNegative val="0"/>
          <c:cat>
            <c:strRef>
              <c:f>Sheet1!$A$2:$A$11</c:f>
              <c:strCache>
                <c:ptCount val="10"/>
                <c:pt idx="0">
                  <c:v>&lt; 42.5</c:v>
                </c:pt>
                <c:pt idx="1">
                  <c:v>42.5-48.88</c:v>
                </c:pt>
                <c:pt idx="2">
                  <c:v>48.88-55.25</c:v>
                </c:pt>
                <c:pt idx="3">
                  <c:v>55.25-61.63</c:v>
                </c:pt>
                <c:pt idx="4">
                  <c:v>61.63-68</c:v>
                </c:pt>
                <c:pt idx="5">
                  <c:v>68-74.38</c:v>
                </c:pt>
                <c:pt idx="6">
                  <c:v>74.38-80.75</c:v>
                </c:pt>
                <c:pt idx="7">
                  <c:v>80.75-87.13</c:v>
                </c:pt>
                <c:pt idx="8">
                  <c:v>87.13-93.5</c:v>
                </c:pt>
                <c:pt idx="9">
                  <c:v>&gt;=93.5</c:v>
                </c:pt>
              </c:strCache>
            </c:strRef>
          </c:cat>
          <c:val>
            <c:numRef>
              <c:f>Sheet1!$B$2:$B$11</c:f>
              <c:numCache>
                <c:formatCode>General</c:formatCode>
                <c:ptCount val="10"/>
                <c:pt idx="0">
                  <c:v>7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14</c:v>
                </c:pt>
                <c:pt idx="5">
                  <c:v>27</c:v>
                </c:pt>
                <c:pt idx="6">
                  <c:v>24</c:v>
                </c:pt>
                <c:pt idx="7">
                  <c:v>32</c:v>
                </c:pt>
                <c:pt idx="8">
                  <c:v>11</c:v>
                </c:pt>
                <c:pt idx="9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AF3-47DD-A920-9C1D5CAB60D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au</c:v>
                </c:pt>
              </c:strCache>
            </c:strRef>
          </c:tx>
          <c:spPr>
            <a:blipFill dpi="0" rotWithShape="1">
              <a:blip xmlns:r="http://schemas.openxmlformats.org/officeDocument/2006/relationships" r:embed="rId1"/>
              <a:srcRect/>
              <a:stretch>
                <a:fillRect/>
              </a:stretch>
            </a:blipFill>
          </c:spPr>
          <c:invertIfNegative val="0"/>
          <c:pictureOptions>
            <c:pictureFormat val="stackScale"/>
            <c:pictureStackUnit val="2"/>
          </c:pictureOptions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2AF3-47DD-A920-9C1D5CAB60D7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2AF3-47DD-A920-9C1D5CAB60D7}"/>
              </c:ext>
            </c:extLst>
          </c:dPt>
          <c:cat>
            <c:strRef>
              <c:f>Sheet1!$A$2:$A$11</c:f>
              <c:strCache>
                <c:ptCount val="10"/>
                <c:pt idx="0">
                  <c:v>&lt; 42.5</c:v>
                </c:pt>
                <c:pt idx="1">
                  <c:v>42.5-48.88</c:v>
                </c:pt>
                <c:pt idx="2">
                  <c:v>48.88-55.25</c:v>
                </c:pt>
                <c:pt idx="3">
                  <c:v>55.25-61.63</c:v>
                </c:pt>
                <c:pt idx="4">
                  <c:v>61.63-68</c:v>
                </c:pt>
                <c:pt idx="5">
                  <c:v>68-74.38</c:v>
                </c:pt>
                <c:pt idx="6">
                  <c:v>74.38-80.75</c:v>
                </c:pt>
                <c:pt idx="7">
                  <c:v>80.75-87.13</c:v>
                </c:pt>
                <c:pt idx="8">
                  <c:v>87.13-93.5</c:v>
                </c:pt>
                <c:pt idx="9">
                  <c:v>&gt;=93.5</c:v>
                </c:pt>
              </c:strCache>
            </c:strRef>
          </c:cat>
          <c:val>
            <c:numRef>
              <c:f>Sheet1!$D$2:$D$11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AF3-47DD-A920-9C1D5CAB60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70663936"/>
        <c:axId val="170658048"/>
      </c:barChart>
      <c:catAx>
        <c:axId val="1706539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Nồng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độ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0.44060214011710075"/>
              <c:y val="0.94611102581536644"/>
            </c:manualLayout>
          </c:layout>
          <c:overlay val="0"/>
        </c:title>
        <c:numFmt formatCode="General" sourceLinked="0"/>
        <c:majorTickMark val="none"/>
        <c:minorTickMark val="none"/>
        <c:tickLblPos val="low"/>
        <c:txPr>
          <a:bodyPr/>
          <a:lstStyle/>
          <a:p>
            <a:pPr>
              <a:defRPr sz="6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6128"/>
        <c:crosses val="autoZero"/>
        <c:auto val="1"/>
        <c:lblAlgn val="ctr"/>
        <c:lblOffset val="100"/>
        <c:noMultiLvlLbl val="0"/>
      </c:catAx>
      <c:valAx>
        <c:axId val="170656128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chemeClr val="tx1">
                        <a:lumMod val="75000"/>
                        <a:lumOff val="25000"/>
                      </a:schemeClr>
                    </a:solidFill>
                  </a:defRPr>
                </a:pPr>
                <a:r>
                  <a:rPr lang="en-US" sz="800" b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Số</a:t>
                </a:r>
                <a:r>
                  <a:rPr lang="en-US" sz="800" b="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Myriad Pro" pitchFamily="34" charset="0"/>
                  </a:rPr>
                  <a:t> lượng PXN</a:t>
                </a:r>
                <a:endParaRPr lang="vi-VN" sz="800" b="0">
                  <a:solidFill>
                    <a:schemeClr val="tx1">
                      <a:lumMod val="75000"/>
                      <a:lumOff val="25000"/>
                    </a:schemeClr>
                  </a:solidFill>
                  <a:latin typeface="Myriad Pro" pitchFamily="34" charset="0"/>
                </a:endParaRPr>
              </a:p>
            </c:rich>
          </c:tx>
          <c:layout>
            <c:manualLayout>
              <c:xMode val="edge"/>
              <c:yMode val="edge"/>
              <c:x val="8.8386028669493241E-3"/>
              <c:y val="0.3472623721477712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>
                <a:solidFill>
                  <a:schemeClr val="tx1">
                    <a:lumMod val="75000"/>
                    <a:lumOff val="25000"/>
                  </a:schemeClr>
                </a:solidFill>
                <a:latin typeface="Myriad Pro" pitchFamily="34" charset="0"/>
              </a:defRPr>
            </a:pPr>
            <a:endParaRPr lang="en-US"/>
          </a:p>
        </c:txPr>
        <c:crossAx val="170653952"/>
        <c:crosses val="autoZero"/>
        <c:crossBetween val="between"/>
        <c:majorUnit val="5"/>
      </c:valAx>
      <c:valAx>
        <c:axId val="170658048"/>
        <c:scaling>
          <c:orientation val="minMax"/>
          <c:max val="30"/>
          <c:min val="0"/>
        </c:scaling>
        <c:delete val="1"/>
        <c:axPos val="r"/>
        <c:numFmt formatCode="General" sourceLinked="1"/>
        <c:majorTickMark val="out"/>
        <c:minorTickMark val="none"/>
        <c:tickLblPos val="nextTo"/>
        <c:crossAx val="170663936"/>
        <c:crosses val="max"/>
        <c:crossBetween val="between"/>
        <c:majorUnit val="5"/>
      </c:valAx>
      <c:catAx>
        <c:axId val="170663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0658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3-16T00:00:00</PublishDate>
  <Abstract/>
  <CompanyAddress>QCCUMP.COM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0B34DD-906E-4570-8B2E-260FCFF84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7</Pages>
  <Words>829</Words>
  <Characters>9850</Characters>
  <Application>Microsoft Office Word</Application>
  <DocSecurity>0</DocSecurity>
  <Lines>82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>NGOẠI KIỂM VIÊM GAN B&amp;C – ĐỢT MIỄN PHÍ</vt:lpstr>
    </vt:vector>
  </TitlesOfParts>
  <Manager>PGS.TS VŨ QUANG HUY</Manager>
  <Company>QCCUMP</Company>
  <LinksUpToDate>false</LinksUpToDate>
  <CharactersWithSpaces>10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NGOẠI KIỂM</dc:subject>
  <dc:creator>Administrator</dc:creator>
  <cp:keywords/>
  <dc:description/>
  <cp:lastModifiedBy>Ngoại kiểm - TT Kiểm Chuẩn Chất lượng Xét nghiệm Y học</cp:lastModifiedBy>
  <cp:revision>12</cp:revision>
  <cp:lastPrinted>2021-12-15T06:52:00Z</cp:lastPrinted>
  <dcterms:created xsi:type="dcterms:W3CDTF">2023-12-14T04:22:00Z</dcterms:created>
  <dcterms:modified xsi:type="dcterms:W3CDTF">2023-12-25T09:51:00Z</dcterms:modified>
  <cp:category>EQA</cp:category>
  <cp:version>V1.0</cp:version>
</cp:coreProperties>
</file>